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CB9CDA" w14:textId="77777777" w:rsidR="00A43B06" w:rsidRDefault="00A43B06" w:rsidP="00A43B06">
      <w:pPr>
        <w:ind w:left="3860"/>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anchor distT="0" distB="0" distL="0" distR="0" simplePos="0" relativeHeight="251659264" behindDoc="0" locked="0" layoutInCell="1" hidden="0" allowOverlap="1" wp14:anchorId="57BD662C" wp14:editId="18059BD9">
            <wp:simplePos x="0" y="0"/>
            <wp:positionH relativeFrom="page">
              <wp:posOffset>589280</wp:posOffset>
            </wp:positionH>
            <wp:positionV relativeFrom="page">
              <wp:posOffset>922655</wp:posOffset>
            </wp:positionV>
            <wp:extent cx="2651760" cy="533400"/>
            <wp:effectExtent l="0" t="0" r="0" b="0"/>
            <wp:wrapSquare wrapText="bothSides" distT="0" distB="0" distL="0" distR="0"/>
            <wp:docPr id="3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5"/>
                    <a:srcRect/>
                    <a:stretch>
                      <a:fillRect/>
                    </a:stretch>
                  </pic:blipFill>
                  <pic:spPr>
                    <a:xfrm>
                      <a:off x="0" y="0"/>
                      <a:ext cx="2651760" cy="533400"/>
                    </a:xfrm>
                    <a:prstGeom prst="rect">
                      <a:avLst/>
                    </a:prstGeom>
                    <a:ln/>
                  </pic:spPr>
                </pic:pic>
              </a:graphicData>
            </a:graphic>
          </wp:anchor>
        </w:drawing>
      </w:r>
      <w:r>
        <w:rPr>
          <w:rFonts w:ascii="Times New Roman" w:eastAsia="Times New Roman" w:hAnsi="Times New Roman" w:cs="Times New Roman"/>
          <w:b/>
          <w:sz w:val="24"/>
          <w:szCs w:val="24"/>
        </w:rPr>
        <w:t>MINISTRY OF EDUCATION AND TRAINING</w:t>
      </w:r>
    </w:p>
    <w:p w14:paraId="4E4D56A6" w14:textId="77777777" w:rsidR="00A43B06" w:rsidRDefault="00A43B06" w:rsidP="00A43B06">
      <w:pPr>
        <w:ind w:left="1500"/>
        <w:rPr>
          <w:rFonts w:ascii="Times New Roman" w:eastAsia="Times New Roman" w:hAnsi="Times New Roman" w:cs="Times New Roman"/>
          <w:b/>
          <w:sz w:val="72"/>
          <w:szCs w:val="72"/>
        </w:rPr>
      </w:pPr>
    </w:p>
    <w:p w14:paraId="0801F719" w14:textId="77777777" w:rsidR="00A43B06" w:rsidRDefault="00A43B06" w:rsidP="00A43B06">
      <w:pPr>
        <w:ind w:left="1500"/>
        <w:rPr>
          <w:rFonts w:ascii="Times New Roman" w:eastAsia="Times New Roman" w:hAnsi="Times New Roman" w:cs="Times New Roman"/>
          <w:b/>
          <w:sz w:val="72"/>
          <w:szCs w:val="72"/>
        </w:rPr>
      </w:pPr>
    </w:p>
    <w:p w14:paraId="4E7136EC" w14:textId="77777777" w:rsidR="00A43B06" w:rsidRDefault="00A43B06" w:rsidP="00A43B06">
      <w:pPr>
        <w:jc w:val="center"/>
        <w:rPr>
          <w:rFonts w:ascii="Times New Roman" w:eastAsia="Times New Roman" w:hAnsi="Times New Roman" w:cs="Times New Roman"/>
          <w:b/>
          <w:sz w:val="72"/>
          <w:szCs w:val="72"/>
        </w:rPr>
      </w:pPr>
      <w:r>
        <w:rPr>
          <w:rFonts w:ascii="Times New Roman" w:eastAsia="Times New Roman" w:hAnsi="Times New Roman" w:cs="Times New Roman"/>
          <w:b/>
          <w:sz w:val="72"/>
          <w:szCs w:val="72"/>
        </w:rPr>
        <w:t>FPT UNIVERSITY</w:t>
      </w:r>
    </w:p>
    <w:p w14:paraId="6854E874" w14:textId="77777777" w:rsidR="00A43B06" w:rsidRDefault="00A43B06" w:rsidP="00A43B06">
      <w:pPr>
        <w:spacing w:line="299" w:lineRule="auto"/>
        <w:jc w:val="center"/>
        <w:rPr>
          <w:rFonts w:ascii="Times New Roman" w:eastAsia="Times New Roman" w:hAnsi="Times New Roman" w:cs="Times New Roman"/>
          <w:sz w:val="24"/>
          <w:szCs w:val="24"/>
        </w:rPr>
      </w:pPr>
    </w:p>
    <w:p w14:paraId="1C66997D" w14:textId="77777777" w:rsidR="00A43B06" w:rsidRDefault="00A43B06" w:rsidP="00A43B06">
      <w:pPr>
        <w:jc w:val="center"/>
        <w:rPr>
          <w:rFonts w:ascii="Times New Roman" w:eastAsia="Times New Roman" w:hAnsi="Times New Roman" w:cs="Times New Roman"/>
          <w:b/>
          <w:color w:val="000000"/>
          <w:sz w:val="36"/>
          <w:szCs w:val="36"/>
        </w:rPr>
      </w:pPr>
      <w:r>
        <w:rPr>
          <w:rFonts w:ascii="Times New Roman" w:eastAsia="Times New Roman" w:hAnsi="Times New Roman" w:cs="Times New Roman"/>
          <w:b/>
          <w:smallCaps/>
          <w:color w:val="000000"/>
          <w:sz w:val="36"/>
          <w:szCs w:val="36"/>
        </w:rPr>
        <w:t>CAPSTONE PROJECT DOCUMENT</w:t>
      </w:r>
    </w:p>
    <w:p w14:paraId="271B00BE" w14:textId="77777777" w:rsidR="00A43B06" w:rsidRDefault="00A43B06" w:rsidP="00A43B06">
      <w:pPr>
        <w:spacing w:line="20" w:lineRule="auto"/>
        <w:rPr>
          <w:rFonts w:ascii="Times New Roman" w:eastAsia="Times New Roman" w:hAnsi="Times New Roman" w:cs="Times New Roman"/>
          <w:sz w:val="24"/>
          <w:szCs w:val="24"/>
        </w:rPr>
      </w:pPr>
      <w:r>
        <w:rPr>
          <w:noProof/>
        </w:rPr>
        <mc:AlternateContent>
          <mc:Choice Requires="wps">
            <w:drawing>
              <wp:anchor distT="0" distB="0" distL="0" distR="0" simplePos="0" relativeHeight="251660288" behindDoc="0" locked="0" layoutInCell="1" hidden="0" allowOverlap="1" wp14:anchorId="2A38A2F5" wp14:editId="59D063A6">
                <wp:simplePos x="0" y="0"/>
                <wp:positionH relativeFrom="column">
                  <wp:posOffset>0</wp:posOffset>
                </wp:positionH>
                <wp:positionV relativeFrom="paragraph">
                  <wp:posOffset>254000</wp:posOffset>
                </wp:positionV>
                <wp:extent cx="5748020" cy="12700"/>
                <wp:effectExtent l="0" t="0" r="0" b="0"/>
                <wp:wrapSquare wrapText="bothSides" distT="0" distB="0" distL="0" distR="0"/>
                <wp:docPr id="35" name="Straight Arrow Connector 35"/>
                <wp:cNvGraphicFramePr/>
                <a:graphic xmlns:a="http://schemas.openxmlformats.org/drawingml/2006/main">
                  <a:graphicData uri="http://schemas.microsoft.com/office/word/2010/wordprocessingShape">
                    <wps:wsp>
                      <wps:cNvCnPr/>
                      <wps:spPr>
                        <a:xfrm>
                          <a:off x="2471990" y="3780000"/>
                          <a:ext cx="5748020" cy="0"/>
                        </a:xfrm>
                        <a:prstGeom prst="straightConnector1">
                          <a:avLst/>
                        </a:prstGeom>
                        <a:noFill/>
                        <a:ln w="9525" cap="flat" cmpd="sng">
                          <a:solidFill>
                            <a:srgbClr val="4F81BD"/>
                          </a:solidFill>
                          <a:prstDash val="solid"/>
                          <a:round/>
                          <a:headEnd type="none" w="med" len="med"/>
                          <a:tailEnd type="none" w="med" len="med"/>
                        </a:ln>
                      </wps:spPr>
                      <wps:bodyPr/>
                    </wps:wsp>
                  </a:graphicData>
                </a:graphic>
              </wp:anchor>
            </w:drawing>
          </mc:Choice>
          <mc:Fallback xmlns:w16="http://schemas.microsoft.com/office/word/2018/wordml" xmlns:w16cex="http://schemas.microsoft.com/office/word/2018/wordml/cex">
            <w:pict>
              <v:shapetype w14:anchorId="64A1C3F5" id="_x0000_t32" coordsize="21600,21600" o:spt="32" o:oned="t" path="m,l21600,21600e" filled="f">
                <v:path arrowok="t" fillok="f" o:connecttype="none"/>
                <o:lock v:ext="edit" shapetype="t"/>
              </v:shapetype>
              <v:shape id="Straight Arrow Connector 35" o:spid="_x0000_s1026" type="#_x0000_t32" style="position:absolute;margin-left:0;margin-top:20pt;width:452.6pt;height:1pt;z-index:251660288;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" strokecolor="#4f81bd">
                <w10:wrap type="square"/>
              </v:shape>
            </w:pict>
          </mc:Fallback>
        </mc:AlternateContent>
      </w:r>
    </w:p>
    <w:p w14:paraId="51F83291" w14:textId="77777777" w:rsidR="00A43B06" w:rsidRDefault="00A43B06" w:rsidP="00A43B06">
      <w:pPr>
        <w:spacing w:line="297" w:lineRule="auto"/>
        <w:rPr>
          <w:rFonts w:ascii="Times New Roman" w:eastAsia="Times New Roman" w:hAnsi="Times New Roman" w:cs="Times New Roman"/>
          <w:sz w:val="24"/>
          <w:szCs w:val="24"/>
        </w:rPr>
      </w:pPr>
    </w:p>
    <w:p w14:paraId="39B8D1B2" w14:textId="77777777" w:rsidR="00A43B06" w:rsidRDefault="00A43B06" w:rsidP="00A43B06">
      <w:pPr>
        <w:jc w:val="center"/>
        <w:rPr>
          <w:rFonts w:ascii="Times New Roman" w:eastAsia="Times New Roman" w:hAnsi="Times New Roman" w:cs="Times New Roman"/>
          <w:sz w:val="44"/>
          <w:szCs w:val="44"/>
        </w:rPr>
      </w:pPr>
      <w:r>
        <w:rPr>
          <w:rFonts w:ascii="Times New Roman" w:eastAsia="Times New Roman" w:hAnsi="Times New Roman" w:cs="Times New Roman"/>
          <w:sz w:val="44"/>
          <w:szCs w:val="44"/>
        </w:rPr>
        <w:t>LIVE CODING MENTORSHIP</w:t>
      </w:r>
    </w:p>
    <w:p w14:paraId="02517E86" w14:textId="77777777" w:rsidR="00A43B06" w:rsidRDefault="00A43B06" w:rsidP="00A43B06">
      <w:pPr>
        <w:ind w:left="700"/>
        <w:rPr>
          <w:rFonts w:ascii="Times New Roman" w:eastAsia="Times New Roman" w:hAnsi="Times New Roman" w:cs="Times New Roman"/>
          <w:sz w:val="44"/>
          <w:szCs w:val="44"/>
        </w:rPr>
      </w:pPr>
    </w:p>
    <w:tbl>
      <w:tblPr>
        <w:tblW w:w="8196" w:type="dxa"/>
        <w:tblInd w:w="503"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4098"/>
        <w:gridCol w:w="4098"/>
      </w:tblGrid>
      <w:tr w:rsidR="00A43B06" w14:paraId="64BA498A" w14:textId="77777777" w:rsidTr="00D76696">
        <w:trPr>
          <w:trHeight w:val="798"/>
        </w:trPr>
        <w:tc>
          <w:tcPr>
            <w:tcW w:w="8196" w:type="dxa"/>
            <w:gridSpan w:val="2"/>
          </w:tcPr>
          <w:p w14:paraId="0B6F7A87" w14:textId="77777777" w:rsidR="00A43B06" w:rsidRDefault="00A43B06" w:rsidP="00D76696">
            <w:pPr>
              <w:jc w:val="center"/>
              <w:rPr>
                <w:rFonts w:ascii="Times New Roman" w:eastAsia="Times New Roman" w:hAnsi="Times New Roman" w:cs="Times New Roman"/>
                <w:b/>
                <w:sz w:val="28"/>
                <w:szCs w:val="28"/>
              </w:rPr>
            </w:pPr>
          </w:p>
          <w:p w14:paraId="4EBC4817" w14:textId="77777777" w:rsidR="00A43B06" w:rsidRDefault="00A43B06" w:rsidP="00D76696">
            <w:pPr>
              <w:jc w:val="center"/>
              <w:rPr>
                <w:rFonts w:ascii="Times New Roman" w:eastAsia="Times New Roman" w:hAnsi="Times New Roman" w:cs="Times New Roman"/>
                <w:b/>
                <w:sz w:val="36"/>
                <w:szCs w:val="36"/>
              </w:rPr>
            </w:pPr>
            <w:bookmarkStart w:id="0" w:name="_heading=h.gjdgxs" w:colFirst="0" w:colLast="0"/>
            <w:bookmarkEnd w:id="0"/>
            <w:r>
              <w:rPr>
                <w:rFonts w:ascii="Times New Roman" w:eastAsia="Times New Roman" w:hAnsi="Times New Roman" w:cs="Times New Roman"/>
                <w:b/>
                <w:sz w:val="36"/>
                <w:szCs w:val="36"/>
              </w:rPr>
              <w:t>LIVE CODING MENTORSHIP</w:t>
            </w:r>
          </w:p>
          <w:p w14:paraId="282669EC" w14:textId="77777777" w:rsidR="00A43B06" w:rsidRDefault="00A43B06" w:rsidP="00D76696">
            <w:pPr>
              <w:jc w:val="center"/>
              <w:rPr>
                <w:rFonts w:ascii="Times New Roman" w:eastAsia="Times New Roman" w:hAnsi="Times New Roman" w:cs="Times New Roman"/>
                <w:b/>
                <w:sz w:val="28"/>
                <w:szCs w:val="28"/>
              </w:rPr>
            </w:pPr>
          </w:p>
        </w:tc>
      </w:tr>
      <w:tr w:rsidR="00A43B06" w14:paraId="1390EFC7" w14:textId="77777777" w:rsidTr="00D76696">
        <w:trPr>
          <w:trHeight w:val="1899"/>
        </w:trPr>
        <w:tc>
          <w:tcPr>
            <w:tcW w:w="4098" w:type="dxa"/>
          </w:tcPr>
          <w:p w14:paraId="59A425EC" w14:textId="77777777" w:rsidR="00A43B06" w:rsidRDefault="00A43B06" w:rsidP="00D76696">
            <w:pPr>
              <w:jc w:val="right"/>
              <w:rPr>
                <w:rFonts w:ascii="Times New Roman" w:eastAsia="Times New Roman" w:hAnsi="Times New Roman" w:cs="Times New Roman"/>
                <w:b/>
                <w:sz w:val="24"/>
                <w:szCs w:val="24"/>
              </w:rPr>
            </w:pPr>
          </w:p>
          <w:p w14:paraId="094FB311" w14:textId="77777777" w:rsidR="00A43B06" w:rsidRDefault="00A43B06" w:rsidP="00D76696">
            <w:pPr>
              <w:spacing w:line="360" w:lineRule="auto"/>
              <w:rPr>
                <w:rFonts w:ascii="Times New Roman" w:eastAsia="Times New Roman" w:hAnsi="Times New Roman" w:cs="Times New Roman"/>
                <w:b/>
                <w:sz w:val="24"/>
                <w:szCs w:val="24"/>
              </w:rPr>
            </w:pPr>
          </w:p>
          <w:p w14:paraId="51954EF8" w14:textId="77777777" w:rsidR="00A43B06" w:rsidRDefault="00A43B06" w:rsidP="00D76696">
            <w:pPr>
              <w:spacing w:line="360" w:lineRule="auto"/>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Group Member</w:t>
            </w:r>
          </w:p>
        </w:tc>
        <w:tc>
          <w:tcPr>
            <w:tcW w:w="4098" w:type="dxa"/>
          </w:tcPr>
          <w:p w14:paraId="680357FC"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ui Cong Anh – SE05256</w:t>
            </w:r>
          </w:p>
          <w:p w14:paraId="63533ADB"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ran Nguyen Anh </w:t>
            </w:r>
            <w:proofErr w:type="gramStart"/>
            <w:r>
              <w:rPr>
                <w:rFonts w:ascii="Times New Roman" w:eastAsia="Times New Roman" w:hAnsi="Times New Roman" w:cs="Times New Roman"/>
                <w:color w:val="000000"/>
                <w:sz w:val="24"/>
                <w:szCs w:val="24"/>
              </w:rPr>
              <w:t>–  HE</w:t>
            </w:r>
            <w:proofErr w:type="gramEnd"/>
            <w:r>
              <w:rPr>
                <w:rFonts w:ascii="Times New Roman" w:eastAsia="Times New Roman" w:hAnsi="Times New Roman" w:cs="Times New Roman"/>
                <w:color w:val="000000"/>
                <w:sz w:val="24"/>
                <w:szCs w:val="24"/>
              </w:rPr>
              <w:t>130019</w:t>
            </w:r>
          </w:p>
          <w:p w14:paraId="0B05DB5F"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ang Cong Nghia – HE130499</w:t>
            </w:r>
          </w:p>
          <w:p w14:paraId="7ABD8FFE"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 Thanh Dat – HE130450</w:t>
            </w:r>
          </w:p>
          <w:p w14:paraId="554A0439"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guyen Quang Dung – HE151250</w:t>
            </w:r>
          </w:p>
        </w:tc>
      </w:tr>
      <w:tr w:rsidR="00A43B06" w14:paraId="6AFBF531" w14:textId="77777777" w:rsidTr="00D76696">
        <w:trPr>
          <w:trHeight w:val="389"/>
        </w:trPr>
        <w:tc>
          <w:tcPr>
            <w:tcW w:w="4098" w:type="dxa"/>
          </w:tcPr>
          <w:p w14:paraId="3A4B5C71" w14:textId="77777777" w:rsidR="00A43B06" w:rsidRDefault="00A43B06" w:rsidP="00D76696">
            <w:pPr>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Supervisor</w:t>
            </w:r>
          </w:p>
        </w:tc>
        <w:tc>
          <w:tcPr>
            <w:tcW w:w="4098" w:type="dxa"/>
          </w:tcPr>
          <w:p w14:paraId="782628E6" w14:textId="77777777" w:rsidR="00A43B06" w:rsidRDefault="00A43B06" w:rsidP="00D76696">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ham Ngoc Ha</w:t>
            </w:r>
          </w:p>
        </w:tc>
      </w:tr>
      <w:tr w:rsidR="00A43B06" w14:paraId="3D565174" w14:textId="77777777" w:rsidTr="00D76696">
        <w:trPr>
          <w:trHeight w:val="345"/>
        </w:trPr>
        <w:tc>
          <w:tcPr>
            <w:tcW w:w="4098" w:type="dxa"/>
          </w:tcPr>
          <w:p w14:paraId="5EFA3988" w14:textId="77777777" w:rsidR="00A43B06" w:rsidRDefault="00A43B06" w:rsidP="00D76696">
            <w:pPr>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Capstone Project code</w:t>
            </w:r>
          </w:p>
        </w:tc>
        <w:tc>
          <w:tcPr>
            <w:tcW w:w="4098" w:type="dxa"/>
          </w:tcPr>
          <w:p w14:paraId="407E036D" w14:textId="77777777" w:rsidR="00A43B06" w:rsidRDefault="00A43B06" w:rsidP="00D76696">
            <w:pPr>
              <w:rPr>
                <w:rFonts w:ascii="Times New Roman" w:eastAsia="Times New Roman" w:hAnsi="Times New Roman" w:cs="Times New Roman"/>
                <w:sz w:val="24"/>
                <w:szCs w:val="24"/>
              </w:rPr>
            </w:pPr>
            <w:r>
              <w:rPr>
                <w:rFonts w:ascii="Times New Roman" w:eastAsia="Times New Roman" w:hAnsi="Times New Roman" w:cs="Times New Roman"/>
                <w:sz w:val="24"/>
                <w:szCs w:val="24"/>
              </w:rPr>
              <w:t>LCM</w:t>
            </w:r>
          </w:p>
        </w:tc>
      </w:tr>
    </w:tbl>
    <w:p w14:paraId="337F9559" w14:textId="77777777" w:rsidR="00A43B06" w:rsidRDefault="00A43B06" w:rsidP="00A43B06">
      <w:pPr>
        <w:rPr>
          <w:rFonts w:ascii="Times New Roman" w:eastAsia="Times New Roman" w:hAnsi="Times New Roman" w:cs="Times New Roman"/>
        </w:rPr>
      </w:pPr>
    </w:p>
    <w:p w14:paraId="409158BD" w14:textId="77777777" w:rsidR="00A43B06" w:rsidRDefault="00A43B06" w:rsidP="00A43B06">
      <w:pPr>
        <w:rPr>
          <w:rFonts w:ascii="Times New Roman" w:eastAsia="Times New Roman" w:hAnsi="Times New Roman" w:cs="Times New Roman"/>
        </w:rPr>
      </w:pPr>
    </w:p>
    <w:p w14:paraId="23062999" w14:textId="77777777" w:rsidR="00A43B06" w:rsidRDefault="00A43B06" w:rsidP="00A43B06">
      <w:pPr>
        <w:rPr>
          <w:rFonts w:ascii="Times New Roman" w:eastAsia="Times New Roman" w:hAnsi="Times New Roman" w:cs="Times New Roman"/>
        </w:rPr>
      </w:pPr>
    </w:p>
    <w:p w14:paraId="3E768B61" w14:textId="77777777" w:rsidR="00A43B06" w:rsidRDefault="00A43B06" w:rsidP="00A43B06">
      <w:pPr>
        <w:rPr>
          <w:rFonts w:ascii="Times New Roman" w:eastAsia="Times New Roman" w:hAnsi="Times New Roman" w:cs="Times New Roman"/>
        </w:rPr>
      </w:pPr>
    </w:p>
    <w:p w14:paraId="64CDD5F0" w14:textId="77777777" w:rsidR="00A43B06" w:rsidRDefault="00A43B06" w:rsidP="00A43B06">
      <w:pPr>
        <w:rPr>
          <w:rFonts w:ascii="Times New Roman" w:eastAsia="Times New Roman" w:hAnsi="Times New Roman" w:cs="Times New Roman"/>
        </w:rPr>
      </w:pPr>
    </w:p>
    <w:p w14:paraId="47953FE3" w14:textId="77777777" w:rsidR="00A43B06" w:rsidRDefault="00A43B06" w:rsidP="00A43B06">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Hanoi, January 13, 2020 –</w:t>
      </w:r>
    </w:p>
    <w:p w14:paraId="43C0D04A" w14:textId="77777777" w:rsidR="00A43B06" w:rsidRDefault="00A43B06" w:rsidP="00A43B06">
      <w:pPr>
        <w:keepNext/>
        <w:keepLines/>
        <w:pBdr>
          <w:top w:val="nil"/>
          <w:left w:val="nil"/>
          <w:bottom w:val="nil"/>
          <w:right w:val="nil"/>
          <w:between w:val="nil"/>
        </w:pBdr>
        <w:spacing w:before="320" w:after="80" w:line="240" w:lineRule="auto"/>
        <w:rPr>
          <w:rFonts w:ascii="Times New Roman" w:eastAsia="Times New Roman" w:hAnsi="Times New Roman" w:cs="Times New Roman"/>
          <w:b/>
          <w:color w:val="000000"/>
          <w:sz w:val="40"/>
          <w:szCs w:val="40"/>
        </w:rPr>
      </w:pPr>
      <w:r>
        <w:rPr>
          <w:rFonts w:ascii="Times New Roman" w:eastAsia="Times New Roman" w:hAnsi="Times New Roman" w:cs="Times New Roman"/>
          <w:b/>
          <w:color w:val="000000"/>
          <w:sz w:val="40"/>
          <w:szCs w:val="40"/>
        </w:rPr>
        <w:t>Table of Contents</w:t>
      </w:r>
    </w:p>
    <w:sdt>
      <w:sdtPr>
        <w:id w:val="1621184415"/>
        <w:docPartObj>
          <w:docPartGallery w:val="Table of Contents"/>
          <w:docPartUnique/>
        </w:docPartObj>
      </w:sdtPr>
      <w:sdtEndPr/>
      <w:sdtContent>
        <w:p w14:paraId="57038524" w14:textId="77777777" w:rsidR="00A43B06" w:rsidRDefault="00A43B06" w:rsidP="00A43B06">
          <w:pPr>
            <w:pBdr>
              <w:top w:val="nil"/>
              <w:left w:val="nil"/>
              <w:bottom w:val="nil"/>
              <w:right w:val="nil"/>
              <w:between w:val="nil"/>
            </w:pBdr>
            <w:tabs>
              <w:tab w:val="right" w:pos="9350"/>
            </w:tabs>
            <w:spacing w:after="100"/>
            <w:rPr>
              <w:color w:val="000000"/>
            </w:rPr>
          </w:pPr>
          <w:r>
            <w:fldChar w:fldCharType="begin"/>
          </w:r>
          <w:r>
            <w:instrText xml:space="preserve"> TOC \h \u \z </w:instrText>
          </w:r>
          <w:r>
            <w:fldChar w:fldCharType="separate"/>
          </w:r>
          <w:hyperlink w:anchor="_heading=h.gjdgxs">
            <w:r>
              <w:rPr>
                <w:rFonts w:ascii="Times New Roman" w:eastAsia="Times New Roman" w:hAnsi="Times New Roman" w:cs="Times New Roman"/>
                <w:b/>
                <w:color w:val="000000"/>
              </w:rPr>
              <w:t>LIVE CODING MENTORSHIP</w:t>
            </w:r>
            <w:r>
              <w:rPr>
                <w:rFonts w:ascii="Times New Roman" w:eastAsia="Times New Roman" w:hAnsi="Times New Roman" w:cs="Times New Roman"/>
                <w:b/>
                <w:color w:val="000000"/>
              </w:rPr>
              <w:tab/>
              <w:t>1</w:t>
            </w:r>
          </w:hyperlink>
        </w:p>
        <w:p w14:paraId="3D17A340" w14:textId="77777777" w:rsidR="00A43B06" w:rsidRDefault="00173867" w:rsidP="00A43B06">
          <w:pPr>
            <w:pBdr>
              <w:top w:val="nil"/>
              <w:left w:val="nil"/>
              <w:bottom w:val="nil"/>
              <w:right w:val="nil"/>
              <w:between w:val="nil"/>
            </w:pBdr>
            <w:tabs>
              <w:tab w:val="right" w:pos="9350"/>
            </w:tabs>
            <w:spacing w:after="100"/>
            <w:rPr>
              <w:color w:val="000000"/>
            </w:rPr>
          </w:pPr>
          <w:hyperlink w:anchor="_heading=h.30j0zll">
            <w:r w:rsidR="00A43B06">
              <w:rPr>
                <w:rFonts w:ascii="Times New Roman" w:eastAsia="Times New Roman" w:hAnsi="Times New Roman" w:cs="Times New Roman"/>
                <w:b/>
                <w:color w:val="000000"/>
              </w:rPr>
              <w:t>I. Project Introduction</w:t>
            </w:r>
            <w:r w:rsidR="00A43B06">
              <w:rPr>
                <w:rFonts w:ascii="Times New Roman" w:eastAsia="Times New Roman" w:hAnsi="Times New Roman" w:cs="Times New Roman"/>
                <w:b/>
                <w:color w:val="000000"/>
              </w:rPr>
              <w:tab/>
              <w:t>6</w:t>
            </w:r>
          </w:hyperlink>
        </w:p>
        <w:p w14:paraId="4EDE9AAD" w14:textId="77777777" w:rsidR="00A43B06" w:rsidRDefault="00173867" w:rsidP="00A43B06">
          <w:pPr>
            <w:pBdr>
              <w:top w:val="nil"/>
              <w:left w:val="nil"/>
              <w:bottom w:val="nil"/>
              <w:right w:val="nil"/>
              <w:between w:val="nil"/>
            </w:pBdr>
            <w:tabs>
              <w:tab w:val="right" w:pos="9350"/>
            </w:tabs>
            <w:spacing w:after="100"/>
            <w:ind w:left="220"/>
            <w:rPr>
              <w:color w:val="000000"/>
            </w:rPr>
          </w:pPr>
          <w:hyperlink w:anchor="_heading=h.1fob9te">
            <w:r w:rsidR="00A43B06">
              <w:rPr>
                <w:color w:val="000000"/>
              </w:rPr>
              <w:t>1. Overview</w:t>
            </w:r>
            <w:r w:rsidR="00A43B06">
              <w:rPr>
                <w:color w:val="000000"/>
              </w:rPr>
              <w:tab/>
              <w:t>6</w:t>
            </w:r>
          </w:hyperlink>
        </w:p>
        <w:p w14:paraId="4CE0C32D"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3znysh7">
            <w:r w:rsidR="00A43B06">
              <w:rPr>
                <w:color w:val="000000"/>
              </w:rPr>
              <w:t>1.1 Project Information</w:t>
            </w:r>
            <w:r w:rsidR="00A43B06">
              <w:rPr>
                <w:color w:val="000000"/>
              </w:rPr>
              <w:tab/>
              <w:t>6</w:t>
            </w:r>
          </w:hyperlink>
        </w:p>
        <w:p w14:paraId="65AC7780"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2et92p0">
            <w:r w:rsidR="00A43B06">
              <w:rPr>
                <w:color w:val="000000"/>
              </w:rPr>
              <w:t>1.2 Project Team</w:t>
            </w:r>
            <w:r w:rsidR="00A43B06">
              <w:rPr>
                <w:color w:val="000000"/>
              </w:rPr>
              <w:tab/>
              <w:t>6</w:t>
            </w:r>
          </w:hyperlink>
        </w:p>
        <w:p w14:paraId="247167C2" w14:textId="77777777" w:rsidR="00A43B06" w:rsidRDefault="00173867" w:rsidP="00A43B06">
          <w:pPr>
            <w:pBdr>
              <w:top w:val="nil"/>
              <w:left w:val="nil"/>
              <w:bottom w:val="nil"/>
              <w:right w:val="nil"/>
              <w:between w:val="nil"/>
            </w:pBdr>
            <w:tabs>
              <w:tab w:val="right" w:pos="9350"/>
            </w:tabs>
            <w:spacing w:after="100"/>
            <w:ind w:left="220"/>
            <w:rPr>
              <w:color w:val="000000"/>
            </w:rPr>
          </w:pPr>
          <w:hyperlink w:anchor="_heading=h.tyjcwt">
            <w:r w:rsidR="00A43B06">
              <w:rPr>
                <w:color w:val="000000"/>
              </w:rPr>
              <w:t>2. Product Background</w:t>
            </w:r>
            <w:r w:rsidR="00A43B06">
              <w:rPr>
                <w:color w:val="000000"/>
              </w:rPr>
              <w:tab/>
              <w:t>6</w:t>
            </w:r>
          </w:hyperlink>
        </w:p>
        <w:p w14:paraId="2DA6336D" w14:textId="77777777" w:rsidR="00A43B06" w:rsidRDefault="00173867" w:rsidP="00A43B06">
          <w:pPr>
            <w:pBdr>
              <w:top w:val="nil"/>
              <w:left w:val="nil"/>
              <w:bottom w:val="nil"/>
              <w:right w:val="nil"/>
              <w:between w:val="nil"/>
            </w:pBdr>
            <w:tabs>
              <w:tab w:val="right" w:pos="9350"/>
            </w:tabs>
            <w:spacing w:after="100"/>
            <w:ind w:left="220"/>
            <w:rPr>
              <w:color w:val="000000"/>
            </w:rPr>
          </w:pPr>
          <w:hyperlink w:anchor="_heading=h.3dy6vkm">
            <w:r w:rsidR="00A43B06">
              <w:rPr>
                <w:color w:val="000000"/>
              </w:rPr>
              <w:t>3. Existing Systems</w:t>
            </w:r>
            <w:r w:rsidR="00A43B06">
              <w:rPr>
                <w:color w:val="000000"/>
              </w:rPr>
              <w:tab/>
              <w:t>9</w:t>
            </w:r>
          </w:hyperlink>
        </w:p>
        <w:p w14:paraId="5C0FAE0B"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1t3h5sf">
            <w:r w:rsidR="00A43B06">
              <w:rPr>
                <w:color w:val="000000"/>
              </w:rPr>
              <w:t>3.1. FUNiX</w:t>
            </w:r>
            <w:r w:rsidR="00A43B06">
              <w:rPr>
                <w:color w:val="000000"/>
              </w:rPr>
              <w:tab/>
              <w:t>9</w:t>
            </w:r>
          </w:hyperlink>
        </w:p>
        <w:p w14:paraId="6094C6D8"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4d34og8">
            <w:r w:rsidR="00A43B06">
              <w:rPr>
                <w:color w:val="000000"/>
              </w:rPr>
              <w:t>3.2. Codementor</w:t>
            </w:r>
            <w:r w:rsidR="00A43B06">
              <w:rPr>
                <w:color w:val="000000"/>
              </w:rPr>
              <w:tab/>
              <w:t>10</w:t>
            </w:r>
          </w:hyperlink>
        </w:p>
        <w:p w14:paraId="469D270F" w14:textId="77777777" w:rsidR="00A43B06" w:rsidRDefault="00173867" w:rsidP="00A43B06">
          <w:pPr>
            <w:pBdr>
              <w:top w:val="nil"/>
              <w:left w:val="nil"/>
              <w:bottom w:val="nil"/>
              <w:right w:val="nil"/>
              <w:between w:val="nil"/>
            </w:pBdr>
            <w:tabs>
              <w:tab w:val="right" w:pos="9350"/>
            </w:tabs>
            <w:spacing w:after="100"/>
            <w:ind w:left="220"/>
            <w:rPr>
              <w:color w:val="000000"/>
            </w:rPr>
          </w:pPr>
          <w:hyperlink w:anchor="_heading=h.2s8eyo1">
            <w:r w:rsidR="00A43B06">
              <w:rPr>
                <w:color w:val="000000"/>
              </w:rPr>
              <w:t>4. Business Opportunity</w:t>
            </w:r>
            <w:r w:rsidR="00A43B06">
              <w:rPr>
                <w:color w:val="000000"/>
              </w:rPr>
              <w:tab/>
              <w:t>11</w:t>
            </w:r>
          </w:hyperlink>
        </w:p>
        <w:p w14:paraId="15F03515" w14:textId="77777777" w:rsidR="00A43B06" w:rsidRDefault="00173867" w:rsidP="00A43B06">
          <w:pPr>
            <w:pBdr>
              <w:top w:val="nil"/>
              <w:left w:val="nil"/>
              <w:bottom w:val="nil"/>
              <w:right w:val="nil"/>
              <w:between w:val="nil"/>
            </w:pBdr>
            <w:tabs>
              <w:tab w:val="right" w:pos="9350"/>
            </w:tabs>
            <w:spacing w:after="100"/>
            <w:ind w:left="220"/>
            <w:rPr>
              <w:color w:val="000000"/>
            </w:rPr>
          </w:pPr>
          <w:hyperlink w:anchor="_heading=h.17dp8vu">
            <w:r w:rsidR="00A43B06">
              <w:rPr>
                <w:color w:val="000000"/>
              </w:rPr>
              <w:t>5. Software Product Vision</w:t>
            </w:r>
            <w:r w:rsidR="00A43B06">
              <w:rPr>
                <w:color w:val="000000"/>
              </w:rPr>
              <w:tab/>
              <w:t>11</w:t>
            </w:r>
          </w:hyperlink>
        </w:p>
        <w:p w14:paraId="3B3116CF" w14:textId="77777777" w:rsidR="00A43B06" w:rsidRDefault="00173867" w:rsidP="00A43B06">
          <w:pPr>
            <w:pBdr>
              <w:top w:val="nil"/>
              <w:left w:val="nil"/>
              <w:bottom w:val="nil"/>
              <w:right w:val="nil"/>
              <w:between w:val="nil"/>
            </w:pBdr>
            <w:tabs>
              <w:tab w:val="right" w:pos="9350"/>
            </w:tabs>
            <w:spacing w:after="100"/>
            <w:ind w:left="220"/>
            <w:rPr>
              <w:color w:val="000000"/>
            </w:rPr>
          </w:pPr>
          <w:hyperlink w:anchor="_heading=h.3rdcrjn">
            <w:r w:rsidR="00A43B06">
              <w:rPr>
                <w:color w:val="000000"/>
              </w:rPr>
              <w:t>6. Project Scope &amp; Limitations</w:t>
            </w:r>
            <w:r w:rsidR="00A43B06">
              <w:rPr>
                <w:color w:val="000000"/>
              </w:rPr>
              <w:tab/>
              <w:t>11</w:t>
            </w:r>
          </w:hyperlink>
        </w:p>
        <w:p w14:paraId="6544D52B"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26in1rg">
            <w:r w:rsidR="00A43B06">
              <w:rPr>
                <w:color w:val="000000"/>
              </w:rPr>
              <w:t>6.1. Major Features</w:t>
            </w:r>
            <w:r w:rsidR="00A43B06">
              <w:rPr>
                <w:color w:val="000000"/>
              </w:rPr>
              <w:tab/>
              <w:t>11</w:t>
            </w:r>
          </w:hyperlink>
        </w:p>
        <w:p w14:paraId="1CB2C7E3"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35nkun2">
            <w:r w:rsidR="00A43B06">
              <w:rPr>
                <w:color w:val="000000"/>
              </w:rPr>
              <w:t>6.2. Limitations</w:t>
            </w:r>
            <w:r w:rsidR="00A43B06">
              <w:rPr>
                <w:color w:val="000000"/>
              </w:rPr>
              <w:tab/>
              <w:t>12</w:t>
            </w:r>
          </w:hyperlink>
        </w:p>
        <w:p w14:paraId="11AB0D35" w14:textId="77777777" w:rsidR="00A43B06" w:rsidRDefault="00173867" w:rsidP="00A43B06">
          <w:pPr>
            <w:pBdr>
              <w:top w:val="nil"/>
              <w:left w:val="nil"/>
              <w:bottom w:val="nil"/>
              <w:right w:val="nil"/>
              <w:between w:val="nil"/>
            </w:pBdr>
            <w:tabs>
              <w:tab w:val="right" w:pos="9350"/>
            </w:tabs>
            <w:spacing w:after="100"/>
            <w:rPr>
              <w:color w:val="000000"/>
            </w:rPr>
          </w:pPr>
          <w:hyperlink w:anchor="_heading=h.44sinio">
            <w:r w:rsidR="00A43B06">
              <w:rPr>
                <w:rFonts w:ascii="Times New Roman" w:eastAsia="Times New Roman" w:hAnsi="Times New Roman" w:cs="Times New Roman"/>
                <w:b/>
                <w:color w:val="000000"/>
              </w:rPr>
              <w:t>II. Project Management Plan</w:t>
            </w:r>
            <w:r w:rsidR="00A43B06">
              <w:rPr>
                <w:rFonts w:ascii="Times New Roman" w:eastAsia="Times New Roman" w:hAnsi="Times New Roman" w:cs="Times New Roman"/>
                <w:b/>
                <w:color w:val="000000"/>
              </w:rPr>
              <w:tab/>
              <w:t>12</w:t>
            </w:r>
          </w:hyperlink>
        </w:p>
        <w:p w14:paraId="6A267781" w14:textId="77777777" w:rsidR="00A43B06" w:rsidRDefault="00173867" w:rsidP="00A43B06">
          <w:pPr>
            <w:pBdr>
              <w:top w:val="nil"/>
              <w:left w:val="nil"/>
              <w:bottom w:val="nil"/>
              <w:right w:val="nil"/>
              <w:between w:val="nil"/>
            </w:pBdr>
            <w:tabs>
              <w:tab w:val="right" w:pos="9350"/>
            </w:tabs>
            <w:spacing w:after="100"/>
            <w:ind w:left="220"/>
            <w:rPr>
              <w:color w:val="000000"/>
            </w:rPr>
          </w:pPr>
          <w:hyperlink w:anchor="_heading=h.2jxsxqh">
            <w:r w:rsidR="00A43B06">
              <w:rPr>
                <w:color w:val="000000"/>
              </w:rPr>
              <w:t>1. Overview</w:t>
            </w:r>
            <w:r w:rsidR="00A43B06">
              <w:rPr>
                <w:color w:val="000000"/>
              </w:rPr>
              <w:tab/>
              <w:t>12</w:t>
            </w:r>
          </w:hyperlink>
        </w:p>
        <w:p w14:paraId="60C3741E"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z337ya">
            <w:r w:rsidR="00A43B06">
              <w:rPr>
                <w:color w:val="000000"/>
              </w:rPr>
              <w:t>1.1 WBS &amp; Estimation</w:t>
            </w:r>
            <w:r w:rsidR="00A43B06">
              <w:rPr>
                <w:color w:val="000000"/>
              </w:rPr>
              <w:tab/>
              <w:t>12</w:t>
            </w:r>
          </w:hyperlink>
        </w:p>
        <w:p w14:paraId="454A7E16"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1y810tw">
            <w:r w:rsidR="00A43B06">
              <w:rPr>
                <w:color w:val="000000"/>
              </w:rPr>
              <w:t>1.2 Project Objectives</w:t>
            </w:r>
            <w:r w:rsidR="00A43B06">
              <w:rPr>
                <w:color w:val="000000"/>
              </w:rPr>
              <w:tab/>
              <w:t>14</w:t>
            </w:r>
          </w:hyperlink>
        </w:p>
        <w:p w14:paraId="55D3EE01"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1ci93xb">
            <w:r w:rsidR="00A43B06">
              <w:rPr>
                <w:color w:val="000000"/>
              </w:rPr>
              <w:t>1.3 Project Risks</w:t>
            </w:r>
            <w:r w:rsidR="00A43B06">
              <w:rPr>
                <w:color w:val="000000"/>
              </w:rPr>
              <w:tab/>
              <w:t>14</w:t>
            </w:r>
          </w:hyperlink>
        </w:p>
        <w:p w14:paraId="3E5E784D" w14:textId="77777777" w:rsidR="00A43B06" w:rsidRDefault="00173867" w:rsidP="00A43B06">
          <w:pPr>
            <w:pBdr>
              <w:top w:val="nil"/>
              <w:left w:val="nil"/>
              <w:bottom w:val="nil"/>
              <w:right w:val="nil"/>
              <w:between w:val="nil"/>
            </w:pBdr>
            <w:tabs>
              <w:tab w:val="right" w:pos="9350"/>
            </w:tabs>
            <w:spacing w:after="100"/>
            <w:ind w:left="220"/>
            <w:rPr>
              <w:color w:val="000000"/>
            </w:rPr>
          </w:pPr>
          <w:hyperlink w:anchor="_heading=h.2bn6wsx">
            <w:r w:rsidR="00A43B06">
              <w:rPr>
                <w:color w:val="000000"/>
              </w:rPr>
              <w:t>2. Management Approach</w:t>
            </w:r>
            <w:r w:rsidR="00A43B06">
              <w:rPr>
                <w:color w:val="000000"/>
              </w:rPr>
              <w:tab/>
              <w:t>16</w:t>
            </w:r>
          </w:hyperlink>
        </w:p>
        <w:p w14:paraId="4939F6F1"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qsh70q">
            <w:r w:rsidR="00A43B06">
              <w:rPr>
                <w:color w:val="000000"/>
              </w:rPr>
              <w:t>2.1 Project Process</w:t>
            </w:r>
            <w:r w:rsidR="00A43B06">
              <w:rPr>
                <w:color w:val="000000"/>
              </w:rPr>
              <w:tab/>
              <w:t>16</w:t>
            </w:r>
          </w:hyperlink>
        </w:p>
        <w:p w14:paraId="4FC354A4"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1pxezwc">
            <w:r w:rsidR="00A43B06">
              <w:rPr>
                <w:color w:val="000000"/>
              </w:rPr>
              <w:t>2.2 Quality Management</w:t>
            </w:r>
            <w:r w:rsidR="00A43B06">
              <w:rPr>
                <w:color w:val="000000"/>
              </w:rPr>
              <w:tab/>
              <w:t>17</w:t>
            </w:r>
          </w:hyperlink>
        </w:p>
        <w:p w14:paraId="1392F04C"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2p2csry">
            <w:r w:rsidR="00A43B06">
              <w:rPr>
                <w:color w:val="000000"/>
              </w:rPr>
              <w:t>2.3 Training Plan</w:t>
            </w:r>
            <w:r w:rsidR="00A43B06">
              <w:rPr>
                <w:color w:val="000000"/>
              </w:rPr>
              <w:tab/>
              <w:t>18</w:t>
            </w:r>
          </w:hyperlink>
        </w:p>
        <w:p w14:paraId="0719497D" w14:textId="77777777" w:rsidR="00A43B06" w:rsidRDefault="00173867" w:rsidP="00A43B06">
          <w:pPr>
            <w:pBdr>
              <w:top w:val="nil"/>
              <w:left w:val="nil"/>
              <w:bottom w:val="nil"/>
              <w:right w:val="nil"/>
              <w:between w:val="nil"/>
            </w:pBdr>
            <w:tabs>
              <w:tab w:val="right" w:pos="9350"/>
            </w:tabs>
            <w:spacing w:after="100"/>
            <w:ind w:left="220"/>
            <w:rPr>
              <w:color w:val="000000"/>
            </w:rPr>
          </w:pPr>
          <w:hyperlink w:anchor="_heading=h.3o7alnk">
            <w:r w:rsidR="00A43B06">
              <w:rPr>
                <w:color w:val="000000"/>
              </w:rPr>
              <w:t>3. Master Schedule</w:t>
            </w:r>
            <w:r w:rsidR="00A43B06">
              <w:rPr>
                <w:color w:val="000000"/>
              </w:rPr>
              <w:tab/>
              <w:t>18</w:t>
            </w:r>
          </w:hyperlink>
        </w:p>
        <w:p w14:paraId="7024E486" w14:textId="77777777" w:rsidR="00A43B06" w:rsidRDefault="00173867" w:rsidP="00A43B06">
          <w:pPr>
            <w:pBdr>
              <w:top w:val="nil"/>
              <w:left w:val="nil"/>
              <w:bottom w:val="nil"/>
              <w:right w:val="nil"/>
              <w:between w:val="nil"/>
            </w:pBdr>
            <w:tabs>
              <w:tab w:val="right" w:pos="9350"/>
            </w:tabs>
            <w:spacing w:after="100"/>
            <w:ind w:left="220"/>
            <w:rPr>
              <w:color w:val="000000"/>
            </w:rPr>
          </w:pPr>
          <w:hyperlink w:anchor="_heading=h.23ckvvd">
            <w:r w:rsidR="00A43B06">
              <w:rPr>
                <w:color w:val="000000"/>
              </w:rPr>
              <w:t>4. Project Organization</w:t>
            </w:r>
            <w:r w:rsidR="00A43B06">
              <w:rPr>
                <w:color w:val="000000"/>
              </w:rPr>
              <w:tab/>
              <w:t>19</w:t>
            </w:r>
          </w:hyperlink>
        </w:p>
        <w:p w14:paraId="525FD7A6"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ihv636">
            <w:r w:rsidR="00A43B06">
              <w:rPr>
                <w:color w:val="000000"/>
              </w:rPr>
              <w:t>4.1 Team Structure</w:t>
            </w:r>
            <w:r w:rsidR="00A43B06">
              <w:rPr>
                <w:color w:val="000000"/>
              </w:rPr>
              <w:tab/>
              <w:t>19</w:t>
            </w:r>
          </w:hyperlink>
        </w:p>
        <w:p w14:paraId="41E0D598"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32hioqz">
            <w:r w:rsidR="00A43B06">
              <w:rPr>
                <w:color w:val="000000"/>
              </w:rPr>
              <w:t>4.2 Roles &amp; Responsibilities</w:t>
            </w:r>
            <w:r w:rsidR="00A43B06">
              <w:rPr>
                <w:color w:val="000000"/>
              </w:rPr>
              <w:tab/>
              <w:t>19</w:t>
            </w:r>
          </w:hyperlink>
        </w:p>
        <w:p w14:paraId="696EFD56" w14:textId="77777777" w:rsidR="00A43B06" w:rsidRDefault="00173867" w:rsidP="00A43B06">
          <w:pPr>
            <w:pBdr>
              <w:top w:val="nil"/>
              <w:left w:val="nil"/>
              <w:bottom w:val="nil"/>
              <w:right w:val="nil"/>
              <w:between w:val="nil"/>
            </w:pBdr>
            <w:tabs>
              <w:tab w:val="right" w:pos="9350"/>
            </w:tabs>
            <w:spacing w:after="100"/>
            <w:ind w:left="220"/>
            <w:rPr>
              <w:color w:val="000000"/>
            </w:rPr>
          </w:pPr>
          <w:hyperlink w:anchor="_heading=h.41mghml">
            <w:r w:rsidR="00A43B06">
              <w:rPr>
                <w:color w:val="000000"/>
              </w:rPr>
              <w:t>5. Project Communication</w:t>
            </w:r>
            <w:r w:rsidR="00A43B06">
              <w:rPr>
                <w:color w:val="000000"/>
              </w:rPr>
              <w:tab/>
              <w:t>20</w:t>
            </w:r>
          </w:hyperlink>
        </w:p>
        <w:p w14:paraId="61F9B344"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2grqrue">
            <w:r w:rsidR="00A43B06">
              <w:rPr>
                <w:color w:val="000000"/>
              </w:rPr>
              <w:t>5.1 Communication Plan</w:t>
            </w:r>
            <w:r w:rsidR="00A43B06">
              <w:rPr>
                <w:color w:val="000000"/>
              </w:rPr>
              <w:tab/>
              <w:t>20</w:t>
            </w:r>
          </w:hyperlink>
        </w:p>
        <w:p w14:paraId="435F2E8A"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3fwokq0">
            <w:r w:rsidR="00A43B06">
              <w:rPr>
                <w:color w:val="000000"/>
              </w:rPr>
              <w:t>5.2 External Interface</w:t>
            </w:r>
            <w:r w:rsidR="00A43B06">
              <w:rPr>
                <w:color w:val="000000"/>
              </w:rPr>
              <w:tab/>
              <w:t>20</w:t>
            </w:r>
          </w:hyperlink>
        </w:p>
        <w:p w14:paraId="3589411F" w14:textId="77777777" w:rsidR="00A43B06" w:rsidRDefault="00173867" w:rsidP="00A43B06">
          <w:pPr>
            <w:pBdr>
              <w:top w:val="nil"/>
              <w:left w:val="nil"/>
              <w:bottom w:val="nil"/>
              <w:right w:val="nil"/>
              <w:between w:val="nil"/>
            </w:pBdr>
            <w:tabs>
              <w:tab w:val="right" w:pos="9350"/>
            </w:tabs>
            <w:spacing w:after="100"/>
            <w:ind w:left="220"/>
            <w:rPr>
              <w:color w:val="000000"/>
            </w:rPr>
          </w:pPr>
          <w:hyperlink w:anchor="_heading=h.4f1mdlm">
            <w:r w:rsidR="00A43B06">
              <w:rPr>
                <w:color w:val="000000"/>
              </w:rPr>
              <w:t>6. Configuration Management</w:t>
            </w:r>
            <w:r w:rsidR="00A43B06">
              <w:rPr>
                <w:color w:val="000000"/>
              </w:rPr>
              <w:tab/>
              <w:t>21</w:t>
            </w:r>
          </w:hyperlink>
        </w:p>
        <w:p w14:paraId="6D9405B2"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2u6wntf">
            <w:r w:rsidR="00A43B06">
              <w:rPr>
                <w:color w:val="000000"/>
              </w:rPr>
              <w:t>6.1. Tools &amp; Techniques</w:t>
            </w:r>
            <w:r w:rsidR="00A43B06">
              <w:rPr>
                <w:color w:val="000000"/>
              </w:rPr>
              <w:tab/>
              <w:t>21</w:t>
            </w:r>
          </w:hyperlink>
        </w:p>
        <w:p w14:paraId="62AB69C9"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3tbugp1">
            <w:r w:rsidR="00A43B06">
              <w:rPr>
                <w:color w:val="000000"/>
              </w:rPr>
              <w:t>6.2 Document Management</w:t>
            </w:r>
            <w:r w:rsidR="00A43B06">
              <w:rPr>
                <w:color w:val="000000"/>
              </w:rPr>
              <w:tab/>
              <w:t>22</w:t>
            </w:r>
          </w:hyperlink>
        </w:p>
        <w:p w14:paraId="6506220D"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nmf14n">
            <w:r w:rsidR="00A43B06">
              <w:rPr>
                <w:color w:val="000000"/>
              </w:rPr>
              <w:t>6.3 Source Code Management</w:t>
            </w:r>
            <w:r w:rsidR="00A43B06">
              <w:rPr>
                <w:color w:val="000000"/>
              </w:rPr>
              <w:tab/>
              <w:t>22</w:t>
            </w:r>
          </w:hyperlink>
        </w:p>
        <w:p w14:paraId="37554B5A" w14:textId="77777777" w:rsidR="00A43B06" w:rsidRDefault="00173867" w:rsidP="00A43B06">
          <w:pPr>
            <w:pBdr>
              <w:top w:val="nil"/>
              <w:left w:val="nil"/>
              <w:bottom w:val="nil"/>
              <w:right w:val="nil"/>
              <w:between w:val="nil"/>
            </w:pBdr>
            <w:tabs>
              <w:tab w:val="right" w:pos="9350"/>
            </w:tabs>
            <w:spacing w:after="100"/>
            <w:rPr>
              <w:color w:val="000000"/>
            </w:rPr>
          </w:pPr>
          <w:hyperlink w:anchor="_heading=h.1mrcu09">
            <w:r w:rsidR="00A43B06">
              <w:rPr>
                <w:rFonts w:ascii="Times New Roman" w:eastAsia="Times New Roman" w:hAnsi="Times New Roman" w:cs="Times New Roman"/>
                <w:b/>
                <w:color w:val="000000"/>
              </w:rPr>
              <w:t>III. Software Requirement Specification</w:t>
            </w:r>
            <w:r w:rsidR="00A43B06">
              <w:rPr>
                <w:rFonts w:ascii="Times New Roman" w:eastAsia="Times New Roman" w:hAnsi="Times New Roman" w:cs="Times New Roman"/>
                <w:b/>
                <w:color w:val="000000"/>
              </w:rPr>
              <w:tab/>
              <w:t>22</w:t>
            </w:r>
          </w:hyperlink>
        </w:p>
        <w:p w14:paraId="5E38947C" w14:textId="77777777" w:rsidR="00A43B06" w:rsidRDefault="00173867" w:rsidP="00A43B06">
          <w:pPr>
            <w:pBdr>
              <w:top w:val="nil"/>
              <w:left w:val="nil"/>
              <w:bottom w:val="nil"/>
              <w:right w:val="nil"/>
              <w:between w:val="nil"/>
            </w:pBdr>
            <w:tabs>
              <w:tab w:val="right" w:pos="9350"/>
            </w:tabs>
            <w:spacing w:after="100"/>
            <w:ind w:left="220"/>
            <w:rPr>
              <w:color w:val="000000"/>
            </w:rPr>
          </w:pPr>
          <w:hyperlink w:anchor="_heading=h.46r0co2">
            <w:r w:rsidR="00A43B06">
              <w:rPr>
                <w:color w:val="000000"/>
              </w:rPr>
              <w:t>1. Overall Description</w:t>
            </w:r>
            <w:r w:rsidR="00A43B06">
              <w:rPr>
                <w:color w:val="000000"/>
              </w:rPr>
              <w:tab/>
              <w:t>22</w:t>
            </w:r>
          </w:hyperlink>
        </w:p>
        <w:p w14:paraId="3BA53C41"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2lwamvv">
            <w:r w:rsidR="00A43B06">
              <w:rPr>
                <w:color w:val="000000"/>
              </w:rPr>
              <w:t>1.1. Product Overview</w:t>
            </w:r>
            <w:r w:rsidR="00A43B06">
              <w:rPr>
                <w:color w:val="000000"/>
              </w:rPr>
              <w:tab/>
              <w:t>22</w:t>
            </w:r>
          </w:hyperlink>
        </w:p>
        <w:p w14:paraId="4D054FF8"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111kx3o">
            <w:r w:rsidR="00A43B06">
              <w:rPr>
                <w:color w:val="000000"/>
              </w:rPr>
              <w:t>1.2 Business Rules</w:t>
            </w:r>
            <w:r w:rsidR="00A43B06">
              <w:rPr>
                <w:color w:val="000000"/>
              </w:rPr>
              <w:tab/>
              <w:t>23</w:t>
            </w:r>
          </w:hyperlink>
        </w:p>
        <w:p w14:paraId="5FD9CC70" w14:textId="77777777" w:rsidR="00A43B06" w:rsidRDefault="00173867" w:rsidP="00A43B06">
          <w:pPr>
            <w:pBdr>
              <w:top w:val="nil"/>
              <w:left w:val="nil"/>
              <w:bottom w:val="nil"/>
              <w:right w:val="nil"/>
              <w:between w:val="nil"/>
            </w:pBdr>
            <w:tabs>
              <w:tab w:val="right" w:pos="9350"/>
            </w:tabs>
            <w:spacing w:after="100"/>
            <w:ind w:left="220"/>
            <w:rPr>
              <w:color w:val="000000"/>
            </w:rPr>
          </w:pPr>
          <w:hyperlink w:anchor="_heading=h.3l18frh">
            <w:r w:rsidR="00A43B06">
              <w:rPr>
                <w:color w:val="000000"/>
              </w:rPr>
              <w:t>2. Functional Requirements</w:t>
            </w:r>
            <w:r w:rsidR="00A43B06">
              <w:rPr>
                <w:color w:val="000000"/>
              </w:rPr>
              <w:tab/>
              <w:t>25</w:t>
            </w:r>
          </w:hyperlink>
        </w:p>
        <w:p w14:paraId="4184BB61"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206ipza">
            <w:r w:rsidR="00A43B06">
              <w:rPr>
                <w:color w:val="000000"/>
              </w:rPr>
              <w:t>2.1. Use Case Diagram</w:t>
            </w:r>
            <w:r w:rsidR="00A43B06">
              <w:rPr>
                <w:color w:val="000000"/>
              </w:rPr>
              <w:tab/>
              <w:t>25</w:t>
            </w:r>
          </w:hyperlink>
        </w:p>
        <w:p w14:paraId="1C155826"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1egqt2p">
            <w:r w:rsidR="00A43B06">
              <w:rPr>
                <w:color w:val="000000"/>
              </w:rPr>
              <w:t>2.3. Use Case Specification</w:t>
            </w:r>
            <w:r w:rsidR="00A43B06">
              <w:rPr>
                <w:color w:val="000000"/>
              </w:rPr>
              <w:tab/>
              <w:t>34</w:t>
            </w:r>
          </w:hyperlink>
        </w:p>
        <w:p w14:paraId="79E37075"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sqyw64">
            <w:r w:rsidR="00A43B06">
              <w:rPr>
                <w:color w:val="000000"/>
              </w:rPr>
              <w:t>2.4. Entity Relationship Diagram</w:t>
            </w:r>
            <w:r w:rsidR="00A43B06">
              <w:rPr>
                <w:color w:val="000000"/>
              </w:rPr>
              <w:tab/>
              <w:t>82</w:t>
            </w:r>
          </w:hyperlink>
        </w:p>
        <w:p w14:paraId="255E43B9" w14:textId="77777777" w:rsidR="00A43B06" w:rsidRDefault="00173867" w:rsidP="00A43B06">
          <w:pPr>
            <w:pBdr>
              <w:top w:val="nil"/>
              <w:left w:val="nil"/>
              <w:bottom w:val="nil"/>
              <w:right w:val="nil"/>
              <w:between w:val="nil"/>
            </w:pBdr>
            <w:tabs>
              <w:tab w:val="right" w:pos="9350"/>
            </w:tabs>
            <w:spacing w:after="100"/>
            <w:ind w:left="220"/>
            <w:rPr>
              <w:color w:val="000000"/>
            </w:rPr>
          </w:pPr>
          <w:hyperlink w:anchor="_heading=h.3cqmetx">
            <w:r w:rsidR="00A43B06">
              <w:rPr>
                <w:color w:val="000000"/>
              </w:rPr>
              <w:t>3. Non-Functional Requirements</w:t>
            </w:r>
            <w:r w:rsidR="00A43B06">
              <w:rPr>
                <w:color w:val="000000"/>
              </w:rPr>
              <w:tab/>
              <w:t>83</w:t>
            </w:r>
          </w:hyperlink>
        </w:p>
        <w:p w14:paraId="2C58D691"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1rvwp1q">
            <w:r w:rsidR="00A43B06">
              <w:rPr>
                <w:color w:val="000000"/>
              </w:rPr>
              <w:t>3.1. Reliability</w:t>
            </w:r>
            <w:r w:rsidR="00A43B06">
              <w:rPr>
                <w:color w:val="000000"/>
              </w:rPr>
              <w:tab/>
              <w:t>83</w:t>
            </w:r>
          </w:hyperlink>
        </w:p>
        <w:p w14:paraId="672C41A7"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2r0uhxc">
            <w:r w:rsidR="00A43B06">
              <w:rPr>
                <w:color w:val="000000"/>
              </w:rPr>
              <w:t>3.2. Security</w:t>
            </w:r>
            <w:r w:rsidR="00A43B06">
              <w:rPr>
                <w:color w:val="000000"/>
              </w:rPr>
              <w:tab/>
              <w:t>83</w:t>
            </w:r>
          </w:hyperlink>
        </w:p>
        <w:p w14:paraId="27DFA0BA"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3q5sasy">
            <w:r w:rsidR="00A43B06">
              <w:rPr>
                <w:color w:val="000000"/>
              </w:rPr>
              <w:t>3.3. Maintainability and Extensibility</w:t>
            </w:r>
            <w:r w:rsidR="00A43B06">
              <w:rPr>
                <w:color w:val="000000"/>
              </w:rPr>
              <w:tab/>
              <w:t>84</w:t>
            </w:r>
          </w:hyperlink>
        </w:p>
        <w:p w14:paraId="4925B91D"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25b2l0r">
            <w:r w:rsidR="00A43B06">
              <w:rPr>
                <w:color w:val="000000"/>
              </w:rPr>
              <w:t>3.4. Availability and Scalability</w:t>
            </w:r>
            <w:r w:rsidR="00A43B06">
              <w:rPr>
                <w:color w:val="000000"/>
              </w:rPr>
              <w:tab/>
              <w:t>84</w:t>
            </w:r>
          </w:hyperlink>
        </w:p>
        <w:p w14:paraId="473B7A8E"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kgcv8k">
            <w:r w:rsidR="00A43B06">
              <w:rPr>
                <w:color w:val="000000"/>
              </w:rPr>
              <w:t>3.5. Performance</w:t>
            </w:r>
            <w:r w:rsidR="00A43B06">
              <w:rPr>
                <w:color w:val="000000"/>
              </w:rPr>
              <w:tab/>
              <w:t>84</w:t>
            </w:r>
          </w:hyperlink>
        </w:p>
        <w:p w14:paraId="4FD97E70"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1jlao46">
            <w:r w:rsidR="00A43B06">
              <w:rPr>
                <w:color w:val="000000"/>
              </w:rPr>
              <w:t>3.6 Usability</w:t>
            </w:r>
            <w:r w:rsidR="00A43B06">
              <w:rPr>
                <w:color w:val="000000"/>
              </w:rPr>
              <w:tab/>
              <w:t>84</w:t>
            </w:r>
          </w:hyperlink>
        </w:p>
        <w:p w14:paraId="65D47B42" w14:textId="77777777" w:rsidR="00A43B06" w:rsidRDefault="00173867" w:rsidP="00A43B06">
          <w:pPr>
            <w:pBdr>
              <w:top w:val="nil"/>
              <w:left w:val="nil"/>
              <w:bottom w:val="nil"/>
              <w:right w:val="nil"/>
              <w:between w:val="nil"/>
            </w:pBdr>
            <w:tabs>
              <w:tab w:val="right" w:pos="9350"/>
            </w:tabs>
            <w:spacing w:after="100"/>
            <w:ind w:left="220"/>
            <w:rPr>
              <w:color w:val="000000"/>
            </w:rPr>
          </w:pPr>
          <w:hyperlink w:anchor="_heading=h.2iq8gzs">
            <w:r w:rsidR="00A43B06">
              <w:rPr>
                <w:color w:val="000000"/>
              </w:rPr>
              <w:t>4. Other Requirements</w:t>
            </w:r>
            <w:r w:rsidR="00A43B06">
              <w:rPr>
                <w:color w:val="000000"/>
              </w:rPr>
              <w:tab/>
              <w:t>84</w:t>
            </w:r>
          </w:hyperlink>
        </w:p>
        <w:p w14:paraId="23897463" w14:textId="77777777" w:rsidR="00A43B06" w:rsidRDefault="00173867" w:rsidP="00A43B06">
          <w:pPr>
            <w:pBdr>
              <w:top w:val="nil"/>
              <w:left w:val="nil"/>
              <w:bottom w:val="nil"/>
              <w:right w:val="nil"/>
              <w:between w:val="nil"/>
            </w:pBdr>
            <w:tabs>
              <w:tab w:val="right" w:pos="9350"/>
            </w:tabs>
            <w:spacing w:after="100"/>
            <w:rPr>
              <w:color w:val="000000"/>
            </w:rPr>
          </w:pPr>
          <w:hyperlink w:anchor="_heading=h.xvir7l">
            <w:r w:rsidR="00A43B06">
              <w:rPr>
                <w:rFonts w:ascii="Times New Roman" w:eastAsia="Times New Roman" w:hAnsi="Times New Roman" w:cs="Times New Roman"/>
                <w:b/>
                <w:color w:val="000000"/>
              </w:rPr>
              <w:t>IV. Software Design Description</w:t>
            </w:r>
            <w:r w:rsidR="00A43B06">
              <w:rPr>
                <w:rFonts w:ascii="Times New Roman" w:eastAsia="Times New Roman" w:hAnsi="Times New Roman" w:cs="Times New Roman"/>
                <w:b/>
                <w:color w:val="000000"/>
              </w:rPr>
              <w:tab/>
              <w:t>84</w:t>
            </w:r>
          </w:hyperlink>
        </w:p>
        <w:p w14:paraId="6B42B289" w14:textId="77777777" w:rsidR="00A43B06" w:rsidRDefault="00173867" w:rsidP="00A43B06">
          <w:pPr>
            <w:pBdr>
              <w:top w:val="nil"/>
              <w:left w:val="nil"/>
              <w:bottom w:val="nil"/>
              <w:right w:val="nil"/>
              <w:between w:val="nil"/>
            </w:pBdr>
            <w:tabs>
              <w:tab w:val="right" w:pos="9350"/>
            </w:tabs>
            <w:spacing w:after="100"/>
            <w:ind w:left="220"/>
            <w:rPr>
              <w:color w:val="000000"/>
            </w:rPr>
          </w:pPr>
          <w:hyperlink w:anchor="_heading=h.3hv69ve">
            <w:r w:rsidR="00A43B06">
              <w:rPr>
                <w:color w:val="000000"/>
              </w:rPr>
              <w:t>1. Overall Description</w:t>
            </w:r>
            <w:r w:rsidR="00A43B06">
              <w:rPr>
                <w:color w:val="000000"/>
              </w:rPr>
              <w:tab/>
              <w:t>84</w:t>
            </w:r>
          </w:hyperlink>
        </w:p>
        <w:p w14:paraId="78C810ED"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1x0gk37">
            <w:r w:rsidR="00A43B06">
              <w:rPr>
                <w:color w:val="000000"/>
              </w:rPr>
              <w:t>1.1. Assumptions</w:t>
            </w:r>
            <w:r w:rsidR="00A43B06">
              <w:rPr>
                <w:color w:val="000000"/>
              </w:rPr>
              <w:tab/>
              <w:t>84</w:t>
            </w:r>
          </w:hyperlink>
        </w:p>
        <w:p w14:paraId="2E3E4850"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2w5ecyt">
            <w:r w:rsidR="00A43B06">
              <w:rPr>
                <w:color w:val="000000"/>
              </w:rPr>
              <w:t>1.2. Design Constraints</w:t>
            </w:r>
            <w:r w:rsidR="00A43B06">
              <w:rPr>
                <w:color w:val="000000"/>
              </w:rPr>
              <w:tab/>
              <w:t>85</w:t>
            </w:r>
          </w:hyperlink>
        </w:p>
        <w:p w14:paraId="2668F46A" w14:textId="77777777" w:rsidR="00A43B06" w:rsidRDefault="00173867" w:rsidP="00A43B06">
          <w:pPr>
            <w:pBdr>
              <w:top w:val="nil"/>
              <w:left w:val="nil"/>
              <w:bottom w:val="nil"/>
              <w:right w:val="nil"/>
              <w:between w:val="nil"/>
            </w:pBdr>
            <w:tabs>
              <w:tab w:val="right" w:pos="9350"/>
            </w:tabs>
            <w:spacing w:after="100"/>
            <w:ind w:left="220"/>
            <w:rPr>
              <w:color w:val="000000"/>
            </w:rPr>
          </w:pPr>
          <w:hyperlink w:anchor="_heading=h.3vac5uf">
            <w:r w:rsidR="00A43B06">
              <w:rPr>
                <w:color w:val="000000"/>
              </w:rPr>
              <w:t>2. System Architecture Design</w:t>
            </w:r>
            <w:r w:rsidR="00A43B06">
              <w:rPr>
                <w:color w:val="000000"/>
              </w:rPr>
              <w:tab/>
              <w:t>85</w:t>
            </w:r>
          </w:hyperlink>
        </w:p>
        <w:p w14:paraId="237547B3"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2afmg28">
            <w:r w:rsidR="00A43B06">
              <w:rPr>
                <w:color w:val="000000"/>
              </w:rPr>
              <w:t>2.1. Overall Architecture</w:t>
            </w:r>
            <w:r w:rsidR="00A43B06">
              <w:rPr>
                <w:color w:val="000000"/>
              </w:rPr>
              <w:tab/>
              <w:t>85</w:t>
            </w:r>
          </w:hyperlink>
        </w:p>
        <w:p w14:paraId="654C528D"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2250f4o">
            <w:r w:rsidR="00A43B06">
              <w:rPr>
                <w:color w:val="000000"/>
              </w:rPr>
              <w:t>2.2. System Architecture</w:t>
            </w:r>
            <w:r w:rsidR="00A43B06">
              <w:rPr>
                <w:color w:val="000000"/>
              </w:rPr>
              <w:tab/>
              <w:t>87</w:t>
            </w:r>
          </w:hyperlink>
        </w:p>
        <w:p w14:paraId="3C07D1BA"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haapch">
            <w:r w:rsidR="00A43B06">
              <w:rPr>
                <w:color w:val="000000"/>
              </w:rPr>
              <w:t>2.3. Package Diagram</w:t>
            </w:r>
            <w:r w:rsidR="00A43B06">
              <w:rPr>
                <w:color w:val="000000"/>
              </w:rPr>
              <w:tab/>
              <w:t>90</w:t>
            </w:r>
          </w:hyperlink>
        </w:p>
        <w:p w14:paraId="130592A2" w14:textId="77777777" w:rsidR="00A43B06" w:rsidRDefault="00173867" w:rsidP="00A43B06">
          <w:pPr>
            <w:pBdr>
              <w:top w:val="nil"/>
              <w:left w:val="nil"/>
              <w:bottom w:val="nil"/>
              <w:right w:val="nil"/>
              <w:between w:val="nil"/>
            </w:pBdr>
            <w:tabs>
              <w:tab w:val="right" w:pos="9350"/>
            </w:tabs>
            <w:spacing w:after="100"/>
            <w:ind w:left="220"/>
            <w:rPr>
              <w:color w:val="000000"/>
            </w:rPr>
          </w:pPr>
          <w:hyperlink w:anchor="_heading=h.319y80a">
            <w:r w:rsidR="00A43B06">
              <w:rPr>
                <w:color w:val="000000"/>
              </w:rPr>
              <w:t>3. System Detailed Design</w:t>
            </w:r>
            <w:r w:rsidR="00A43B06">
              <w:rPr>
                <w:color w:val="000000"/>
              </w:rPr>
              <w:tab/>
              <w:t>90</w:t>
            </w:r>
          </w:hyperlink>
        </w:p>
        <w:p w14:paraId="57D6FDF5"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1gf8i83">
            <w:r w:rsidR="00A43B06">
              <w:rPr>
                <w:color w:val="000000"/>
              </w:rPr>
              <w:t>3.1. Guest</w:t>
            </w:r>
            <w:r w:rsidR="00A43B06">
              <w:rPr>
                <w:color w:val="000000"/>
              </w:rPr>
              <w:tab/>
              <w:t>90</w:t>
            </w:r>
          </w:hyperlink>
        </w:p>
        <w:p w14:paraId="6DD9872D"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40ew0vw">
            <w:r w:rsidR="00A43B06">
              <w:rPr>
                <w:color w:val="000000"/>
              </w:rPr>
              <w:t>3.2. Staff</w:t>
            </w:r>
            <w:r w:rsidR="00A43B06">
              <w:rPr>
                <w:color w:val="000000"/>
              </w:rPr>
              <w:tab/>
              <w:t>90</w:t>
            </w:r>
          </w:hyperlink>
        </w:p>
        <w:p w14:paraId="4D23CE1F"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2fk6b3p">
            <w:r w:rsidR="00A43B06">
              <w:rPr>
                <w:color w:val="000000"/>
              </w:rPr>
              <w:t>3.3. Admin</w:t>
            </w:r>
            <w:r w:rsidR="00A43B06">
              <w:rPr>
                <w:color w:val="000000"/>
              </w:rPr>
              <w:tab/>
              <w:t>90</w:t>
            </w:r>
          </w:hyperlink>
        </w:p>
        <w:p w14:paraId="71A75001"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upglbi">
            <w:r w:rsidR="00A43B06">
              <w:rPr>
                <w:color w:val="000000"/>
              </w:rPr>
              <w:t>3.4. Mentor</w:t>
            </w:r>
            <w:r w:rsidR="00A43B06">
              <w:rPr>
                <w:color w:val="000000"/>
              </w:rPr>
              <w:tab/>
              <w:t>90</w:t>
            </w:r>
          </w:hyperlink>
        </w:p>
        <w:p w14:paraId="3AB520E9"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3ep43zb">
            <w:r w:rsidR="00A43B06">
              <w:rPr>
                <w:color w:val="000000"/>
              </w:rPr>
              <w:t>3.5. Mentee</w:t>
            </w:r>
            <w:r w:rsidR="00A43B06">
              <w:rPr>
                <w:color w:val="000000"/>
              </w:rPr>
              <w:tab/>
              <w:t>90</w:t>
            </w:r>
          </w:hyperlink>
        </w:p>
        <w:p w14:paraId="51BC6FDF" w14:textId="77777777" w:rsidR="00A43B06" w:rsidRDefault="00173867" w:rsidP="00A43B06">
          <w:pPr>
            <w:pBdr>
              <w:top w:val="nil"/>
              <w:left w:val="nil"/>
              <w:bottom w:val="nil"/>
              <w:right w:val="nil"/>
              <w:between w:val="nil"/>
            </w:pBdr>
            <w:tabs>
              <w:tab w:val="right" w:pos="9350"/>
            </w:tabs>
            <w:spacing w:after="100"/>
            <w:ind w:left="220"/>
            <w:rPr>
              <w:color w:val="000000"/>
            </w:rPr>
          </w:pPr>
          <w:hyperlink w:anchor="_heading=h.1tuee74">
            <w:r w:rsidR="00A43B06">
              <w:rPr>
                <w:color w:val="000000"/>
              </w:rPr>
              <w:t>4. Class Specification</w:t>
            </w:r>
            <w:r w:rsidR="00A43B06">
              <w:rPr>
                <w:color w:val="000000"/>
              </w:rPr>
              <w:tab/>
              <w:t>90</w:t>
            </w:r>
          </w:hyperlink>
        </w:p>
        <w:p w14:paraId="451CA710"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4du1wux">
            <w:r w:rsidR="00A43B06">
              <w:rPr>
                <w:color w:val="000000"/>
              </w:rPr>
              <w:t>4.1. LCM Back-end</w:t>
            </w:r>
            <w:r w:rsidR="00A43B06">
              <w:rPr>
                <w:color w:val="000000"/>
              </w:rPr>
              <w:tab/>
              <w:t>90</w:t>
            </w:r>
          </w:hyperlink>
        </w:p>
        <w:p w14:paraId="7741DD9C"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2szc72q">
            <w:r w:rsidR="00A43B06">
              <w:rPr>
                <w:color w:val="000000"/>
              </w:rPr>
              <w:t>4.2. LCM Front-end</w:t>
            </w:r>
            <w:r w:rsidR="00A43B06">
              <w:rPr>
                <w:color w:val="000000"/>
              </w:rPr>
              <w:tab/>
              <w:t>91</w:t>
            </w:r>
          </w:hyperlink>
        </w:p>
        <w:p w14:paraId="34DFB0D8" w14:textId="77777777" w:rsidR="00A43B06" w:rsidRDefault="00173867" w:rsidP="00A43B06">
          <w:pPr>
            <w:pBdr>
              <w:top w:val="nil"/>
              <w:left w:val="nil"/>
              <w:bottom w:val="nil"/>
              <w:right w:val="nil"/>
              <w:between w:val="nil"/>
            </w:pBdr>
            <w:tabs>
              <w:tab w:val="right" w:pos="9350"/>
            </w:tabs>
            <w:spacing w:after="100"/>
            <w:ind w:left="220"/>
            <w:rPr>
              <w:color w:val="000000"/>
            </w:rPr>
          </w:pPr>
          <w:hyperlink w:anchor="_heading=h.184mhaj">
            <w:r w:rsidR="00A43B06">
              <w:rPr>
                <w:color w:val="000000"/>
              </w:rPr>
              <w:t>5. Database Design</w:t>
            </w:r>
            <w:r w:rsidR="00A43B06">
              <w:rPr>
                <w:color w:val="000000"/>
              </w:rPr>
              <w:tab/>
              <w:t>91</w:t>
            </w:r>
          </w:hyperlink>
        </w:p>
        <w:p w14:paraId="04901C06" w14:textId="77777777" w:rsidR="00A43B06" w:rsidRDefault="00173867" w:rsidP="00A43B06">
          <w:pPr>
            <w:pBdr>
              <w:top w:val="nil"/>
              <w:left w:val="nil"/>
              <w:bottom w:val="nil"/>
              <w:right w:val="nil"/>
              <w:between w:val="nil"/>
            </w:pBdr>
            <w:tabs>
              <w:tab w:val="right" w:pos="9350"/>
            </w:tabs>
            <w:spacing w:after="100"/>
            <w:rPr>
              <w:color w:val="000000"/>
            </w:rPr>
          </w:pPr>
          <w:hyperlink w:anchor="_heading=h.3s49zyc">
            <w:r w:rsidR="00A43B06">
              <w:rPr>
                <w:rFonts w:ascii="Times New Roman" w:eastAsia="Times New Roman" w:hAnsi="Times New Roman" w:cs="Times New Roman"/>
                <w:b/>
                <w:color w:val="000000"/>
              </w:rPr>
              <w:t>V. Software Testing Documentation</w:t>
            </w:r>
            <w:r w:rsidR="00A43B06">
              <w:rPr>
                <w:rFonts w:ascii="Times New Roman" w:eastAsia="Times New Roman" w:hAnsi="Times New Roman" w:cs="Times New Roman"/>
                <w:b/>
                <w:color w:val="000000"/>
              </w:rPr>
              <w:tab/>
              <w:t>91</w:t>
            </w:r>
          </w:hyperlink>
        </w:p>
        <w:p w14:paraId="278FC595" w14:textId="77777777" w:rsidR="00A43B06" w:rsidRDefault="00173867" w:rsidP="00A43B06">
          <w:pPr>
            <w:pBdr>
              <w:top w:val="nil"/>
              <w:left w:val="nil"/>
              <w:bottom w:val="nil"/>
              <w:right w:val="nil"/>
              <w:between w:val="nil"/>
            </w:pBdr>
            <w:tabs>
              <w:tab w:val="right" w:pos="9350"/>
            </w:tabs>
            <w:spacing w:after="100"/>
            <w:ind w:left="220"/>
            <w:rPr>
              <w:color w:val="000000"/>
            </w:rPr>
          </w:pPr>
          <w:hyperlink w:anchor="_heading=h.279ka65">
            <w:r w:rsidR="00A43B06">
              <w:rPr>
                <w:color w:val="000000"/>
              </w:rPr>
              <w:t>1.Overall Description</w:t>
            </w:r>
            <w:r w:rsidR="00A43B06">
              <w:rPr>
                <w:color w:val="000000"/>
              </w:rPr>
              <w:tab/>
              <w:t>91</w:t>
            </w:r>
          </w:hyperlink>
        </w:p>
        <w:p w14:paraId="519BAFD5"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meukdy">
            <w:r w:rsidR="00A43B06">
              <w:rPr>
                <w:color w:val="000000"/>
              </w:rPr>
              <w:t>1.1. Test Model</w:t>
            </w:r>
            <w:r w:rsidR="00A43B06">
              <w:rPr>
                <w:color w:val="000000"/>
              </w:rPr>
              <w:tab/>
              <w:t>91</w:t>
            </w:r>
          </w:hyperlink>
        </w:p>
        <w:p w14:paraId="5CB55BE3"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36ei31r">
            <w:r w:rsidR="00A43B06">
              <w:rPr>
                <w:color w:val="000000"/>
              </w:rPr>
              <w:t>1.2. Testing level:</w:t>
            </w:r>
            <w:r w:rsidR="00A43B06">
              <w:rPr>
                <w:color w:val="000000"/>
              </w:rPr>
              <w:tab/>
              <w:t>93</w:t>
            </w:r>
          </w:hyperlink>
        </w:p>
        <w:p w14:paraId="349307AE"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1ljsd9k">
            <w:r w:rsidR="00A43B06">
              <w:rPr>
                <w:color w:val="000000"/>
              </w:rPr>
              <w:t>1.3. Testing Types</w:t>
            </w:r>
            <w:r w:rsidR="00A43B06">
              <w:rPr>
                <w:color w:val="000000"/>
              </w:rPr>
              <w:tab/>
              <w:t>97</w:t>
            </w:r>
          </w:hyperlink>
        </w:p>
        <w:p w14:paraId="079A6D7D" w14:textId="77777777" w:rsidR="00A43B06" w:rsidRDefault="00173867" w:rsidP="00A43B06">
          <w:pPr>
            <w:pBdr>
              <w:top w:val="nil"/>
              <w:left w:val="nil"/>
              <w:bottom w:val="nil"/>
              <w:right w:val="nil"/>
              <w:between w:val="nil"/>
            </w:pBdr>
            <w:tabs>
              <w:tab w:val="right" w:pos="9350"/>
            </w:tabs>
            <w:spacing w:after="100"/>
            <w:ind w:left="220"/>
            <w:rPr>
              <w:color w:val="000000"/>
            </w:rPr>
          </w:pPr>
          <w:hyperlink w:anchor="_heading=h.2koq656">
            <w:r w:rsidR="00A43B06">
              <w:rPr>
                <w:color w:val="000000"/>
              </w:rPr>
              <w:t>2. Test Plan</w:t>
            </w:r>
            <w:r w:rsidR="00A43B06">
              <w:rPr>
                <w:color w:val="000000"/>
              </w:rPr>
              <w:tab/>
              <w:t>98</w:t>
            </w:r>
          </w:hyperlink>
        </w:p>
        <w:p w14:paraId="4A670EA1"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zu0gcz">
            <w:r w:rsidR="00A43B06">
              <w:rPr>
                <w:color w:val="000000"/>
              </w:rPr>
              <w:t>2.1 Test Stages</w:t>
            </w:r>
            <w:r w:rsidR="00A43B06">
              <w:rPr>
                <w:color w:val="000000"/>
              </w:rPr>
              <w:tab/>
              <w:t>98</w:t>
            </w:r>
          </w:hyperlink>
        </w:p>
        <w:p w14:paraId="6EA9157F"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3jtnz0s">
            <w:r w:rsidR="00A43B06">
              <w:rPr>
                <w:color w:val="000000"/>
              </w:rPr>
              <w:t>2.2. Resource</w:t>
            </w:r>
            <w:r w:rsidR="00A43B06">
              <w:rPr>
                <w:color w:val="000000"/>
              </w:rPr>
              <w:tab/>
              <w:t>98</w:t>
            </w:r>
          </w:hyperlink>
        </w:p>
        <w:p w14:paraId="67AA8F43"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1yyy98l">
            <w:r w:rsidR="00A43B06">
              <w:rPr>
                <w:color w:val="000000"/>
              </w:rPr>
              <w:t>2.3. Test Milestones</w:t>
            </w:r>
            <w:r w:rsidR="00A43B06">
              <w:rPr>
                <w:color w:val="000000"/>
              </w:rPr>
              <w:tab/>
              <w:t>98</w:t>
            </w:r>
          </w:hyperlink>
        </w:p>
        <w:p w14:paraId="1546ED5C"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4iylrwe">
            <w:r w:rsidR="00A43B06">
              <w:rPr>
                <w:color w:val="000000"/>
              </w:rPr>
              <w:t>2.4. Deliverables</w:t>
            </w:r>
            <w:r w:rsidR="00A43B06">
              <w:rPr>
                <w:color w:val="000000"/>
              </w:rPr>
              <w:tab/>
              <w:t>98</w:t>
            </w:r>
          </w:hyperlink>
        </w:p>
        <w:p w14:paraId="5D0CAB1A" w14:textId="77777777" w:rsidR="00A43B06" w:rsidRDefault="00173867" w:rsidP="00A43B06">
          <w:pPr>
            <w:pBdr>
              <w:top w:val="nil"/>
              <w:left w:val="nil"/>
              <w:bottom w:val="nil"/>
              <w:right w:val="nil"/>
              <w:between w:val="nil"/>
            </w:pBdr>
            <w:tabs>
              <w:tab w:val="right" w:pos="9350"/>
            </w:tabs>
            <w:spacing w:after="100"/>
            <w:ind w:left="220"/>
            <w:rPr>
              <w:color w:val="000000"/>
            </w:rPr>
          </w:pPr>
          <w:hyperlink w:anchor="_heading=h.2y3w247">
            <w:r w:rsidR="00A43B06">
              <w:rPr>
                <w:color w:val="000000"/>
              </w:rPr>
              <w:t>3. Test Cases</w:t>
            </w:r>
            <w:r w:rsidR="00A43B06">
              <w:rPr>
                <w:color w:val="000000"/>
              </w:rPr>
              <w:tab/>
              <w:t>99</w:t>
            </w:r>
          </w:hyperlink>
        </w:p>
        <w:p w14:paraId="4A0CE5A1" w14:textId="77777777" w:rsidR="00A43B06" w:rsidRDefault="00173867" w:rsidP="00A43B06">
          <w:pPr>
            <w:pBdr>
              <w:top w:val="nil"/>
              <w:left w:val="nil"/>
              <w:bottom w:val="nil"/>
              <w:right w:val="nil"/>
              <w:between w:val="nil"/>
            </w:pBdr>
            <w:tabs>
              <w:tab w:val="right" w:pos="9350"/>
            </w:tabs>
            <w:spacing w:after="100"/>
            <w:ind w:left="220"/>
            <w:rPr>
              <w:color w:val="000000"/>
            </w:rPr>
          </w:pPr>
          <w:hyperlink w:anchor="_heading=h.1d96cc0">
            <w:r w:rsidR="00A43B06">
              <w:rPr>
                <w:color w:val="000000"/>
              </w:rPr>
              <w:t>4. Test Reports</w:t>
            </w:r>
            <w:r w:rsidR="00A43B06">
              <w:rPr>
                <w:color w:val="000000"/>
              </w:rPr>
              <w:tab/>
              <w:t>99</w:t>
            </w:r>
          </w:hyperlink>
        </w:p>
        <w:p w14:paraId="6BD21B84" w14:textId="77777777" w:rsidR="00A43B06" w:rsidRDefault="00173867" w:rsidP="00A43B06">
          <w:pPr>
            <w:pBdr>
              <w:top w:val="nil"/>
              <w:left w:val="nil"/>
              <w:bottom w:val="nil"/>
              <w:right w:val="nil"/>
              <w:between w:val="nil"/>
            </w:pBdr>
            <w:tabs>
              <w:tab w:val="right" w:pos="9350"/>
            </w:tabs>
            <w:spacing w:after="100"/>
            <w:rPr>
              <w:color w:val="000000"/>
            </w:rPr>
          </w:pPr>
          <w:hyperlink w:anchor="_heading=h.3x8tuzt">
            <w:r w:rsidR="00A43B06">
              <w:rPr>
                <w:rFonts w:ascii="Times New Roman" w:eastAsia="Times New Roman" w:hAnsi="Times New Roman" w:cs="Times New Roman"/>
                <w:b/>
                <w:color w:val="000000"/>
              </w:rPr>
              <w:t>VI. Release Package &amp; User Guides</w:t>
            </w:r>
            <w:r w:rsidR="00A43B06">
              <w:rPr>
                <w:rFonts w:ascii="Times New Roman" w:eastAsia="Times New Roman" w:hAnsi="Times New Roman" w:cs="Times New Roman"/>
                <w:b/>
                <w:color w:val="000000"/>
              </w:rPr>
              <w:tab/>
              <w:t>99</w:t>
            </w:r>
          </w:hyperlink>
        </w:p>
        <w:p w14:paraId="76768279" w14:textId="77777777" w:rsidR="00A43B06" w:rsidRDefault="00173867" w:rsidP="00A43B06">
          <w:pPr>
            <w:pBdr>
              <w:top w:val="nil"/>
              <w:left w:val="nil"/>
              <w:bottom w:val="nil"/>
              <w:right w:val="nil"/>
              <w:between w:val="nil"/>
            </w:pBdr>
            <w:tabs>
              <w:tab w:val="right" w:pos="9350"/>
            </w:tabs>
            <w:spacing w:after="100"/>
            <w:ind w:left="220"/>
            <w:rPr>
              <w:color w:val="000000"/>
            </w:rPr>
          </w:pPr>
          <w:hyperlink w:anchor="_heading=h.2ce457m">
            <w:r w:rsidR="00A43B06">
              <w:rPr>
                <w:color w:val="000000"/>
              </w:rPr>
              <w:t>1. Deliverable Package</w:t>
            </w:r>
            <w:r w:rsidR="00A43B06">
              <w:rPr>
                <w:color w:val="000000"/>
              </w:rPr>
              <w:tab/>
              <w:t>99</w:t>
            </w:r>
          </w:hyperlink>
        </w:p>
        <w:p w14:paraId="3B784EF9"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rjefff">
            <w:r w:rsidR="00A43B06">
              <w:rPr>
                <w:color w:val="000000"/>
              </w:rPr>
              <w:t>1.1 Source codes &amp; documents</w:t>
            </w:r>
            <w:r w:rsidR="00A43B06">
              <w:rPr>
                <w:color w:val="000000"/>
              </w:rPr>
              <w:tab/>
              <w:t>99</w:t>
            </w:r>
          </w:hyperlink>
        </w:p>
        <w:p w14:paraId="117A7968"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3bj1y38">
            <w:r w:rsidR="00A43B06">
              <w:rPr>
                <w:color w:val="000000"/>
              </w:rPr>
              <w:t>1.2 Known Issues, Limitations &amp; Restrictions</w:t>
            </w:r>
            <w:r w:rsidR="00A43B06">
              <w:rPr>
                <w:color w:val="000000"/>
              </w:rPr>
              <w:tab/>
              <w:t>99</w:t>
            </w:r>
          </w:hyperlink>
        </w:p>
        <w:p w14:paraId="2290412E" w14:textId="77777777" w:rsidR="00A43B06" w:rsidRDefault="00173867" w:rsidP="00A43B06">
          <w:pPr>
            <w:pBdr>
              <w:top w:val="nil"/>
              <w:left w:val="nil"/>
              <w:bottom w:val="nil"/>
              <w:right w:val="nil"/>
              <w:between w:val="nil"/>
            </w:pBdr>
            <w:tabs>
              <w:tab w:val="right" w:pos="9350"/>
            </w:tabs>
            <w:spacing w:after="100"/>
            <w:ind w:left="220"/>
            <w:rPr>
              <w:color w:val="000000"/>
            </w:rPr>
          </w:pPr>
          <w:hyperlink w:anchor="_heading=h.1qoc8b1">
            <w:r w:rsidR="00A43B06">
              <w:rPr>
                <w:color w:val="000000"/>
              </w:rPr>
              <w:t>2. Installation Guides</w:t>
            </w:r>
            <w:r w:rsidR="00A43B06">
              <w:rPr>
                <w:color w:val="000000"/>
              </w:rPr>
              <w:tab/>
              <w:t>99</w:t>
            </w:r>
          </w:hyperlink>
        </w:p>
        <w:p w14:paraId="1321569C"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4anzqyu">
            <w:r w:rsidR="00A43B06">
              <w:rPr>
                <w:color w:val="000000"/>
              </w:rPr>
              <w:t>2.1 System Requirements</w:t>
            </w:r>
            <w:r w:rsidR="00A43B06">
              <w:rPr>
                <w:color w:val="000000"/>
              </w:rPr>
              <w:tab/>
              <w:t>99</w:t>
            </w:r>
          </w:hyperlink>
        </w:p>
        <w:p w14:paraId="01044A6F"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2pta16n">
            <w:r w:rsidR="00A43B06">
              <w:rPr>
                <w:color w:val="000000"/>
              </w:rPr>
              <w:t>2.2 Setup Files</w:t>
            </w:r>
            <w:r w:rsidR="00A43B06">
              <w:rPr>
                <w:color w:val="000000"/>
              </w:rPr>
              <w:tab/>
              <w:t>99</w:t>
            </w:r>
          </w:hyperlink>
        </w:p>
        <w:p w14:paraId="1CA83ACD"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14ykbeg">
            <w:r w:rsidR="00A43B06">
              <w:rPr>
                <w:color w:val="000000"/>
              </w:rPr>
              <w:t>2.3 Installation Instruction</w:t>
            </w:r>
            <w:r w:rsidR="00A43B06">
              <w:rPr>
                <w:color w:val="000000"/>
              </w:rPr>
              <w:tab/>
              <w:t>99</w:t>
            </w:r>
          </w:hyperlink>
        </w:p>
        <w:p w14:paraId="7CE47FF8" w14:textId="77777777" w:rsidR="00A43B06" w:rsidRDefault="00173867" w:rsidP="00A43B06">
          <w:pPr>
            <w:pBdr>
              <w:top w:val="nil"/>
              <w:left w:val="nil"/>
              <w:bottom w:val="nil"/>
              <w:right w:val="nil"/>
              <w:between w:val="nil"/>
            </w:pBdr>
            <w:tabs>
              <w:tab w:val="right" w:pos="9350"/>
            </w:tabs>
            <w:spacing w:after="100"/>
            <w:ind w:left="220"/>
            <w:rPr>
              <w:color w:val="000000"/>
            </w:rPr>
          </w:pPr>
          <w:hyperlink w:anchor="_heading=h.3oy7u29">
            <w:r w:rsidR="00A43B06">
              <w:rPr>
                <w:color w:val="000000"/>
              </w:rPr>
              <w:t>3. User Manual</w:t>
            </w:r>
            <w:r w:rsidR="00A43B06">
              <w:rPr>
                <w:color w:val="000000"/>
              </w:rPr>
              <w:tab/>
              <w:t>99</w:t>
            </w:r>
          </w:hyperlink>
        </w:p>
        <w:p w14:paraId="650E4CF5"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243i4a2">
            <w:r w:rsidR="00A43B06">
              <w:rPr>
                <w:color w:val="000000"/>
              </w:rPr>
              <w:t>3.1 Terms and definitions</w:t>
            </w:r>
            <w:r w:rsidR="00A43B06">
              <w:rPr>
                <w:color w:val="000000"/>
              </w:rPr>
              <w:tab/>
              <w:t>99</w:t>
            </w:r>
          </w:hyperlink>
        </w:p>
        <w:p w14:paraId="70AB3EF9"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j8sehv">
            <w:r w:rsidR="00A43B06">
              <w:rPr>
                <w:color w:val="000000"/>
              </w:rPr>
              <w:t>3.2 System requirements</w:t>
            </w:r>
            <w:r w:rsidR="00A43B06">
              <w:rPr>
                <w:color w:val="000000"/>
              </w:rPr>
              <w:tab/>
              <w:t>99</w:t>
            </w:r>
          </w:hyperlink>
        </w:p>
        <w:p w14:paraId="749BCCD7"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338fx5o">
            <w:r w:rsidR="00A43B06">
              <w:rPr>
                <w:color w:val="000000"/>
              </w:rPr>
              <w:t>3.3 Application Usage</w:t>
            </w:r>
            <w:r w:rsidR="00A43B06">
              <w:rPr>
                <w:color w:val="000000"/>
              </w:rPr>
              <w:tab/>
              <w:t>99</w:t>
            </w:r>
          </w:hyperlink>
        </w:p>
        <w:p w14:paraId="180E5403" w14:textId="77777777" w:rsidR="00A43B06" w:rsidRDefault="00173867" w:rsidP="00A43B06">
          <w:pPr>
            <w:pBdr>
              <w:top w:val="nil"/>
              <w:left w:val="nil"/>
              <w:bottom w:val="nil"/>
              <w:right w:val="nil"/>
              <w:between w:val="nil"/>
            </w:pBdr>
            <w:tabs>
              <w:tab w:val="right" w:pos="9350"/>
            </w:tabs>
            <w:spacing w:after="100"/>
            <w:ind w:left="440"/>
            <w:rPr>
              <w:color w:val="000000"/>
            </w:rPr>
          </w:pPr>
          <w:hyperlink w:anchor="_heading=h.1idq7dh">
            <w:r w:rsidR="00A43B06">
              <w:rPr>
                <w:color w:val="000000"/>
              </w:rPr>
              <w:t>3.4 Troubleshooting</w:t>
            </w:r>
            <w:r w:rsidR="00A43B06">
              <w:rPr>
                <w:color w:val="000000"/>
              </w:rPr>
              <w:tab/>
              <w:t>100</w:t>
            </w:r>
          </w:hyperlink>
        </w:p>
        <w:p w14:paraId="78B9ACF6" w14:textId="77777777" w:rsidR="00A43B06" w:rsidRDefault="00173867" w:rsidP="00A43B06">
          <w:pPr>
            <w:pBdr>
              <w:top w:val="nil"/>
              <w:left w:val="nil"/>
              <w:bottom w:val="nil"/>
              <w:right w:val="nil"/>
              <w:between w:val="nil"/>
            </w:pBdr>
            <w:tabs>
              <w:tab w:val="right" w:pos="9350"/>
            </w:tabs>
            <w:spacing w:after="100"/>
            <w:rPr>
              <w:color w:val="000000"/>
            </w:rPr>
          </w:pPr>
          <w:hyperlink w:anchor="_heading=h.42ddq1a">
            <w:r w:rsidR="00A43B06">
              <w:rPr>
                <w:rFonts w:ascii="Times New Roman" w:eastAsia="Times New Roman" w:hAnsi="Times New Roman" w:cs="Times New Roman"/>
                <w:b/>
                <w:color w:val="000000"/>
              </w:rPr>
              <w:t>VII. Appendix</w:t>
            </w:r>
            <w:r w:rsidR="00A43B06">
              <w:rPr>
                <w:rFonts w:ascii="Times New Roman" w:eastAsia="Times New Roman" w:hAnsi="Times New Roman" w:cs="Times New Roman"/>
                <w:b/>
                <w:color w:val="000000"/>
              </w:rPr>
              <w:tab/>
              <w:t>100</w:t>
            </w:r>
          </w:hyperlink>
        </w:p>
        <w:p w14:paraId="062D4A37" w14:textId="77777777" w:rsidR="00A43B06" w:rsidRDefault="00173867" w:rsidP="00A43B06">
          <w:pPr>
            <w:pBdr>
              <w:top w:val="nil"/>
              <w:left w:val="nil"/>
              <w:bottom w:val="nil"/>
              <w:right w:val="nil"/>
              <w:between w:val="nil"/>
            </w:pBdr>
            <w:tabs>
              <w:tab w:val="right" w:pos="9350"/>
            </w:tabs>
            <w:spacing w:after="100"/>
            <w:ind w:left="220"/>
            <w:rPr>
              <w:color w:val="000000"/>
            </w:rPr>
          </w:pPr>
          <w:hyperlink w:anchor="_heading=h.2hio093">
            <w:r w:rsidR="00A43B06">
              <w:rPr>
                <w:color w:val="000000"/>
              </w:rPr>
              <w:t>1. Glossary [Optional]</w:t>
            </w:r>
            <w:r w:rsidR="00A43B06">
              <w:rPr>
                <w:color w:val="000000"/>
              </w:rPr>
              <w:tab/>
              <w:t>100</w:t>
            </w:r>
          </w:hyperlink>
        </w:p>
        <w:p w14:paraId="1284C260" w14:textId="77777777" w:rsidR="00A43B06" w:rsidRDefault="00173867" w:rsidP="00A43B06">
          <w:pPr>
            <w:pBdr>
              <w:top w:val="nil"/>
              <w:left w:val="nil"/>
              <w:bottom w:val="nil"/>
              <w:right w:val="nil"/>
              <w:between w:val="nil"/>
            </w:pBdr>
            <w:tabs>
              <w:tab w:val="right" w:pos="9350"/>
            </w:tabs>
            <w:spacing w:after="100"/>
            <w:ind w:left="220"/>
            <w:rPr>
              <w:color w:val="000000"/>
            </w:rPr>
          </w:pPr>
          <w:hyperlink w:anchor="_heading=h.wnyagw">
            <w:r w:rsidR="00A43B06">
              <w:rPr>
                <w:color w:val="000000"/>
              </w:rPr>
              <w:t>2. References [Optional]</w:t>
            </w:r>
            <w:r w:rsidR="00A43B06">
              <w:rPr>
                <w:color w:val="000000"/>
              </w:rPr>
              <w:tab/>
              <w:t>100</w:t>
            </w:r>
          </w:hyperlink>
        </w:p>
        <w:p w14:paraId="0A219EAA" w14:textId="77777777" w:rsidR="00A43B06" w:rsidRDefault="00173867" w:rsidP="00A43B06">
          <w:pPr>
            <w:pBdr>
              <w:top w:val="nil"/>
              <w:left w:val="nil"/>
              <w:bottom w:val="nil"/>
              <w:right w:val="nil"/>
              <w:between w:val="nil"/>
            </w:pBdr>
            <w:tabs>
              <w:tab w:val="right" w:pos="9350"/>
            </w:tabs>
            <w:spacing w:after="100"/>
            <w:ind w:left="220"/>
            <w:rPr>
              <w:color w:val="000000"/>
            </w:rPr>
          </w:pPr>
          <w:hyperlink w:anchor="_heading=h.3gnlt4p">
            <w:r w:rsidR="00A43B06">
              <w:rPr>
                <w:color w:val="000000"/>
              </w:rPr>
              <w:t>3. Others [Optional]</w:t>
            </w:r>
            <w:r w:rsidR="00A43B06">
              <w:rPr>
                <w:color w:val="000000"/>
              </w:rPr>
              <w:tab/>
              <w:t>100</w:t>
            </w:r>
          </w:hyperlink>
        </w:p>
        <w:p w14:paraId="46D0A5AA" w14:textId="77777777" w:rsidR="00A43B06" w:rsidRDefault="00A43B06" w:rsidP="00A43B06">
          <w:pPr>
            <w:rPr>
              <w:rFonts w:ascii="Times New Roman" w:eastAsia="Times New Roman" w:hAnsi="Times New Roman" w:cs="Times New Roman"/>
            </w:rPr>
          </w:pPr>
          <w:r>
            <w:fldChar w:fldCharType="end"/>
          </w:r>
        </w:p>
      </w:sdtContent>
    </w:sdt>
    <w:p w14:paraId="4D7056A7" w14:textId="77777777" w:rsidR="00A43B06" w:rsidRDefault="00A43B06" w:rsidP="00A43B06">
      <w:pPr>
        <w:rPr>
          <w:rFonts w:ascii="Times New Roman" w:eastAsia="Times New Roman" w:hAnsi="Times New Roman" w:cs="Times New Roman"/>
          <w:sz w:val="28"/>
          <w:szCs w:val="28"/>
        </w:rPr>
      </w:pPr>
    </w:p>
    <w:p w14:paraId="69B93416" w14:textId="77777777" w:rsidR="00A43B06" w:rsidRDefault="00A43B06" w:rsidP="00A43B0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 and Acronyms</w:t>
      </w:r>
    </w:p>
    <w:tbl>
      <w:tblPr>
        <w:tblW w:w="772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923"/>
        <w:gridCol w:w="5802"/>
      </w:tblGrid>
      <w:tr w:rsidR="00A43B06" w14:paraId="79A09E89" w14:textId="77777777" w:rsidTr="00D76696">
        <w:trPr>
          <w:trHeight w:val="467"/>
        </w:trPr>
        <w:tc>
          <w:tcPr>
            <w:tcW w:w="1923" w:type="dxa"/>
            <w:tcBorders>
              <w:top w:val="single" w:sz="4" w:space="0" w:color="BFBFBF"/>
              <w:left w:val="single" w:sz="4" w:space="0" w:color="BFBFBF"/>
              <w:bottom w:val="single" w:sz="4" w:space="0" w:color="BFBFBF"/>
              <w:right w:val="single" w:sz="4" w:space="0" w:color="BFBFBF"/>
            </w:tcBorders>
            <w:shd w:val="clear" w:color="auto" w:fill="FBE5D5"/>
          </w:tcPr>
          <w:p w14:paraId="01100DA8"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cronym</w:t>
            </w:r>
          </w:p>
        </w:tc>
        <w:tc>
          <w:tcPr>
            <w:tcW w:w="5802" w:type="dxa"/>
            <w:tcBorders>
              <w:top w:val="single" w:sz="4" w:space="0" w:color="BFBFBF"/>
              <w:left w:val="single" w:sz="4" w:space="0" w:color="BFBFBF"/>
              <w:bottom w:val="single" w:sz="4" w:space="0" w:color="BFBFBF"/>
              <w:right w:val="single" w:sz="4" w:space="0" w:color="BFBFBF"/>
            </w:tcBorders>
            <w:shd w:val="clear" w:color="auto" w:fill="FBE5D5"/>
          </w:tcPr>
          <w:p w14:paraId="5FE89B74"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A43B06" w14:paraId="38A818B2"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1EEDA91"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API</w:t>
            </w:r>
          </w:p>
        </w:tc>
        <w:tc>
          <w:tcPr>
            <w:tcW w:w="5802" w:type="dxa"/>
            <w:tcBorders>
              <w:top w:val="single" w:sz="4" w:space="0" w:color="BFBFBF"/>
              <w:left w:val="single" w:sz="4" w:space="0" w:color="BFBFBF"/>
              <w:bottom w:val="single" w:sz="4" w:space="0" w:color="BFBFBF"/>
              <w:right w:val="single" w:sz="4" w:space="0" w:color="BFBFBF"/>
            </w:tcBorders>
          </w:tcPr>
          <w:p w14:paraId="6343BC9F"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Application Program Interface</w:t>
            </w:r>
          </w:p>
        </w:tc>
      </w:tr>
      <w:tr w:rsidR="00A43B06" w14:paraId="77196FC1"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3C844F3"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BA</w:t>
            </w:r>
          </w:p>
        </w:tc>
        <w:tc>
          <w:tcPr>
            <w:tcW w:w="5802" w:type="dxa"/>
            <w:tcBorders>
              <w:top w:val="single" w:sz="4" w:space="0" w:color="BFBFBF"/>
              <w:left w:val="single" w:sz="4" w:space="0" w:color="BFBFBF"/>
              <w:bottom w:val="single" w:sz="4" w:space="0" w:color="BFBFBF"/>
              <w:right w:val="single" w:sz="4" w:space="0" w:color="BFBFBF"/>
            </w:tcBorders>
          </w:tcPr>
          <w:p w14:paraId="5509E16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Business Analysis</w:t>
            </w:r>
          </w:p>
        </w:tc>
      </w:tr>
      <w:tr w:rsidR="00A43B06" w14:paraId="1AB2C821"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5E12D8F"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BR</w:t>
            </w:r>
          </w:p>
        </w:tc>
        <w:tc>
          <w:tcPr>
            <w:tcW w:w="5802" w:type="dxa"/>
            <w:tcBorders>
              <w:top w:val="single" w:sz="4" w:space="0" w:color="BFBFBF"/>
              <w:left w:val="single" w:sz="4" w:space="0" w:color="BFBFBF"/>
              <w:bottom w:val="single" w:sz="4" w:space="0" w:color="BFBFBF"/>
              <w:right w:val="single" w:sz="4" w:space="0" w:color="BFBFBF"/>
            </w:tcBorders>
          </w:tcPr>
          <w:p w14:paraId="4A9D96E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Business Rule</w:t>
            </w:r>
          </w:p>
        </w:tc>
      </w:tr>
      <w:tr w:rsidR="00A43B06" w14:paraId="7A06CCE7"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57B453E8"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CRUD</w:t>
            </w:r>
          </w:p>
        </w:tc>
        <w:tc>
          <w:tcPr>
            <w:tcW w:w="5802" w:type="dxa"/>
            <w:tcBorders>
              <w:top w:val="single" w:sz="4" w:space="0" w:color="BFBFBF"/>
              <w:left w:val="single" w:sz="4" w:space="0" w:color="BFBFBF"/>
              <w:bottom w:val="single" w:sz="4" w:space="0" w:color="BFBFBF"/>
              <w:right w:val="single" w:sz="4" w:space="0" w:color="BFBFBF"/>
            </w:tcBorders>
          </w:tcPr>
          <w:p w14:paraId="3C03D4C8"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Create, Read, Update, Delete</w:t>
            </w:r>
          </w:p>
        </w:tc>
      </w:tr>
      <w:tr w:rsidR="00A43B06" w14:paraId="286D49F2"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1EFA85C"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DB</w:t>
            </w:r>
          </w:p>
        </w:tc>
        <w:tc>
          <w:tcPr>
            <w:tcW w:w="5802" w:type="dxa"/>
            <w:tcBorders>
              <w:top w:val="single" w:sz="4" w:space="0" w:color="BFBFBF"/>
              <w:left w:val="single" w:sz="4" w:space="0" w:color="BFBFBF"/>
              <w:bottom w:val="single" w:sz="4" w:space="0" w:color="BFBFBF"/>
              <w:right w:val="single" w:sz="4" w:space="0" w:color="BFBFBF"/>
            </w:tcBorders>
          </w:tcPr>
          <w:p w14:paraId="121AC7BD"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Database</w:t>
            </w:r>
          </w:p>
        </w:tc>
      </w:tr>
      <w:tr w:rsidR="00A43B06" w14:paraId="4EEE15D1"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03BA89CE"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DBMS</w:t>
            </w:r>
          </w:p>
        </w:tc>
        <w:tc>
          <w:tcPr>
            <w:tcW w:w="5802" w:type="dxa"/>
            <w:tcBorders>
              <w:top w:val="single" w:sz="4" w:space="0" w:color="BFBFBF"/>
              <w:left w:val="single" w:sz="4" w:space="0" w:color="BFBFBF"/>
              <w:bottom w:val="single" w:sz="4" w:space="0" w:color="BFBFBF"/>
              <w:right w:val="single" w:sz="4" w:space="0" w:color="BFBFBF"/>
            </w:tcBorders>
          </w:tcPr>
          <w:p w14:paraId="264562D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Database Management System</w:t>
            </w:r>
          </w:p>
        </w:tc>
      </w:tr>
      <w:tr w:rsidR="00A43B06" w14:paraId="53D355D6"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1EC7DDDA"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EC2</w:t>
            </w:r>
          </w:p>
        </w:tc>
        <w:tc>
          <w:tcPr>
            <w:tcW w:w="5802" w:type="dxa"/>
            <w:tcBorders>
              <w:top w:val="single" w:sz="4" w:space="0" w:color="BFBFBF"/>
              <w:left w:val="single" w:sz="4" w:space="0" w:color="BFBFBF"/>
              <w:bottom w:val="single" w:sz="4" w:space="0" w:color="BFBFBF"/>
              <w:right w:val="single" w:sz="4" w:space="0" w:color="BFBFBF"/>
            </w:tcBorders>
          </w:tcPr>
          <w:p w14:paraId="7496AF63"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Elastic Compute Cloud</w:t>
            </w:r>
          </w:p>
        </w:tc>
      </w:tr>
      <w:tr w:rsidR="00A43B06" w14:paraId="71467704"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D90C9BB"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ERD</w:t>
            </w:r>
          </w:p>
        </w:tc>
        <w:tc>
          <w:tcPr>
            <w:tcW w:w="5802" w:type="dxa"/>
            <w:tcBorders>
              <w:top w:val="single" w:sz="4" w:space="0" w:color="BFBFBF"/>
              <w:left w:val="single" w:sz="4" w:space="0" w:color="BFBFBF"/>
              <w:bottom w:val="single" w:sz="4" w:space="0" w:color="BFBFBF"/>
              <w:right w:val="single" w:sz="4" w:space="0" w:color="BFBFBF"/>
            </w:tcBorders>
          </w:tcPr>
          <w:p w14:paraId="669806B7"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Entity Relationship Diagram</w:t>
            </w:r>
          </w:p>
        </w:tc>
      </w:tr>
      <w:tr w:rsidR="00A43B06" w14:paraId="45C4983E"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3750BACE"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FK</w:t>
            </w:r>
          </w:p>
        </w:tc>
        <w:tc>
          <w:tcPr>
            <w:tcW w:w="5802" w:type="dxa"/>
            <w:tcBorders>
              <w:top w:val="single" w:sz="4" w:space="0" w:color="BFBFBF"/>
              <w:left w:val="single" w:sz="4" w:space="0" w:color="BFBFBF"/>
              <w:bottom w:val="single" w:sz="4" w:space="0" w:color="BFBFBF"/>
              <w:right w:val="single" w:sz="4" w:space="0" w:color="BFBFBF"/>
            </w:tcBorders>
          </w:tcPr>
          <w:p w14:paraId="2F1B4F7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Foreign Key</w:t>
            </w:r>
          </w:p>
        </w:tc>
      </w:tr>
      <w:tr w:rsidR="00A43B06" w14:paraId="1CFDB88E"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21160B6"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IDE</w:t>
            </w:r>
          </w:p>
        </w:tc>
        <w:tc>
          <w:tcPr>
            <w:tcW w:w="5802" w:type="dxa"/>
            <w:tcBorders>
              <w:top w:val="single" w:sz="4" w:space="0" w:color="BFBFBF"/>
              <w:left w:val="single" w:sz="4" w:space="0" w:color="BFBFBF"/>
              <w:bottom w:val="single" w:sz="4" w:space="0" w:color="BFBFBF"/>
              <w:right w:val="single" w:sz="4" w:space="0" w:color="BFBFBF"/>
            </w:tcBorders>
          </w:tcPr>
          <w:p w14:paraId="0FB7E5F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Integrated Development Environment</w:t>
            </w:r>
          </w:p>
        </w:tc>
      </w:tr>
      <w:tr w:rsidR="00A43B06" w14:paraId="72A3EBA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4C9DDD2D"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IT</w:t>
            </w:r>
          </w:p>
        </w:tc>
        <w:tc>
          <w:tcPr>
            <w:tcW w:w="5802" w:type="dxa"/>
            <w:tcBorders>
              <w:top w:val="single" w:sz="4" w:space="0" w:color="BFBFBF"/>
              <w:left w:val="single" w:sz="4" w:space="0" w:color="BFBFBF"/>
              <w:bottom w:val="single" w:sz="4" w:space="0" w:color="BFBFBF"/>
              <w:right w:val="single" w:sz="4" w:space="0" w:color="BFBFBF"/>
            </w:tcBorders>
          </w:tcPr>
          <w:p w14:paraId="5F3AED0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Information Technology</w:t>
            </w:r>
          </w:p>
        </w:tc>
      </w:tr>
      <w:tr w:rsidR="00A43B06" w14:paraId="6548430E"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1595264A"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JS</w:t>
            </w:r>
          </w:p>
        </w:tc>
        <w:tc>
          <w:tcPr>
            <w:tcW w:w="5802" w:type="dxa"/>
            <w:tcBorders>
              <w:top w:val="single" w:sz="4" w:space="0" w:color="BFBFBF"/>
              <w:left w:val="single" w:sz="4" w:space="0" w:color="BFBFBF"/>
              <w:bottom w:val="single" w:sz="4" w:space="0" w:color="BFBFBF"/>
              <w:right w:val="single" w:sz="4" w:space="0" w:color="BFBFBF"/>
            </w:tcBorders>
          </w:tcPr>
          <w:p w14:paraId="15EAA1A7"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Javascript</w:t>
            </w:r>
          </w:p>
        </w:tc>
      </w:tr>
      <w:tr w:rsidR="00A43B06" w14:paraId="7790078F"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041638D"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PK</w:t>
            </w:r>
          </w:p>
        </w:tc>
        <w:tc>
          <w:tcPr>
            <w:tcW w:w="5802" w:type="dxa"/>
            <w:tcBorders>
              <w:top w:val="single" w:sz="4" w:space="0" w:color="BFBFBF"/>
              <w:left w:val="single" w:sz="4" w:space="0" w:color="BFBFBF"/>
              <w:bottom w:val="single" w:sz="4" w:space="0" w:color="BFBFBF"/>
              <w:right w:val="single" w:sz="4" w:space="0" w:color="BFBFBF"/>
            </w:tcBorders>
          </w:tcPr>
          <w:p w14:paraId="0794EE8B"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Primary Key</w:t>
            </w:r>
          </w:p>
        </w:tc>
      </w:tr>
      <w:tr w:rsidR="00A43B06" w14:paraId="50D0933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B7EFA93"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PM</w:t>
            </w:r>
          </w:p>
        </w:tc>
        <w:tc>
          <w:tcPr>
            <w:tcW w:w="5802" w:type="dxa"/>
            <w:tcBorders>
              <w:top w:val="single" w:sz="4" w:space="0" w:color="BFBFBF"/>
              <w:left w:val="single" w:sz="4" w:space="0" w:color="BFBFBF"/>
              <w:bottom w:val="single" w:sz="4" w:space="0" w:color="BFBFBF"/>
              <w:right w:val="single" w:sz="4" w:space="0" w:color="BFBFBF"/>
            </w:tcBorders>
          </w:tcPr>
          <w:p w14:paraId="015FBC8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Project Manager</w:t>
            </w:r>
          </w:p>
        </w:tc>
      </w:tr>
      <w:tr w:rsidR="00A43B06" w14:paraId="524004A3"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CAD38DD"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QA</w:t>
            </w:r>
          </w:p>
        </w:tc>
        <w:tc>
          <w:tcPr>
            <w:tcW w:w="5802" w:type="dxa"/>
            <w:tcBorders>
              <w:top w:val="single" w:sz="4" w:space="0" w:color="BFBFBF"/>
              <w:left w:val="single" w:sz="4" w:space="0" w:color="BFBFBF"/>
              <w:bottom w:val="single" w:sz="4" w:space="0" w:color="BFBFBF"/>
              <w:right w:val="single" w:sz="4" w:space="0" w:color="BFBFBF"/>
            </w:tcBorders>
          </w:tcPr>
          <w:p w14:paraId="4C6B7A4F"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Quality Assurance</w:t>
            </w:r>
          </w:p>
        </w:tc>
      </w:tr>
      <w:tr w:rsidR="00A43B06" w14:paraId="5F7FDE0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CFEB62E"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RDS</w:t>
            </w:r>
          </w:p>
        </w:tc>
        <w:tc>
          <w:tcPr>
            <w:tcW w:w="5802" w:type="dxa"/>
            <w:tcBorders>
              <w:top w:val="single" w:sz="4" w:space="0" w:color="BFBFBF"/>
              <w:left w:val="single" w:sz="4" w:space="0" w:color="BFBFBF"/>
              <w:bottom w:val="single" w:sz="4" w:space="0" w:color="BFBFBF"/>
              <w:right w:val="single" w:sz="4" w:space="0" w:color="BFBFBF"/>
            </w:tcBorders>
          </w:tcPr>
          <w:p w14:paraId="52A0022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Relational Database Service</w:t>
            </w:r>
          </w:p>
        </w:tc>
      </w:tr>
      <w:tr w:rsidR="00A43B06" w14:paraId="7966BC3F"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47765590"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S3</w:t>
            </w:r>
          </w:p>
        </w:tc>
        <w:tc>
          <w:tcPr>
            <w:tcW w:w="5802" w:type="dxa"/>
            <w:tcBorders>
              <w:top w:val="single" w:sz="4" w:space="0" w:color="BFBFBF"/>
              <w:left w:val="single" w:sz="4" w:space="0" w:color="BFBFBF"/>
              <w:bottom w:val="single" w:sz="4" w:space="0" w:color="BFBFBF"/>
              <w:right w:val="single" w:sz="4" w:space="0" w:color="BFBFBF"/>
            </w:tcBorders>
          </w:tcPr>
          <w:p w14:paraId="21BD620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Simple Storage Service</w:t>
            </w:r>
          </w:p>
        </w:tc>
      </w:tr>
      <w:tr w:rsidR="00A43B06" w14:paraId="7D717F77"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550B9F0"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SRS</w:t>
            </w:r>
          </w:p>
        </w:tc>
        <w:tc>
          <w:tcPr>
            <w:tcW w:w="5802" w:type="dxa"/>
            <w:tcBorders>
              <w:top w:val="single" w:sz="4" w:space="0" w:color="BFBFBF"/>
              <w:left w:val="single" w:sz="4" w:space="0" w:color="BFBFBF"/>
              <w:bottom w:val="single" w:sz="4" w:space="0" w:color="BFBFBF"/>
              <w:right w:val="single" w:sz="4" w:space="0" w:color="BFBFBF"/>
            </w:tcBorders>
          </w:tcPr>
          <w:p w14:paraId="34FA328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Software Requirement Specification</w:t>
            </w:r>
          </w:p>
        </w:tc>
      </w:tr>
      <w:tr w:rsidR="00A43B06" w14:paraId="49C014C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0634064C"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AT</w:t>
            </w:r>
          </w:p>
        </w:tc>
        <w:tc>
          <w:tcPr>
            <w:tcW w:w="5802" w:type="dxa"/>
            <w:tcBorders>
              <w:top w:val="single" w:sz="4" w:space="0" w:color="BFBFBF"/>
              <w:left w:val="single" w:sz="4" w:space="0" w:color="BFBFBF"/>
              <w:bottom w:val="single" w:sz="4" w:space="0" w:color="BFBFBF"/>
              <w:right w:val="single" w:sz="4" w:space="0" w:color="BFBFBF"/>
            </w:tcBorders>
          </w:tcPr>
          <w:p w14:paraId="14E25413"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r Acceptance Test</w:t>
            </w:r>
          </w:p>
        </w:tc>
      </w:tr>
      <w:tr w:rsidR="00A43B06" w14:paraId="2242D176"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8EAC347"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UC</w:t>
            </w:r>
          </w:p>
        </w:tc>
        <w:tc>
          <w:tcPr>
            <w:tcW w:w="5802" w:type="dxa"/>
            <w:tcBorders>
              <w:top w:val="single" w:sz="4" w:space="0" w:color="BFBFBF"/>
              <w:left w:val="single" w:sz="4" w:space="0" w:color="BFBFBF"/>
              <w:bottom w:val="single" w:sz="4" w:space="0" w:color="BFBFBF"/>
              <w:right w:val="single" w:sz="4" w:space="0" w:color="BFBFBF"/>
            </w:tcBorders>
          </w:tcPr>
          <w:p w14:paraId="11526D9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 Case</w:t>
            </w:r>
          </w:p>
        </w:tc>
      </w:tr>
      <w:tr w:rsidR="00A43B06" w14:paraId="1910BAE9"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86A57A8"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I</w:t>
            </w:r>
          </w:p>
        </w:tc>
        <w:tc>
          <w:tcPr>
            <w:tcW w:w="5802" w:type="dxa"/>
            <w:tcBorders>
              <w:top w:val="single" w:sz="4" w:space="0" w:color="BFBFBF"/>
              <w:left w:val="single" w:sz="4" w:space="0" w:color="BFBFBF"/>
              <w:bottom w:val="single" w:sz="4" w:space="0" w:color="BFBFBF"/>
              <w:right w:val="single" w:sz="4" w:space="0" w:color="BFBFBF"/>
            </w:tcBorders>
          </w:tcPr>
          <w:p w14:paraId="22B1C64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r Interface</w:t>
            </w:r>
          </w:p>
        </w:tc>
      </w:tr>
      <w:tr w:rsidR="00A43B06" w14:paraId="177F5C4B"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31DF2EB3"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ML</w:t>
            </w:r>
          </w:p>
        </w:tc>
        <w:tc>
          <w:tcPr>
            <w:tcW w:w="5802" w:type="dxa"/>
            <w:tcBorders>
              <w:top w:val="single" w:sz="4" w:space="0" w:color="BFBFBF"/>
              <w:left w:val="single" w:sz="4" w:space="0" w:color="BFBFBF"/>
              <w:bottom w:val="single" w:sz="4" w:space="0" w:color="BFBFBF"/>
              <w:right w:val="single" w:sz="4" w:space="0" w:color="BFBFBF"/>
            </w:tcBorders>
          </w:tcPr>
          <w:p w14:paraId="5A0F4964"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nified Modeling Language</w:t>
            </w:r>
          </w:p>
        </w:tc>
      </w:tr>
      <w:tr w:rsidR="00A43B06" w14:paraId="24CD4E7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0C04705B"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X</w:t>
            </w:r>
          </w:p>
        </w:tc>
        <w:tc>
          <w:tcPr>
            <w:tcW w:w="5802" w:type="dxa"/>
            <w:tcBorders>
              <w:top w:val="single" w:sz="4" w:space="0" w:color="BFBFBF"/>
              <w:left w:val="single" w:sz="4" w:space="0" w:color="BFBFBF"/>
              <w:bottom w:val="single" w:sz="4" w:space="0" w:color="BFBFBF"/>
              <w:right w:val="single" w:sz="4" w:space="0" w:color="BFBFBF"/>
            </w:tcBorders>
          </w:tcPr>
          <w:p w14:paraId="215714FF"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r Experience</w:t>
            </w:r>
          </w:p>
        </w:tc>
      </w:tr>
      <w:tr w:rsidR="00A43B06" w14:paraId="48E421D6"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348A856"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WBS</w:t>
            </w:r>
          </w:p>
        </w:tc>
        <w:tc>
          <w:tcPr>
            <w:tcW w:w="5802" w:type="dxa"/>
            <w:tcBorders>
              <w:top w:val="single" w:sz="4" w:space="0" w:color="BFBFBF"/>
              <w:left w:val="single" w:sz="4" w:space="0" w:color="BFBFBF"/>
              <w:bottom w:val="single" w:sz="4" w:space="0" w:color="BFBFBF"/>
              <w:right w:val="single" w:sz="4" w:space="0" w:color="BFBFBF"/>
            </w:tcBorders>
          </w:tcPr>
          <w:p w14:paraId="456EDB6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Work Breakdown Structure</w:t>
            </w:r>
          </w:p>
        </w:tc>
      </w:tr>
    </w:tbl>
    <w:p w14:paraId="72F2EEA6" w14:textId="77777777" w:rsidR="00A43B06" w:rsidRDefault="00A43B06" w:rsidP="00A43B06">
      <w:pPr>
        <w:rPr>
          <w:rFonts w:ascii="Times New Roman" w:eastAsia="Times New Roman" w:hAnsi="Times New Roman" w:cs="Times New Roman"/>
          <w:sz w:val="24"/>
          <w:szCs w:val="24"/>
        </w:rPr>
      </w:pPr>
    </w:p>
    <w:p w14:paraId="6CBA4353" w14:textId="77777777" w:rsidR="00A43B06" w:rsidRDefault="00A43B06" w:rsidP="00A43B06">
      <w:pPr>
        <w:rPr>
          <w:rFonts w:ascii="Times New Roman" w:eastAsia="Times New Roman" w:hAnsi="Times New Roman" w:cs="Times New Roman"/>
          <w:sz w:val="24"/>
          <w:szCs w:val="24"/>
        </w:rPr>
      </w:pPr>
    </w:p>
    <w:p w14:paraId="40B5AC15" w14:textId="77777777" w:rsidR="00A43B06" w:rsidRDefault="00A43B06" w:rsidP="00A43B06">
      <w:pPr>
        <w:pStyle w:val="u1"/>
        <w:rPr>
          <w:b w:val="0"/>
        </w:rPr>
      </w:pPr>
      <w:bookmarkStart w:id="1" w:name="_heading=h.30j0zll" w:colFirst="0" w:colLast="0"/>
      <w:bookmarkEnd w:id="1"/>
      <w:r>
        <w:t>I. Project Introduction</w:t>
      </w:r>
    </w:p>
    <w:p w14:paraId="14976EE2" w14:textId="77777777" w:rsidR="00A43B06" w:rsidRDefault="00A43B06" w:rsidP="00A43B06">
      <w:pPr>
        <w:pStyle w:val="u2"/>
        <w:rPr>
          <w:b w:val="0"/>
        </w:rPr>
      </w:pPr>
      <w:bookmarkStart w:id="2" w:name="_heading=h.1fob9te" w:colFirst="0" w:colLast="0"/>
      <w:bookmarkEnd w:id="2"/>
      <w:r>
        <w:t>1. Overview</w:t>
      </w:r>
    </w:p>
    <w:p w14:paraId="108591FF" w14:textId="77777777" w:rsidR="00A43B06" w:rsidRDefault="00A43B06" w:rsidP="00A43B06">
      <w:pPr>
        <w:pStyle w:val="u3"/>
        <w:rPr>
          <w:b w:val="0"/>
        </w:rPr>
      </w:pPr>
      <w:bookmarkStart w:id="3" w:name="_heading=h.3znysh7" w:colFirst="0" w:colLast="0"/>
      <w:bookmarkEnd w:id="3"/>
      <w:r>
        <w:t>1.1 Project Information</w:t>
      </w:r>
    </w:p>
    <w:p w14:paraId="6F3E9875"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name: </w:t>
      </w:r>
      <w:r>
        <w:rPr>
          <w:rFonts w:ascii="Times New Roman" w:eastAsia="Times New Roman" w:hAnsi="Times New Roman" w:cs="Times New Roman"/>
          <w:b/>
          <w:sz w:val="24"/>
          <w:szCs w:val="24"/>
        </w:rPr>
        <w:t>Live Coding Mentorship</w:t>
      </w:r>
    </w:p>
    <w:p w14:paraId="4F6BC2E1"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code: </w:t>
      </w:r>
      <w:r>
        <w:rPr>
          <w:rFonts w:ascii="Times New Roman" w:eastAsia="Times New Roman" w:hAnsi="Times New Roman" w:cs="Times New Roman"/>
          <w:b/>
          <w:sz w:val="24"/>
          <w:szCs w:val="24"/>
        </w:rPr>
        <w:t>LCM</w:t>
      </w:r>
    </w:p>
    <w:p w14:paraId="74200DAC"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oup name: </w:t>
      </w:r>
      <w:r>
        <w:rPr>
          <w:rFonts w:ascii="Times New Roman" w:eastAsia="Times New Roman" w:hAnsi="Times New Roman" w:cs="Times New Roman"/>
          <w:b/>
          <w:sz w:val="24"/>
          <w:szCs w:val="24"/>
        </w:rPr>
        <w:t>SWP490_G10</w:t>
      </w:r>
    </w:p>
    <w:p w14:paraId="0CB97AD2"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ftware type: </w:t>
      </w:r>
      <w:r>
        <w:rPr>
          <w:rFonts w:ascii="Times New Roman" w:eastAsia="Times New Roman" w:hAnsi="Times New Roman" w:cs="Times New Roman"/>
          <w:b/>
          <w:sz w:val="24"/>
          <w:szCs w:val="24"/>
        </w:rPr>
        <w:t>Website</w:t>
      </w:r>
    </w:p>
    <w:p w14:paraId="42A97D2A"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imeline: </w:t>
      </w:r>
    </w:p>
    <w:p w14:paraId="7B339AE8" w14:textId="77777777" w:rsidR="00A43B06" w:rsidRDefault="00A43B06" w:rsidP="00A43B06">
      <w:pPr>
        <w:spacing w:line="240" w:lineRule="auto"/>
        <w:rPr>
          <w:rFonts w:ascii="Times New Roman" w:eastAsia="Times New Roman" w:hAnsi="Times New Roman" w:cs="Times New Roman"/>
          <w:sz w:val="24"/>
          <w:szCs w:val="24"/>
        </w:rPr>
      </w:pPr>
    </w:p>
    <w:p w14:paraId="05CAB0A5" w14:textId="77777777" w:rsidR="00A43B06" w:rsidRDefault="00A43B06" w:rsidP="00A43B06">
      <w:pPr>
        <w:pStyle w:val="u3"/>
      </w:pPr>
      <w:bookmarkStart w:id="4" w:name="_heading=h.2et92p0" w:colFirst="0" w:colLast="0"/>
      <w:bookmarkEnd w:id="4"/>
      <w:r>
        <w:t>1.2 Project Team</w:t>
      </w:r>
    </w:p>
    <w:p w14:paraId="4BE74EE1" w14:textId="77777777" w:rsidR="00A43B06" w:rsidRDefault="00A43B06" w:rsidP="00A43B0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1.2.1. Supervisor</w:t>
      </w:r>
    </w:p>
    <w:tbl>
      <w:tblPr>
        <w:tblW w:w="9028" w:type="dxa"/>
        <w:tblLayout w:type="fixed"/>
        <w:tblLook w:val="0400" w:firstRow="0" w:lastRow="0" w:firstColumn="0" w:lastColumn="0" w:noHBand="0" w:noVBand="1"/>
      </w:tblPr>
      <w:tblGrid>
        <w:gridCol w:w="2600"/>
        <w:gridCol w:w="3600"/>
        <w:gridCol w:w="1710"/>
        <w:gridCol w:w="1118"/>
      </w:tblGrid>
      <w:tr w:rsidR="00A43B06" w14:paraId="576910F4" w14:textId="77777777" w:rsidTr="00D76696">
        <w:trPr>
          <w:trHeight w:val="240"/>
        </w:trPr>
        <w:tc>
          <w:tcPr>
            <w:tcW w:w="260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03C9FCA3"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Full Name</w:t>
            </w:r>
          </w:p>
        </w:tc>
        <w:tc>
          <w:tcPr>
            <w:tcW w:w="360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76EDA618"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Email</w:t>
            </w:r>
          </w:p>
        </w:tc>
        <w:tc>
          <w:tcPr>
            <w:tcW w:w="171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1609DF5B"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Mobile</w:t>
            </w:r>
          </w:p>
        </w:tc>
        <w:tc>
          <w:tcPr>
            <w:tcW w:w="1118"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13CA6A9F"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Title</w:t>
            </w:r>
          </w:p>
        </w:tc>
      </w:tr>
      <w:tr w:rsidR="00A43B06" w14:paraId="520019B6" w14:textId="77777777" w:rsidTr="00D76696">
        <w:trPr>
          <w:trHeight w:val="228"/>
        </w:trPr>
        <w:tc>
          <w:tcPr>
            <w:tcW w:w="2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BC4D82"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ham Ngoc Ha</w:t>
            </w:r>
          </w:p>
        </w:tc>
        <w:tc>
          <w:tcPr>
            <w:tcW w:w="3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F67181"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apn10@fe.edu.vn</w:t>
            </w:r>
          </w:p>
        </w:tc>
        <w:tc>
          <w:tcPr>
            <w:tcW w:w="1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6D56A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88623000</w:t>
            </w:r>
          </w:p>
        </w:tc>
        <w:tc>
          <w:tcPr>
            <w:tcW w:w="11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A30B9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ecturer</w:t>
            </w:r>
          </w:p>
        </w:tc>
      </w:tr>
    </w:tbl>
    <w:p w14:paraId="68E73900" w14:textId="77777777" w:rsidR="00A43B06" w:rsidRDefault="00A43B06" w:rsidP="00A43B0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Table 1.1: Supervisor Information</w:t>
      </w:r>
    </w:p>
    <w:p w14:paraId="0982A5B2" w14:textId="77777777" w:rsidR="00A43B06" w:rsidRDefault="00A43B06" w:rsidP="00A43B0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1.2.2. Team Members</w:t>
      </w:r>
    </w:p>
    <w:tbl>
      <w:tblPr>
        <w:tblW w:w="9080" w:type="dxa"/>
        <w:tblLayout w:type="fixed"/>
        <w:tblLook w:val="0400" w:firstRow="0" w:lastRow="0" w:firstColumn="0" w:lastColumn="0" w:noHBand="0" w:noVBand="1"/>
      </w:tblPr>
      <w:tblGrid>
        <w:gridCol w:w="2632"/>
        <w:gridCol w:w="3621"/>
        <w:gridCol w:w="1635"/>
        <w:gridCol w:w="1192"/>
      </w:tblGrid>
      <w:tr w:rsidR="00A43B06" w14:paraId="57A4A04B"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741B5854"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Full Name</w:t>
            </w:r>
          </w:p>
        </w:tc>
        <w:tc>
          <w:tcPr>
            <w:tcW w:w="3621"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58189755"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Email</w:t>
            </w:r>
          </w:p>
        </w:tc>
        <w:tc>
          <w:tcPr>
            <w:tcW w:w="1635"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42728BCB"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Mobile</w:t>
            </w:r>
          </w:p>
        </w:tc>
        <w:tc>
          <w:tcPr>
            <w:tcW w:w="1192"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3F69C483"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Role</w:t>
            </w:r>
          </w:p>
        </w:tc>
      </w:tr>
      <w:tr w:rsidR="00A43B06" w14:paraId="7BBA5ABC"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A63AC1"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Bui Cong Anh</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8F25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nhbcse05256@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E54FCA"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85532210</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32D8F8"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eader</w:t>
            </w:r>
          </w:p>
        </w:tc>
      </w:tr>
      <w:tr w:rsidR="00A43B06" w14:paraId="01D27DA9" w14:textId="77777777" w:rsidTr="00D76696">
        <w:trPr>
          <w:trHeight w:val="232"/>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37EACA"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ran Nguyen Anh</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371109"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nhtnhe130019@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957551"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46382755</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C25F6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r w:rsidR="00A43B06" w14:paraId="0C2517D5"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2B7977"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oang Cong Nghia</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DF7F22"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ghiahche130499@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1D0EF7"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82386548</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D4073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r w:rsidR="00A43B06" w14:paraId="1F8319F9"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0FF3D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e Thanh Dat</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0B229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atlthe130450@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3A5193"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69758599</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5824A9"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r w:rsidR="00A43B06" w14:paraId="4F3E7693" w14:textId="77777777" w:rsidTr="00D76696">
        <w:trPr>
          <w:trHeight w:val="232"/>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88303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guyen Quang Dung</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AF5247"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ungnqhe151250@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F43786"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71757404</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02DF53"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bl>
    <w:p w14:paraId="2A57D652" w14:textId="77777777" w:rsidR="00A43B06" w:rsidRDefault="00A43B06" w:rsidP="00A43B06">
      <w:pPr>
        <w:jc w:val="center"/>
        <w:rPr>
          <w:rFonts w:ascii="Times New Roman" w:eastAsia="Times New Roman" w:hAnsi="Times New Roman" w:cs="Times New Roman"/>
          <w:b/>
          <w:sz w:val="24"/>
          <w:szCs w:val="24"/>
        </w:rPr>
      </w:pPr>
      <w:r>
        <w:rPr>
          <w:rFonts w:ascii="Times New Roman" w:eastAsia="Times New Roman" w:hAnsi="Times New Roman" w:cs="Times New Roman"/>
          <w:i/>
          <w:sz w:val="24"/>
          <w:szCs w:val="24"/>
        </w:rPr>
        <w:t>Table 1.2: Team Member Information</w:t>
      </w:r>
    </w:p>
    <w:p w14:paraId="06C5D75E" w14:textId="77777777" w:rsidR="00A43B06" w:rsidRDefault="00A43B06" w:rsidP="00A43B06">
      <w:pPr>
        <w:rPr>
          <w:rFonts w:ascii="Times New Roman" w:eastAsia="Times New Roman" w:hAnsi="Times New Roman" w:cs="Times New Roman"/>
          <w:sz w:val="24"/>
          <w:szCs w:val="24"/>
        </w:rPr>
      </w:pPr>
    </w:p>
    <w:p w14:paraId="6EE3E0E0" w14:textId="77777777" w:rsidR="00A43B06" w:rsidRDefault="00A43B06" w:rsidP="00A43B06">
      <w:pPr>
        <w:pStyle w:val="u2"/>
      </w:pPr>
      <w:bookmarkStart w:id="5" w:name="_heading=h.tyjcwt" w:colFirst="0" w:colLast="0"/>
      <w:bookmarkEnd w:id="5"/>
      <w:r>
        <w:t>2. Product Background</w:t>
      </w:r>
    </w:p>
    <w:p w14:paraId="3736E644"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Nowadays, Information Technology is a very hot major, which is the goal of many students worldwide. </w:t>
      </w:r>
    </w:p>
    <w:p w14:paraId="502C7FF7"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6360896"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Live Coding Mentorship team realized the potential for learning development in the IT field of Viet Nam:</w:t>
      </w:r>
      <w:r>
        <w:rPr>
          <w:rFonts w:ascii="Times New Roman" w:eastAsia="Times New Roman" w:hAnsi="Times New Roman" w:cs="Times New Roman"/>
          <w:sz w:val="24"/>
          <w:szCs w:val="24"/>
        </w:rPr>
        <w:br/>
      </w:r>
    </w:p>
    <w:p w14:paraId="71F444DF"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cording to current statistics, in more than 250 universities across the country, about 150 schools are training IT.</w:t>
      </w:r>
    </w:p>
    <w:p w14:paraId="43030BCF"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re than 150 institutions provide training for about 50,000 employees for the industry IT each year.</w:t>
      </w:r>
    </w:p>
    <w:p w14:paraId="66E8D425"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FPT University, there are more than 8,000 students, of which &gt;50% study IT majors</w:t>
      </w:r>
    </w:p>
    <w:p w14:paraId="0D1F8861"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y 2020, there will be nearly 3,000 new students. The number of new students increases by 20-30% each year.</w:t>
      </w:r>
    </w:p>
    <w:p w14:paraId="0DBFAB29" w14:textId="77777777" w:rsidR="00A43B06" w:rsidRDefault="00A43B06" w:rsidP="00A43B06">
      <w:pPr>
        <w:spacing w:after="0" w:line="240" w:lineRule="auto"/>
        <w:rPr>
          <w:rFonts w:ascii="Times New Roman" w:eastAsia="Times New Roman" w:hAnsi="Times New Roman" w:cs="Times New Roman"/>
          <w:sz w:val="24"/>
          <w:szCs w:val="24"/>
        </w:rPr>
      </w:pPr>
    </w:p>
    <w:p w14:paraId="0D160709"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reover, more and more Universities and High-Tech Corp (Viettel, CMC, VNU Hanoi,…) proves an explosion of demand for learning. But it’s not easy to approach. A lot of students tried hard to study but still did not get a good result. According to the Ministry of Education and Training, every year about 50,000 IT students graduate, of which only 30% can work immediately, 70% have to be trained.</w:t>
      </w:r>
    </w:p>
    <w:p w14:paraId="21188E28"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In 2021, Team Live Coding Mentorship launched a survey on learning online and the need to hire mentors online. There were 81 participants, of which 21% are employed; 79% are students. There are 97,5% of surveyed people studying and working in the IT field.</w:t>
      </w:r>
    </w:p>
    <w:p w14:paraId="46125C9D" w14:textId="77777777" w:rsidR="00A43B06" w:rsidRDefault="00A43B06" w:rsidP="00A43B06">
      <w:pPr>
        <w:spacing w:after="0" w:line="240" w:lineRule="auto"/>
        <w:rPr>
          <w:rFonts w:ascii="Times New Roman" w:eastAsia="Times New Roman" w:hAnsi="Times New Roman" w:cs="Times New Roman"/>
          <w:sz w:val="24"/>
          <w:szCs w:val="24"/>
        </w:rPr>
      </w:pPr>
    </w:p>
    <w:p w14:paraId="4977C2D5"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fter surveying, statistics show that:</w:t>
      </w:r>
    </w:p>
    <w:p w14:paraId="127A5061" w14:textId="77777777" w:rsidR="00A43B06" w:rsidRDefault="00A43B06" w:rsidP="00A43B06">
      <w:pPr>
        <w:numPr>
          <w:ilvl w:val="0"/>
          <w:numId w:val="16"/>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92,6% of respondents have difficulty in self-study because there is no one to explain it clearly. </w:t>
      </w:r>
    </w:p>
    <w:p w14:paraId="796A5B66" w14:textId="77777777" w:rsidR="00A43B06" w:rsidRDefault="00A43B06" w:rsidP="00A43B06">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A8BBE8F" wp14:editId="4E1A32F7">
            <wp:extent cx="5731510" cy="2724785"/>
            <wp:effectExtent l="0" t="0" r="0" b="0"/>
            <wp:docPr id="49" name="image4.png" descr="C:\Users\asus\AppData\Local\Microsoft\Windows\INetCache\Content.MSO\2069D1E0.tmp"/>
            <wp:cNvGraphicFramePr/>
            <a:graphic xmlns:a="http://schemas.openxmlformats.org/drawingml/2006/main">
              <a:graphicData uri="http://schemas.openxmlformats.org/drawingml/2006/picture">
                <pic:pic xmlns:pic="http://schemas.openxmlformats.org/drawingml/2006/picture">
                  <pic:nvPicPr>
                    <pic:cNvPr id="0" name="image4.png" descr="C:\Users\asus\AppData\Local\Microsoft\Windows\INetCache\Content.MSO\2069D1E0.tmp"/>
                    <pic:cNvPicPr preferRelativeResize="0"/>
                  </pic:nvPicPr>
                  <pic:blipFill>
                    <a:blip r:embed="rId6"/>
                    <a:srcRect/>
                    <a:stretch>
                      <a:fillRect/>
                    </a:stretch>
                  </pic:blipFill>
                  <pic:spPr>
                    <a:xfrm>
                      <a:off x="0" y="0"/>
                      <a:ext cx="5731510" cy="2724785"/>
                    </a:xfrm>
                    <a:prstGeom prst="rect">
                      <a:avLst/>
                    </a:prstGeom>
                    <a:ln/>
                  </pic:spPr>
                </pic:pic>
              </a:graphicData>
            </a:graphic>
          </wp:inline>
        </w:drawing>
      </w:r>
      <w:r>
        <w:rPr>
          <w:rFonts w:ascii="Times New Roman" w:eastAsia="Times New Roman" w:hAnsi="Times New Roman" w:cs="Times New Roman"/>
          <w:i/>
          <w:sz w:val="24"/>
          <w:szCs w:val="24"/>
        </w:rPr>
        <w:t>Figure 1.1: Statistics about the difficulties in self-study and programing.</w:t>
      </w:r>
    </w:p>
    <w:p w14:paraId="004140CF" w14:textId="77777777" w:rsidR="00A43B06" w:rsidRDefault="00A43B06" w:rsidP="00A43B06">
      <w:pPr>
        <w:numPr>
          <w:ilvl w:val="0"/>
          <w:numId w:val="7"/>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93,8% of respondents want to find qualified people to support. </w:t>
      </w:r>
    </w:p>
    <w:p w14:paraId="625FF647"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E21FE5A" wp14:editId="5927AD9E">
            <wp:extent cx="5731510" cy="2911475"/>
            <wp:effectExtent l="0" t="0" r="0" b="0"/>
            <wp:docPr id="48" name="image24.png" descr="C:\Users\asus\AppData\Local\Microsoft\Windows\INetCache\Content.MSO\766172EE.tmp"/>
            <wp:cNvGraphicFramePr/>
            <a:graphic xmlns:a="http://schemas.openxmlformats.org/drawingml/2006/main">
              <a:graphicData uri="http://schemas.openxmlformats.org/drawingml/2006/picture">
                <pic:pic xmlns:pic="http://schemas.openxmlformats.org/drawingml/2006/picture">
                  <pic:nvPicPr>
                    <pic:cNvPr id="0" name="image24.png" descr="C:\Users\asus\AppData\Local\Microsoft\Windows\INetCache\Content.MSO\766172EE.tmp"/>
                    <pic:cNvPicPr preferRelativeResize="0"/>
                  </pic:nvPicPr>
                  <pic:blipFill>
                    <a:blip r:embed="rId7"/>
                    <a:srcRect/>
                    <a:stretch>
                      <a:fillRect/>
                    </a:stretch>
                  </pic:blipFill>
                  <pic:spPr>
                    <a:xfrm>
                      <a:off x="0" y="0"/>
                      <a:ext cx="5731510" cy="2911475"/>
                    </a:xfrm>
                    <a:prstGeom prst="rect">
                      <a:avLst/>
                    </a:prstGeom>
                    <a:ln/>
                  </pic:spPr>
                </pic:pic>
              </a:graphicData>
            </a:graphic>
          </wp:inline>
        </w:drawing>
      </w:r>
    </w:p>
    <w:p w14:paraId="1677DAAA" w14:textId="77777777" w:rsidR="00A43B06" w:rsidRDefault="00A43B06" w:rsidP="00A43B06">
      <w:pPr>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igure 1.2: Statistics about the ways to overcome difficulties</w:t>
      </w:r>
    </w:p>
    <w:p w14:paraId="0F0C5798" w14:textId="77777777" w:rsidR="00A43B06" w:rsidRDefault="00A43B06" w:rsidP="00A43B06">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7,5% of respondents want a website to connect them with the right mentor.</w:t>
      </w:r>
    </w:p>
    <w:p w14:paraId="67891FA8"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23C67F4" wp14:editId="426CE883">
            <wp:extent cx="5731510" cy="2600960"/>
            <wp:effectExtent l="0" t="0" r="0" b="0"/>
            <wp:docPr id="51" name="image9.png" descr="C:\Users\asus\AppData\Local\Microsoft\Windows\INetCache\Content.MSO\B1CBCD2C.tmp"/>
            <wp:cNvGraphicFramePr/>
            <a:graphic xmlns:a="http://schemas.openxmlformats.org/drawingml/2006/main">
              <a:graphicData uri="http://schemas.openxmlformats.org/drawingml/2006/picture">
                <pic:pic xmlns:pic="http://schemas.openxmlformats.org/drawingml/2006/picture">
                  <pic:nvPicPr>
                    <pic:cNvPr id="0" name="image9.png" descr="C:\Users\asus\AppData\Local\Microsoft\Windows\INetCache\Content.MSO\B1CBCD2C.tmp"/>
                    <pic:cNvPicPr preferRelativeResize="0"/>
                  </pic:nvPicPr>
                  <pic:blipFill>
                    <a:blip r:embed="rId8"/>
                    <a:srcRect/>
                    <a:stretch>
                      <a:fillRect/>
                    </a:stretch>
                  </pic:blipFill>
                  <pic:spPr>
                    <a:xfrm>
                      <a:off x="0" y="0"/>
                      <a:ext cx="5731510" cy="2600960"/>
                    </a:xfrm>
                    <a:prstGeom prst="rect">
                      <a:avLst/>
                    </a:prstGeom>
                    <a:ln/>
                  </pic:spPr>
                </pic:pic>
              </a:graphicData>
            </a:graphic>
          </wp:inline>
        </w:drawing>
      </w:r>
    </w:p>
    <w:p w14:paraId="12906E23" w14:textId="77777777" w:rsidR="00A43B06" w:rsidRDefault="00A43B06" w:rsidP="00A43B06">
      <w:pPr>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igure 1.3: Statistics about the user’s needs</w:t>
      </w:r>
    </w:p>
    <w:p w14:paraId="49DE0317"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From the above figures, the Live Coding Mentorship team decided to create a website to help connect mentors and mentees. Aim to tap into the education market based on individual needs, boost the learning process, and give mentors an additional income opportunity. This project will bring good mentors to students who need to improve their coding skills. Ask and answer in real-time. Everything you think hard will come easier when you can ask someone who already knows about it.</w:t>
      </w:r>
    </w:p>
    <w:p w14:paraId="6529630B" w14:textId="77777777" w:rsidR="00A43B06" w:rsidRDefault="00A43B06" w:rsidP="00A43B06">
      <w:pPr>
        <w:rPr>
          <w:rFonts w:ascii="Times New Roman" w:eastAsia="Times New Roman" w:hAnsi="Times New Roman" w:cs="Times New Roman"/>
          <w:sz w:val="24"/>
          <w:szCs w:val="24"/>
        </w:rPr>
      </w:pPr>
    </w:p>
    <w:p w14:paraId="7FC98717" w14:textId="77777777" w:rsidR="00A43B06" w:rsidRDefault="00A43B06" w:rsidP="00A43B06">
      <w:pPr>
        <w:pStyle w:val="u2"/>
      </w:pPr>
      <w:bookmarkStart w:id="6" w:name="_heading=h.3dy6vkm" w:colFirst="0" w:colLast="0"/>
      <w:bookmarkEnd w:id="6"/>
      <w:r>
        <w:lastRenderedPageBreak/>
        <w:t>3. Existing Systems</w:t>
      </w:r>
    </w:p>
    <w:p w14:paraId="71508559" w14:textId="77777777" w:rsidR="00A43B06" w:rsidRDefault="00A43B06" w:rsidP="00A43B06">
      <w:pPr>
        <w:pStyle w:val="u3"/>
      </w:pPr>
      <w:bookmarkStart w:id="7" w:name="_heading=h.1t3h5sf" w:colFirst="0" w:colLast="0"/>
      <w:bookmarkEnd w:id="7"/>
      <w:r>
        <w:t>3.1. FUNiX </w:t>
      </w:r>
    </w:p>
    <w:p w14:paraId="39189B3F"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720C081" wp14:editId="6E8609AD">
            <wp:extent cx="4619625" cy="2734945"/>
            <wp:effectExtent l="0" t="0" r="0" b="0"/>
            <wp:docPr id="5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9"/>
                    <a:srcRect/>
                    <a:stretch>
                      <a:fillRect/>
                    </a:stretch>
                  </pic:blipFill>
                  <pic:spPr>
                    <a:xfrm>
                      <a:off x="0" y="0"/>
                      <a:ext cx="4619625" cy="2734945"/>
                    </a:xfrm>
                    <a:prstGeom prst="rect">
                      <a:avLst/>
                    </a:prstGeom>
                    <a:ln/>
                  </pic:spPr>
                </pic:pic>
              </a:graphicData>
            </a:graphic>
          </wp:inline>
        </w:drawing>
      </w:r>
    </w:p>
    <w:p w14:paraId="000899BB" w14:textId="77777777" w:rsidR="00A43B06" w:rsidRDefault="00A43B06" w:rsidP="00A43B06">
      <w:pPr>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igure: FUNiX website (Link: https://fu.funix.edu.vn)</w:t>
      </w:r>
    </w:p>
    <w:p w14:paraId="64FE463D"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FUNiX Online University is a university in the FPT Education system, providing Bachelor of Information Technology and certificates of career and soft skills. </w:t>
      </w:r>
    </w:p>
    <w:p w14:paraId="09D991EB"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FUNiX online university, which inherits the above principles, presents for the first time a new method of education, like every student, from day one:</w:t>
      </w:r>
    </w:p>
    <w:p w14:paraId="7ABF99DE"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237ECE04" w14:textId="77777777" w:rsidR="00A43B06" w:rsidRDefault="00A43B06" w:rsidP="00A43B06">
      <w:pPr>
        <w:numPr>
          <w:ilvl w:val="0"/>
          <w:numId w:val="9"/>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ill decide on their learning progress.</w:t>
      </w:r>
    </w:p>
    <w:p w14:paraId="52B22660" w14:textId="77777777" w:rsidR="00A43B06" w:rsidRDefault="00A43B06" w:rsidP="00A43B06">
      <w:pPr>
        <w:numPr>
          <w:ilvl w:val="0"/>
          <w:numId w:val="9"/>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arn from lectures from the world's best experts. </w:t>
      </w:r>
    </w:p>
    <w:p w14:paraId="17771030" w14:textId="77777777" w:rsidR="00A43B06" w:rsidRDefault="00A43B06" w:rsidP="00A43B06">
      <w:pPr>
        <w:numPr>
          <w:ilvl w:val="0"/>
          <w:numId w:val="9"/>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t in contact with leading experts working in the IT industry in Vietnam.</w:t>
      </w:r>
    </w:p>
    <w:p w14:paraId="4DB4B6B6" w14:textId="77777777" w:rsidR="00A43B06" w:rsidRDefault="00A43B06" w:rsidP="00A43B06">
      <w:pPr>
        <w:spacing w:after="0" w:line="240" w:lineRule="auto"/>
        <w:rPr>
          <w:rFonts w:ascii="Times New Roman" w:eastAsia="Times New Roman" w:hAnsi="Times New Roman" w:cs="Times New Roman"/>
          <w:sz w:val="24"/>
          <w:szCs w:val="24"/>
        </w:rPr>
      </w:pPr>
    </w:p>
    <w:p w14:paraId="28D24394"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ifferences with Live Coding Mentorship: </w:t>
      </w:r>
    </w:p>
    <w:tbl>
      <w:tblPr>
        <w:tblW w:w="9026" w:type="dxa"/>
        <w:tblLayout w:type="fixed"/>
        <w:tblLook w:val="0400" w:firstRow="0" w:lastRow="0" w:firstColumn="0" w:lastColumn="0" w:noHBand="0" w:noVBand="1"/>
      </w:tblPr>
      <w:tblGrid>
        <w:gridCol w:w="4400"/>
        <w:gridCol w:w="4626"/>
      </w:tblGrid>
      <w:tr w:rsidR="00A43B06" w14:paraId="66FA5897" w14:textId="77777777" w:rsidTr="00D76696">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7747FA" w14:textId="77777777" w:rsidR="00A43B06" w:rsidRDefault="00A43B06" w:rsidP="00D7669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color w:val="000000"/>
                <w:sz w:val="24"/>
                <w:szCs w:val="24"/>
              </w:rPr>
              <w:drawing>
                <wp:inline distT="0" distB="0" distL="0" distR="0" wp14:anchorId="272E1282" wp14:editId="2D88C4FE">
                  <wp:extent cx="1250950" cy="629920"/>
                  <wp:effectExtent l="0" t="0" r="0" b="0"/>
                  <wp:docPr id="5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250950" cy="629920"/>
                          </a:xfrm>
                          <a:prstGeom prst="rect">
                            <a:avLst/>
                          </a:prstGeom>
                          <a:ln/>
                        </pic:spPr>
                      </pic:pic>
                    </a:graphicData>
                  </a:graphic>
                </wp:inline>
              </w:drawing>
            </w:r>
          </w:p>
        </w:tc>
        <w:tc>
          <w:tcPr>
            <w:tcW w:w="46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111909" w14:textId="77777777" w:rsidR="00A43B06" w:rsidRDefault="00A43B06" w:rsidP="00D76696">
            <w:pPr>
              <w:rPr>
                <w:rFonts w:ascii="Times New Roman" w:eastAsia="Times New Roman" w:hAnsi="Times New Roman" w:cs="Times New Roman"/>
                <w:sz w:val="24"/>
                <w:szCs w:val="24"/>
              </w:rPr>
            </w:pPr>
          </w:p>
        </w:tc>
      </w:tr>
      <w:tr w:rsidR="00A43B06" w14:paraId="0F4616F1" w14:textId="77777777" w:rsidTr="00D76696">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258F78" w14:textId="77777777" w:rsidR="00A43B06" w:rsidRDefault="00A43B06" w:rsidP="00D76696">
            <w:pPr>
              <w:numPr>
                <w:ilvl w:val="0"/>
                <w:numId w:val="8"/>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UNiX courses are all long-term courses.</w:t>
            </w:r>
          </w:p>
          <w:p w14:paraId="14FDB6A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p>
          <w:p w14:paraId="6455DAA5" w14:textId="77777777" w:rsidR="00A43B06" w:rsidRDefault="00A43B06" w:rsidP="00D76696">
            <w:pPr>
              <w:numPr>
                <w:ilvl w:val="0"/>
                <w:numId w:val="11"/>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UNiX only allows Mentee to select online Mentors. </w:t>
            </w:r>
          </w:p>
        </w:tc>
        <w:tc>
          <w:tcPr>
            <w:tcW w:w="46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B1D6F0" w14:textId="77777777" w:rsidR="00A43B06" w:rsidRDefault="00A43B06" w:rsidP="00D76696">
            <w:pPr>
              <w:numPr>
                <w:ilvl w:val="0"/>
                <w:numId w:val="10"/>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ve Coding Mentorship focuses on micro-courses, small knowledge sections, and questions of each Mentee.</w:t>
            </w:r>
          </w:p>
          <w:p w14:paraId="5D8F9DB6"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69A237DD" w14:textId="77777777" w:rsidR="00A43B06" w:rsidRDefault="00A43B06" w:rsidP="00D76696">
            <w:pPr>
              <w:numPr>
                <w:ilvl w:val="0"/>
                <w:numId w:val="13"/>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n Live Coding Mentorship can choose a Mentor through their CV, achievements, and rating. </w:t>
            </w:r>
          </w:p>
        </w:tc>
      </w:tr>
    </w:tbl>
    <w:p w14:paraId="0EEAE67B" w14:textId="77777777" w:rsidR="00A43B06" w:rsidRDefault="00A43B06" w:rsidP="00A43B06">
      <w:pPr>
        <w:rPr>
          <w:rFonts w:ascii="Times New Roman" w:eastAsia="Times New Roman" w:hAnsi="Times New Roman" w:cs="Times New Roman"/>
          <w:sz w:val="24"/>
          <w:szCs w:val="24"/>
        </w:rPr>
      </w:pPr>
    </w:p>
    <w:p w14:paraId="6498C8BC" w14:textId="77777777" w:rsidR="00A43B06" w:rsidRDefault="00A43B06" w:rsidP="00A43B06">
      <w:pPr>
        <w:pStyle w:val="u3"/>
      </w:pPr>
      <w:bookmarkStart w:id="8" w:name="_heading=h.4d34og8" w:colFirst="0" w:colLast="0"/>
      <w:bookmarkEnd w:id="8"/>
      <w:r>
        <w:t>3.2. Codementor </w:t>
      </w:r>
    </w:p>
    <w:p w14:paraId="5459BC26"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72FA0DDA" wp14:editId="7DF24C44">
            <wp:extent cx="5731510" cy="3736340"/>
            <wp:effectExtent l="0" t="0" r="0" b="0"/>
            <wp:docPr id="5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5731510" cy="3736340"/>
                    </a:xfrm>
                    <a:prstGeom prst="rect">
                      <a:avLst/>
                    </a:prstGeom>
                    <a:ln/>
                  </pic:spPr>
                </pic:pic>
              </a:graphicData>
            </a:graphic>
          </wp:inline>
        </w:drawing>
      </w:r>
    </w:p>
    <w:p w14:paraId="1193CE35" w14:textId="77777777" w:rsidR="00A43B06" w:rsidRDefault="00A43B06" w:rsidP="00A43B06">
      <w:pPr>
        <w:spacing w:after="0" w:line="240" w:lineRule="auto"/>
        <w:jc w:val="center"/>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Figure: Codementor website (Link: </w:t>
      </w:r>
      <w:hyperlink r:id="rId12">
        <w:r>
          <w:rPr>
            <w:rFonts w:ascii="Times New Roman" w:eastAsia="Times New Roman" w:hAnsi="Times New Roman" w:cs="Times New Roman"/>
            <w:i/>
            <w:color w:val="1155CC"/>
            <w:sz w:val="24"/>
            <w:szCs w:val="24"/>
            <w:u w:val="single"/>
          </w:rPr>
          <w:t>https://www.codementor.io</w:t>
        </w:r>
      </w:hyperlink>
      <w:r>
        <w:rPr>
          <w:rFonts w:ascii="Times New Roman" w:eastAsia="Times New Roman" w:hAnsi="Times New Roman" w:cs="Times New Roman"/>
          <w:i/>
          <w:color w:val="000000"/>
          <w:sz w:val="24"/>
          <w:szCs w:val="24"/>
        </w:rPr>
        <w:t>)</w:t>
      </w:r>
    </w:p>
    <w:p w14:paraId="6E5A76E8" w14:textId="77777777" w:rsidR="00A43B06" w:rsidRDefault="00A43B06" w:rsidP="00A43B06">
      <w:pPr>
        <w:spacing w:after="0" w:line="240" w:lineRule="auto"/>
        <w:ind w:firstLine="720"/>
        <w:jc w:val="center"/>
        <w:rPr>
          <w:rFonts w:ascii="Times New Roman" w:eastAsia="Times New Roman" w:hAnsi="Times New Roman" w:cs="Times New Roman"/>
          <w:i/>
          <w:sz w:val="24"/>
          <w:szCs w:val="24"/>
        </w:rPr>
      </w:pPr>
    </w:p>
    <w:p w14:paraId="1F909034"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Codementor was founded in 2013 by serial entrepreneur Weiting Liu, a Y Combinator alumnus with his previous startup SocialPicks, which was acquired by FinancialContent in 2009.</w:t>
      </w:r>
    </w:p>
    <w:p w14:paraId="07F8E05A" w14:textId="77777777" w:rsidR="00A43B06" w:rsidRDefault="00A43B06" w:rsidP="00A43B06">
      <w:pPr>
        <w:spacing w:after="0" w:line="240" w:lineRule="auto"/>
        <w:rPr>
          <w:rFonts w:ascii="Times New Roman" w:eastAsia="Times New Roman" w:hAnsi="Times New Roman" w:cs="Times New Roman"/>
          <w:sz w:val="24"/>
          <w:szCs w:val="24"/>
        </w:rPr>
      </w:pPr>
    </w:p>
    <w:p w14:paraId="71C39EC8"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Codementor's website acts as an open marketplace platform for experienced web developers to offer live help, long-term mentorship, and team training course on the programming languages or web technology they specialize in, with rates set by the mentor themselves. Mentors include O’Reilly’s authors, active Stack Overflow experts, and developers at tech firms such as Google or Amazon.</w:t>
      </w:r>
    </w:p>
    <w:p w14:paraId="78AF406F"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Differences with Live Coding Mentorship: </w:t>
      </w:r>
    </w:p>
    <w:p w14:paraId="7647E42C" w14:textId="77777777" w:rsidR="00A43B06" w:rsidRDefault="00A43B06" w:rsidP="00A43B06">
      <w:pPr>
        <w:spacing w:after="0" w:line="240" w:lineRule="auto"/>
        <w:rPr>
          <w:rFonts w:ascii="Times New Roman" w:eastAsia="Times New Roman" w:hAnsi="Times New Roman" w:cs="Times New Roman"/>
          <w:sz w:val="24"/>
          <w:szCs w:val="24"/>
        </w:rPr>
      </w:pPr>
    </w:p>
    <w:tbl>
      <w:tblPr>
        <w:tblW w:w="9026" w:type="dxa"/>
        <w:tblLayout w:type="fixed"/>
        <w:tblLook w:val="0400" w:firstRow="0" w:lastRow="0" w:firstColumn="0" w:lastColumn="0" w:noHBand="0" w:noVBand="1"/>
      </w:tblPr>
      <w:tblGrid>
        <w:gridCol w:w="4490"/>
        <w:gridCol w:w="4536"/>
      </w:tblGrid>
      <w:tr w:rsidR="00A43B06" w14:paraId="0EAB4E76" w14:textId="77777777" w:rsidTr="00D76696">
        <w:tc>
          <w:tcPr>
            <w:tcW w:w="4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0963F2" w14:textId="77777777" w:rsidR="00A43B06" w:rsidRDefault="00A43B06" w:rsidP="00D7669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color w:val="000000"/>
                <w:sz w:val="24"/>
                <w:szCs w:val="24"/>
              </w:rPr>
              <w:drawing>
                <wp:inline distT="0" distB="0" distL="0" distR="0" wp14:anchorId="5364D872" wp14:editId="5ED05E1C">
                  <wp:extent cx="2130425" cy="560705"/>
                  <wp:effectExtent l="0" t="0" r="0" b="0"/>
                  <wp:docPr id="5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3"/>
                          <a:srcRect/>
                          <a:stretch>
                            <a:fillRect/>
                          </a:stretch>
                        </pic:blipFill>
                        <pic:spPr>
                          <a:xfrm>
                            <a:off x="0" y="0"/>
                            <a:ext cx="2130425" cy="560705"/>
                          </a:xfrm>
                          <a:prstGeom prst="rect">
                            <a:avLst/>
                          </a:prstGeom>
                          <a:ln/>
                        </pic:spPr>
                      </pic:pic>
                    </a:graphicData>
                  </a:graphic>
                </wp:inline>
              </w:drawing>
            </w:r>
          </w:p>
        </w:tc>
        <w:tc>
          <w:tcPr>
            <w:tcW w:w="45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4C0D68" w14:textId="77777777" w:rsidR="00A43B06" w:rsidRDefault="00A43B06" w:rsidP="00D76696">
            <w:pPr>
              <w:rPr>
                <w:rFonts w:ascii="Times New Roman" w:eastAsia="Times New Roman" w:hAnsi="Times New Roman" w:cs="Times New Roman"/>
                <w:sz w:val="24"/>
                <w:szCs w:val="24"/>
              </w:rPr>
            </w:pPr>
          </w:p>
        </w:tc>
      </w:tr>
      <w:tr w:rsidR="00A43B06" w14:paraId="4B331DE7" w14:textId="77777777" w:rsidTr="00D76696">
        <w:tc>
          <w:tcPr>
            <w:tcW w:w="4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EDCC1F" w14:textId="77777777" w:rsidR="00A43B06" w:rsidRDefault="00A43B06" w:rsidP="00D76696">
            <w:pPr>
              <w:numPr>
                <w:ilvl w:val="0"/>
                <w:numId w:val="12"/>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arget market is the entire territory of the world.</w:t>
            </w:r>
          </w:p>
          <w:p w14:paraId="29BCB780"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47D8751A" w14:textId="77777777" w:rsidR="00A43B06" w:rsidRDefault="00A43B06" w:rsidP="00D76696">
            <w:pPr>
              <w:numPr>
                <w:ilvl w:val="0"/>
                <w:numId w:val="6"/>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ll mentors on websites around the world.</w:t>
            </w:r>
          </w:p>
          <w:p w14:paraId="56114AD9"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70714FF4" w14:textId="77777777" w:rsidR="00A43B06" w:rsidRDefault="00A43B06" w:rsidP="00D76696">
            <w:pPr>
              <w:numPr>
                <w:ilvl w:val="0"/>
                <w:numId w:val="5"/>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ing English.</w:t>
            </w:r>
          </w:p>
        </w:tc>
        <w:tc>
          <w:tcPr>
            <w:tcW w:w="45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153DC6" w14:textId="77777777" w:rsidR="00A43B06" w:rsidRDefault="00A43B06" w:rsidP="00D76696">
            <w:pPr>
              <w:numPr>
                <w:ilvl w:val="0"/>
                <w:numId w:val="1"/>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he target market is the entire territory of Viet Nam.</w:t>
            </w:r>
          </w:p>
          <w:p w14:paraId="37EFB1C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01838812" w14:textId="77777777" w:rsidR="00A43B06" w:rsidRDefault="00A43B06" w:rsidP="00D76696">
            <w:pPr>
              <w:numPr>
                <w:ilvl w:val="0"/>
                <w:numId w:val="3"/>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ll mentors on websites in Viet Nam.</w:t>
            </w:r>
          </w:p>
          <w:p w14:paraId="2E07C22D" w14:textId="77777777" w:rsidR="00A43B06" w:rsidRDefault="00A43B06" w:rsidP="00D76696">
            <w:pPr>
              <w:spacing w:after="0" w:line="240" w:lineRule="auto"/>
              <w:rPr>
                <w:rFonts w:ascii="Times New Roman" w:eastAsia="Times New Roman" w:hAnsi="Times New Roman" w:cs="Times New Roman"/>
                <w:sz w:val="24"/>
                <w:szCs w:val="24"/>
              </w:rPr>
            </w:pPr>
          </w:p>
          <w:p w14:paraId="7AB1158E"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7694F2CA" w14:textId="77777777" w:rsidR="00A43B06" w:rsidRDefault="00A43B06" w:rsidP="00D76696">
            <w:pPr>
              <w:numPr>
                <w:ilvl w:val="0"/>
                <w:numId w:val="2"/>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ing Vietnamese.</w:t>
            </w:r>
          </w:p>
        </w:tc>
      </w:tr>
    </w:tbl>
    <w:p w14:paraId="030EFDC4" w14:textId="77777777" w:rsidR="00A43B06" w:rsidRDefault="00A43B06" w:rsidP="00A43B06">
      <w:pPr>
        <w:rPr>
          <w:rFonts w:ascii="Times New Roman" w:eastAsia="Times New Roman" w:hAnsi="Times New Roman" w:cs="Times New Roman"/>
          <w:sz w:val="24"/>
          <w:szCs w:val="24"/>
        </w:rPr>
      </w:pPr>
    </w:p>
    <w:p w14:paraId="7129E952" w14:textId="77777777" w:rsidR="00A43B06" w:rsidRDefault="00A43B06" w:rsidP="00A43B06">
      <w:pPr>
        <w:pStyle w:val="u2"/>
      </w:pPr>
      <w:bookmarkStart w:id="9" w:name="_heading=h.2s8eyo1" w:colFirst="0" w:colLast="0"/>
      <w:bookmarkEnd w:id="9"/>
      <w:r>
        <w:t>4. Business Opportunity</w:t>
      </w:r>
    </w:p>
    <w:p w14:paraId="6FE8D391" w14:textId="77777777" w:rsidR="00A43B06" w:rsidRDefault="00A43B06" w:rsidP="00A43B06">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color w:val="000000"/>
          <w:sz w:val="24"/>
          <w:szCs w:val="24"/>
        </w:rPr>
        <w:t>Information technology is an industry with rapid growth in the number of new learners in the last 5 years. Almost all universities open additional IT faculties to attract more students to enroll. This presents a great opportunity to implement business models around this sector.</w:t>
      </w:r>
    </w:p>
    <w:p w14:paraId="52095E48" w14:textId="77777777" w:rsidR="00A43B06" w:rsidRDefault="00A43B06" w:rsidP="00A43B06">
      <w:pPr>
        <w:spacing w:after="0" w:line="240" w:lineRule="auto"/>
        <w:rPr>
          <w:rFonts w:ascii="Times New Roman" w:eastAsia="Times New Roman" w:hAnsi="Times New Roman" w:cs="Times New Roman"/>
          <w:sz w:val="24"/>
          <w:szCs w:val="24"/>
        </w:rPr>
      </w:pPr>
    </w:p>
    <w:p w14:paraId="4C72CCB1"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However, the issues related to education are very complex and require a lot of time to improve and perfect. While the number of new learners continues to increase rapidly, answering questions as well as creating a common environment for people to help each other to gain more understanding and expand knowledge is essential.</w:t>
      </w:r>
    </w:p>
    <w:p w14:paraId="6B2388A7" w14:textId="77777777" w:rsidR="00A43B06" w:rsidRDefault="00A43B06" w:rsidP="00A43B06">
      <w:pPr>
        <w:spacing w:after="0" w:line="240" w:lineRule="auto"/>
        <w:rPr>
          <w:rFonts w:ascii="Times New Roman" w:eastAsia="Times New Roman" w:hAnsi="Times New Roman" w:cs="Times New Roman"/>
          <w:sz w:val="24"/>
          <w:szCs w:val="24"/>
        </w:rPr>
      </w:pPr>
    </w:p>
    <w:p w14:paraId="4D3E4D27"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To solve that problem, a system or platform connecting new learners, those with questions, and those with a lot of experience need to be born.</w:t>
      </w:r>
    </w:p>
    <w:p w14:paraId="6A22ACF4" w14:textId="77777777" w:rsidR="00A43B06" w:rsidRDefault="00A43B06" w:rsidP="00A43B06">
      <w:pPr>
        <w:rPr>
          <w:rFonts w:ascii="Times New Roman" w:eastAsia="Times New Roman" w:hAnsi="Times New Roman" w:cs="Times New Roman"/>
          <w:sz w:val="24"/>
          <w:szCs w:val="24"/>
        </w:rPr>
      </w:pPr>
    </w:p>
    <w:p w14:paraId="4F51FA09" w14:textId="77777777" w:rsidR="00A43B06" w:rsidRDefault="00A43B06" w:rsidP="00A43B06">
      <w:pPr>
        <w:pStyle w:val="u2"/>
      </w:pPr>
      <w:bookmarkStart w:id="10" w:name="_heading=h.17dp8vu" w:colFirst="0" w:colLast="0"/>
      <w:bookmarkEnd w:id="10"/>
      <w:r>
        <w:t>5. Software Product Vision</w:t>
      </w:r>
    </w:p>
    <w:p w14:paraId="16F20C9B" w14:textId="77777777" w:rsidR="00A43B06" w:rsidRDefault="00A43B06" w:rsidP="00A43B06">
      <w:pPr>
        <w:tabs>
          <w:tab w:val="left" w:pos="260"/>
        </w:tabs>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color w:val="000000"/>
          <w:sz w:val="24"/>
          <w:szCs w:val="24"/>
        </w:rPr>
        <w:t>With the Applying LCM for providing live help. We aim to optimize the operational structure of managing LCM for each user, the software brings the best result and experience to both mentors and mentees. Specifically, the software assists management functions allow mentors and mentees to open a chat window with integrated video call, screen share. Mentors can periodically schedule when they have free time to teach. Mentees (members) submit questions, choose a topic (course). (text, pictures) - below the group members can chat. Mentors can get answers. Using the software will help mentees quickly improve their coding skills as well as develop the developer community and create more income for Mentors.</w:t>
      </w:r>
    </w:p>
    <w:p w14:paraId="5EDA47E9" w14:textId="77777777" w:rsidR="00A43B06" w:rsidRDefault="00A43B06" w:rsidP="00A43B06">
      <w:pPr>
        <w:rPr>
          <w:rFonts w:ascii="Times New Roman" w:eastAsia="Times New Roman" w:hAnsi="Times New Roman" w:cs="Times New Roman"/>
          <w:sz w:val="24"/>
          <w:szCs w:val="24"/>
        </w:rPr>
      </w:pPr>
    </w:p>
    <w:p w14:paraId="770598EC" w14:textId="77777777" w:rsidR="00A43B06" w:rsidRDefault="00A43B06" w:rsidP="00A43B06">
      <w:pPr>
        <w:pStyle w:val="u2"/>
      </w:pPr>
      <w:bookmarkStart w:id="11" w:name="_heading=h.3rdcrjn" w:colFirst="0" w:colLast="0"/>
      <w:bookmarkEnd w:id="11"/>
      <w:r>
        <w:t>6. Project Scope &amp; Limitations</w:t>
      </w:r>
    </w:p>
    <w:p w14:paraId="2CC8896D" w14:textId="77777777" w:rsidR="00A43B06" w:rsidRDefault="00A43B06" w:rsidP="00A43B06">
      <w:pPr>
        <w:pStyle w:val="u3"/>
      </w:pPr>
      <w:bookmarkStart w:id="12" w:name="_heading=h.26in1rg" w:colFirst="0" w:colLast="0"/>
      <w:bookmarkEnd w:id="12"/>
      <w:r>
        <w:t>6.1. Major Features</w:t>
      </w:r>
    </w:p>
    <w:p w14:paraId="244CDF75"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bookmarkStart w:id="13" w:name="_heading=h.lnxbz9" w:colFirst="0" w:colLast="0"/>
      <w:bookmarkEnd w:id="13"/>
      <w:r>
        <w:rPr>
          <w:rFonts w:ascii="Times New Roman" w:eastAsia="Times New Roman" w:hAnsi="Times New Roman" w:cs="Times New Roman"/>
          <w:color w:val="000000"/>
          <w:sz w:val="24"/>
          <w:szCs w:val="24"/>
        </w:rPr>
        <w:t xml:space="preserve">      Live Coding Mentorship is an on-demand marketplace for top Scope engineers, developers, programmers, and tutors. Get your projects built by vetted Scope freelancers or learn from expert mentors with team training &amp; coaching experiences.</w:t>
      </w:r>
    </w:p>
    <w:p w14:paraId="34256292"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tbl>
      <w:tblPr>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885"/>
        <w:gridCol w:w="7465"/>
      </w:tblGrid>
      <w:tr w:rsidR="00A43B06" w14:paraId="3F955ED1" w14:textId="77777777" w:rsidTr="00D76696">
        <w:tc>
          <w:tcPr>
            <w:tcW w:w="1885" w:type="dxa"/>
            <w:shd w:val="clear" w:color="auto" w:fill="FBE5D5"/>
          </w:tcPr>
          <w:p w14:paraId="1943576E" w14:textId="77777777" w:rsidR="00A43B06" w:rsidRDefault="00A43B06" w:rsidP="00D76696">
            <w:p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ype of User</w:t>
            </w:r>
          </w:p>
        </w:tc>
        <w:tc>
          <w:tcPr>
            <w:tcW w:w="7465" w:type="dxa"/>
            <w:shd w:val="clear" w:color="auto" w:fill="FBE5D5"/>
          </w:tcPr>
          <w:p w14:paraId="477DC903" w14:textId="77777777" w:rsidR="00A43B06" w:rsidRDefault="00A43B06" w:rsidP="00D76696">
            <w:p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scription</w:t>
            </w:r>
          </w:p>
        </w:tc>
      </w:tr>
      <w:tr w:rsidR="00A43B06" w14:paraId="2289A820" w14:textId="77777777" w:rsidTr="00D76696">
        <w:tc>
          <w:tcPr>
            <w:tcW w:w="1885" w:type="dxa"/>
          </w:tcPr>
          <w:p w14:paraId="606352E3"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w:t>
            </w:r>
          </w:p>
        </w:tc>
        <w:tc>
          <w:tcPr>
            <w:tcW w:w="7465" w:type="dxa"/>
          </w:tcPr>
          <w:p w14:paraId="5D6FBBEF"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manage the LCM System</w:t>
            </w:r>
          </w:p>
        </w:tc>
      </w:tr>
      <w:tr w:rsidR="00A43B06" w14:paraId="1E90830F" w14:textId="77777777" w:rsidTr="00D76696">
        <w:tc>
          <w:tcPr>
            <w:tcW w:w="1885" w:type="dxa"/>
          </w:tcPr>
          <w:p w14:paraId="1603A779"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uest</w:t>
            </w:r>
          </w:p>
        </w:tc>
        <w:tc>
          <w:tcPr>
            <w:tcW w:w="7465" w:type="dxa"/>
          </w:tcPr>
          <w:p w14:paraId="253C8A40"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user that has not yet registered an account</w:t>
            </w:r>
          </w:p>
        </w:tc>
      </w:tr>
      <w:tr w:rsidR="00A43B06" w14:paraId="701407A8" w14:textId="77777777" w:rsidTr="00D76696">
        <w:tc>
          <w:tcPr>
            <w:tcW w:w="1885" w:type="dxa"/>
          </w:tcPr>
          <w:p w14:paraId="290086B4"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taff</w:t>
            </w:r>
          </w:p>
        </w:tc>
        <w:tc>
          <w:tcPr>
            <w:tcW w:w="7465" w:type="dxa"/>
          </w:tcPr>
          <w:p w14:paraId="143C8055"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manage the transaction</w:t>
            </w:r>
          </w:p>
        </w:tc>
      </w:tr>
      <w:tr w:rsidR="00A43B06" w14:paraId="7B11544E" w14:textId="77777777" w:rsidTr="00D76696">
        <w:tc>
          <w:tcPr>
            <w:tcW w:w="1885" w:type="dxa"/>
          </w:tcPr>
          <w:p w14:paraId="4B769C82"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w:t>
            </w:r>
          </w:p>
        </w:tc>
        <w:tc>
          <w:tcPr>
            <w:tcW w:w="7465" w:type="dxa"/>
          </w:tcPr>
          <w:p w14:paraId="205F1765"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egistered user that has registered to be a mentor</w:t>
            </w:r>
          </w:p>
        </w:tc>
      </w:tr>
      <w:tr w:rsidR="00A43B06" w14:paraId="412F9869" w14:textId="77777777" w:rsidTr="00D76696">
        <w:tc>
          <w:tcPr>
            <w:tcW w:w="1885" w:type="dxa"/>
          </w:tcPr>
          <w:p w14:paraId="62DC33A3"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w:t>
            </w:r>
          </w:p>
        </w:tc>
        <w:tc>
          <w:tcPr>
            <w:tcW w:w="7465" w:type="dxa"/>
          </w:tcPr>
          <w:p w14:paraId="34B5E56F"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egistered user wishes to hire mentors</w:t>
            </w:r>
          </w:p>
        </w:tc>
      </w:tr>
    </w:tbl>
    <w:p w14:paraId="59F6B9C0"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6940F122"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7B6FA540"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05238AC7"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3F8FB7F4"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0790E64F" w14:textId="77777777" w:rsidR="00A43B06" w:rsidRDefault="00A43B06" w:rsidP="00A43B06">
      <w:pPr>
        <w:pStyle w:val="u3"/>
      </w:pPr>
      <w:bookmarkStart w:id="14" w:name="_heading=h.35nkun2" w:colFirst="0" w:colLast="0"/>
      <w:bookmarkEnd w:id="14"/>
      <w:r>
        <w:t>6.2. Limitations</w:t>
      </w:r>
    </w:p>
    <w:p w14:paraId="5CE00FEE" w14:textId="77777777" w:rsidR="00A43B06" w:rsidRDefault="00A43B06" w:rsidP="00A43B06">
      <w:pPr>
        <w:numPr>
          <w:ilvl w:val="0"/>
          <w:numId w:val="4"/>
        </w:numPr>
        <w:spacing w:after="0" w:line="240" w:lineRule="auto"/>
        <w:rPr>
          <w:rFonts w:ascii="Times New Roman" w:eastAsia="Times New Roman" w:hAnsi="Times New Roman" w:cs="Times New Roman"/>
          <w:color w:val="0E101A"/>
          <w:sz w:val="24"/>
          <w:szCs w:val="24"/>
        </w:rPr>
      </w:pPr>
      <w:bookmarkStart w:id="15" w:name="_heading=h.1ksv4uv" w:colFirst="0" w:colLast="0"/>
      <w:bookmarkEnd w:id="15"/>
      <w:r>
        <w:rPr>
          <w:rFonts w:ascii="Times New Roman" w:eastAsia="Times New Roman" w:hAnsi="Times New Roman" w:cs="Times New Roman"/>
          <w:b/>
          <w:color w:val="0E101A"/>
          <w:sz w:val="24"/>
          <w:szCs w:val="24"/>
        </w:rPr>
        <w:t>Limited Internet:</w:t>
      </w:r>
      <w:r>
        <w:rPr>
          <w:rFonts w:ascii="Times New Roman" w:eastAsia="Times New Roman" w:hAnsi="Times New Roman" w:cs="Times New Roman"/>
          <w:color w:val="0E101A"/>
          <w:sz w:val="24"/>
          <w:szCs w:val="24"/>
        </w:rPr>
        <w:t xml:space="preserve"> The critical requirement of Live Coding Mentorship is the Internet. The only good internet connection can bring the user a good experience and get a better result. But this project can ensure that everyone's network connection is the same.</w:t>
      </w:r>
    </w:p>
    <w:p w14:paraId="1AD0163F" w14:textId="77777777" w:rsidR="00A43B06" w:rsidRDefault="00A43B06" w:rsidP="00A43B06">
      <w:pPr>
        <w:numPr>
          <w:ilvl w:val="0"/>
          <w:numId w:val="4"/>
        </w:numPr>
        <w:pBdr>
          <w:top w:val="nil"/>
          <w:left w:val="nil"/>
          <w:bottom w:val="nil"/>
          <w:right w:val="nil"/>
          <w:between w:val="nil"/>
        </w:pBd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E101A"/>
          <w:sz w:val="24"/>
          <w:szCs w:val="24"/>
        </w:rPr>
        <w:t>Limited skill confirms</w:t>
      </w:r>
      <w:r>
        <w:rPr>
          <w:rFonts w:ascii="Times New Roman" w:eastAsia="Times New Roman" w:hAnsi="Times New Roman" w:cs="Times New Roman"/>
          <w:color w:val="0E101A"/>
          <w:sz w:val="24"/>
          <w:szCs w:val="24"/>
        </w:rPr>
        <w:t>: Live coding mentorship running on the commission of users. Mentor use can show their skills, ability to get more and more students. But this information can be fake.</w:t>
      </w:r>
    </w:p>
    <w:p w14:paraId="3BF2413C" w14:textId="77777777" w:rsidR="00A43B06" w:rsidRDefault="00A43B06" w:rsidP="00A43B06">
      <w:pPr>
        <w:numPr>
          <w:ilvl w:val="0"/>
          <w:numId w:val="4"/>
        </w:num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color w:val="0E101A"/>
          <w:sz w:val="24"/>
          <w:szCs w:val="24"/>
        </w:rPr>
        <w:t>Limited security:</w:t>
      </w:r>
      <w:r>
        <w:rPr>
          <w:rFonts w:ascii="Times New Roman" w:eastAsia="Times New Roman" w:hAnsi="Times New Roman" w:cs="Times New Roman"/>
          <w:color w:val="0E101A"/>
          <w:sz w:val="24"/>
          <w:szCs w:val="24"/>
        </w:rPr>
        <w:t xml:space="preserve"> Live coding mentorship will implement the best security solutions and protect users but can't commit 100% a user is safe.</w:t>
      </w:r>
    </w:p>
    <w:p w14:paraId="50CCF855" w14:textId="77777777" w:rsidR="00F2533F" w:rsidRDefault="00F2533F" w:rsidP="00F2533F">
      <w:pPr>
        <w:pStyle w:val="u3"/>
      </w:pPr>
      <w:r>
        <w:t>6.3 Source Code Management</w:t>
      </w:r>
    </w:p>
    <w:p w14:paraId="625FAE6B" w14:textId="77777777" w:rsidR="00F2533F" w:rsidRDefault="00F2533F" w:rsidP="00F2533F">
      <w:pPr>
        <w:rPr>
          <w:rFonts w:ascii="Times New Roman" w:eastAsia="Times New Roman" w:hAnsi="Times New Roman" w:cs="Times New Roman"/>
          <w:sz w:val="24"/>
          <w:szCs w:val="24"/>
        </w:rPr>
      </w:pPr>
      <w:bookmarkStart w:id="16" w:name="_heading=h.37m2jsg" w:colFirst="0" w:colLast="0"/>
      <w:bookmarkEnd w:id="16"/>
      <w:r>
        <w:rPr>
          <w:rFonts w:ascii="Times New Roman" w:eastAsia="Times New Roman" w:hAnsi="Times New Roman" w:cs="Times New Roman"/>
          <w:sz w:val="24"/>
          <w:szCs w:val="24"/>
        </w:rPr>
        <w:t>Source code is managed by Git on github.com</w:t>
      </w:r>
    </w:p>
    <w:p w14:paraId="0BB31B09"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For version control of our source code, we use GitKraken. It tracks the changes team members make to files, so we have a record of what has been done, and we can revert to specific versions should we ever need to.</w:t>
      </w:r>
    </w:p>
    <w:p w14:paraId="7120EBC7" w14:textId="77777777" w:rsidR="00F2533F" w:rsidRDefault="00F2533F" w:rsidP="00F2533F">
      <w:pPr>
        <w:rPr>
          <w:rFonts w:ascii="Times New Roman" w:eastAsia="Times New Roman" w:hAnsi="Times New Roman" w:cs="Times New Roman"/>
          <w:sz w:val="24"/>
          <w:szCs w:val="24"/>
        </w:rPr>
      </w:pPr>
    </w:p>
    <w:p w14:paraId="17022463" w14:textId="77777777" w:rsidR="00F2533F" w:rsidRDefault="00F2533F" w:rsidP="00F2533F">
      <w:pPr>
        <w:pStyle w:val="u1"/>
      </w:pPr>
      <w:bookmarkStart w:id="17" w:name="_heading=h.1mrcu09" w:colFirst="0" w:colLast="0"/>
      <w:bookmarkEnd w:id="17"/>
      <w:r>
        <w:t>III. Software Requirement Specification</w:t>
      </w:r>
    </w:p>
    <w:p w14:paraId="483A9D71" w14:textId="77777777" w:rsidR="00F2533F" w:rsidRDefault="00F2533F" w:rsidP="00F2533F">
      <w:pPr>
        <w:pStyle w:val="u2"/>
      </w:pPr>
      <w:bookmarkStart w:id="18" w:name="_heading=h.46r0co2" w:colFirst="0" w:colLast="0"/>
      <w:bookmarkEnd w:id="18"/>
      <w:r>
        <w:t>1. Overall Description</w:t>
      </w:r>
    </w:p>
    <w:p w14:paraId="0BB6C9BA" w14:textId="77777777" w:rsidR="00F2533F" w:rsidRDefault="00F2533F" w:rsidP="00F2533F">
      <w:pPr>
        <w:pStyle w:val="u3"/>
      </w:pPr>
      <w:bookmarkStart w:id="19" w:name="_heading=h.2lwamvv" w:colFirst="0" w:colLast="0"/>
      <w:bookmarkEnd w:id="19"/>
      <w:r>
        <w:t>1.1. Product Overview</w:t>
      </w:r>
    </w:p>
    <w:p w14:paraId="7E659798"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Nowadays, Information Technology is a very hot major, which is the goal of many students worldwide. But it’s not easy to approach. A lot of students tried hard to study but still did not get a good result.</w:t>
      </w:r>
    </w:p>
    <w:p w14:paraId="1A7596CF"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noProof/>
        </w:rPr>
        <w:lastRenderedPageBreak/>
        <w:drawing>
          <wp:inline distT="0" distB="0" distL="0" distR="0" wp14:anchorId="3B0B005D" wp14:editId="3019B6BE">
            <wp:extent cx="5943600" cy="5572760"/>
            <wp:effectExtent l="0" t="0" r="0" b="0"/>
            <wp:docPr id="56"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4"/>
                    <a:srcRect/>
                    <a:stretch>
                      <a:fillRect/>
                    </a:stretch>
                  </pic:blipFill>
                  <pic:spPr>
                    <a:xfrm>
                      <a:off x="0" y="0"/>
                      <a:ext cx="5943600" cy="5572760"/>
                    </a:xfrm>
                    <a:prstGeom prst="rect">
                      <a:avLst/>
                    </a:prstGeom>
                    <a:ln/>
                  </pic:spPr>
                </pic:pic>
              </a:graphicData>
            </a:graphic>
          </wp:inline>
        </w:drawing>
      </w:r>
    </w:p>
    <w:p w14:paraId="2C274EF4" w14:textId="77777777" w:rsidR="00F2533F" w:rsidRDefault="00F2533F" w:rsidP="00F2533F">
      <w:pPr>
        <w:rPr>
          <w:rFonts w:ascii="Times New Roman" w:eastAsia="Times New Roman" w:hAnsi="Times New Roman" w:cs="Times New Roman"/>
          <w:sz w:val="24"/>
          <w:szCs w:val="24"/>
        </w:rPr>
      </w:pPr>
    </w:p>
    <w:p w14:paraId="7B0CB29D"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1 Context diagram</w:t>
      </w:r>
    </w:p>
    <w:p w14:paraId="312D3848" w14:textId="77777777" w:rsidR="00F2533F" w:rsidRDefault="00F2533F" w:rsidP="00F2533F">
      <w:pPr>
        <w:rPr>
          <w:rFonts w:ascii="Times New Roman" w:eastAsia="Times New Roman" w:hAnsi="Times New Roman" w:cs="Times New Roman"/>
          <w:sz w:val="24"/>
          <w:szCs w:val="24"/>
        </w:rPr>
      </w:pPr>
    </w:p>
    <w:p w14:paraId="2ED4F6C0" w14:textId="64EEB0FC"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So along with the development of the internet, this project will bring good mentors to students who need to improve their coding skills. Ask and answer in real-time. Everything you think hard will come easier when you can ask someone who already knows about it.</w:t>
      </w:r>
      <w:r w:rsidR="00262889">
        <w:rPr>
          <w:rFonts w:ascii="Times New Roman" w:eastAsia="Times New Roman" w:hAnsi="Times New Roman" w:cs="Times New Roman"/>
          <w:sz w:val="24"/>
          <w:szCs w:val="24"/>
        </w:rPr>
        <w:t xml:space="preserve"> </w:t>
      </w:r>
    </w:p>
    <w:p w14:paraId="1143A440" w14:textId="77777777" w:rsidR="00934BD3" w:rsidRDefault="00934BD3" w:rsidP="00934BD3">
      <w:pPr>
        <w:rPr>
          <w:rFonts w:ascii="Times New Roman" w:eastAsia="Times New Roman" w:hAnsi="Times New Roman" w:cs="Times New Roman"/>
          <w:sz w:val="24"/>
          <w:szCs w:val="24"/>
        </w:rPr>
      </w:pPr>
    </w:p>
    <w:p w14:paraId="6B00F1D5" w14:textId="77777777" w:rsidR="00934BD3" w:rsidRDefault="00934BD3" w:rsidP="00934BD3">
      <w:pPr>
        <w:pStyle w:val="u3"/>
      </w:pPr>
      <w:bookmarkStart w:id="20" w:name="_heading=h.111kx3o" w:colFirst="0" w:colLast="0"/>
      <w:bookmarkEnd w:id="20"/>
      <w:r>
        <w:t>1.2 Business Rules</w:t>
      </w:r>
    </w:p>
    <w:p w14:paraId="1E4A5644" w14:textId="77777777" w:rsidR="00934BD3" w:rsidRDefault="00934BD3" w:rsidP="00934BD3">
      <w:pPr>
        <w:pBdr>
          <w:top w:val="nil"/>
          <w:left w:val="nil"/>
          <w:bottom w:val="nil"/>
          <w:right w:val="nil"/>
          <w:between w:val="nil"/>
        </w:pBdr>
        <w:spacing w:line="240" w:lineRule="auto"/>
        <w:ind w:left="1080"/>
        <w:rPr>
          <w:rFonts w:ascii="Times New Roman" w:eastAsia="Times New Roman" w:hAnsi="Times New Roman" w:cs="Times New Roman"/>
          <w:color w:val="000000"/>
          <w:sz w:val="24"/>
          <w:szCs w:val="24"/>
        </w:rPr>
      </w:pPr>
    </w:p>
    <w:tbl>
      <w:tblPr>
        <w:tblW w:w="8545" w:type="dxa"/>
        <w:tblInd w:w="1080" w:type="dxa"/>
        <w:tblLayout w:type="fixed"/>
        <w:tblLook w:val="0400" w:firstRow="0" w:lastRow="0" w:firstColumn="0" w:lastColumn="0" w:noHBand="0" w:noVBand="1"/>
      </w:tblPr>
      <w:tblGrid>
        <w:gridCol w:w="805"/>
        <w:gridCol w:w="7740"/>
      </w:tblGrid>
      <w:tr w:rsidR="00934BD3" w14:paraId="0263EB8A"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24DC391C"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ID</w:t>
            </w:r>
          </w:p>
        </w:tc>
        <w:tc>
          <w:tcPr>
            <w:tcW w:w="7740"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2F87A8C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scription</w:t>
            </w:r>
          </w:p>
        </w:tc>
      </w:tr>
      <w:tr w:rsidR="00934BD3" w14:paraId="19C171F8"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4E4FB48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1</w:t>
            </w:r>
          </w:p>
        </w:tc>
        <w:tc>
          <w:tcPr>
            <w:tcW w:w="7740" w:type="dxa"/>
            <w:tcBorders>
              <w:top w:val="single" w:sz="4" w:space="0" w:color="000000"/>
              <w:left w:val="single" w:sz="4" w:space="0" w:color="000000"/>
              <w:bottom w:val="single" w:sz="4" w:space="0" w:color="000000"/>
              <w:right w:val="single" w:sz="4" w:space="0" w:color="000000"/>
            </w:tcBorders>
            <w:vAlign w:val="center"/>
          </w:tcPr>
          <w:p w14:paraId="62CE272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mail address must be valid</w:t>
            </w:r>
          </w:p>
        </w:tc>
      </w:tr>
      <w:tr w:rsidR="00934BD3" w14:paraId="60DFEFB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D3DE64D"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2</w:t>
            </w:r>
          </w:p>
        </w:tc>
        <w:tc>
          <w:tcPr>
            <w:tcW w:w="7740" w:type="dxa"/>
            <w:tcBorders>
              <w:top w:val="single" w:sz="4" w:space="0" w:color="000000"/>
              <w:left w:val="single" w:sz="4" w:space="0" w:color="000000"/>
              <w:bottom w:val="single" w:sz="4" w:space="0" w:color="000000"/>
              <w:right w:val="single" w:sz="4" w:space="0" w:color="000000"/>
            </w:tcBorders>
            <w:vAlign w:val="center"/>
          </w:tcPr>
          <w:p w14:paraId="3AB8DC1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ssword must be at least 8 characters in length</w:t>
            </w:r>
          </w:p>
        </w:tc>
      </w:tr>
      <w:tr w:rsidR="00934BD3" w14:paraId="1A687081"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9FD04E6"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3</w:t>
            </w:r>
          </w:p>
        </w:tc>
        <w:tc>
          <w:tcPr>
            <w:tcW w:w="7740" w:type="dxa"/>
            <w:tcBorders>
              <w:top w:val="single" w:sz="4" w:space="0" w:color="000000"/>
              <w:left w:val="single" w:sz="4" w:space="0" w:color="000000"/>
              <w:bottom w:val="single" w:sz="4" w:space="0" w:color="000000"/>
              <w:right w:val="single" w:sz="4" w:space="0" w:color="000000"/>
            </w:tcBorders>
            <w:vAlign w:val="center"/>
          </w:tcPr>
          <w:p w14:paraId="4AB199D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ssword must be encrypted</w:t>
            </w:r>
          </w:p>
        </w:tc>
      </w:tr>
      <w:tr w:rsidR="00934BD3" w14:paraId="6DF94FC4"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33B0C7B3"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4</w:t>
            </w:r>
          </w:p>
        </w:tc>
        <w:tc>
          <w:tcPr>
            <w:tcW w:w="7740" w:type="dxa"/>
            <w:tcBorders>
              <w:top w:val="single" w:sz="4" w:space="0" w:color="000000"/>
              <w:left w:val="single" w:sz="4" w:space="0" w:color="000000"/>
              <w:bottom w:val="single" w:sz="4" w:space="0" w:color="000000"/>
              <w:right w:val="single" w:sz="4" w:space="0" w:color="000000"/>
            </w:tcBorders>
            <w:vAlign w:val="center"/>
          </w:tcPr>
          <w:p w14:paraId="1FE9F8C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registering or changing password, user must enter the new password twice</w:t>
            </w:r>
          </w:p>
        </w:tc>
      </w:tr>
      <w:tr w:rsidR="00934BD3" w14:paraId="5B5EF53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07606D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5</w:t>
            </w:r>
          </w:p>
        </w:tc>
        <w:tc>
          <w:tcPr>
            <w:tcW w:w="7740" w:type="dxa"/>
            <w:tcBorders>
              <w:top w:val="single" w:sz="4" w:space="0" w:color="000000"/>
              <w:left w:val="single" w:sz="4" w:space="0" w:color="000000"/>
              <w:bottom w:val="single" w:sz="4" w:space="0" w:color="000000"/>
              <w:right w:val="single" w:sz="4" w:space="0" w:color="000000"/>
            </w:tcBorders>
            <w:vAlign w:val="center"/>
          </w:tcPr>
          <w:p w14:paraId="1AF24572"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guest cannot register with username and email that has already been registered</w:t>
            </w:r>
          </w:p>
        </w:tc>
      </w:tr>
      <w:tr w:rsidR="00934BD3" w14:paraId="33FBF71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4F3024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6</w:t>
            </w:r>
          </w:p>
        </w:tc>
        <w:tc>
          <w:tcPr>
            <w:tcW w:w="7740" w:type="dxa"/>
            <w:tcBorders>
              <w:top w:val="single" w:sz="4" w:space="0" w:color="000000"/>
              <w:left w:val="single" w:sz="4" w:space="0" w:color="000000"/>
              <w:bottom w:val="single" w:sz="4" w:space="0" w:color="000000"/>
              <w:right w:val="single" w:sz="4" w:space="0" w:color="000000"/>
            </w:tcBorders>
            <w:vAlign w:val="center"/>
          </w:tcPr>
          <w:p w14:paraId="59ABEEF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must provide their username or email and password when logging into the website</w:t>
            </w:r>
          </w:p>
        </w:tc>
      </w:tr>
      <w:tr w:rsidR="00934BD3" w14:paraId="092987E4"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441FF85"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7</w:t>
            </w:r>
          </w:p>
        </w:tc>
        <w:tc>
          <w:tcPr>
            <w:tcW w:w="7740" w:type="dxa"/>
            <w:tcBorders>
              <w:top w:val="single" w:sz="4" w:space="0" w:color="000000"/>
              <w:left w:val="single" w:sz="4" w:space="0" w:color="000000"/>
              <w:bottom w:val="single" w:sz="4" w:space="0" w:color="000000"/>
              <w:right w:val="single" w:sz="4" w:space="0" w:color="000000"/>
            </w:tcBorders>
            <w:vAlign w:val="center"/>
          </w:tcPr>
          <w:p w14:paraId="52F481EF"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cess token must be encrypted when saving into browser’s storage</w:t>
            </w:r>
          </w:p>
        </w:tc>
      </w:tr>
      <w:tr w:rsidR="00934BD3" w14:paraId="48FCA287"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94EF60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8</w:t>
            </w:r>
          </w:p>
        </w:tc>
        <w:tc>
          <w:tcPr>
            <w:tcW w:w="7740" w:type="dxa"/>
            <w:tcBorders>
              <w:top w:val="single" w:sz="4" w:space="0" w:color="000000"/>
              <w:left w:val="single" w:sz="4" w:space="0" w:color="000000"/>
              <w:bottom w:val="single" w:sz="4" w:space="0" w:color="000000"/>
              <w:right w:val="single" w:sz="4" w:space="0" w:color="000000"/>
            </w:tcBorders>
            <w:vAlign w:val="center"/>
          </w:tcPr>
          <w:p w14:paraId="0541D107"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WT token is expired in 1 day</w:t>
            </w:r>
          </w:p>
        </w:tc>
      </w:tr>
      <w:tr w:rsidR="00934BD3" w14:paraId="33ABA85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EF3FC9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9</w:t>
            </w:r>
          </w:p>
        </w:tc>
        <w:tc>
          <w:tcPr>
            <w:tcW w:w="7740" w:type="dxa"/>
            <w:tcBorders>
              <w:top w:val="single" w:sz="4" w:space="0" w:color="000000"/>
              <w:left w:val="single" w:sz="4" w:space="0" w:color="000000"/>
              <w:bottom w:val="single" w:sz="4" w:space="0" w:color="000000"/>
              <w:right w:val="single" w:sz="4" w:space="0" w:color="000000"/>
            </w:tcBorders>
            <w:vAlign w:val="center"/>
          </w:tcPr>
          <w:p w14:paraId="112E2E1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cannot update their username and email once it has been registered</w:t>
            </w:r>
          </w:p>
        </w:tc>
      </w:tr>
      <w:tr w:rsidR="00934BD3" w14:paraId="2953E81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5B64CB1E"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0</w:t>
            </w:r>
          </w:p>
        </w:tc>
        <w:tc>
          <w:tcPr>
            <w:tcW w:w="7740" w:type="dxa"/>
            <w:tcBorders>
              <w:top w:val="single" w:sz="4" w:space="0" w:color="000000"/>
              <w:left w:val="single" w:sz="4" w:space="0" w:color="000000"/>
              <w:bottom w:val="single" w:sz="4" w:space="0" w:color="000000"/>
              <w:right w:val="single" w:sz="4" w:space="0" w:color="000000"/>
            </w:tcBorders>
            <w:vAlign w:val="center"/>
          </w:tcPr>
          <w:p w14:paraId="44D137B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changing password, new password must not be the same as the current password</w:t>
            </w:r>
          </w:p>
        </w:tc>
      </w:tr>
      <w:tr w:rsidR="00934BD3" w14:paraId="0BFCF59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2FC5896"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1</w:t>
            </w:r>
          </w:p>
        </w:tc>
        <w:tc>
          <w:tcPr>
            <w:tcW w:w="7740" w:type="dxa"/>
            <w:tcBorders>
              <w:top w:val="single" w:sz="4" w:space="0" w:color="000000"/>
              <w:left w:val="single" w:sz="4" w:space="0" w:color="000000"/>
              <w:bottom w:val="single" w:sz="4" w:space="0" w:color="000000"/>
              <w:right w:val="single" w:sz="4" w:space="0" w:color="000000"/>
            </w:tcBorders>
            <w:vAlign w:val="center"/>
          </w:tcPr>
          <w:p w14:paraId="75DF20DF"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user must belong to one of the three roles: Mentee, Mentor and Admin</w:t>
            </w:r>
          </w:p>
        </w:tc>
      </w:tr>
      <w:tr w:rsidR="00934BD3" w14:paraId="389CB4DC"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265542E"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2</w:t>
            </w:r>
          </w:p>
        </w:tc>
        <w:tc>
          <w:tcPr>
            <w:tcW w:w="7740" w:type="dxa"/>
            <w:tcBorders>
              <w:top w:val="single" w:sz="4" w:space="0" w:color="000000"/>
              <w:left w:val="single" w:sz="4" w:space="0" w:color="000000"/>
              <w:bottom w:val="single" w:sz="4" w:space="0" w:color="000000"/>
              <w:right w:val="single" w:sz="4" w:space="0" w:color="000000"/>
            </w:tcBorders>
            <w:vAlign w:val="center"/>
          </w:tcPr>
          <w:p w14:paraId="045B2B67"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an account is registered, the initial role of the account is Mentee</w:t>
            </w:r>
          </w:p>
        </w:tc>
      </w:tr>
      <w:tr w:rsidR="00934BD3" w14:paraId="673F852F"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ED32D5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3</w:t>
            </w:r>
          </w:p>
        </w:tc>
        <w:tc>
          <w:tcPr>
            <w:tcW w:w="7740" w:type="dxa"/>
            <w:tcBorders>
              <w:top w:val="single" w:sz="4" w:space="0" w:color="000000"/>
              <w:left w:val="single" w:sz="4" w:space="0" w:color="000000"/>
              <w:bottom w:val="single" w:sz="4" w:space="0" w:color="000000"/>
              <w:right w:val="single" w:sz="4" w:space="0" w:color="000000"/>
            </w:tcBorders>
            <w:vAlign w:val="center"/>
          </w:tcPr>
          <w:p w14:paraId="367FFDF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an account is registered, the initial role of the account is Mentee</w:t>
            </w:r>
          </w:p>
        </w:tc>
      </w:tr>
      <w:tr w:rsidR="00934BD3" w14:paraId="2E3C304A"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AE557B6"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4</w:t>
            </w:r>
          </w:p>
        </w:tc>
        <w:tc>
          <w:tcPr>
            <w:tcW w:w="7740" w:type="dxa"/>
            <w:tcBorders>
              <w:top w:val="single" w:sz="4" w:space="0" w:color="000000"/>
              <w:left w:val="single" w:sz="4" w:space="0" w:color="000000"/>
              <w:bottom w:val="single" w:sz="4" w:space="0" w:color="000000"/>
              <w:right w:val="single" w:sz="4" w:space="0" w:color="000000"/>
            </w:tcBorders>
            <w:vAlign w:val="center"/>
          </w:tcPr>
          <w:p w14:paraId="1B62895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or unregisters mentor, role of mentor becomes Mentee</w:t>
            </w:r>
          </w:p>
        </w:tc>
      </w:tr>
      <w:tr w:rsidR="00934BD3" w14:paraId="625A9571"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5615649E"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5</w:t>
            </w:r>
          </w:p>
        </w:tc>
        <w:tc>
          <w:tcPr>
            <w:tcW w:w="7740" w:type="dxa"/>
            <w:tcBorders>
              <w:top w:val="single" w:sz="4" w:space="0" w:color="000000"/>
              <w:left w:val="single" w:sz="4" w:space="0" w:color="000000"/>
              <w:bottom w:val="single" w:sz="4" w:space="0" w:color="000000"/>
              <w:right w:val="single" w:sz="4" w:space="0" w:color="000000"/>
            </w:tcBorders>
            <w:vAlign w:val="center"/>
          </w:tcPr>
          <w:p w14:paraId="0DC1E428"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adline of request when creating or updating must be in the futur</w:t>
            </w:r>
          </w:p>
        </w:tc>
      </w:tr>
      <w:tr w:rsidR="00934BD3" w14:paraId="2DB1F369"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4823F1C2"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6</w:t>
            </w:r>
          </w:p>
        </w:tc>
        <w:tc>
          <w:tcPr>
            <w:tcW w:w="7740" w:type="dxa"/>
            <w:tcBorders>
              <w:top w:val="single" w:sz="4" w:space="0" w:color="000000"/>
              <w:left w:val="single" w:sz="4" w:space="0" w:color="000000"/>
              <w:bottom w:val="single" w:sz="4" w:space="0" w:color="000000"/>
              <w:right w:val="single" w:sz="4" w:space="0" w:color="000000"/>
            </w:tcBorders>
            <w:vAlign w:val="center"/>
          </w:tcPr>
          <w:p w14:paraId="25FE73E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can only choose 3 types of skill for each request</w:t>
            </w:r>
          </w:p>
        </w:tc>
      </w:tr>
      <w:tr w:rsidR="00934BD3" w14:paraId="15485E43"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ED3D25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7</w:t>
            </w:r>
          </w:p>
        </w:tc>
        <w:tc>
          <w:tcPr>
            <w:tcW w:w="7740" w:type="dxa"/>
            <w:tcBorders>
              <w:top w:val="single" w:sz="4" w:space="0" w:color="000000"/>
              <w:left w:val="single" w:sz="4" w:space="0" w:color="000000"/>
              <w:bottom w:val="single" w:sz="4" w:space="0" w:color="000000"/>
              <w:right w:val="single" w:sz="4" w:space="0" w:color="000000"/>
            </w:tcBorders>
            <w:vAlign w:val="center"/>
          </w:tcPr>
          <w:p w14:paraId="3F39539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rice must be at least 10.000 VND</w:t>
            </w:r>
          </w:p>
        </w:tc>
      </w:tr>
      <w:tr w:rsidR="00934BD3" w14:paraId="04577D97"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454EFB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8</w:t>
            </w:r>
          </w:p>
        </w:tc>
        <w:tc>
          <w:tcPr>
            <w:tcW w:w="7740" w:type="dxa"/>
            <w:tcBorders>
              <w:top w:val="single" w:sz="4" w:space="0" w:color="000000"/>
              <w:left w:val="single" w:sz="4" w:space="0" w:color="000000"/>
              <w:bottom w:val="single" w:sz="4" w:space="0" w:color="000000"/>
              <w:right w:val="single" w:sz="4" w:space="0" w:color="000000"/>
            </w:tcBorders>
            <w:vAlign w:val="center"/>
          </w:tcPr>
          <w:p w14:paraId="197DA60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ter creating or re-opening, the status of request is OPEN</w:t>
            </w:r>
          </w:p>
        </w:tc>
      </w:tr>
      <w:tr w:rsidR="00934BD3" w14:paraId="67D1E79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B79C6EC"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9</w:t>
            </w:r>
          </w:p>
        </w:tc>
        <w:tc>
          <w:tcPr>
            <w:tcW w:w="7740" w:type="dxa"/>
            <w:tcBorders>
              <w:top w:val="single" w:sz="4" w:space="0" w:color="000000"/>
              <w:left w:val="single" w:sz="4" w:space="0" w:color="000000"/>
              <w:bottom w:val="single" w:sz="4" w:space="0" w:color="000000"/>
              <w:right w:val="single" w:sz="4" w:space="0" w:color="000000"/>
            </w:tcBorders>
            <w:vAlign w:val="center"/>
          </w:tcPr>
          <w:p w14:paraId="79D126FE"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ter closing, the status of request is CLOSE</w:t>
            </w:r>
          </w:p>
        </w:tc>
      </w:tr>
      <w:tr w:rsidR="00934BD3" w14:paraId="6A48869C"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7AAF704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0</w:t>
            </w:r>
          </w:p>
        </w:tc>
        <w:tc>
          <w:tcPr>
            <w:tcW w:w="7740" w:type="dxa"/>
            <w:tcBorders>
              <w:top w:val="single" w:sz="4" w:space="0" w:color="000000"/>
              <w:left w:val="single" w:sz="4" w:space="0" w:color="000000"/>
              <w:bottom w:val="single" w:sz="4" w:space="0" w:color="000000"/>
              <w:right w:val="single" w:sz="4" w:space="0" w:color="000000"/>
            </w:tcBorders>
            <w:vAlign w:val="center"/>
          </w:tcPr>
          <w:p w14:paraId="3773A332"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an only update request, close request, invite mentor, accept or reject waiting mentors when request’s status is OPEN</w:t>
            </w:r>
          </w:p>
        </w:tc>
      </w:tr>
      <w:tr w:rsidR="00934BD3" w14:paraId="11C0B7F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7B60F984"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1</w:t>
            </w:r>
          </w:p>
        </w:tc>
        <w:tc>
          <w:tcPr>
            <w:tcW w:w="7740" w:type="dxa"/>
            <w:tcBorders>
              <w:top w:val="single" w:sz="4" w:space="0" w:color="000000"/>
              <w:left w:val="single" w:sz="4" w:space="0" w:color="000000"/>
              <w:bottom w:val="single" w:sz="4" w:space="0" w:color="000000"/>
              <w:right w:val="single" w:sz="4" w:space="0" w:color="000000"/>
            </w:tcBorders>
            <w:vAlign w:val="center"/>
          </w:tcPr>
          <w:p w14:paraId="52513DE7"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an only reopen request when request’s status is CLOSE</w:t>
            </w:r>
          </w:p>
        </w:tc>
      </w:tr>
      <w:tr w:rsidR="00934BD3" w14:paraId="42D70E3F"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95F1C0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2</w:t>
            </w:r>
          </w:p>
        </w:tc>
        <w:tc>
          <w:tcPr>
            <w:tcW w:w="7740" w:type="dxa"/>
            <w:tcBorders>
              <w:top w:val="single" w:sz="4" w:space="0" w:color="000000"/>
              <w:left w:val="single" w:sz="4" w:space="0" w:color="000000"/>
              <w:bottom w:val="single" w:sz="4" w:space="0" w:color="000000"/>
              <w:right w:val="single" w:sz="4" w:space="0" w:color="000000"/>
            </w:tcBorders>
            <w:vAlign w:val="center"/>
          </w:tcPr>
          <w:p w14:paraId="40C4394D"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 only accept request when request’s status is OPEN</w:t>
            </w:r>
          </w:p>
        </w:tc>
      </w:tr>
      <w:tr w:rsidR="00934BD3" w14:paraId="122B0B13"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4F4A6778"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3</w:t>
            </w:r>
          </w:p>
        </w:tc>
        <w:tc>
          <w:tcPr>
            <w:tcW w:w="7740" w:type="dxa"/>
            <w:tcBorders>
              <w:top w:val="single" w:sz="4" w:space="0" w:color="000000"/>
              <w:left w:val="single" w:sz="4" w:space="0" w:color="000000"/>
              <w:bottom w:val="single" w:sz="4" w:space="0" w:color="000000"/>
              <w:right w:val="single" w:sz="4" w:space="0" w:color="000000"/>
            </w:tcBorders>
            <w:vAlign w:val="center"/>
          </w:tcPr>
          <w:p w14:paraId="7470459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an only hire mentor if having enough money</w:t>
            </w:r>
          </w:p>
        </w:tc>
      </w:tr>
      <w:tr w:rsidR="00934BD3" w14:paraId="3EE608AC"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854A18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B24</w:t>
            </w:r>
          </w:p>
        </w:tc>
        <w:tc>
          <w:tcPr>
            <w:tcW w:w="7740" w:type="dxa"/>
            <w:tcBorders>
              <w:top w:val="single" w:sz="4" w:space="0" w:color="000000"/>
              <w:left w:val="single" w:sz="4" w:space="0" w:color="000000"/>
              <w:bottom w:val="single" w:sz="4" w:space="0" w:color="000000"/>
              <w:right w:val="single" w:sz="4" w:space="0" w:color="000000"/>
            </w:tcBorders>
            <w:vAlign w:val="center"/>
          </w:tcPr>
          <w:p w14:paraId="01C6B3A2"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ee accepts mentor, mentee can chat with mentor, request’s status is changed to DOING, other waiting mentors will be rejected</w:t>
            </w:r>
          </w:p>
        </w:tc>
      </w:tr>
      <w:tr w:rsidR="00934BD3" w14:paraId="109A0E69"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9E77885"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5</w:t>
            </w:r>
          </w:p>
        </w:tc>
        <w:tc>
          <w:tcPr>
            <w:tcW w:w="7740" w:type="dxa"/>
            <w:tcBorders>
              <w:top w:val="single" w:sz="4" w:space="0" w:color="000000"/>
              <w:left w:val="single" w:sz="4" w:space="0" w:color="000000"/>
              <w:bottom w:val="single" w:sz="4" w:space="0" w:color="000000"/>
              <w:right w:val="single" w:sz="4" w:space="0" w:color="000000"/>
            </w:tcBorders>
            <w:vAlign w:val="center"/>
          </w:tcPr>
          <w:p w14:paraId="60073C1D"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ee confirms request finished, mentor can take the money of request, request’s status is changed to COMPLETED</w:t>
            </w:r>
          </w:p>
        </w:tc>
      </w:tr>
      <w:tr w:rsidR="00934BD3" w14:paraId="62D53EDE"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1279EE0"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6</w:t>
            </w:r>
          </w:p>
        </w:tc>
        <w:tc>
          <w:tcPr>
            <w:tcW w:w="7740" w:type="dxa"/>
            <w:tcBorders>
              <w:top w:val="single" w:sz="4" w:space="0" w:color="000000"/>
              <w:left w:val="single" w:sz="4" w:space="0" w:color="000000"/>
              <w:bottom w:val="single" w:sz="4" w:space="0" w:color="000000"/>
              <w:right w:val="single" w:sz="4" w:space="0" w:color="000000"/>
            </w:tcBorders>
            <w:vAlign w:val="center"/>
          </w:tcPr>
          <w:p w14:paraId="6806AAD9"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ee confirms request is not finished, mentor will have notification to confirm again. If mentor confirms not finished, back money to mentee, the status of request is changed to OPEN. Otherwise, admin will resolve the conflict.</w:t>
            </w:r>
          </w:p>
        </w:tc>
      </w:tr>
      <w:tr w:rsidR="00934BD3" w14:paraId="5CD8C9F2"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9D9AF81"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7</w:t>
            </w:r>
          </w:p>
        </w:tc>
        <w:tc>
          <w:tcPr>
            <w:tcW w:w="7740" w:type="dxa"/>
            <w:tcBorders>
              <w:top w:val="single" w:sz="4" w:space="0" w:color="000000"/>
              <w:left w:val="single" w:sz="4" w:space="0" w:color="000000"/>
              <w:bottom w:val="single" w:sz="4" w:space="0" w:color="000000"/>
              <w:right w:val="single" w:sz="4" w:space="0" w:color="000000"/>
            </w:tcBorders>
            <w:vAlign w:val="center"/>
          </w:tcPr>
          <w:p w14:paraId="1F2EAE13"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mentor can withdraw money</w:t>
            </w:r>
          </w:p>
        </w:tc>
      </w:tr>
      <w:tr w:rsidR="00934BD3" w14:paraId="0D5373FA"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3C827DA"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8</w:t>
            </w:r>
          </w:p>
        </w:tc>
        <w:tc>
          <w:tcPr>
            <w:tcW w:w="7740" w:type="dxa"/>
            <w:tcBorders>
              <w:top w:val="single" w:sz="4" w:space="0" w:color="000000"/>
              <w:left w:val="single" w:sz="4" w:space="0" w:color="000000"/>
              <w:bottom w:val="single" w:sz="4" w:space="0" w:color="000000"/>
              <w:right w:val="single" w:sz="4" w:space="0" w:color="000000"/>
            </w:tcBorders>
            <w:vAlign w:val="center"/>
          </w:tcPr>
          <w:p w14:paraId="30AD8EFE"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 only withdraw with the amount of money less than or equal the current income</w:t>
            </w:r>
          </w:p>
        </w:tc>
      </w:tr>
      <w:tr w:rsidR="00934BD3" w14:paraId="3281A352"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5594FF28"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9</w:t>
            </w:r>
          </w:p>
        </w:tc>
        <w:tc>
          <w:tcPr>
            <w:tcW w:w="7740" w:type="dxa"/>
            <w:tcBorders>
              <w:top w:val="single" w:sz="4" w:space="0" w:color="000000"/>
              <w:left w:val="single" w:sz="4" w:space="0" w:color="000000"/>
              <w:bottom w:val="single" w:sz="4" w:space="0" w:color="000000"/>
              <w:right w:val="single" w:sz="4" w:space="0" w:color="000000"/>
            </w:tcBorders>
            <w:vAlign w:val="center"/>
          </w:tcPr>
          <w:p w14:paraId="500D8A5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mentor can create bank card, e-wallet</w:t>
            </w:r>
          </w:p>
        </w:tc>
      </w:tr>
      <w:tr w:rsidR="00934BD3" w14:paraId="1901820F"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3263479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0</w:t>
            </w:r>
          </w:p>
        </w:tc>
        <w:tc>
          <w:tcPr>
            <w:tcW w:w="7740" w:type="dxa"/>
            <w:tcBorders>
              <w:top w:val="single" w:sz="4" w:space="0" w:color="000000"/>
              <w:left w:val="single" w:sz="4" w:space="0" w:color="000000"/>
              <w:bottom w:val="single" w:sz="4" w:space="0" w:color="000000"/>
              <w:right w:val="single" w:sz="4" w:space="0" w:color="000000"/>
            </w:tcBorders>
            <w:vAlign w:val="center"/>
          </w:tcPr>
          <w:p w14:paraId="25BE8503"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bank card number must be unique</w:t>
            </w:r>
          </w:p>
        </w:tc>
      </w:tr>
      <w:tr w:rsidR="00934BD3" w14:paraId="1EDCB5D2"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9E7353D"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1</w:t>
            </w:r>
          </w:p>
        </w:tc>
        <w:tc>
          <w:tcPr>
            <w:tcW w:w="7740" w:type="dxa"/>
            <w:tcBorders>
              <w:top w:val="single" w:sz="4" w:space="0" w:color="000000"/>
              <w:left w:val="single" w:sz="4" w:space="0" w:color="000000"/>
              <w:bottom w:val="single" w:sz="4" w:space="0" w:color="000000"/>
              <w:right w:val="single" w:sz="4" w:space="0" w:color="000000"/>
            </w:tcBorders>
            <w:vAlign w:val="center"/>
          </w:tcPr>
          <w:p w14:paraId="65F2636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e-wallet number and e-wallet name must be unique</w:t>
            </w:r>
          </w:p>
        </w:tc>
      </w:tr>
      <w:tr w:rsidR="00934BD3" w14:paraId="47CB9B08"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4380ABD"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2</w:t>
            </w:r>
          </w:p>
        </w:tc>
        <w:tc>
          <w:tcPr>
            <w:tcW w:w="7740" w:type="dxa"/>
            <w:tcBorders>
              <w:top w:val="single" w:sz="4" w:space="0" w:color="000000"/>
              <w:left w:val="single" w:sz="4" w:space="0" w:color="000000"/>
              <w:bottom w:val="single" w:sz="4" w:space="0" w:color="000000"/>
              <w:right w:val="single" w:sz="4" w:space="0" w:color="000000"/>
            </w:tcBorders>
            <w:vAlign w:val="center"/>
          </w:tcPr>
          <w:p w14:paraId="4500B92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l lists must be displayed with the pagination</w:t>
            </w:r>
          </w:p>
        </w:tc>
      </w:tr>
      <w:tr w:rsidR="00934BD3" w14:paraId="7802A108"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9074C88"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3</w:t>
            </w:r>
          </w:p>
        </w:tc>
        <w:tc>
          <w:tcPr>
            <w:tcW w:w="7740" w:type="dxa"/>
            <w:tcBorders>
              <w:top w:val="single" w:sz="4" w:space="0" w:color="000000"/>
              <w:left w:val="single" w:sz="4" w:space="0" w:color="000000"/>
              <w:bottom w:val="single" w:sz="4" w:space="0" w:color="000000"/>
              <w:right w:val="single" w:sz="4" w:space="0" w:color="000000"/>
            </w:tcBorders>
            <w:vAlign w:val="center"/>
          </w:tcPr>
          <w:p w14:paraId="580FFA50"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display the information of mentors that have active status</w:t>
            </w:r>
          </w:p>
        </w:tc>
      </w:tr>
      <w:tr w:rsidR="00934BD3" w14:paraId="7249FAB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7E8A52C"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4</w:t>
            </w:r>
          </w:p>
        </w:tc>
        <w:tc>
          <w:tcPr>
            <w:tcW w:w="7740" w:type="dxa"/>
            <w:tcBorders>
              <w:top w:val="single" w:sz="4" w:space="0" w:color="000000"/>
              <w:left w:val="single" w:sz="4" w:space="0" w:color="000000"/>
              <w:bottom w:val="single" w:sz="4" w:space="0" w:color="000000"/>
              <w:right w:val="single" w:sz="4" w:space="0" w:color="000000"/>
            </w:tcBorders>
            <w:vAlign w:val="center"/>
          </w:tcPr>
          <w:p w14:paraId="531546CD"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display the information of requests that are within the deadline in list public requests</w:t>
            </w:r>
          </w:p>
        </w:tc>
      </w:tr>
      <w:tr w:rsidR="00934BD3" w14:paraId="6C751DD3"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B233870"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5</w:t>
            </w:r>
          </w:p>
        </w:tc>
        <w:tc>
          <w:tcPr>
            <w:tcW w:w="7740" w:type="dxa"/>
            <w:tcBorders>
              <w:top w:val="single" w:sz="4" w:space="0" w:color="000000"/>
              <w:left w:val="single" w:sz="4" w:space="0" w:color="000000"/>
              <w:bottom w:val="single" w:sz="4" w:space="0" w:color="000000"/>
              <w:right w:val="single" w:sz="4" w:space="0" w:color="000000"/>
            </w:tcBorders>
            <w:vAlign w:val="center"/>
          </w:tcPr>
          <w:p w14:paraId="3138D5F6"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at with admin function only displays in home page</w:t>
            </w:r>
          </w:p>
        </w:tc>
      </w:tr>
    </w:tbl>
    <w:p w14:paraId="18F0F211" w14:textId="338D4240" w:rsidR="008063D4" w:rsidRDefault="008063D4" w:rsidP="00F2533F">
      <w:pPr>
        <w:rPr>
          <w:rFonts w:ascii="Times New Roman" w:eastAsia="Times New Roman" w:hAnsi="Times New Roman" w:cs="Times New Roman"/>
          <w:sz w:val="24"/>
          <w:szCs w:val="24"/>
        </w:rPr>
      </w:pPr>
    </w:p>
    <w:p w14:paraId="5A7D6AF7" w14:textId="77777777" w:rsidR="0046686F" w:rsidRDefault="0046686F" w:rsidP="0046686F">
      <w:pPr>
        <w:pBdr>
          <w:top w:val="nil"/>
          <w:left w:val="nil"/>
          <w:bottom w:val="nil"/>
          <w:right w:val="nil"/>
          <w:between w:val="nil"/>
        </w:pBdr>
        <w:spacing w:line="240" w:lineRule="auto"/>
        <w:ind w:left="1080"/>
        <w:rPr>
          <w:rFonts w:ascii="Times New Roman" w:eastAsia="Times New Roman" w:hAnsi="Times New Roman" w:cs="Times New Roman"/>
          <w:color w:val="000000"/>
          <w:sz w:val="24"/>
          <w:szCs w:val="24"/>
        </w:rPr>
      </w:pPr>
    </w:p>
    <w:p w14:paraId="187D68CA" w14:textId="77777777" w:rsidR="0046686F" w:rsidRDefault="0046686F" w:rsidP="0046686F">
      <w:pPr>
        <w:pStyle w:val="u2"/>
      </w:pPr>
      <w:bookmarkStart w:id="21" w:name="_heading=h.3l18frh" w:colFirst="0" w:colLast="0"/>
      <w:bookmarkEnd w:id="21"/>
      <w:r>
        <w:t>2. Functional Requirements</w:t>
      </w:r>
    </w:p>
    <w:p w14:paraId="1E29C5CE" w14:textId="77777777" w:rsidR="0046686F" w:rsidRDefault="0046686F" w:rsidP="0046686F">
      <w:pPr>
        <w:pStyle w:val="u3"/>
      </w:pPr>
      <w:bookmarkStart w:id="22" w:name="_heading=h.206ipza" w:colFirst="0" w:colLast="0"/>
      <w:bookmarkEnd w:id="22"/>
      <w:r>
        <w:t>2.1. Use Case Diagram</w:t>
      </w:r>
    </w:p>
    <w:p w14:paraId="4396410F"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w:t>
      </w:r>
    </w:p>
    <w:p w14:paraId="764AB264"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422D8C9D" wp14:editId="687842B7">
            <wp:extent cx="5079365" cy="6769100"/>
            <wp:effectExtent l="0" t="0" r="0" b="0"/>
            <wp:docPr id="57"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5"/>
                    <a:srcRect/>
                    <a:stretch>
                      <a:fillRect/>
                    </a:stretch>
                  </pic:blipFill>
                  <pic:spPr>
                    <a:xfrm>
                      <a:off x="0" y="0"/>
                      <a:ext cx="5079365" cy="6769100"/>
                    </a:xfrm>
                    <a:prstGeom prst="rect">
                      <a:avLst/>
                    </a:prstGeom>
                    <a:ln/>
                  </pic:spPr>
                </pic:pic>
              </a:graphicData>
            </a:graphic>
          </wp:inline>
        </w:drawing>
      </w:r>
    </w:p>
    <w:p w14:paraId="2AAA8D48"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2: Use Case Diagram -  Admin</w:t>
      </w:r>
    </w:p>
    <w:p w14:paraId="6BFACCCF"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uest</w:t>
      </w:r>
    </w:p>
    <w:p w14:paraId="0F90103F"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68A464F5" wp14:editId="05C1FC39">
            <wp:extent cx="5576570" cy="4933950"/>
            <wp:effectExtent l="0" t="0" r="0" b="0"/>
            <wp:docPr id="59"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6"/>
                    <a:srcRect/>
                    <a:stretch>
                      <a:fillRect/>
                    </a:stretch>
                  </pic:blipFill>
                  <pic:spPr>
                    <a:xfrm>
                      <a:off x="0" y="0"/>
                      <a:ext cx="5576570" cy="4933950"/>
                    </a:xfrm>
                    <a:prstGeom prst="rect">
                      <a:avLst/>
                    </a:prstGeom>
                    <a:ln/>
                  </pic:spPr>
                </pic:pic>
              </a:graphicData>
            </a:graphic>
          </wp:inline>
        </w:drawing>
      </w:r>
    </w:p>
    <w:p w14:paraId="24CBFBDB"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3: Use Case Diagram - Guest</w:t>
      </w:r>
    </w:p>
    <w:p w14:paraId="4089D886"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w:t>
      </w:r>
    </w:p>
    <w:p w14:paraId="03446FF7"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7DF5DBCA" wp14:editId="5BFDC05A">
            <wp:extent cx="5734050" cy="7562850"/>
            <wp:effectExtent l="0" t="0" r="0" b="0"/>
            <wp:docPr id="60"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7"/>
                    <a:srcRect/>
                    <a:stretch>
                      <a:fillRect/>
                    </a:stretch>
                  </pic:blipFill>
                  <pic:spPr>
                    <a:xfrm>
                      <a:off x="0" y="0"/>
                      <a:ext cx="5734050" cy="7562850"/>
                    </a:xfrm>
                    <a:prstGeom prst="rect">
                      <a:avLst/>
                    </a:prstGeom>
                    <a:ln/>
                  </pic:spPr>
                </pic:pic>
              </a:graphicData>
            </a:graphic>
          </wp:inline>
        </w:drawing>
      </w:r>
    </w:p>
    <w:p w14:paraId="7387FDB1" w14:textId="77777777" w:rsidR="0046686F" w:rsidRDefault="0046686F" w:rsidP="0046686F">
      <w:pPr>
        <w:rPr>
          <w:rFonts w:ascii="Times New Roman" w:eastAsia="Times New Roman" w:hAnsi="Times New Roman" w:cs="Times New Roman"/>
          <w:b/>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4: Use Case Diagram - Mentee</w:t>
      </w:r>
    </w:p>
    <w:p w14:paraId="431C5A87"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ntor </w:t>
      </w:r>
    </w:p>
    <w:p w14:paraId="31C9B4C0"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30C93328" wp14:editId="31BC660A">
            <wp:extent cx="5727700" cy="7835900"/>
            <wp:effectExtent l="0" t="0" r="0" b="0"/>
            <wp:docPr id="61"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8"/>
                    <a:srcRect/>
                    <a:stretch>
                      <a:fillRect/>
                    </a:stretch>
                  </pic:blipFill>
                  <pic:spPr>
                    <a:xfrm>
                      <a:off x="0" y="0"/>
                      <a:ext cx="5727700" cy="7835900"/>
                    </a:xfrm>
                    <a:prstGeom prst="rect">
                      <a:avLst/>
                    </a:prstGeom>
                    <a:ln/>
                  </pic:spPr>
                </pic:pic>
              </a:graphicData>
            </a:graphic>
          </wp:inline>
        </w:drawing>
      </w:r>
    </w:p>
    <w:p w14:paraId="2227FD13"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5: Use Case Diagram - Mentor</w:t>
      </w:r>
    </w:p>
    <w:p w14:paraId="732474C7"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taff</w:t>
      </w:r>
    </w:p>
    <w:p w14:paraId="58A0DCF2"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3A365AD" wp14:editId="4E8061BB">
            <wp:extent cx="5727700" cy="5448300"/>
            <wp:effectExtent l="0" t="0" r="0" b="0"/>
            <wp:docPr id="62"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9"/>
                    <a:srcRect/>
                    <a:stretch>
                      <a:fillRect/>
                    </a:stretch>
                  </pic:blipFill>
                  <pic:spPr>
                    <a:xfrm>
                      <a:off x="0" y="0"/>
                      <a:ext cx="5727700" cy="5448300"/>
                    </a:xfrm>
                    <a:prstGeom prst="rect">
                      <a:avLst/>
                    </a:prstGeom>
                    <a:ln/>
                  </pic:spPr>
                </pic:pic>
              </a:graphicData>
            </a:graphic>
          </wp:inline>
        </w:drawing>
      </w:r>
    </w:p>
    <w:p w14:paraId="2E49040F"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6: Use Case Diagram – Staff</w:t>
      </w:r>
    </w:p>
    <w:p w14:paraId="4A0C24B2" w14:textId="13E468FC" w:rsidR="00867535" w:rsidRPr="00867535" w:rsidRDefault="003406F4" w:rsidP="00867535">
      <w:pPr>
        <w:pStyle w:val="u4"/>
        <w:rPr>
          <w:rFonts w:ascii="Times New Roman" w:hAnsi="Times New Roman" w:cs="Times New Roman"/>
          <w:b/>
          <w:bCs/>
          <w:i w:val="0"/>
          <w:iCs w:val="0"/>
          <w:color w:val="000000" w:themeColor="text1"/>
          <w:sz w:val="24"/>
          <w:szCs w:val="24"/>
        </w:rPr>
      </w:pPr>
      <w:r>
        <w:rPr>
          <w:rFonts w:ascii="Times New Roman" w:hAnsi="Times New Roman" w:cs="Times New Roman"/>
          <w:b/>
          <w:bCs/>
          <w:i w:val="0"/>
          <w:iCs w:val="0"/>
          <w:color w:val="000000" w:themeColor="text1"/>
          <w:sz w:val="24"/>
          <w:szCs w:val="24"/>
        </w:rPr>
        <w:t xml:space="preserve">b. </w:t>
      </w:r>
      <w:r w:rsidR="00867535" w:rsidRPr="00867535">
        <w:rPr>
          <w:rFonts w:ascii="Times New Roman" w:hAnsi="Times New Roman" w:cs="Times New Roman"/>
          <w:b/>
          <w:bCs/>
          <w:i w:val="0"/>
          <w:iCs w:val="0"/>
          <w:color w:val="000000" w:themeColor="text1"/>
          <w:sz w:val="24"/>
          <w:szCs w:val="24"/>
        </w:rPr>
        <w:t>System Actors</w:t>
      </w:r>
    </w:p>
    <w:tbl>
      <w:tblPr>
        <w:tblW w:w="8545" w:type="dxa"/>
        <w:tblInd w:w="1080" w:type="dxa"/>
        <w:tblLayout w:type="fixed"/>
        <w:tblLook w:val="0400" w:firstRow="0" w:lastRow="0" w:firstColumn="0" w:lastColumn="0" w:noHBand="0" w:noVBand="1"/>
      </w:tblPr>
      <w:tblGrid>
        <w:gridCol w:w="445"/>
        <w:gridCol w:w="2160"/>
        <w:gridCol w:w="5940"/>
      </w:tblGrid>
      <w:tr w:rsidR="00867535" w14:paraId="25F40276"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4EE89E53"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b/>
                <w:color w:val="000000"/>
                <w:sz w:val="24"/>
                <w:szCs w:val="24"/>
              </w:rPr>
            </w:pPr>
            <w:bookmarkStart w:id="23" w:name="_heading=h.4k668n3" w:colFirst="0" w:colLast="0"/>
            <w:bookmarkEnd w:id="23"/>
            <w:r>
              <w:rPr>
                <w:rFonts w:ascii="Times New Roman" w:eastAsia="Times New Roman" w:hAnsi="Times New Roman" w:cs="Times New Roman"/>
                <w:b/>
                <w:color w:val="000000"/>
                <w:sz w:val="24"/>
                <w:szCs w:val="24"/>
              </w:rPr>
              <w:t>#</w:t>
            </w:r>
          </w:p>
        </w:tc>
        <w:tc>
          <w:tcPr>
            <w:tcW w:w="2160"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4D0EB1F0"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ctors</w:t>
            </w:r>
          </w:p>
        </w:tc>
        <w:tc>
          <w:tcPr>
            <w:tcW w:w="5940"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47CD3195"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scription</w:t>
            </w:r>
          </w:p>
        </w:tc>
      </w:tr>
      <w:tr w:rsidR="00867535" w14:paraId="78521C10"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1D0F40D6"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2160" w:type="dxa"/>
            <w:tcBorders>
              <w:top w:val="single" w:sz="4" w:space="0" w:color="000000"/>
              <w:left w:val="single" w:sz="4" w:space="0" w:color="000000"/>
              <w:bottom w:val="single" w:sz="4" w:space="0" w:color="000000"/>
              <w:right w:val="single" w:sz="4" w:space="0" w:color="000000"/>
            </w:tcBorders>
            <w:vAlign w:val="center"/>
          </w:tcPr>
          <w:p w14:paraId="6D370EA8"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w:t>
            </w:r>
          </w:p>
        </w:tc>
        <w:tc>
          <w:tcPr>
            <w:tcW w:w="5940" w:type="dxa"/>
            <w:tcBorders>
              <w:top w:val="single" w:sz="4" w:space="0" w:color="000000"/>
              <w:left w:val="single" w:sz="4" w:space="0" w:color="000000"/>
              <w:bottom w:val="single" w:sz="4" w:space="0" w:color="000000"/>
              <w:right w:val="single" w:sz="4" w:space="0" w:color="000000"/>
            </w:tcBorders>
            <w:vAlign w:val="center"/>
          </w:tcPr>
          <w:p w14:paraId="743A36B8"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manage the LCM System</w:t>
            </w:r>
          </w:p>
        </w:tc>
      </w:tr>
      <w:tr w:rsidR="00867535" w14:paraId="665163C5"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010B8F52"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2160" w:type="dxa"/>
            <w:tcBorders>
              <w:top w:val="single" w:sz="4" w:space="0" w:color="000000"/>
              <w:left w:val="single" w:sz="4" w:space="0" w:color="000000"/>
              <w:bottom w:val="single" w:sz="4" w:space="0" w:color="000000"/>
              <w:right w:val="single" w:sz="4" w:space="0" w:color="000000"/>
            </w:tcBorders>
            <w:vAlign w:val="center"/>
          </w:tcPr>
          <w:p w14:paraId="3385F9DB"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uest</w:t>
            </w:r>
          </w:p>
        </w:tc>
        <w:tc>
          <w:tcPr>
            <w:tcW w:w="5940" w:type="dxa"/>
            <w:tcBorders>
              <w:top w:val="single" w:sz="4" w:space="0" w:color="000000"/>
              <w:left w:val="single" w:sz="4" w:space="0" w:color="000000"/>
              <w:bottom w:val="single" w:sz="4" w:space="0" w:color="000000"/>
              <w:right w:val="single" w:sz="4" w:space="0" w:color="000000"/>
            </w:tcBorders>
            <w:vAlign w:val="center"/>
          </w:tcPr>
          <w:p w14:paraId="35CF21D3"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user that has not yet registered an account</w:t>
            </w:r>
          </w:p>
        </w:tc>
      </w:tr>
      <w:tr w:rsidR="00867535" w14:paraId="4FEA1DE6"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5B6D6311"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2160" w:type="dxa"/>
            <w:tcBorders>
              <w:top w:val="single" w:sz="4" w:space="0" w:color="000000"/>
              <w:left w:val="single" w:sz="4" w:space="0" w:color="000000"/>
              <w:bottom w:val="single" w:sz="4" w:space="0" w:color="000000"/>
              <w:right w:val="single" w:sz="4" w:space="0" w:color="000000"/>
            </w:tcBorders>
            <w:vAlign w:val="center"/>
          </w:tcPr>
          <w:p w14:paraId="0E7E6F9A"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w:t>
            </w:r>
          </w:p>
        </w:tc>
        <w:tc>
          <w:tcPr>
            <w:tcW w:w="5940" w:type="dxa"/>
            <w:tcBorders>
              <w:top w:val="single" w:sz="4" w:space="0" w:color="000000"/>
              <w:left w:val="single" w:sz="4" w:space="0" w:color="000000"/>
              <w:bottom w:val="single" w:sz="4" w:space="0" w:color="000000"/>
              <w:right w:val="single" w:sz="4" w:space="0" w:color="000000"/>
            </w:tcBorders>
            <w:vAlign w:val="center"/>
          </w:tcPr>
          <w:p w14:paraId="238C140E"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egistered user wishes to hire mentors</w:t>
            </w:r>
          </w:p>
        </w:tc>
      </w:tr>
      <w:tr w:rsidR="00867535" w14:paraId="00EB83F2"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6389DEF6"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2160" w:type="dxa"/>
            <w:tcBorders>
              <w:top w:val="single" w:sz="4" w:space="0" w:color="000000"/>
              <w:left w:val="single" w:sz="4" w:space="0" w:color="000000"/>
              <w:bottom w:val="single" w:sz="4" w:space="0" w:color="000000"/>
              <w:right w:val="single" w:sz="4" w:space="0" w:color="000000"/>
            </w:tcBorders>
            <w:vAlign w:val="center"/>
          </w:tcPr>
          <w:p w14:paraId="3B3B7E7A"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w:t>
            </w:r>
          </w:p>
        </w:tc>
        <w:tc>
          <w:tcPr>
            <w:tcW w:w="5940" w:type="dxa"/>
            <w:tcBorders>
              <w:top w:val="single" w:sz="4" w:space="0" w:color="000000"/>
              <w:left w:val="single" w:sz="4" w:space="0" w:color="000000"/>
              <w:bottom w:val="single" w:sz="4" w:space="0" w:color="000000"/>
              <w:right w:val="single" w:sz="4" w:space="0" w:color="000000"/>
            </w:tcBorders>
            <w:vAlign w:val="center"/>
          </w:tcPr>
          <w:p w14:paraId="746FD281"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s of LCM System</w:t>
            </w:r>
          </w:p>
        </w:tc>
      </w:tr>
      <w:tr w:rsidR="00867535" w14:paraId="55E4936A"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66318FBD"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2160" w:type="dxa"/>
            <w:tcBorders>
              <w:top w:val="single" w:sz="4" w:space="0" w:color="000000"/>
              <w:left w:val="single" w:sz="4" w:space="0" w:color="000000"/>
              <w:bottom w:val="single" w:sz="4" w:space="0" w:color="000000"/>
              <w:right w:val="single" w:sz="4" w:space="0" w:color="000000"/>
            </w:tcBorders>
            <w:vAlign w:val="center"/>
          </w:tcPr>
          <w:p w14:paraId="166421AD"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ff</w:t>
            </w:r>
          </w:p>
        </w:tc>
        <w:tc>
          <w:tcPr>
            <w:tcW w:w="5940" w:type="dxa"/>
            <w:tcBorders>
              <w:top w:val="single" w:sz="4" w:space="0" w:color="000000"/>
              <w:left w:val="single" w:sz="4" w:space="0" w:color="000000"/>
              <w:bottom w:val="single" w:sz="4" w:space="0" w:color="000000"/>
              <w:right w:val="single" w:sz="4" w:space="0" w:color="000000"/>
            </w:tcBorders>
            <w:vAlign w:val="center"/>
          </w:tcPr>
          <w:p w14:paraId="1A6CAAE3"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work the LCM System</w:t>
            </w:r>
          </w:p>
        </w:tc>
      </w:tr>
    </w:tbl>
    <w:p w14:paraId="629E8DBF" w14:textId="77777777" w:rsidR="00631F8C" w:rsidRPr="00631F8C" w:rsidRDefault="00631F8C" w:rsidP="00631F8C">
      <w:pPr>
        <w:pStyle w:val="u4"/>
        <w:rPr>
          <w:rFonts w:ascii="Times New Roman" w:hAnsi="Times New Roman" w:cs="Times New Roman"/>
          <w:b/>
          <w:bCs/>
          <w:i w:val="0"/>
          <w:iCs w:val="0"/>
          <w:color w:val="000000" w:themeColor="text1"/>
        </w:rPr>
      </w:pPr>
      <w:r w:rsidRPr="00631F8C">
        <w:rPr>
          <w:rFonts w:ascii="Times New Roman" w:hAnsi="Times New Roman" w:cs="Times New Roman"/>
          <w:b/>
          <w:bCs/>
          <w:i w:val="0"/>
          <w:iCs w:val="0"/>
          <w:color w:val="000000" w:themeColor="text1"/>
        </w:rPr>
        <w:lastRenderedPageBreak/>
        <w:t>c. Use Cases List</w:t>
      </w:r>
    </w:p>
    <w:p w14:paraId="32EE7ED6" w14:textId="77777777" w:rsidR="00E56699" w:rsidRDefault="00E56699" w:rsidP="00E56699">
      <w:pPr>
        <w:pBdr>
          <w:top w:val="nil"/>
          <w:left w:val="nil"/>
          <w:bottom w:val="nil"/>
          <w:right w:val="nil"/>
          <w:between w:val="nil"/>
        </w:pBdr>
        <w:spacing w:line="240" w:lineRule="auto"/>
        <w:ind w:left="1080"/>
        <w:rPr>
          <w:rFonts w:ascii="Times New Roman" w:eastAsia="Times New Roman" w:hAnsi="Times New Roman" w:cs="Times New Roman"/>
          <w:color w:val="000000"/>
          <w:sz w:val="24"/>
          <w:szCs w:val="24"/>
        </w:rPr>
      </w:pPr>
    </w:p>
    <w:tbl>
      <w:tblPr>
        <w:tblW w:w="8550" w:type="dxa"/>
        <w:tblInd w:w="10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50"/>
        <w:gridCol w:w="3330"/>
        <w:gridCol w:w="2070"/>
        <w:gridCol w:w="1800"/>
      </w:tblGrid>
      <w:tr w:rsidR="00E56699" w14:paraId="162D35C6"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0284A05A"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D</w:t>
            </w:r>
          </w:p>
        </w:tc>
        <w:tc>
          <w:tcPr>
            <w:tcW w:w="333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3508508C"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se Case</w:t>
            </w:r>
          </w:p>
        </w:tc>
        <w:tc>
          <w:tcPr>
            <w:tcW w:w="207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1B06D904"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imary Actors </w:t>
            </w:r>
          </w:p>
        </w:tc>
        <w:tc>
          <w:tcPr>
            <w:tcW w:w="180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70C023E0"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econdary Actor </w:t>
            </w:r>
          </w:p>
        </w:tc>
      </w:tr>
      <w:tr w:rsidR="00E56699" w14:paraId="12E93C82"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74A7E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1</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59FA8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ign up</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ECA39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uest</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4CF1E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65A246FF"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C2F7E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2</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AE41D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dashboa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20FA3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2D299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3C2510FA"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8A92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3</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13FE1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user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084C0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59191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042B820C"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091D8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BE0A7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mentor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A5972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A4BE7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5F02B340"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28BD4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F2527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request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527AD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40762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23A0801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A397B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FFFE57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Repor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7125FC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F1C1B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6EE270AE"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5DBAB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7</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D083E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60053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B4C47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547E3A41"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9C6C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8</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1BE55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reate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3ADA2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D1037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2906DC41"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8DA38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9</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C7830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FA8F9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636AD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170ED8C3"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3C5FC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0</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33885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lete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0382F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C54C5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09033206"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9E6FE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1</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C38D50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User Info</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B523A8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9C089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296E4A7"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A2D2A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2</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377BBD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an User</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6DEDE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4CF66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FC6AC75"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CEBCE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3</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31A26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nban User</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23094B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CC57FD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A5E6CB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D2CB4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4</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8CE887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Question Info</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5707B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D0BFE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4C22B3C8"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7C744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85A78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arch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79AB4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ADBC6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E730569"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A57E81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970359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C4BD4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69DCA9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1BAEF36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A36A3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7</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12E3DA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reate Poin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003E0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58973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64B70752"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BB792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UC-18</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239E6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Point Transac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180384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EFB960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255741EF"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CA0B5E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9</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6EFB9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quest </w:t>
            </w:r>
            <w:proofErr w:type="gramStart"/>
            <w:r>
              <w:rPr>
                <w:rFonts w:ascii="Times New Roman" w:eastAsia="Times New Roman" w:hAnsi="Times New Roman" w:cs="Times New Roman"/>
                <w:sz w:val="24"/>
                <w:szCs w:val="24"/>
              </w:rPr>
              <w:t>To</w:t>
            </w:r>
            <w:proofErr w:type="gramEnd"/>
            <w:r>
              <w:rPr>
                <w:rFonts w:ascii="Times New Roman" w:eastAsia="Times New Roman" w:hAnsi="Times New Roman" w:cs="Times New Roman"/>
                <w:sz w:val="24"/>
                <w:szCs w:val="24"/>
              </w:rPr>
              <w:t xml:space="preserve"> Admi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8B7A5A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85BD06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39398B46"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F8935F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0</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DE8B4F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nfirm Register Mentor</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72B52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9C822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D82566D"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A0E15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1</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F2539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gistered as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7DF20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BA70B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5C87C93"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C3A4D71"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UC-22</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B9CA95"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ogi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99D8A7F"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entor</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D71835"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A</w:t>
            </w:r>
          </w:p>
        </w:tc>
      </w:tr>
      <w:tr w:rsidR="00E56699" w14:paraId="4FD5153C"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5FECA5"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UC-23</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06363A"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ogou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75B496D"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entor</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41CCC44"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A</w:t>
            </w:r>
          </w:p>
        </w:tc>
      </w:tr>
      <w:tr w:rsidR="00E56699" w14:paraId="7732584C"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9C720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CFE24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dit profile</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28357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985CF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5771A93"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72582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AC32B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all Audio/Vide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22AE4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8500A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E56699" w14:paraId="1139D1DA"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4368A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6</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135E3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hare screen</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11FB4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E1E5C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E56699" w14:paraId="4DC2C0F7"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345A4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7</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785DF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de on IDE</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B89BA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390D5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E56699" w14:paraId="6775D549"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719A3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8</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356187" w14:textId="23B35B20" w:rsidR="00E56699" w:rsidRDefault="003D5A82"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gin</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EB716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6B465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394A03B9"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844A6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9</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26448E" w14:textId="67C10A2B" w:rsidR="00E56699" w:rsidRDefault="003D5A82"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gout</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20C2D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DFA85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A9B533B"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7D9C2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0</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DD97F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hange passwo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1B668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38F85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6D1EB895"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D4D86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1</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7F86D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orgot Passwo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64DD9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96C56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27F9643"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9C1BA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2</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DC9E7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rofile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B8372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290A5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1F1E3439"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B4413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3</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36894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dit profile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3DB02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9C957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13AD07A5"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C6214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F7B84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Dashboa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66201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E9DC1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969A1AE"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0AFBA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5</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648CF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reate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C81614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A7D065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2E1EE72"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46C7B2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0BCA8E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Created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A8B92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3D3E41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187EDDA"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8545B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UC-37</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3D016B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Mentor sugg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104FCF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76890C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085E28D"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BC94D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8</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A600D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ayment Metho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B667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16B0B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8A44599" w14:textId="77777777" w:rsidTr="00663E3F">
        <w:trPr>
          <w:trHeight w:val="447"/>
        </w:trPr>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510A0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9</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FB4B7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notification</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8C188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9517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3E16F683" w14:textId="77777777" w:rsidTr="00663E3F">
        <w:tc>
          <w:tcPr>
            <w:tcW w:w="135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210EA97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0</w:t>
            </w:r>
          </w:p>
        </w:tc>
        <w:tc>
          <w:tcPr>
            <w:tcW w:w="333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4A8729F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Join Session room with Mentor</w:t>
            </w:r>
          </w:p>
        </w:tc>
        <w:tc>
          <w:tcPr>
            <w:tcW w:w="207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3E62DC3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71A7669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792C6A54" w14:textId="77777777" w:rsidTr="00663E3F">
        <w:trPr>
          <w:trHeight w:val="447"/>
        </w:trPr>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1FBC2A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1</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6749F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xtend more sess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8CBB7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012D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8568B58"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F80C9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2</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07718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ate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9BAAE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F9203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A1D274D"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2C77E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3</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FF9C1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port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144F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2BD1D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F32864F"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798FC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8DF18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favorite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789EC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6F984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665DF26B"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57515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D8BC9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tching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C6DC7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04C09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33ADA77"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D29D33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99488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 In Transac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80A24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0DDACC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ff </w:t>
            </w:r>
          </w:p>
        </w:tc>
      </w:tr>
      <w:tr w:rsidR="00E56699" w14:paraId="2F7E19D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3DBBE3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7</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01D9D5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 Out Transac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B2A36D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D8702A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ff </w:t>
            </w:r>
          </w:p>
        </w:tc>
      </w:tr>
      <w:tr w:rsidR="00E56699" w14:paraId="17258167"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B1032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8</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D39B2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lete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8F518A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DBF18C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65C8C5AA"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4E2055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9</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DF49C6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C21BAB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0401D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7CA97187" w14:textId="2E5A2C3C" w:rsidR="0058348B" w:rsidRDefault="00173867"/>
    <w:p w14:paraId="267727C3" w14:textId="77777777" w:rsidR="003406F4" w:rsidRDefault="003406F4" w:rsidP="003406F4">
      <w:pPr>
        <w:pStyle w:val="u3"/>
        <w:rPr>
          <w:rFonts w:eastAsia="Times New Roman" w:cs="Times New Roman"/>
        </w:rPr>
      </w:pPr>
      <w:bookmarkStart w:id="24" w:name="_Toc65846180"/>
      <w:r>
        <w:rPr>
          <w:rFonts w:eastAsia="Times New Roman" w:cs="Times New Roman"/>
        </w:rPr>
        <w:t>2.2 Use Case Specification</w:t>
      </w:r>
    </w:p>
    <w:p w14:paraId="443D3BE1" w14:textId="77777777" w:rsidR="003406F4" w:rsidRDefault="003406F4" w:rsidP="003406F4">
      <w:pPr>
        <w:pStyle w:val="u4"/>
        <w:rPr>
          <w:rFonts w:ascii="Times New Roman" w:eastAsia="Times New Roman" w:hAnsi="Times New Roman" w:cs="Times New Roman"/>
        </w:rPr>
      </w:pPr>
      <w:r>
        <w:rPr>
          <w:rFonts w:ascii="Times New Roman" w:eastAsia="Times New Roman" w:hAnsi="Times New Roman" w:cs="Times New Roman"/>
        </w:rPr>
        <w:t xml:space="preserve">2.2.1. Guest </w:t>
      </w:r>
    </w:p>
    <w:p w14:paraId="7C2F10FC" w14:textId="77777777" w:rsidR="003406F4" w:rsidRDefault="003406F4" w:rsidP="003406F4">
      <w:pPr>
        <w:rPr>
          <w:rFonts w:ascii="Times New Roman" w:eastAsia="Times New Roman" w:hAnsi="Times New Roman" w:cs="Times New Roman"/>
          <w:sz w:val="24"/>
          <w:szCs w:val="24"/>
        </w:rPr>
      </w:pPr>
      <w:r>
        <w:rPr>
          <w:rFonts w:ascii="Times New Roman" w:eastAsia="Times New Roman" w:hAnsi="Times New Roman" w:cs="Times New Roman"/>
          <w:sz w:val="24"/>
          <w:szCs w:val="24"/>
        </w:rPr>
        <w:t>2.2.1.1. Sign up</w:t>
      </w:r>
    </w:p>
    <w:tbl>
      <w:tblPr>
        <w:tblW w:w="9030" w:type="dxa"/>
        <w:tblLayout w:type="fixed"/>
        <w:tblLook w:val="0400" w:firstRow="0" w:lastRow="0" w:firstColumn="0" w:lastColumn="0" w:noHBand="0" w:noVBand="1"/>
      </w:tblPr>
      <w:tblGrid>
        <w:gridCol w:w="2250"/>
        <w:gridCol w:w="2250"/>
        <w:gridCol w:w="2055"/>
        <w:gridCol w:w="2475"/>
      </w:tblGrid>
      <w:tr w:rsidR="003406F4" w14:paraId="44ABBABC"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34AB831E"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0" w:type="dxa"/>
            <w:tcBorders>
              <w:top w:val="single" w:sz="4" w:space="0" w:color="000000"/>
              <w:left w:val="single" w:sz="4" w:space="0" w:color="000000"/>
              <w:bottom w:val="single" w:sz="4" w:space="0" w:color="000000"/>
              <w:right w:val="single" w:sz="4" w:space="0" w:color="000000"/>
            </w:tcBorders>
            <w:vAlign w:val="center"/>
          </w:tcPr>
          <w:p w14:paraId="32D1DB35"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1</w:t>
            </w:r>
          </w:p>
        </w:tc>
        <w:tc>
          <w:tcPr>
            <w:tcW w:w="2055" w:type="dxa"/>
            <w:tcBorders>
              <w:top w:val="single" w:sz="4" w:space="0" w:color="000000"/>
              <w:left w:val="single" w:sz="4" w:space="0" w:color="000000"/>
              <w:bottom w:val="single" w:sz="4" w:space="0" w:color="000000"/>
              <w:right w:val="single" w:sz="4" w:space="0" w:color="000000"/>
            </w:tcBorders>
            <w:vAlign w:val="center"/>
          </w:tcPr>
          <w:p w14:paraId="37D35AC5"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75" w:type="dxa"/>
            <w:tcBorders>
              <w:top w:val="single" w:sz="4" w:space="0" w:color="000000"/>
              <w:left w:val="single" w:sz="4" w:space="0" w:color="000000"/>
              <w:bottom w:val="single" w:sz="4" w:space="0" w:color="000000"/>
              <w:right w:val="single" w:sz="4" w:space="0" w:color="000000"/>
            </w:tcBorders>
            <w:vAlign w:val="center"/>
          </w:tcPr>
          <w:p w14:paraId="424DFB3A" w14:textId="77777777" w:rsidR="003406F4" w:rsidRDefault="003406F4"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Sign up</w:t>
            </w:r>
          </w:p>
        </w:tc>
      </w:tr>
      <w:tr w:rsidR="003406F4" w14:paraId="2EA10DAF"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0B278FE6"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0" w:type="dxa"/>
            <w:tcBorders>
              <w:top w:val="single" w:sz="4" w:space="0" w:color="000000"/>
              <w:left w:val="single" w:sz="4" w:space="0" w:color="000000"/>
              <w:bottom w:val="single" w:sz="4" w:space="0" w:color="000000"/>
              <w:right w:val="single" w:sz="4" w:space="0" w:color="000000"/>
            </w:tcBorders>
            <w:vAlign w:val="center"/>
          </w:tcPr>
          <w:p w14:paraId="07C8169E"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5" w:type="dxa"/>
            <w:tcBorders>
              <w:top w:val="single" w:sz="4" w:space="0" w:color="000000"/>
              <w:left w:val="single" w:sz="4" w:space="0" w:color="000000"/>
              <w:bottom w:val="single" w:sz="4" w:space="0" w:color="000000"/>
              <w:right w:val="single" w:sz="4" w:space="0" w:color="000000"/>
            </w:tcBorders>
            <w:vAlign w:val="center"/>
          </w:tcPr>
          <w:p w14:paraId="2218576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75" w:type="dxa"/>
            <w:tcBorders>
              <w:top w:val="single" w:sz="4" w:space="0" w:color="000000"/>
              <w:left w:val="single" w:sz="4" w:space="0" w:color="000000"/>
              <w:bottom w:val="single" w:sz="4" w:space="0" w:color="000000"/>
              <w:right w:val="single" w:sz="4" w:space="0" w:color="000000"/>
            </w:tcBorders>
            <w:vAlign w:val="center"/>
          </w:tcPr>
          <w:p w14:paraId="1ADD15FB"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3406F4" w14:paraId="1760D33C"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396C1B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0" w:type="dxa"/>
            <w:tcBorders>
              <w:top w:val="single" w:sz="4" w:space="0" w:color="000000"/>
              <w:left w:val="single" w:sz="4" w:space="0" w:color="000000"/>
              <w:bottom w:val="single" w:sz="4" w:space="0" w:color="000000"/>
              <w:right w:val="single" w:sz="4" w:space="0" w:color="000000"/>
            </w:tcBorders>
            <w:vAlign w:val="center"/>
          </w:tcPr>
          <w:p w14:paraId="7991C2AC"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Guest</w:t>
            </w:r>
          </w:p>
        </w:tc>
        <w:tc>
          <w:tcPr>
            <w:tcW w:w="2055" w:type="dxa"/>
            <w:tcBorders>
              <w:top w:val="single" w:sz="4" w:space="0" w:color="000000"/>
              <w:left w:val="single" w:sz="4" w:space="0" w:color="000000"/>
              <w:bottom w:val="single" w:sz="4" w:space="0" w:color="000000"/>
              <w:right w:val="single" w:sz="4" w:space="0" w:color="000000"/>
            </w:tcBorders>
            <w:vAlign w:val="center"/>
          </w:tcPr>
          <w:p w14:paraId="67E627CF"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75" w:type="dxa"/>
            <w:tcBorders>
              <w:top w:val="single" w:sz="4" w:space="0" w:color="000000"/>
              <w:left w:val="single" w:sz="4" w:space="0" w:color="000000"/>
              <w:bottom w:val="single" w:sz="4" w:space="0" w:color="000000"/>
              <w:right w:val="single" w:sz="4" w:space="0" w:color="000000"/>
            </w:tcBorders>
            <w:vAlign w:val="center"/>
          </w:tcPr>
          <w:p w14:paraId="03921CA0"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3406F4" w14:paraId="6EA92A5F"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894659B"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700AF014"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ign up an account on system.</w:t>
            </w:r>
          </w:p>
        </w:tc>
      </w:tr>
      <w:tr w:rsidR="003406F4" w14:paraId="7A7CE4FD"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6ACB692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188D297A"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406F4" w14:paraId="5B184AAE"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2469BC8A"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ost-conditions</w:t>
            </w:r>
          </w:p>
        </w:tc>
        <w:tc>
          <w:tcPr>
            <w:tcW w:w="6780" w:type="dxa"/>
            <w:gridSpan w:val="3"/>
            <w:tcBorders>
              <w:top w:val="single" w:sz="4" w:space="0" w:color="000000"/>
              <w:left w:val="single" w:sz="4" w:space="0" w:color="000000"/>
              <w:bottom w:val="single" w:sz="4" w:space="0" w:color="000000"/>
              <w:right w:val="single" w:sz="4" w:space="0" w:color="000000"/>
            </w:tcBorders>
            <w:vAlign w:val="bottom"/>
          </w:tcPr>
          <w:p w14:paraId="0772D314" w14:textId="77777777" w:rsidR="003406F4" w:rsidRDefault="003406F4"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a new account will be created with the role of mentee and saved into database.</w:t>
            </w:r>
          </w:p>
        </w:tc>
      </w:tr>
      <w:tr w:rsidR="003406F4" w14:paraId="2EFB3F43"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4DF5D9B0"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6BAD2507"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Home Page.</w:t>
            </w:r>
          </w:p>
          <w:p w14:paraId="6C72738D"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Đăng ký”.</w:t>
            </w:r>
          </w:p>
          <w:p w14:paraId="7DC7EBB8"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Sign Up” form.</w:t>
            </w:r>
          </w:p>
          <w:p w14:paraId="79AAE9A7"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put username, email, password, fullname, phone number, date of birth, gender.</w:t>
            </w:r>
            <w:r>
              <w:rPr>
                <w:rFonts w:ascii="Times New Roman" w:eastAsia="Times New Roman" w:hAnsi="Times New Roman" w:cs="Times New Roman"/>
                <w:color w:val="000000"/>
                <w:sz w:val="24"/>
                <w:szCs w:val="24"/>
              </w:rPr>
              <w:tab/>
            </w:r>
          </w:p>
          <w:p w14:paraId="2CD29698"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Đăng ký” button.</w:t>
            </w:r>
          </w:p>
          <w:p w14:paraId="25E8007D"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toast success message.</w:t>
            </w:r>
          </w:p>
          <w:p w14:paraId="506788E3" w14:textId="77777777" w:rsidR="003406F4" w:rsidRDefault="003406F4" w:rsidP="003406F4">
            <w:pPr>
              <w:numPr>
                <w:ilvl w:val="0"/>
                <w:numId w:val="1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direct to Login Screen.</w:t>
            </w:r>
          </w:p>
        </w:tc>
      </w:tr>
      <w:tr w:rsidR="003406F4" w14:paraId="6675E190"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7B6BC29"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85D7465"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74471823" w14:textId="77777777" w:rsidR="003406F4" w:rsidRDefault="003406F4" w:rsidP="00795D0C">
            <w:pPr>
              <w:rPr>
                <w:rFonts w:ascii="Times New Roman" w:eastAsia="Times New Roman" w:hAnsi="Times New Roman" w:cs="Times New Roman"/>
                <w:sz w:val="24"/>
                <w:szCs w:val="24"/>
              </w:rPr>
            </w:pPr>
          </w:p>
        </w:tc>
      </w:tr>
      <w:tr w:rsidR="003406F4" w14:paraId="0B0718E2"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535B2C0D"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6BB5C749"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7AB302F" w14:textId="77777777" w:rsidR="003406F4" w:rsidRDefault="003406F4" w:rsidP="003406F4">
            <w:pPr>
              <w:numPr>
                <w:ilvl w:val="0"/>
                <w:numId w:val="1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t input all field in “Sign Up” form</w:t>
            </w:r>
          </w:p>
          <w:p w14:paraId="3D644DDF" w14:textId="77777777" w:rsidR="003406F4" w:rsidRDefault="003406F4" w:rsidP="003406F4">
            <w:pPr>
              <w:numPr>
                <w:ilvl w:val="0"/>
                <w:numId w:val="1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name or Email existed</w:t>
            </w:r>
          </w:p>
          <w:p w14:paraId="4C0C32D6" w14:textId="77777777" w:rsidR="003406F4" w:rsidRDefault="003406F4" w:rsidP="003406F4">
            <w:pPr>
              <w:numPr>
                <w:ilvl w:val="0"/>
                <w:numId w:val="1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3406F4" w14:paraId="6D19D86E"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2A52411D"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098B30D"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3406F4" w14:paraId="1B0A1A77"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1390E495"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89DDBE8"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3406F4" w14:paraId="3FF352B8"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6DA6102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16C5DE71" w14:textId="77777777" w:rsidR="003406F4" w:rsidRDefault="003406F4" w:rsidP="00795D0C">
            <w:pPr>
              <w:rPr>
                <w:rFonts w:ascii="Times New Roman" w:eastAsia="Times New Roman" w:hAnsi="Times New Roman" w:cs="Times New Roman"/>
                <w:sz w:val="24"/>
                <w:szCs w:val="24"/>
              </w:rPr>
            </w:pPr>
          </w:p>
        </w:tc>
      </w:tr>
      <w:tr w:rsidR="003406F4" w14:paraId="0266B9E4"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4B92320"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7D856AFF"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406F4" w14:paraId="2C3EB389"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39F6200B"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2381307"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7C7A46E3" w14:textId="05E3CC17" w:rsidR="003406F4" w:rsidRDefault="003406F4" w:rsidP="003406F4">
      <w:pPr>
        <w:pStyle w:val="u4"/>
        <w:rPr>
          <w:rFonts w:ascii="Times New Roman" w:eastAsia="Times New Roman" w:hAnsi="Times New Roman" w:cs="Times New Roman"/>
        </w:rPr>
      </w:pPr>
    </w:p>
    <w:p w14:paraId="5721D87F" w14:textId="77777777" w:rsidR="00C02EFE" w:rsidRDefault="00C02EFE" w:rsidP="00C02EFE">
      <w:pPr>
        <w:pStyle w:val="u4"/>
        <w:rPr>
          <w:rFonts w:ascii="Times New Roman" w:eastAsia="Times New Roman" w:hAnsi="Times New Roman" w:cs="Times New Roman"/>
        </w:rPr>
      </w:pPr>
      <w:r>
        <w:rPr>
          <w:rFonts w:ascii="Times New Roman" w:eastAsia="Times New Roman" w:hAnsi="Times New Roman" w:cs="Times New Roman"/>
        </w:rPr>
        <w:t>2.2.2. Admin</w:t>
      </w:r>
    </w:p>
    <w:p w14:paraId="487B74CD" w14:textId="77777777" w:rsidR="00C02EFE" w:rsidRDefault="00C02EFE" w:rsidP="00C02EFE">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 View dashboard</w:t>
      </w:r>
    </w:p>
    <w:tbl>
      <w:tblPr>
        <w:tblW w:w="9016" w:type="dxa"/>
        <w:tblLayout w:type="fixed"/>
        <w:tblLook w:val="0400" w:firstRow="0" w:lastRow="0" w:firstColumn="0" w:lastColumn="0" w:noHBand="0" w:noVBand="1"/>
      </w:tblPr>
      <w:tblGrid>
        <w:gridCol w:w="2254"/>
        <w:gridCol w:w="2254"/>
        <w:gridCol w:w="2057"/>
        <w:gridCol w:w="2451"/>
      </w:tblGrid>
      <w:tr w:rsidR="00C02EFE" w14:paraId="6E8F69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3CAF32"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0A19D906"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2</w:t>
            </w:r>
          </w:p>
        </w:tc>
        <w:tc>
          <w:tcPr>
            <w:tcW w:w="2057" w:type="dxa"/>
            <w:tcBorders>
              <w:top w:val="single" w:sz="4" w:space="0" w:color="000000"/>
              <w:left w:val="single" w:sz="4" w:space="0" w:color="000000"/>
              <w:bottom w:val="single" w:sz="4" w:space="0" w:color="000000"/>
              <w:right w:val="single" w:sz="4" w:space="0" w:color="000000"/>
            </w:tcBorders>
            <w:vAlign w:val="center"/>
          </w:tcPr>
          <w:p w14:paraId="1CA77613"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F6987E6" w14:textId="77777777" w:rsidR="00C02EFE" w:rsidRDefault="00C02EFE"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dashboard</w:t>
            </w:r>
          </w:p>
        </w:tc>
      </w:tr>
      <w:tr w:rsidR="00C02EFE" w14:paraId="252E48C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EE0A8F5"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BBE877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375F8625"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6AA0FD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C02EFE" w14:paraId="0553B71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AAD16E"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633172AD"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7B0951A7"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2F8E68B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C02EFE" w14:paraId="429AE74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A447FE"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46ADC86"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dashboard screen about general information</w:t>
            </w:r>
          </w:p>
        </w:tc>
      </w:tr>
      <w:tr w:rsidR="00C02EFE" w14:paraId="147E14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BA69C14"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BE819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C02EFE" w14:paraId="05C54C6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E78D36"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25213399" w14:textId="77777777" w:rsidR="00C02EFE" w:rsidRDefault="00C02EFE"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C02EFE" w14:paraId="65598CC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D10BA65"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5CBB0A0" w14:textId="77777777" w:rsidR="00C02EFE" w:rsidRDefault="00C02EFE" w:rsidP="00C02EFE">
            <w:pPr>
              <w:numPr>
                <w:ilvl w:val="0"/>
                <w:numId w:val="2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Admin Page. </w:t>
            </w:r>
          </w:p>
          <w:p w14:paraId="7243AE62" w14:textId="77777777" w:rsidR="00C02EFE" w:rsidRDefault="00C02EFE" w:rsidP="00C02EFE">
            <w:pPr>
              <w:numPr>
                <w:ilvl w:val="0"/>
                <w:numId w:val="2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on “Dashboard” on sidebar</w:t>
            </w:r>
          </w:p>
          <w:p w14:paraId="2985D1A6" w14:textId="77777777" w:rsidR="00C02EFE" w:rsidRDefault="00C02EFE" w:rsidP="00C02EFE">
            <w:pPr>
              <w:numPr>
                <w:ilvl w:val="0"/>
                <w:numId w:val="2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System displays all </w:t>
            </w:r>
          </w:p>
          <w:p w14:paraId="0DC8A473" w14:textId="77777777" w:rsidR="00C02EFE" w:rsidRDefault="00C02EFE" w:rsidP="00795D0C">
            <w:pPr>
              <w:pBdr>
                <w:top w:val="nil"/>
                <w:left w:val="nil"/>
                <w:bottom w:val="nil"/>
                <w:right w:val="nil"/>
                <w:between w:val="nil"/>
              </w:pBdr>
              <w:ind w:left="720"/>
              <w:rPr>
                <w:rFonts w:ascii="Times New Roman" w:eastAsia="Times New Roman" w:hAnsi="Times New Roman" w:cs="Times New Roman"/>
                <w:color w:val="000000"/>
                <w:sz w:val="24"/>
                <w:szCs w:val="24"/>
              </w:rPr>
            </w:pPr>
          </w:p>
        </w:tc>
      </w:tr>
      <w:tr w:rsidR="00C02EFE" w14:paraId="4CA275A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7A35DD"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671200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1CE65DA0" w14:textId="77777777" w:rsidR="00C02EFE" w:rsidRDefault="00C02EFE" w:rsidP="00795D0C">
            <w:pPr>
              <w:rPr>
                <w:rFonts w:ascii="Times New Roman" w:eastAsia="Times New Roman" w:hAnsi="Times New Roman" w:cs="Times New Roman"/>
                <w:sz w:val="24"/>
                <w:szCs w:val="24"/>
              </w:rPr>
            </w:pPr>
          </w:p>
        </w:tc>
      </w:tr>
      <w:tr w:rsidR="00C02EFE" w14:paraId="48C428A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87654D"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845FD3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100FC9FA" w14:textId="77777777" w:rsidR="00C02EFE" w:rsidRDefault="00C02EFE" w:rsidP="00C02EFE">
            <w:pPr>
              <w:numPr>
                <w:ilvl w:val="0"/>
                <w:numId w:val="2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C02EFE" w14:paraId="6D11A60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5773CB"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E01FB47"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C02EFE" w14:paraId="05B458A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91B9FE7"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3D24BD8"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C02EFE" w14:paraId="351A25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BA3843"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D0D5F9E" w14:textId="77777777" w:rsidR="00C02EFE" w:rsidRDefault="00C02EFE" w:rsidP="00795D0C">
            <w:pPr>
              <w:rPr>
                <w:rFonts w:ascii="Times New Roman" w:eastAsia="Times New Roman" w:hAnsi="Times New Roman" w:cs="Times New Roman"/>
                <w:sz w:val="24"/>
                <w:szCs w:val="24"/>
              </w:rPr>
            </w:pPr>
          </w:p>
        </w:tc>
      </w:tr>
      <w:tr w:rsidR="00C02EFE" w14:paraId="158D49A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7126959"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8606848"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C02EFE" w14:paraId="4EF512B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850628A"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EE1292A"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54B25077" w14:textId="77777777" w:rsidR="00DB6835" w:rsidRDefault="00DB6835" w:rsidP="00DB6835">
      <w:pPr>
        <w:rPr>
          <w:rFonts w:ascii="Times New Roman" w:eastAsia="Times New Roman" w:hAnsi="Times New Roman" w:cs="Times New Roman"/>
          <w:sz w:val="24"/>
          <w:szCs w:val="24"/>
        </w:rPr>
      </w:pPr>
    </w:p>
    <w:p w14:paraId="27B5FC4D" w14:textId="14066736" w:rsidR="00DB6835" w:rsidRDefault="00DB6835" w:rsidP="00DB6835">
      <w:pPr>
        <w:rPr>
          <w:rFonts w:ascii="Times New Roman" w:eastAsia="Times New Roman" w:hAnsi="Times New Roman" w:cs="Times New Roman"/>
          <w:sz w:val="24"/>
          <w:szCs w:val="24"/>
        </w:rPr>
      </w:pPr>
      <w:r>
        <w:rPr>
          <w:rFonts w:ascii="Times New Roman" w:eastAsia="Times New Roman" w:hAnsi="Times New Roman" w:cs="Times New Roman"/>
          <w:sz w:val="24"/>
          <w:szCs w:val="24"/>
        </w:rPr>
        <w:t>2.2.2.2 View user info</w:t>
      </w:r>
    </w:p>
    <w:tbl>
      <w:tblPr>
        <w:tblW w:w="9016" w:type="dxa"/>
        <w:tblLayout w:type="fixed"/>
        <w:tblLook w:val="0400" w:firstRow="0" w:lastRow="0" w:firstColumn="0" w:lastColumn="0" w:noHBand="0" w:noVBand="1"/>
      </w:tblPr>
      <w:tblGrid>
        <w:gridCol w:w="2254"/>
        <w:gridCol w:w="2254"/>
        <w:gridCol w:w="2057"/>
        <w:gridCol w:w="2451"/>
      </w:tblGrid>
      <w:tr w:rsidR="00DB6835" w14:paraId="6DF484B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B9CCDF3"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19958AB1"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3</w:t>
            </w:r>
          </w:p>
        </w:tc>
        <w:tc>
          <w:tcPr>
            <w:tcW w:w="2057" w:type="dxa"/>
            <w:tcBorders>
              <w:top w:val="single" w:sz="4" w:space="0" w:color="000000"/>
              <w:left w:val="single" w:sz="4" w:space="0" w:color="000000"/>
              <w:bottom w:val="single" w:sz="4" w:space="0" w:color="000000"/>
              <w:right w:val="single" w:sz="4" w:space="0" w:color="000000"/>
            </w:tcBorders>
            <w:vAlign w:val="center"/>
          </w:tcPr>
          <w:p w14:paraId="18F6709C"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414ACF03" w14:textId="77777777" w:rsidR="00DB6835" w:rsidRDefault="00DB6835"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user info</w:t>
            </w:r>
          </w:p>
        </w:tc>
      </w:tr>
      <w:tr w:rsidR="00DB6835" w14:paraId="389686D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89496DB"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76C2DE4"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6C2977F7"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DEC2D67"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B6835" w14:paraId="6C1374A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1BF7EFC"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2A7748B7"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D2D4CAE"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DE38289"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B6835" w14:paraId="22B7FB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6EC498"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78CF5D"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information of all registered users in system</w:t>
            </w:r>
          </w:p>
        </w:tc>
      </w:tr>
      <w:tr w:rsidR="00DB6835" w14:paraId="5B5358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74978F7"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8B24D7C"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DB6835" w14:paraId="7871F27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7865B01"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85DFAF8" w14:textId="77777777" w:rsidR="00DB6835" w:rsidRDefault="00DB6835"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B6835" w14:paraId="3A70EEC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703239"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94390F1" w14:textId="77777777" w:rsidR="00DB6835" w:rsidRDefault="00DB6835" w:rsidP="00DB6835">
            <w:pPr>
              <w:numPr>
                <w:ilvl w:val="0"/>
                <w:numId w:val="2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Admin Page. </w:t>
            </w:r>
          </w:p>
          <w:p w14:paraId="101C5E65" w14:textId="77777777" w:rsidR="00DB6835" w:rsidRDefault="00DB6835" w:rsidP="00DB6835">
            <w:pPr>
              <w:numPr>
                <w:ilvl w:val="0"/>
                <w:numId w:val="2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on “Quản lý thành viên” on sidebar</w:t>
            </w:r>
          </w:p>
          <w:p w14:paraId="2B5E114C" w14:textId="77777777" w:rsidR="00DB6835" w:rsidRDefault="00DB6835" w:rsidP="00DB6835">
            <w:pPr>
              <w:numPr>
                <w:ilvl w:val="0"/>
                <w:numId w:val="2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ystem displays all the information of registered users </w:t>
            </w:r>
          </w:p>
          <w:p w14:paraId="52CA6AD2" w14:textId="77777777" w:rsidR="00DB6835" w:rsidRDefault="00DB6835" w:rsidP="00795D0C">
            <w:pPr>
              <w:pBdr>
                <w:top w:val="nil"/>
                <w:left w:val="nil"/>
                <w:bottom w:val="nil"/>
                <w:right w:val="nil"/>
                <w:between w:val="nil"/>
              </w:pBdr>
              <w:ind w:left="720"/>
              <w:rPr>
                <w:rFonts w:ascii="Times New Roman" w:eastAsia="Times New Roman" w:hAnsi="Times New Roman" w:cs="Times New Roman"/>
                <w:color w:val="000000"/>
                <w:sz w:val="24"/>
                <w:szCs w:val="24"/>
              </w:rPr>
            </w:pPr>
          </w:p>
        </w:tc>
      </w:tr>
      <w:tr w:rsidR="00DB6835" w14:paraId="2016440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986199F"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891B8DC"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196DB06F" w14:textId="77777777" w:rsidR="00DB6835" w:rsidRDefault="00DB6835" w:rsidP="00795D0C">
            <w:pPr>
              <w:rPr>
                <w:rFonts w:ascii="Times New Roman" w:eastAsia="Times New Roman" w:hAnsi="Times New Roman" w:cs="Times New Roman"/>
                <w:sz w:val="24"/>
                <w:szCs w:val="24"/>
              </w:rPr>
            </w:pPr>
          </w:p>
        </w:tc>
      </w:tr>
      <w:tr w:rsidR="00DB6835" w14:paraId="01A495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13B9E40"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732C675"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1F43BBD" w14:textId="77777777" w:rsidR="00DB6835" w:rsidRDefault="00DB6835" w:rsidP="00DB6835">
            <w:pPr>
              <w:numPr>
                <w:ilvl w:val="0"/>
                <w:numId w:val="23"/>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DB6835" w14:paraId="0D55FF9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FCDA0A"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C45658E"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B6835" w14:paraId="6B5476D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3A5364"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39DE484"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B6835" w14:paraId="3357836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5FFC9C"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6AB2BB" w14:textId="77777777" w:rsidR="00DB6835" w:rsidRDefault="00DB6835" w:rsidP="00795D0C">
            <w:pPr>
              <w:rPr>
                <w:rFonts w:ascii="Times New Roman" w:eastAsia="Times New Roman" w:hAnsi="Times New Roman" w:cs="Times New Roman"/>
                <w:sz w:val="24"/>
                <w:szCs w:val="24"/>
              </w:rPr>
            </w:pPr>
          </w:p>
        </w:tc>
      </w:tr>
      <w:tr w:rsidR="00DB6835" w14:paraId="7860FB3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58ED98"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9FBEA1"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B6835" w14:paraId="4D504F3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92F0FB"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33B26A"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8275B1D" w14:textId="77777777" w:rsidR="00A025BD" w:rsidRDefault="00A025BD" w:rsidP="00A025BD">
      <w:pPr>
        <w:rPr>
          <w:rFonts w:ascii="Times New Roman" w:eastAsia="Times New Roman" w:hAnsi="Times New Roman" w:cs="Times New Roman"/>
          <w:sz w:val="24"/>
          <w:szCs w:val="24"/>
        </w:rPr>
      </w:pPr>
    </w:p>
    <w:p w14:paraId="48DF44AC" w14:textId="77777777" w:rsidR="00A025BD" w:rsidRDefault="00A025BD" w:rsidP="00A025BD">
      <w:pPr>
        <w:rPr>
          <w:rFonts w:ascii="Times New Roman" w:eastAsia="Times New Roman" w:hAnsi="Times New Roman" w:cs="Times New Roman"/>
          <w:sz w:val="24"/>
          <w:szCs w:val="24"/>
        </w:rPr>
      </w:pPr>
      <w:r>
        <w:rPr>
          <w:rFonts w:ascii="Times New Roman" w:eastAsia="Times New Roman" w:hAnsi="Times New Roman" w:cs="Times New Roman"/>
          <w:sz w:val="24"/>
          <w:szCs w:val="24"/>
        </w:rPr>
        <w:t>2.2.2.3 View mentor info</w:t>
      </w:r>
    </w:p>
    <w:tbl>
      <w:tblPr>
        <w:tblW w:w="9016" w:type="dxa"/>
        <w:tblLayout w:type="fixed"/>
        <w:tblLook w:val="0400" w:firstRow="0" w:lastRow="0" w:firstColumn="0" w:lastColumn="0" w:noHBand="0" w:noVBand="1"/>
      </w:tblPr>
      <w:tblGrid>
        <w:gridCol w:w="2254"/>
        <w:gridCol w:w="2254"/>
        <w:gridCol w:w="2057"/>
        <w:gridCol w:w="2451"/>
      </w:tblGrid>
      <w:tr w:rsidR="00A025BD" w14:paraId="7F05121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85A5752"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CD4C0A6"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4</w:t>
            </w:r>
          </w:p>
        </w:tc>
        <w:tc>
          <w:tcPr>
            <w:tcW w:w="2057" w:type="dxa"/>
            <w:tcBorders>
              <w:top w:val="single" w:sz="4" w:space="0" w:color="000000"/>
              <w:left w:val="single" w:sz="4" w:space="0" w:color="000000"/>
              <w:bottom w:val="single" w:sz="4" w:space="0" w:color="000000"/>
              <w:right w:val="single" w:sz="4" w:space="0" w:color="000000"/>
            </w:tcBorders>
            <w:vAlign w:val="center"/>
          </w:tcPr>
          <w:p w14:paraId="08EF94AC"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6A274168" w14:textId="77777777" w:rsidR="00A025BD" w:rsidRDefault="00A025BD"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mentor info</w:t>
            </w:r>
          </w:p>
        </w:tc>
      </w:tr>
      <w:tr w:rsidR="00A025BD" w14:paraId="478C98C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093D7FF"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2D20ACF"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0EF57162"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790B74CB"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025BD" w14:paraId="44215B4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CE5FC3"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33CA8A3"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091E452B"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69502ED4"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25BD" w14:paraId="0542ED5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EB85C1C"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1B26E6C"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information of all registered mentors in system</w:t>
            </w:r>
          </w:p>
        </w:tc>
      </w:tr>
      <w:tr w:rsidR="00A025BD" w14:paraId="5AC5CEE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970C39"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4BCD1B5"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A025BD" w14:paraId="55467C9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19FCFC1"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1AF21CC5" w14:textId="77777777" w:rsidR="00A025BD" w:rsidRDefault="00A025BD"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25BD" w14:paraId="6BF686D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C25C010"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45E32E" w14:textId="77777777" w:rsidR="00A025BD" w:rsidRDefault="00A025BD" w:rsidP="00A025BD">
            <w:pPr>
              <w:numPr>
                <w:ilvl w:val="0"/>
                <w:numId w:val="2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Admin Page. </w:t>
            </w:r>
          </w:p>
          <w:p w14:paraId="57292C7C" w14:textId="77777777" w:rsidR="00A025BD" w:rsidRDefault="00A025BD" w:rsidP="00A025BD">
            <w:pPr>
              <w:numPr>
                <w:ilvl w:val="0"/>
                <w:numId w:val="2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on “Quản lý mentor” on sidebar</w:t>
            </w:r>
          </w:p>
          <w:p w14:paraId="619C638B" w14:textId="77777777" w:rsidR="00A025BD" w:rsidRDefault="00A025BD" w:rsidP="00A025BD">
            <w:pPr>
              <w:numPr>
                <w:ilvl w:val="0"/>
                <w:numId w:val="2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ystem displays all the information of registered mentor </w:t>
            </w:r>
          </w:p>
          <w:p w14:paraId="47A3A4CF" w14:textId="77777777" w:rsidR="00A025BD" w:rsidRDefault="00A025BD" w:rsidP="00795D0C">
            <w:pPr>
              <w:pBdr>
                <w:top w:val="nil"/>
                <w:left w:val="nil"/>
                <w:bottom w:val="nil"/>
                <w:right w:val="nil"/>
                <w:between w:val="nil"/>
              </w:pBdr>
              <w:ind w:left="720"/>
              <w:rPr>
                <w:rFonts w:ascii="Times New Roman" w:eastAsia="Times New Roman" w:hAnsi="Times New Roman" w:cs="Times New Roman"/>
                <w:color w:val="000000"/>
                <w:sz w:val="24"/>
                <w:szCs w:val="24"/>
              </w:rPr>
            </w:pPr>
          </w:p>
        </w:tc>
      </w:tr>
      <w:tr w:rsidR="00A025BD" w14:paraId="757F0CE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9EF629"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C567503"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2BD3C025" w14:textId="77777777" w:rsidR="00A025BD" w:rsidRDefault="00A025BD" w:rsidP="00795D0C">
            <w:pPr>
              <w:rPr>
                <w:rFonts w:ascii="Times New Roman" w:eastAsia="Times New Roman" w:hAnsi="Times New Roman" w:cs="Times New Roman"/>
                <w:sz w:val="24"/>
                <w:szCs w:val="24"/>
              </w:rPr>
            </w:pPr>
          </w:p>
        </w:tc>
      </w:tr>
      <w:tr w:rsidR="00A025BD" w14:paraId="4636B57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1FD6DC"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E828C04"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614243FA" w14:textId="77777777" w:rsidR="00A025BD" w:rsidRDefault="00A025BD" w:rsidP="00A025BD">
            <w:pPr>
              <w:numPr>
                <w:ilvl w:val="0"/>
                <w:numId w:val="2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A025BD" w14:paraId="635F2F3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DBB845"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7391172"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25BD" w14:paraId="2D19D42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A2FA91"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8735F3F"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25BD" w14:paraId="445881A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ED5F1F"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766F882" w14:textId="77777777" w:rsidR="00A025BD" w:rsidRDefault="00A025BD" w:rsidP="00795D0C">
            <w:pPr>
              <w:rPr>
                <w:rFonts w:ascii="Times New Roman" w:eastAsia="Times New Roman" w:hAnsi="Times New Roman" w:cs="Times New Roman"/>
                <w:sz w:val="24"/>
                <w:szCs w:val="24"/>
              </w:rPr>
            </w:pPr>
          </w:p>
        </w:tc>
      </w:tr>
      <w:tr w:rsidR="00A025BD" w14:paraId="59A6A07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737370"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2203BE4"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25BD" w14:paraId="1D45D91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8672B87"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8FDD79F"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F1942BC" w14:textId="56EA074B" w:rsidR="00C02EFE" w:rsidRDefault="00C02EFE" w:rsidP="00C02EFE"/>
    <w:p w14:paraId="46ABBA91" w14:textId="77777777" w:rsidR="00676ADB" w:rsidRDefault="00676ADB" w:rsidP="00676ADB">
      <w:pPr>
        <w:rPr>
          <w:rFonts w:ascii="Times New Roman" w:eastAsia="Times New Roman" w:hAnsi="Times New Roman" w:cs="Times New Roman"/>
          <w:sz w:val="24"/>
          <w:szCs w:val="24"/>
        </w:rPr>
      </w:pPr>
      <w:r>
        <w:rPr>
          <w:rFonts w:ascii="Times New Roman" w:eastAsia="Times New Roman" w:hAnsi="Times New Roman" w:cs="Times New Roman"/>
          <w:sz w:val="24"/>
          <w:szCs w:val="24"/>
        </w:rPr>
        <w:t>2.2.2.4 View request info</w:t>
      </w:r>
    </w:p>
    <w:tbl>
      <w:tblPr>
        <w:tblW w:w="9016" w:type="dxa"/>
        <w:tblLayout w:type="fixed"/>
        <w:tblLook w:val="0400" w:firstRow="0" w:lastRow="0" w:firstColumn="0" w:lastColumn="0" w:noHBand="0" w:noVBand="1"/>
      </w:tblPr>
      <w:tblGrid>
        <w:gridCol w:w="2254"/>
        <w:gridCol w:w="2254"/>
        <w:gridCol w:w="2057"/>
        <w:gridCol w:w="2451"/>
      </w:tblGrid>
      <w:tr w:rsidR="00676ADB" w14:paraId="7796768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211F9F"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2C6F386"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5</w:t>
            </w:r>
          </w:p>
        </w:tc>
        <w:tc>
          <w:tcPr>
            <w:tcW w:w="2057" w:type="dxa"/>
            <w:tcBorders>
              <w:top w:val="single" w:sz="4" w:space="0" w:color="000000"/>
              <w:left w:val="single" w:sz="4" w:space="0" w:color="000000"/>
              <w:bottom w:val="single" w:sz="4" w:space="0" w:color="000000"/>
              <w:right w:val="single" w:sz="4" w:space="0" w:color="000000"/>
            </w:tcBorders>
            <w:vAlign w:val="center"/>
          </w:tcPr>
          <w:p w14:paraId="45793093"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5494986" w14:textId="77777777" w:rsidR="00676ADB" w:rsidRDefault="00676ADB"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request info</w:t>
            </w:r>
          </w:p>
        </w:tc>
      </w:tr>
      <w:tr w:rsidR="00676ADB" w14:paraId="3073A7C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24D81D0"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279FD13"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CEEAD0D"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B719BD2"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676ADB" w14:paraId="33BA7F1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F91526"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1AD3D0D"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1E0C0B4B"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4F1A018E"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76ADB" w14:paraId="791CAD8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AACC1C"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7650278"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676ADB" w14:paraId="0C66FC0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C3AF315"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8C4604"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676ADB" w14:paraId="426F127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5DFFDBF"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D167ABA" w14:textId="77777777" w:rsidR="00676ADB" w:rsidRDefault="00676ADB"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76ADB" w14:paraId="6A75327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A23C0A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A2E90B" w14:textId="77777777" w:rsidR="00676ADB" w:rsidRDefault="00676ADB" w:rsidP="00676ADB">
            <w:pPr>
              <w:numPr>
                <w:ilvl w:val="0"/>
                <w:numId w:val="2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6CD2EFB5" w14:textId="77777777" w:rsidR="00676ADB" w:rsidRDefault="00676ADB" w:rsidP="00676ADB">
            <w:pPr>
              <w:numPr>
                <w:ilvl w:val="0"/>
                <w:numId w:val="2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yêu cầu” in sidebar</w:t>
            </w:r>
          </w:p>
          <w:p w14:paraId="7342F31A" w14:textId="77777777" w:rsidR="00676ADB" w:rsidRDefault="00676ADB" w:rsidP="00676ADB">
            <w:pPr>
              <w:numPr>
                <w:ilvl w:val="0"/>
                <w:numId w:val="2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ll the information of existing requests in system</w:t>
            </w:r>
          </w:p>
        </w:tc>
      </w:tr>
      <w:tr w:rsidR="00676ADB" w14:paraId="2F027B3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D1EE3F7"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51C4C8E"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79B1A48C" w14:textId="77777777" w:rsidR="00676ADB" w:rsidRDefault="00676ADB" w:rsidP="00795D0C">
            <w:pPr>
              <w:rPr>
                <w:rFonts w:ascii="Times New Roman" w:eastAsia="Times New Roman" w:hAnsi="Times New Roman" w:cs="Times New Roman"/>
                <w:sz w:val="24"/>
                <w:szCs w:val="24"/>
              </w:rPr>
            </w:pPr>
          </w:p>
        </w:tc>
      </w:tr>
      <w:tr w:rsidR="00676ADB" w14:paraId="1D143A6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D3D6CE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87D328"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5DBC54F6" w14:textId="77777777" w:rsidR="00676ADB" w:rsidRDefault="00676ADB" w:rsidP="00676ADB">
            <w:pPr>
              <w:numPr>
                <w:ilvl w:val="0"/>
                <w:numId w:val="2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676ADB" w14:paraId="5A3B596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10935A"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2F19DB1"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676ADB" w14:paraId="278C9EB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E1B6E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32D11A"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676ADB" w14:paraId="19BBEC5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8B1F59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E27D8FB" w14:textId="77777777" w:rsidR="00676ADB" w:rsidRDefault="00676ADB" w:rsidP="00795D0C">
            <w:pPr>
              <w:rPr>
                <w:rFonts w:ascii="Times New Roman" w:eastAsia="Times New Roman" w:hAnsi="Times New Roman" w:cs="Times New Roman"/>
                <w:sz w:val="24"/>
                <w:szCs w:val="24"/>
              </w:rPr>
            </w:pPr>
          </w:p>
        </w:tc>
      </w:tr>
      <w:tr w:rsidR="00676ADB" w14:paraId="7CCC4F6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9660F82"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6DC286"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76ADB" w14:paraId="08981A2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0F9350"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1933D02"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B26B2F1" w14:textId="77B24462" w:rsidR="00676ADB" w:rsidRDefault="00676ADB" w:rsidP="00C02EFE"/>
    <w:p w14:paraId="60C4C596" w14:textId="77777777" w:rsidR="00D35F64" w:rsidRDefault="00D35F64" w:rsidP="00D35F64">
      <w:pPr>
        <w:rPr>
          <w:rFonts w:ascii="Times New Roman" w:eastAsia="Times New Roman" w:hAnsi="Times New Roman" w:cs="Times New Roman"/>
          <w:sz w:val="24"/>
          <w:szCs w:val="24"/>
        </w:rPr>
      </w:pPr>
      <w:r>
        <w:rPr>
          <w:rFonts w:ascii="Times New Roman" w:eastAsia="Times New Roman" w:hAnsi="Times New Roman" w:cs="Times New Roman"/>
          <w:sz w:val="24"/>
          <w:szCs w:val="24"/>
        </w:rPr>
        <w:t>2.2.2.5 View Report</w:t>
      </w:r>
    </w:p>
    <w:tbl>
      <w:tblPr>
        <w:tblW w:w="9016" w:type="dxa"/>
        <w:tblLayout w:type="fixed"/>
        <w:tblLook w:val="0400" w:firstRow="0" w:lastRow="0" w:firstColumn="0" w:lastColumn="0" w:noHBand="0" w:noVBand="1"/>
      </w:tblPr>
      <w:tblGrid>
        <w:gridCol w:w="2254"/>
        <w:gridCol w:w="2254"/>
        <w:gridCol w:w="2057"/>
        <w:gridCol w:w="2451"/>
      </w:tblGrid>
      <w:tr w:rsidR="00D35F64" w14:paraId="4EE1903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DCE8DA"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0DDD978"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6</w:t>
            </w:r>
          </w:p>
        </w:tc>
        <w:tc>
          <w:tcPr>
            <w:tcW w:w="2057" w:type="dxa"/>
            <w:tcBorders>
              <w:top w:val="single" w:sz="4" w:space="0" w:color="000000"/>
              <w:left w:val="single" w:sz="4" w:space="0" w:color="000000"/>
              <w:bottom w:val="single" w:sz="4" w:space="0" w:color="000000"/>
              <w:right w:val="single" w:sz="4" w:space="0" w:color="000000"/>
            </w:tcBorders>
            <w:vAlign w:val="center"/>
          </w:tcPr>
          <w:p w14:paraId="09ECCE8D"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CBCB7BC" w14:textId="77777777" w:rsidR="00D35F64" w:rsidRDefault="00D35F64"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Report</w:t>
            </w:r>
          </w:p>
        </w:tc>
      </w:tr>
      <w:tr w:rsidR="00D35F64" w14:paraId="000ABE9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E65B365"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E9FEC60"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383C120A"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738CEA70"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35F64" w14:paraId="2A7E7C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3EF3C9"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51B37B2"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00346855"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5932EFC"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35F64" w14:paraId="009E99C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8A5573"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2FD0B12"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D35F64" w14:paraId="1AD1730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7DC114"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665040A" w14:textId="77777777" w:rsidR="00D35F64" w:rsidRDefault="00D35F64" w:rsidP="00D35F64">
            <w:pPr>
              <w:numPr>
                <w:ilvl w:val="0"/>
                <w:numId w:val="2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has logged into Admin Website</w:t>
            </w:r>
          </w:p>
          <w:p w14:paraId="1C58EEE4" w14:textId="77777777" w:rsidR="00D35F64" w:rsidRDefault="00D35F64" w:rsidP="00D35F64">
            <w:pPr>
              <w:numPr>
                <w:ilvl w:val="0"/>
                <w:numId w:val="2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aving at least 1 conflict request on system</w:t>
            </w:r>
          </w:p>
        </w:tc>
      </w:tr>
      <w:tr w:rsidR="00D35F64" w14:paraId="52A3445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03690FB"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864EB49" w14:textId="77777777" w:rsidR="00D35F64" w:rsidRDefault="00D35F64"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request will be updated in database</w:t>
            </w:r>
          </w:p>
        </w:tc>
      </w:tr>
      <w:tr w:rsidR="00D35F64" w14:paraId="2441FB3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C81519C"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824BA9E"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64181D48"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yêu cầu” in sidebar</w:t>
            </w:r>
          </w:p>
          <w:p w14:paraId="0C2843DA"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ll the information of existing requests in system</w:t>
            </w:r>
          </w:p>
          <w:p w14:paraId="7FBFBCDC"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Select </w:t>
            </w:r>
            <w:r>
              <w:rPr>
                <w:rFonts w:ascii="Times New Roman" w:eastAsia="Times New Roman" w:hAnsi="Times New Roman" w:cs="Times New Roman"/>
                <w:sz w:val="24"/>
                <w:szCs w:val="24"/>
              </w:rPr>
              <w:t>Report</w:t>
            </w:r>
          </w:p>
          <w:p w14:paraId="79BD4CBD"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Xử lý” button</w:t>
            </w:r>
          </w:p>
          <w:p w14:paraId="6E35E292"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 popup with 2 options: “Hoàn thành” and “Không hoàn thành”</w:t>
            </w:r>
          </w:p>
        </w:tc>
      </w:tr>
      <w:tr w:rsidR="00D35F64" w14:paraId="2054AE8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504B46"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D64766D"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021FFDB5" w14:textId="77777777" w:rsidR="00D35F64" w:rsidRDefault="00D35F64" w:rsidP="00795D0C">
            <w:pPr>
              <w:rPr>
                <w:rFonts w:ascii="Times New Roman" w:eastAsia="Times New Roman" w:hAnsi="Times New Roman" w:cs="Times New Roman"/>
                <w:sz w:val="24"/>
                <w:szCs w:val="24"/>
              </w:rPr>
            </w:pPr>
          </w:p>
        </w:tc>
      </w:tr>
      <w:tr w:rsidR="00D35F64" w14:paraId="4B979FA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B7ECC6"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A034B37"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B692405" w14:textId="77777777" w:rsidR="00D35F64" w:rsidRDefault="00D35F64" w:rsidP="00D35F64">
            <w:pPr>
              <w:numPr>
                <w:ilvl w:val="0"/>
                <w:numId w:val="3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D35F64" w14:paraId="688849F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D44FE4"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6099439"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35F64" w14:paraId="69218AA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F8A5AED"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9CF19E8"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35F64" w14:paraId="5959C5B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D143C5"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521B641" w14:textId="77777777" w:rsidR="00D35F64" w:rsidRDefault="00D35F64" w:rsidP="00795D0C">
            <w:pPr>
              <w:rPr>
                <w:rFonts w:ascii="Times New Roman" w:eastAsia="Times New Roman" w:hAnsi="Times New Roman" w:cs="Times New Roman"/>
                <w:sz w:val="24"/>
                <w:szCs w:val="24"/>
              </w:rPr>
            </w:pPr>
          </w:p>
        </w:tc>
      </w:tr>
      <w:tr w:rsidR="00D35F64" w14:paraId="74FC62D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02B8BF"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766B3A"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35F64" w14:paraId="52DEE21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169AD7A"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E30D818"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CF6526D" w14:textId="00CDC982" w:rsidR="00D35F64" w:rsidRDefault="00D35F64" w:rsidP="00C02EFE"/>
    <w:p w14:paraId="4284B37D" w14:textId="77777777" w:rsidR="00A04676" w:rsidRDefault="00A04676" w:rsidP="00A04676">
      <w:pPr>
        <w:rPr>
          <w:rFonts w:ascii="Times New Roman" w:eastAsia="Times New Roman" w:hAnsi="Times New Roman" w:cs="Times New Roman"/>
          <w:sz w:val="24"/>
          <w:szCs w:val="24"/>
        </w:rPr>
      </w:pPr>
      <w:r>
        <w:rPr>
          <w:rFonts w:ascii="Times New Roman" w:eastAsia="Times New Roman" w:hAnsi="Times New Roman" w:cs="Times New Roman"/>
          <w:sz w:val="24"/>
          <w:szCs w:val="24"/>
        </w:rPr>
        <w:t>2.2.2.6 View technology/skill</w:t>
      </w:r>
    </w:p>
    <w:tbl>
      <w:tblPr>
        <w:tblW w:w="9016" w:type="dxa"/>
        <w:tblLayout w:type="fixed"/>
        <w:tblLook w:val="0400" w:firstRow="0" w:lastRow="0" w:firstColumn="0" w:lastColumn="0" w:noHBand="0" w:noVBand="1"/>
      </w:tblPr>
      <w:tblGrid>
        <w:gridCol w:w="2254"/>
        <w:gridCol w:w="2254"/>
        <w:gridCol w:w="2057"/>
        <w:gridCol w:w="2451"/>
      </w:tblGrid>
      <w:tr w:rsidR="00A04676" w14:paraId="76D479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E68804"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1FCF7D7"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7</w:t>
            </w:r>
          </w:p>
        </w:tc>
        <w:tc>
          <w:tcPr>
            <w:tcW w:w="2057" w:type="dxa"/>
            <w:tcBorders>
              <w:top w:val="single" w:sz="4" w:space="0" w:color="000000"/>
              <w:left w:val="single" w:sz="4" w:space="0" w:color="000000"/>
              <w:bottom w:val="single" w:sz="4" w:space="0" w:color="000000"/>
              <w:right w:val="single" w:sz="4" w:space="0" w:color="000000"/>
            </w:tcBorders>
            <w:vAlign w:val="center"/>
          </w:tcPr>
          <w:p w14:paraId="40BCCCA5"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603B21B" w14:textId="77777777" w:rsidR="00A04676" w:rsidRDefault="00A04676"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technology/skill</w:t>
            </w:r>
          </w:p>
        </w:tc>
      </w:tr>
      <w:tr w:rsidR="00A04676" w14:paraId="7B6CF7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03F0B84"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DA9A0CB"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0F8A5D6C"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A2EAB43"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04676" w14:paraId="34437C4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E62416E"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A74E504"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1828BF1"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83F6CF2"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4676" w14:paraId="701C31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04372B"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8C53201"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A04676" w14:paraId="10F6A34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4B11160"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7F4448D" w14:textId="77777777" w:rsidR="00A04676" w:rsidRDefault="00A04676" w:rsidP="00A04676">
            <w:pPr>
              <w:numPr>
                <w:ilvl w:val="0"/>
                <w:numId w:val="3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has logged into Admin Website</w:t>
            </w:r>
          </w:p>
        </w:tc>
      </w:tr>
      <w:tr w:rsidR="00A04676" w14:paraId="6825F7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0E37EC9"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283DF9B" w14:textId="77777777" w:rsidR="00A04676" w:rsidRDefault="00A04676"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4676" w14:paraId="187B6F4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8495D5"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074BE81" w14:textId="77777777" w:rsidR="00A04676" w:rsidRDefault="00A04676" w:rsidP="00A04676">
            <w:pPr>
              <w:numPr>
                <w:ilvl w:val="0"/>
                <w:numId w:val="3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79BD488E" w14:textId="77777777" w:rsidR="00A04676" w:rsidRDefault="00A04676" w:rsidP="00A04676">
            <w:pPr>
              <w:numPr>
                <w:ilvl w:val="0"/>
                <w:numId w:val="3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ĩ năng” in sidebar</w:t>
            </w:r>
          </w:p>
          <w:p w14:paraId="6D956CCA" w14:textId="77777777" w:rsidR="00A04676" w:rsidRDefault="00A04676" w:rsidP="00A04676">
            <w:pPr>
              <w:numPr>
                <w:ilvl w:val="0"/>
                <w:numId w:val="3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ll the information of existing technology/skill in system</w:t>
            </w:r>
          </w:p>
        </w:tc>
      </w:tr>
      <w:tr w:rsidR="00A04676" w14:paraId="0E0B7E5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69C8CB"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F48FC32"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6DFFEBF1" w14:textId="77777777" w:rsidR="00A04676" w:rsidRDefault="00A04676" w:rsidP="00795D0C">
            <w:pPr>
              <w:rPr>
                <w:rFonts w:ascii="Times New Roman" w:eastAsia="Times New Roman" w:hAnsi="Times New Roman" w:cs="Times New Roman"/>
                <w:sz w:val="24"/>
                <w:szCs w:val="24"/>
              </w:rPr>
            </w:pPr>
          </w:p>
        </w:tc>
      </w:tr>
      <w:tr w:rsidR="00A04676" w14:paraId="52B87A0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9FA2711"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CB9AD1D"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A3307A1" w14:textId="77777777" w:rsidR="00A04676" w:rsidRDefault="00A04676" w:rsidP="00A04676">
            <w:pPr>
              <w:numPr>
                <w:ilvl w:val="0"/>
                <w:numId w:val="33"/>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A04676" w14:paraId="7E2A279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A2DACB8"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547CA57"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4676" w14:paraId="4792F6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23EEB8F"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2DF9CE6"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4676" w14:paraId="6857B2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F909E8"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FDF2C8" w14:textId="77777777" w:rsidR="00A04676" w:rsidRDefault="00A04676" w:rsidP="00795D0C">
            <w:pPr>
              <w:rPr>
                <w:rFonts w:ascii="Times New Roman" w:eastAsia="Times New Roman" w:hAnsi="Times New Roman" w:cs="Times New Roman"/>
                <w:sz w:val="24"/>
                <w:szCs w:val="24"/>
              </w:rPr>
            </w:pPr>
          </w:p>
        </w:tc>
      </w:tr>
      <w:tr w:rsidR="00A04676" w14:paraId="15AC082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777365E"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36D5D96"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4676" w14:paraId="3D268CE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3C09C27"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33468F"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71B832E0" w14:textId="2F6A32E3" w:rsidR="00A04676" w:rsidRDefault="00A04676" w:rsidP="00C02EFE"/>
    <w:p w14:paraId="5C398E38" w14:textId="77777777" w:rsidR="00DC2C5E" w:rsidRDefault="00DC2C5E" w:rsidP="00DC2C5E">
      <w:pPr>
        <w:rPr>
          <w:rFonts w:ascii="Times New Roman" w:eastAsia="Times New Roman" w:hAnsi="Times New Roman" w:cs="Times New Roman"/>
          <w:sz w:val="24"/>
          <w:szCs w:val="24"/>
        </w:rPr>
      </w:pPr>
      <w:r>
        <w:rPr>
          <w:rFonts w:ascii="Times New Roman" w:eastAsia="Times New Roman" w:hAnsi="Times New Roman" w:cs="Times New Roman"/>
          <w:sz w:val="24"/>
          <w:szCs w:val="24"/>
        </w:rPr>
        <w:t>2.2.2.7 Create technology/skill</w:t>
      </w:r>
    </w:p>
    <w:tbl>
      <w:tblPr>
        <w:tblW w:w="9016" w:type="dxa"/>
        <w:tblLayout w:type="fixed"/>
        <w:tblLook w:val="0400" w:firstRow="0" w:lastRow="0" w:firstColumn="0" w:lastColumn="0" w:noHBand="0" w:noVBand="1"/>
      </w:tblPr>
      <w:tblGrid>
        <w:gridCol w:w="2254"/>
        <w:gridCol w:w="2254"/>
        <w:gridCol w:w="2057"/>
        <w:gridCol w:w="2451"/>
      </w:tblGrid>
      <w:tr w:rsidR="00DC2C5E" w14:paraId="1900EC7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711D6B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2679C59"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8</w:t>
            </w:r>
          </w:p>
        </w:tc>
        <w:tc>
          <w:tcPr>
            <w:tcW w:w="2057" w:type="dxa"/>
            <w:tcBorders>
              <w:top w:val="single" w:sz="4" w:space="0" w:color="000000"/>
              <w:left w:val="single" w:sz="4" w:space="0" w:color="000000"/>
              <w:bottom w:val="single" w:sz="4" w:space="0" w:color="000000"/>
              <w:right w:val="single" w:sz="4" w:space="0" w:color="000000"/>
            </w:tcBorders>
            <w:vAlign w:val="center"/>
          </w:tcPr>
          <w:p w14:paraId="0BE5E910"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0E2ABF7E" w14:textId="77777777" w:rsidR="00DC2C5E" w:rsidRDefault="00DC2C5E"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Create technology/skill</w:t>
            </w:r>
          </w:p>
        </w:tc>
      </w:tr>
      <w:tr w:rsidR="00DC2C5E" w14:paraId="4E59BFF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37D353A"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56FC64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C16E504"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55CA605"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C2C5E" w14:paraId="253047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256E3E"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B033DB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1663F66B"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3F1254A"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C2C5E" w14:paraId="011F743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2555CA"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B5904F1"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DC2C5E" w14:paraId="204977F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BADDBE"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D9817D" w14:textId="77777777" w:rsidR="00DC2C5E" w:rsidRDefault="00DC2C5E" w:rsidP="00DC2C5E">
            <w:pPr>
              <w:numPr>
                <w:ilvl w:val="0"/>
                <w:numId w:val="3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has logged into Admin Website</w:t>
            </w:r>
          </w:p>
        </w:tc>
      </w:tr>
      <w:tr w:rsidR="00DC2C5E" w14:paraId="08C9396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8CB8FE"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AA1B5D3" w14:textId="77777777" w:rsidR="00DC2C5E" w:rsidRDefault="00DC2C5E"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skill will be saved into database</w:t>
            </w:r>
          </w:p>
        </w:tc>
      </w:tr>
      <w:tr w:rsidR="00DC2C5E" w14:paraId="519705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AAC8894"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8004CEA" w14:textId="77777777" w:rsidR="00DC2C5E" w:rsidRDefault="00DC2C5E" w:rsidP="00DC2C5E">
            <w:pPr>
              <w:numPr>
                <w:ilvl w:val="0"/>
                <w:numId w:val="3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7E937ADB" w14:textId="77777777" w:rsidR="00DC2C5E" w:rsidRDefault="00DC2C5E" w:rsidP="00DC2C5E">
            <w:pPr>
              <w:numPr>
                <w:ilvl w:val="0"/>
                <w:numId w:val="3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7ADD1931" w14:textId="77777777" w:rsidR="00DC2C5E" w:rsidRDefault="00DC2C5E" w:rsidP="00DC2C5E">
            <w:pPr>
              <w:numPr>
                <w:ilvl w:val="0"/>
                <w:numId w:val="3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put name of skill</w:t>
            </w:r>
          </w:p>
          <w:p w14:paraId="0F1C73E6" w14:textId="77777777" w:rsidR="00DC2C5E" w:rsidRDefault="00DC2C5E" w:rsidP="00DC2C5E">
            <w:pPr>
              <w:numPr>
                <w:ilvl w:val="0"/>
                <w:numId w:val="3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Thêm kỹ năng” button</w:t>
            </w:r>
          </w:p>
        </w:tc>
      </w:tr>
      <w:tr w:rsidR="00DC2C5E" w14:paraId="1DC87DB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AFCD79"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86A612A"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041E69AB" w14:textId="77777777" w:rsidR="00DC2C5E" w:rsidRDefault="00DC2C5E" w:rsidP="00795D0C">
            <w:pPr>
              <w:rPr>
                <w:rFonts w:ascii="Times New Roman" w:eastAsia="Times New Roman" w:hAnsi="Times New Roman" w:cs="Times New Roman"/>
                <w:sz w:val="24"/>
                <w:szCs w:val="24"/>
              </w:rPr>
            </w:pPr>
          </w:p>
        </w:tc>
      </w:tr>
      <w:tr w:rsidR="00DC2C5E" w14:paraId="34ABBC5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8ACE76"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B1F5291"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7BAF6C60" w14:textId="77777777" w:rsidR="00DC2C5E" w:rsidRDefault="00DC2C5E" w:rsidP="00DC2C5E">
            <w:pPr>
              <w:numPr>
                <w:ilvl w:val="0"/>
                <w:numId w:val="3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p w14:paraId="13DD87B4" w14:textId="77777777" w:rsidR="00DC2C5E" w:rsidRDefault="00DC2C5E" w:rsidP="00DC2C5E">
            <w:pPr>
              <w:numPr>
                <w:ilvl w:val="0"/>
                <w:numId w:val="3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plicate skill name in system</w:t>
            </w:r>
          </w:p>
        </w:tc>
      </w:tr>
      <w:tr w:rsidR="00DC2C5E" w14:paraId="3F0A0F1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660990"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489A19E"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C2C5E" w14:paraId="1D2F665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F23713"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A37E3E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C2C5E" w14:paraId="0449790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E760BBF"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AD66B1" w14:textId="77777777" w:rsidR="00DC2C5E" w:rsidRDefault="00DC2C5E" w:rsidP="00795D0C">
            <w:pPr>
              <w:rPr>
                <w:rFonts w:ascii="Times New Roman" w:eastAsia="Times New Roman" w:hAnsi="Times New Roman" w:cs="Times New Roman"/>
                <w:sz w:val="24"/>
                <w:szCs w:val="24"/>
              </w:rPr>
            </w:pPr>
          </w:p>
        </w:tc>
      </w:tr>
      <w:tr w:rsidR="00DC2C5E" w14:paraId="1F8DEFB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1B3FA00"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08A9549"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C2C5E" w14:paraId="5FF0E02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331B298"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49D41C4"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82EF354" w14:textId="473C1F4E" w:rsidR="00DC2C5E" w:rsidRDefault="00DC2C5E" w:rsidP="00C02EFE"/>
    <w:p w14:paraId="0C068CB3" w14:textId="77777777" w:rsidR="008210EA" w:rsidRDefault="008210EA" w:rsidP="008210EA">
      <w:pPr>
        <w:rPr>
          <w:rFonts w:ascii="Times New Roman" w:eastAsia="Times New Roman" w:hAnsi="Times New Roman" w:cs="Times New Roman"/>
          <w:sz w:val="24"/>
          <w:szCs w:val="24"/>
        </w:rPr>
      </w:pPr>
      <w:r>
        <w:rPr>
          <w:rFonts w:ascii="Times New Roman" w:eastAsia="Times New Roman" w:hAnsi="Times New Roman" w:cs="Times New Roman"/>
          <w:sz w:val="24"/>
          <w:szCs w:val="24"/>
        </w:rPr>
        <w:t>2.2.2.8 Update technology/skill</w:t>
      </w:r>
    </w:p>
    <w:tbl>
      <w:tblPr>
        <w:tblW w:w="9016" w:type="dxa"/>
        <w:tblLayout w:type="fixed"/>
        <w:tblLook w:val="0400" w:firstRow="0" w:lastRow="0" w:firstColumn="0" w:lastColumn="0" w:noHBand="0" w:noVBand="1"/>
      </w:tblPr>
      <w:tblGrid>
        <w:gridCol w:w="2254"/>
        <w:gridCol w:w="2254"/>
        <w:gridCol w:w="2057"/>
        <w:gridCol w:w="2451"/>
      </w:tblGrid>
      <w:tr w:rsidR="008210EA" w14:paraId="05646D5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507442"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138901E3"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9</w:t>
            </w:r>
          </w:p>
        </w:tc>
        <w:tc>
          <w:tcPr>
            <w:tcW w:w="2057" w:type="dxa"/>
            <w:tcBorders>
              <w:top w:val="single" w:sz="4" w:space="0" w:color="000000"/>
              <w:left w:val="single" w:sz="4" w:space="0" w:color="000000"/>
              <w:bottom w:val="single" w:sz="4" w:space="0" w:color="000000"/>
              <w:right w:val="single" w:sz="4" w:space="0" w:color="000000"/>
            </w:tcBorders>
            <w:vAlign w:val="center"/>
          </w:tcPr>
          <w:p w14:paraId="0A1A2953"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8B0100C" w14:textId="77777777" w:rsidR="008210EA" w:rsidRDefault="008210EA"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Update technology/skill</w:t>
            </w:r>
          </w:p>
        </w:tc>
      </w:tr>
      <w:tr w:rsidR="008210EA" w14:paraId="7AF8692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8C42375"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79132D2"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38576ABF"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CA6EDAB"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8210EA" w14:paraId="4BBC94B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E6C134"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D8EBF07"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68437942"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F8FD3C8"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210EA" w14:paraId="3136607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A14004"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219AA3"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Update an existed skill</w:t>
            </w:r>
          </w:p>
        </w:tc>
      </w:tr>
      <w:tr w:rsidR="008210EA" w14:paraId="0C6C7D6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E1F9BD0"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DA92139"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8210EA" w14:paraId="700F78A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914597F"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BA3EFE" w14:textId="77777777" w:rsidR="008210EA" w:rsidRDefault="008210EA"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skill will be saved into database</w:t>
            </w:r>
          </w:p>
        </w:tc>
      </w:tr>
      <w:tr w:rsidR="008210EA" w14:paraId="6F4854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948B77"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9B7242F"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51F3CB48"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10CA6971"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Sửa” button in 1 skill</w:t>
            </w:r>
          </w:p>
          <w:p w14:paraId="403BD730"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pdate name and status of skill</w:t>
            </w:r>
          </w:p>
          <w:p w14:paraId="52BB1CAF" w14:textId="77777777" w:rsidR="008210EA" w:rsidRDefault="008210EA" w:rsidP="008210EA">
            <w:pPr>
              <w:numPr>
                <w:ilvl w:val="0"/>
                <w:numId w:val="3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Lưu” button</w:t>
            </w:r>
          </w:p>
        </w:tc>
      </w:tr>
      <w:tr w:rsidR="008210EA" w14:paraId="2B217E9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CC139D"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419591B"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3B7C504D" w14:textId="77777777" w:rsidR="008210EA" w:rsidRDefault="008210EA" w:rsidP="00795D0C">
            <w:pPr>
              <w:rPr>
                <w:rFonts w:ascii="Times New Roman" w:eastAsia="Times New Roman" w:hAnsi="Times New Roman" w:cs="Times New Roman"/>
                <w:sz w:val="24"/>
                <w:szCs w:val="24"/>
              </w:rPr>
            </w:pPr>
          </w:p>
        </w:tc>
      </w:tr>
      <w:tr w:rsidR="008210EA" w14:paraId="1D468F1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02B19D"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5649B71"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5FAC1BDC" w14:textId="77777777" w:rsidR="008210EA" w:rsidRDefault="008210EA" w:rsidP="008210EA">
            <w:pPr>
              <w:numPr>
                <w:ilvl w:val="0"/>
                <w:numId w:val="3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p w14:paraId="68B5B0A5" w14:textId="77777777" w:rsidR="008210EA" w:rsidRDefault="008210EA" w:rsidP="008210EA">
            <w:pPr>
              <w:numPr>
                <w:ilvl w:val="0"/>
                <w:numId w:val="3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plicate skill name in system</w:t>
            </w:r>
          </w:p>
        </w:tc>
      </w:tr>
      <w:tr w:rsidR="008210EA" w14:paraId="6F5D5D1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6EC6DCD"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73D2266"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210EA" w14:paraId="42F37D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CA65B2"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EAC4C2F"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210EA" w14:paraId="1697081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3267DB"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2C6FAFA" w14:textId="77777777" w:rsidR="008210EA" w:rsidRDefault="008210EA" w:rsidP="00795D0C">
            <w:pPr>
              <w:rPr>
                <w:rFonts w:ascii="Times New Roman" w:eastAsia="Times New Roman" w:hAnsi="Times New Roman" w:cs="Times New Roman"/>
                <w:sz w:val="24"/>
                <w:szCs w:val="24"/>
              </w:rPr>
            </w:pPr>
          </w:p>
        </w:tc>
      </w:tr>
      <w:tr w:rsidR="008210EA" w14:paraId="44ACB8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1D0CFA"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487B161"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210EA" w14:paraId="2CC543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3EF1AE"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6CA5FAD"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BD9A182" w14:textId="77777777" w:rsidR="00242689" w:rsidRDefault="00242689" w:rsidP="00242689">
      <w:pPr>
        <w:rPr>
          <w:rFonts w:ascii="Times New Roman" w:eastAsia="Times New Roman" w:hAnsi="Times New Roman" w:cs="Times New Roman"/>
          <w:sz w:val="24"/>
          <w:szCs w:val="24"/>
        </w:rPr>
      </w:pPr>
    </w:p>
    <w:p w14:paraId="69D7F0DA" w14:textId="0A8E9AE9" w:rsidR="00242689" w:rsidRDefault="00242689" w:rsidP="00242689">
      <w:pPr>
        <w:rPr>
          <w:rFonts w:ascii="Times New Roman" w:eastAsia="Times New Roman" w:hAnsi="Times New Roman" w:cs="Times New Roman"/>
          <w:sz w:val="24"/>
          <w:szCs w:val="24"/>
        </w:rPr>
      </w:pPr>
      <w:r>
        <w:rPr>
          <w:rFonts w:ascii="Times New Roman" w:eastAsia="Times New Roman" w:hAnsi="Times New Roman" w:cs="Times New Roman"/>
          <w:sz w:val="24"/>
          <w:szCs w:val="24"/>
        </w:rPr>
        <w:t>2.2.2.9 Delete technology/skill</w:t>
      </w:r>
    </w:p>
    <w:tbl>
      <w:tblPr>
        <w:tblW w:w="9016" w:type="dxa"/>
        <w:tblLayout w:type="fixed"/>
        <w:tblLook w:val="0400" w:firstRow="0" w:lastRow="0" w:firstColumn="0" w:lastColumn="0" w:noHBand="0" w:noVBand="1"/>
      </w:tblPr>
      <w:tblGrid>
        <w:gridCol w:w="2254"/>
        <w:gridCol w:w="2254"/>
        <w:gridCol w:w="2057"/>
        <w:gridCol w:w="2451"/>
      </w:tblGrid>
      <w:tr w:rsidR="00242689" w14:paraId="0C0A0CC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3FD136"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5749BB50"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0</w:t>
            </w:r>
          </w:p>
        </w:tc>
        <w:tc>
          <w:tcPr>
            <w:tcW w:w="2057" w:type="dxa"/>
            <w:tcBorders>
              <w:top w:val="single" w:sz="4" w:space="0" w:color="000000"/>
              <w:left w:val="single" w:sz="4" w:space="0" w:color="000000"/>
              <w:bottom w:val="single" w:sz="4" w:space="0" w:color="000000"/>
              <w:right w:val="single" w:sz="4" w:space="0" w:color="000000"/>
            </w:tcBorders>
            <w:vAlign w:val="center"/>
          </w:tcPr>
          <w:p w14:paraId="42A3DCD4"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35B9905" w14:textId="77777777" w:rsidR="00242689" w:rsidRDefault="00242689"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Delete technology/skill</w:t>
            </w:r>
          </w:p>
        </w:tc>
      </w:tr>
      <w:tr w:rsidR="00242689" w14:paraId="74F4CEB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8996F28"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14A4034"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088DC94F"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2709AF0"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242689" w14:paraId="4C1F765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AB210A"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61F5F77"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6C9E222F"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99249A2"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42689" w14:paraId="44BABFF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0B9AB4"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E3AE6F2"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elete an existed skill</w:t>
            </w:r>
          </w:p>
        </w:tc>
      </w:tr>
      <w:tr w:rsidR="00242689" w14:paraId="1A90F51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B63F9DE"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57592E3"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242689" w14:paraId="64C247C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1853E5"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E57436C" w14:textId="77777777" w:rsidR="00242689" w:rsidRDefault="00242689"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skill will be deleted in database</w:t>
            </w:r>
          </w:p>
        </w:tc>
      </w:tr>
      <w:tr w:rsidR="00242689" w14:paraId="3879A80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C49347B"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F6EFE37" w14:textId="77777777" w:rsidR="00242689" w:rsidRDefault="00242689" w:rsidP="00242689">
            <w:pPr>
              <w:numPr>
                <w:ilvl w:val="0"/>
                <w:numId w:val="3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101B7247" w14:textId="77777777" w:rsidR="00242689" w:rsidRDefault="00242689" w:rsidP="00242689">
            <w:pPr>
              <w:numPr>
                <w:ilvl w:val="0"/>
                <w:numId w:val="3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07FBCFA9" w14:textId="77777777" w:rsidR="00242689" w:rsidRDefault="00242689" w:rsidP="00242689">
            <w:pPr>
              <w:numPr>
                <w:ilvl w:val="0"/>
                <w:numId w:val="3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icon in “Trạng thái” column</w:t>
            </w:r>
          </w:p>
          <w:p w14:paraId="625A2CE8" w14:textId="77777777" w:rsidR="00242689" w:rsidRDefault="00242689" w:rsidP="00242689">
            <w:pPr>
              <w:numPr>
                <w:ilvl w:val="0"/>
                <w:numId w:val="3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change icon to inactive icon</w:t>
            </w:r>
          </w:p>
        </w:tc>
      </w:tr>
      <w:tr w:rsidR="00242689" w14:paraId="15D4D05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3110E1"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B6161E1"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51F4BBEB"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34DA15A4"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Sửa” button in 1 skill</w:t>
            </w:r>
          </w:p>
          <w:p w14:paraId="2D7D044E"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pdate name and status of skill</w:t>
            </w:r>
          </w:p>
          <w:p w14:paraId="301AE201" w14:textId="77777777" w:rsidR="00242689" w:rsidRDefault="00242689" w:rsidP="00242689">
            <w:pPr>
              <w:numPr>
                <w:ilvl w:val="0"/>
                <w:numId w:val="4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Lưu” button</w:t>
            </w:r>
          </w:p>
          <w:p w14:paraId="125D06A6" w14:textId="77777777" w:rsidR="00242689" w:rsidRDefault="00242689" w:rsidP="00795D0C">
            <w:pPr>
              <w:rPr>
                <w:rFonts w:ascii="Times New Roman" w:eastAsia="Times New Roman" w:hAnsi="Times New Roman" w:cs="Times New Roman"/>
                <w:sz w:val="24"/>
                <w:szCs w:val="24"/>
              </w:rPr>
            </w:pPr>
          </w:p>
        </w:tc>
      </w:tr>
      <w:tr w:rsidR="00242689" w14:paraId="6FE130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0488E3E"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A8599B2"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12660BD9" w14:textId="77777777" w:rsidR="00242689" w:rsidRDefault="00242689" w:rsidP="00242689">
            <w:pPr>
              <w:numPr>
                <w:ilvl w:val="0"/>
                <w:numId w:val="4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242689" w14:paraId="1A11D5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D10EF03"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DAE12BD"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242689" w14:paraId="5D0DE4D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9478823"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3E674F"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242689" w14:paraId="7018E15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910ED36"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9691A0B" w14:textId="77777777" w:rsidR="00242689" w:rsidRDefault="00242689" w:rsidP="00795D0C">
            <w:pPr>
              <w:rPr>
                <w:rFonts w:ascii="Times New Roman" w:eastAsia="Times New Roman" w:hAnsi="Times New Roman" w:cs="Times New Roman"/>
                <w:sz w:val="24"/>
                <w:szCs w:val="24"/>
              </w:rPr>
            </w:pPr>
          </w:p>
        </w:tc>
      </w:tr>
      <w:tr w:rsidR="00242689" w14:paraId="096BF7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58A0CDF"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C1C6C1B"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42689" w14:paraId="565B12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E129704"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A38211B"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889DD95" w14:textId="12C6A36E" w:rsidR="008210EA" w:rsidRDefault="008210EA" w:rsidP="00C02EFE"/>
    <w:p w14:paraId="4B71A330" w14:textId="77777777" w:rsidR="00BA6311" w:rsidRDefault="00BA6311" w:rsidP="00BA6311">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0. Update user info</w:t>
      </w:r>
    </w:p>
    <w:tbl>
      <w:tblPr>
        <w:tblW w:w="9016" w:type="dxa"/>
        <w:tblLayout w:type="fixed"/>
        <w:tblLook w:val="0400" w:firstRow="0" w:lastRow="0" w:firstColumn="0" w:lastColumn="0" w:noHBand="0" w:noVBand="1"/>
      </w:tblPr>
      <w:tblGrid>
        <w:gridCol w:w="2254"/>
        <w:gridCol w:w="2254"/>
        <w:gridCol w:w="2057"/>
        <w:gridCol w:w="2451"/>
      </w:tblGrid>
      <w:tr w:rsidR="00BA6311" w14:paraId="7F3E0F5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18E3670"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7CB43E6"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1</w:t>
            </w:r>
          </w:p>
        </w:tc>
        <w:tc>
          <w:tcPr>
            <w:tcW w:w="2057" w:type="dxa"/>
            <w:tcBorders>
              <w:top w:val="single" w:sz="4" w:space="0" w:color="000000"/>
              <w:left w:val="single" w:sz="4" w:space="0" w:color="000000"/>
              <w:bottom w:val="single" w:sz="4" w:space="0" w:color="000000"/>
              <w:right w:val="single" w:sz="4" w:space="0" w:color="000000"/>
            </w:tcBorders>
            <w:vAlign w:val="center"/>
          </w:tcPr>
          <w:p w14:paraId="3BF8A6E5"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4D277EF3"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pdate User Info</w:t>
            </w:r>
          </w:p>
        </w:tc>
      </w:tr>
      <w:tr w:rsidR="00BA6311" w14:paraId="0393A64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AE0298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4A598C6"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àng Công Nghĩa</w:t>
            </w:r>
          </w:p>
        </w:tc>
        <w:tc>
          <w:tcPr>
            <w:tcW w:w="2057" w:type="dxa"/>
            <w:tcBorders>
              <w:top w:val="single" w:sz="4" w:space="0" w:color="000000"/>
              <w:left w:val="single" w:sz="4" w:space="0" w:color="000000"/>
              <w:bottom w:val="single" w:sz="4" w:space="0" w:color="000000"/>
              <w:right w:val="single" w:sz="4" w:space="0" w:color="000000"/>
            </w:tcBorders>
            <w:vAlign w:val="center"/>
          </w:tcPr>
          <w:p w14:paraId="6FE2CC61"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AC78704"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BA6311" w14:paraId="6B915B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5FCFEF"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0B8D63F"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0E00013C"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313C262D"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A6311" w14:paraId="3A467E8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27D62F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F4A23A6"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edit the information of the user.</w:t>
            </w:r>
          </w:p>
        </w:tc>
      </w:tr>
      <w:tr w:rsidR="00BA6311" w14:paraId="5CF327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71F2F7"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82BE5A" w14:textId="77777777" w:rsidR="00BA6311" w:rsidRDefault="00BA6311" w:rsidP="00BA6311">
            <w:pPr>
              <w:numPr>
                <w:ilvl w:val="0"/>
                <w:numId w:val="4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p w14:paraId="4DCD6D9E" w14:textId="77777777" w:rsidR="00BA6311" w:rsidRDefault="00BA6311" w:rsidP="00BA6311">
            <w:pPr>
              <w:numPr>
                <w:ilvl w:val="0"/>
                <w:numId w:val="43"/>
              </w:numPr>
              <w:rPr>
                <w:rFonts w:ascii="Times New Roman" w:eastAsia="Times New Roman" w:hAnsi="Times New Roman" w:cs="Times New Roman"/>
                <w:sz w:val="24"/>
                <w:szCs w:val="24"/>
              </w:rPr>
            </w:pPr>
            <w:r>
              <w:rPr>
                <w:rFonts w:ascii="Times New Roman" w:eastAsia="Times New Roman" w:hAnsi="Times New Roman" w:cs="Times New Roman"/>
                <w:sz w:val="24"/>
                <w:szCs w:val="24"/>
              </w:rPr>
              <w:t>Choose a user to edit info.</w:t>
            </w:r>
          </w:p>
        </w:tc>
      </w:tr>
      <w:tr w:rsidR="00BA6311" w14:paraId="5A17C9A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50A882"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C5D8081" w14:textId="77777777" w:rsidR="00BA6311" w:rsidRDefault="00BA6311"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A6311" w14:paraId="1446A05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DA0D294"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DBB64B5"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Admin</w:t>
            </w:r>
          </w:p>
          <w:p w14:paraId="19137801"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1AEF88C5"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725EAF33"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dmin choose a user to edit info</w:t>
            </w:r>
          </w:p>
          <w:p w14:paraId="35743C3A"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the admin clicks the “Edit”.</w:t>
            </w:r>
          </w:p>
          <w:p w14:paraId="47374AEC"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Xác nhận”.</w:t>
            </w:r>
          </w:p>
          <w:p w14:paraId="2F420F03" w14:textId="77777777" w:rsidR="00BA6311" w:rsidRDefault="00BA6311" w:rsidP="00BA6311">
            <w:pPr>
              <w:numPr>
                <w:ilvl w:val="0"/>
                <w:numId w:val="45"/>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success message</w:t>
            </w:r>
          </w:p>
        </w:tc>
      </w:tr>
      <w:tr w:rsidR="00BA6311" w14:paraId="005AC7A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480D5B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D9366E2"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Admin</w:t>
            </w:r>
          </w:p>
          <w:p w14:paraId="6ADEB5C1"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7CEF9C27"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0F468BDE"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hoose a user to edit info</w:t>
            </w:r>
          </w:p>
          <w:p w14:paraId="20707554"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admin click button “Hủy”.</w:t>
            </w:r>
          </w:p>
          <w:p w14:paraId="1551DB67" w14:textId="77777777" w:rsidR="00BA6311" w:rsidRDefault="00BA6311" w:rsidP="00BA6311">
            <w:pPr>
              <w:numPr>
                <w:ilvl w:val="0"/>
                <w:numId w:val="42"/>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info of the system won’t be deleted.</w:t>
            </w:r>
          </w:p>
        </w:tc>
      </w:tr>
      <w:tr w:rsidR="00BA6311" w14:paraId="134407E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A90A5C"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0FF3EF8"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4B1F8643" w14:textId="77777777" w:rsidR="00BA6311" w:rsidRDefault="00BA6311" w:rsidP="00BA6311">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Not input text</w:t>
            </w:r>
          </w:p>
          <w:p w14:paraId="136E8DD6" w14:textId="77777777" w:rsidR="00BA6311" w:rsidRDefault="00BA6311" w:rsidP="00BA6311">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BA6311" w14:paraId="26B95CD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EF4B5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E29DABC"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BA6311" w14:paraId="72D7998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02BE918"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9A05A7"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BA6311" w14:paraId="5DD8C1F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429C348"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358915" w14:textId="77777777" w:rsidR="00BA6311" w:rsidRDefault="00BA6311" w:rsidP="00795D0C">
            <w:pPr>
              <w:rPr>
                <w:rFonts w:ascii="Times New Roman" w:eastAsia="Times New Roman" w:hAnsi="Times New Roman" w:cs="Times New Roman"/>
                <w:sz w:val="24"/>
                <w:szCs w:val="24"/>
              </w:rPr>
            </w:pPr>
          </w:p>
        </w:tc>
      </w:tr>
      <w:tr w:rsidR="00BA6311" w14:paraId="26F87B4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972588"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487C0B3"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A6311" w14:paraId="4A4AF2D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9D397E"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BB35830"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978696E" w14:textId="219DBBC1" w:rsidR="00BA6311" w:rsidRDefault="00BA6311" w:rsidP="00C02EFE"/>
    <w:p w14:paraId="05979373" w14:textId="77777777" w:rsidR="00E627BD" w:rsidRDefault="00E627BD" w:rsidP="00E627BD">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1 Ban user</w:t>
      </w:r>
    </w:p>
    <w:tbl>
      <w:tblPr>
        <w:tblW w:w="9016" w:type="dxa"/>
        <w:tblLayout w:type="fixed"/>
        <w:tblLook w:val="0400" w:firstRow="0" w:lastRow="0" w:firstColumn="0" w:lastColumn="0" w:noHBand="0" w:noVBand="1"/>
      </w:tblPr>
      <w:tblGrid>
        <w:gridCol w:w="2254"/>
        <w:gridCol w:w="2254"/>
        <w:gridCol w:w="2057"/>
        <w:gridCol w:w="2451"/>
      </w:tblGrid>
      <w:tr w:rsidR="00E627BD" w14:paraId="2EDCFE2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300689D"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1BA0D99"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2</w:t>
            </w:r>
          </w:p>
        </w:tc>
        <w:tc>
          <w:tcPr>
            <w:tcW w:w="2057" w:type="dxa"/>
            <w:tcBorders>
              <w:top w:val="single" w:sz="4" w:space="0" w:color="000000"/>
              <w:left w:val="single" w:sz="4" w:space="0" w:color="000000"/>
              <w:bottom w:val="single" w:sz="4" w:space="0" w:color="000000"/>
              <w:right w:val="single" w:sz="4" w:space="0" w:color="000000"/>
            </w:tcBorders>
            <w:vAlign w:val="center"/>
          </w:tcPr>
          <w:p w14:paraId="39A89A1F"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42D748D"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an user</w:t>
            </w:r>
          </w:p>
        </w:tc>
      </w:tr>
      <w:tr w:rsidR="00E627BD" w14:paraId="04F18EA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0F9341"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3912A6F"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3315CE0D"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68E8783"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E627BD" w14:paraId="3862F0A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FB2D68"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5C09CF36"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7F5F420D"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475DB19"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627BD" w14:paraId="5CD22D9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B5F9D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E3EDDDC"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min ban user if user when user violate the terms  </w:t>
            </w:r>
          </w:p>
        </w:tc>
      </w:tr>
      <w:tr w:rsidR="00E627BD" w14:paraId="7233C68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2AFC0E"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A145989" w14:textId="77777777" w:rsidR="00E627BD" w:rsidRDefault="00E627BD" w:rsidP="00E627BD">
            <w:pPr>
              <w:numPr>
                <w:ilvl w:val="0"/>
                <w:numId w:val="4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p w14:paraId="39BBBC4E" w14:textId="77777777" w:rsidR="00E627BD" w:rsidRDefault="00E627BD" w:rsidP="00E627BD">
            <w:pPr>
              <w:numPr>
                <w:ilvl w:val="0"/>
                <w:numId w:val="46"/>
              </w:numPr>
              <w:rPr>
                <w:rFonts w:ascii="Times New Roman" w:eastAsia="Times New Roman" w:hAnsi="Times New Roman" w:cs="Times New Roman"/>
                <w:sz w:val="24"/>
                <w:szCs w:val="24"/>
              </w:rPr>
            </w:pPr>
            <w:r>
              <w:rPr>
                <w:rFonts w:ascii="Times New Roman" w:eastAsia="Times New Roman" w:hAnsi="Times New Roman" w:cs="Times New Roman"/>
                <w:sz w:val="24"/>
                <w:szCs w:val="24"/>
              </w:rPr>
              <w:t>Choose a user admin wants to ban.</w:t>
            </w:r>
          </w:p>
        </w:tc>
      </w:tr>
      <w:tr w:rsidR="00E627BD" w14:paraId="024FF7F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753890C"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ABD7C21" w14:textId="77777777" w:rsidR="00E627BD" w:rsidRDefault="00E627BD"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has banned will not to login into the system</w:t>
            </w:r>
          </w:p>
        </w:tc>
      </w:tr>
      <w:tr w:rsidR="00E627BD" w14:paraId="4194AE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0E8DA35"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007F96D"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the page screen dashboard of admin.</w:t>
            </w:r>
          </w:p>
          <w:p w14:paraId="1CF890BC"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hoose “View List User”.</w:t>
            </w:r>
          </w:p>
          <w:p w14:paraId="06D53060"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3BAD8F91"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0C698C77"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hoose what user wants to ban.</w:t>
            </w:r>
          </w:p>
          <w:p w14:paraId="483E5C17"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he “Ban” button.</w:t>
            </w:r>
          </w:p>
          <w:p w14:paraId="1B5FB44D" w14:textId="77777777" w:rsidR="00E627BD" w:rsidRDefault="00E627BD" w:rsidP="00E627BD">
            <w:pPr>
              <w:numPr>
                <w:ilvl w:val="0"/>
                <w:numId w:val="48"/>
              </w:num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system displays the ban success message.</w:t>
            </w:r>
          </w:p>
        </w:tc>
      </w:tr>
      <w:tr w:rsidR="00E627BD" w14:paraId="732A0E5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F993D0"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A89A09"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627BD" w14:paraId="69B7F22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749C2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7979D40"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7E78573E" w14:textId="77777777" w:rsidR="00E627BD" w:rsidRDefault="00E627BD" w:rsidP="00E627BD">
            <w:pPr>
              <w:numPr>
                <w:ilvl w:val="0"/>
                <w:numId w:val="4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E627BD" w14:paraId="344E73C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0D20CD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543C7A3"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627BD" w14:paraId="12EC73F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0BCA901"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0AC740A"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627BD" w14:paraId="6AB16D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294D0E"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7DDDC4" w14:textId="77777777" w:rsidR="00E627BD" w:rsidRDefault="00E627BD" w:rsidP="00795D0C">
            <w:pPr>
              <w:rPr>
                <w:rFonts w:ascii="Times New Roman" w:eastAsia="Times New Roman" w:hAnsi="Times New Roman" w:cs="Times New Roman"/>
                <w:sz w:val="24"/>
                <w:szCs w:val="24"/>
              </w:rPr>
            </w:pPr>
          </w:p>
        </w:tc>
      </w:tr>
      <w:tr w:rsidR="00E627BD" w14:paraId="376F457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B7959F"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F3C8E8"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627BD" w14:paraId="7C00006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2C8061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E9EC533"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3B389ACE" w14:textId="1524CCC7" w:rsidR="00E627BD" w:rsidRDefault="00E627BD" w:rsidP="00C02EFE"/>
    <w:p w14:paraId="42D7C8DC" w14:textId="77777777" w:rsidR="003C1E52" w:rsidRDefault="003C1E52" w:rsidP="003C1E52">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2 Unban user</w:t>
      </w:r>
    </w:p>
    <w:tbl>
      <w:tblPr>
        <w:tblW w:w="9016" w:type="dxa"/>
        <w:tblLayout w:type="fixed"/>
        <w:tblLook w:val="0400" w:firstRow="0" w:lastRow="0" w:firstColumn="0" w:lastColumn="0" w:noHBand="0" w:noVBand="1"/>
      </w:tblPr>
      <w:tblGrid>
        <w:gridCol w:w="2254"/>
        <w:gridCol w:w="2254"/>
        <w:gridCol w:w="2057"/>
        <w:gridCol w:w="2451"/>
      </w:tblGrid>
      <w:tr w:rsidR="003C1E52" w14:paraId="411DF2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4167ED"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473CDE4B"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3</w:t>
            </w:r>
          </w:p>
        </w:tc>
        <w:tc>
          <w:tcPr>
            <w:tcW w:w="2057" w:type="dxa"/>
            <w:tcBorders>
              <w:top w:val="single" w:sz="4" w:space="0" w:color="000000"/>
              <w:left w:val="single" w:sz="4" w:space="0" w:color="000000"/>
              <w:bottom w:val="single" w:sz="4" w:space="0" w:color="000000"/>
              <w:right w:val="single" w:sz="4" w:space="0" w:color="000000"/>
            </w:tcBorders>
            <w:vAlign w:val="center"/>
          </w:tcPr>
          <w:p w14:paraId="0528AC01"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045B6427"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nban user</w:t>
            </w:r>
          </w:p>
        </w:tc>
      </w:tr>
      <w:tr w:rsidR="003C1E52" w14:paraId="0FAB77B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4DCAECD"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12AB788"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2ECF93B4"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C623C2D"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3C1E52" w14:paraId="557D2C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01D955B"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9F79C06"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B297576"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408BFD32"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C1E52" w14:paraId="60C38F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E0EB93F"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5E58246"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min ban user if user when user violate the terms  </w:t>
            </w:r>
          </w:p>
        </w:tc>
      </w:tr>
      <w:tr w:rsidR="003C1E52" w14:paraId="14A0AF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9723832"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DE2B121" w14:textId="77777777" w:rsidR="003C1E52" w:rsidRDefault="003C1E52" w:rsidP="003C1E52">
            <w:pPr>
              <w:numPr>
                <w:ilvl w:val="0"/>
                <w:numId w:val="50"/>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p w14:paraId="3CB20619" w14:textId="77777777" w:rsidR="003C1E52" w:rsidRDefault="003C1E52" w:rsidP="003C1E52">
            <w:pPr>
              <w:numPr>
                <w:ilvl w:val="0"/>
                <w:numId w:val="50"/>
              </w:numPr>
              <w:rPr>
                <w:rFonts w:ascii="Times New Roman" w:eastAsia="Times New Roman" w:hAnsi="Times New Roman" w:cs="Times New Roman"/>
                <w:sz w:val="24"/>
                <w:szCs w:val="24"/>
              </w:rPr>
            </w:pPr>
            <w:r>
              <w:rPr>
                <w:rFonts w:ascii="Times New Roman" w:eastAsia="Times New Roman" w:hAnsi="Times New Roman" w:cs="Times New Roman"/>
                <w:sz w:val="24"/>
                <w:szCs w:val="24"/>
              </w:rPr>
              <w:t>Choose a user admin wants to unban.</w:t>
            </w:r>
          </w:p>
        </w:tc>
      </w:tr>
      <w:tr w:rsidR="003C1E52" w14:paraId="41258DA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6726A9"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43050C" w14:textId="77777777" w:rsidR="003C1E52" w:rsidRDefault="003C1E52"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has unbanned can login in to use the system</w:t>
            </w:r>
          </w:p>
        </w:tc>
      </w:tr>
      <w:tr w:rsidR="003C1E52" w14:paraId="2AD8382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8B90A66"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DD0E21D"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the page screen dashboard of admin.</w:t>
            </w:r>
          </w:p>
          <w:p w14:paraId="617F646D"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hoose “View List User”.</w:t>
            </w:r>
          </w:p>
          <w:p w14:paraId="6F3C8708"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00152B28"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47254AB7"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hoose what user wants to ban.</w:t>
            </w:r>
          </w:p>
          <w:p w14:paraId="7CB01643"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Ban” button.</w:t>
            </w:r>
          </w:p>
          <w:p w14:paraId="0A52F045" w14:textId="77777777" w:rsidR="003C1E52" w:rsidRDefault="003C1E52" w:rsidP="003C1E52">
            <w:pPr>
              <w:numPr>
                <w:ilvl w:val="0"/>
                <w:numId w:val="49"/>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unban success message.</w:t>
            </w:r>
          </w:p>
        </w:tc>
      </w:tr>
      <w:tr w:rsidR="003C1E52" w14:paraId="7529F1D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EEBC4E"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8BAE683"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C1E52" w14:paraId="2C8EAC2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52F1B5E"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B39DEC1"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56238ABF" w14:textId="77777777" w:rsidR="003C1E52" w:rsidRDefault="003C1E52" w:rsidP="003C1E52">
            <w:pPr>
              <w:numPr>
                <w:ilvl w:val="0"/>
                <w:numId w:val="51"/>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3C1E52" w14:paraId="306861A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86F7483"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6D5BAB3"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3C1E52" w14:paraId="6C9F44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766050"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B59BC72"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3C1E52" w14:paraId="400AB37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014F28"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E467532" w14:textId="77777777" w:rsidR="003C1E52" w:rsidRDefault="003C1E52" w:rsidP="00795D0C">
            <w:pPr>
              <w:rPr>
                <w:rFonts w:ascii="Times New Roman" w:eastAsia="Times New Roman" w:hAnsi="Times New Roman" w:cs="Times New Roman"/>
                <w:sz w:val="24"/>
                <w:szCs w:val="24"/>
              </w:rPr>
            </w:pPr>
          </w:p>
        </w:tc>
      </w:tr>
      <w:tr w:rsidR="003C1E52" w14:paraId="03664B0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593ADD3"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D807070"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C1E52" w14:paraId="671BFBF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5963A7"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E50A6CE"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3FD0A85D" w14:textId="0348FD27" w:rsidR="003C1E52" w:rsidRDefault="003C1E52" w:rsidP="00C02EFE"/>
    <w:p w14:paraId="6B1A556F" w14:textId="77777777" w:rsidR="000A1593" w:rsidRDefault="000A1593" w:rsidP="000A1593">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3 View Question info</w:t>
      </w:r>
    </w:p>
    <w:tbl>
      <w:tblPr>
        <w:tblW w:w="9016" w:type="dxa"/>
        <w:tblLayout w:type="fixed"/>
        <w:tblLook w:val="0400" w:firstRow="0" w:lastRow="0" w:firstColumn="0" w:lastColumn="0" w:noHBand="0" w:noVBand="1"/>
      </w:tblPr>
      <w:tblGrid>
        <w:gridCol w:w="2254"/>
        <w:gridCol w:w="2254"/>
        <w:gridCol w:w="2057"/>
        <w:gridCol w:w="2451"/>
      </w:tblGrid>
      <w:tr w:rsidR="000A1593" w14:paraId="77B0B5C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C4C6D58"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4B0BCA12"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4</w:t>
            </w:r>
          </w:p>
        </w:tc>
        <w:tc>
          <w:tcPr>
            <w:tcW w:w="2057" w:type="dxa"/>
            <w:tcBorders>
              <w:top w:val="single" w:sz="4" w:space="0" w:color="000000"/>
              <w:left w:val="single" w:sz="4" w:space="0" w:color="000000"/>
              <w:bottom w:val="single" w:sz="4" w:space="0" w:color="000000"/>
              <w:right w:val="single" w:sz="4" w:space="0" w:color="000000"/>
            </w:tcBorders>
            <w:vAlign w:val="center"/>
          </w:tcPr>
          <w:p w14:paraId="1E53ED2E"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4BED2FB"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View Question Info</w:t>
            </w:r>
          </w:p>
        </w:tc>
      </w:tr>
      <w:tr w:rsidR="000A1593" w14:paraId="45E7DB9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3AA840"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2557CFC"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4A8B24E"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6CD1D3F"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0A1593" w14:paraId="0561D52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AE02AA9"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4D18A6F"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65B893A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5061508"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1E530CE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3B461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DFD6D33"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can view question’s info</w:t>
            </w:r>
          </w:p>
        </w:tc>
      </w:tr>
      <w:tr w:rsidR="000A1593" w14:paraId="34CC44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21D4E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3F262FC"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must login.</w:t>
            </w:r>
          </w:p>
        </w:tc>
      </w:tr>
      <w:tr w:rsidR="000A1593" w14:paraId="52FC54E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B5E4CBB"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BB251E4" w14:textId="77777777" w:rsidR="000A1593" w:rsidRDefault="000A1593"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min view match question’s Info</w:t>
            </w:r>
          </w:p>
        </w:tc>
      </w:tr>
      <w:tr w:rsidR="000A1593" w14:paraId="286068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51B074"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9EB3520" w14:textId="77777777" w:rsidR="000A1593" w:rsidRDefault="000A1593" w:rsidP="000A1593">
            <w:pPr>
              <w:numPr>
                <w:ilvl w:val="0"/>
                <w:numId w:val="5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Home Page</w:t>
            </w:r>
          </w:p>
          <w:p w14:paraId="6F61BE13" w14:textId="77777777" w:rsidR="000A1593" w:rsidRDefault="000A1593" w:rsidP="000A1593">
            <w:pPr>
              <w:numPr>
                <w:ilvl w:val="0"/>
                <w:numId w:val="5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click</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View </w:t>
            </w:r>
            <w:r>
              <w:rPr>
                <w:rFonts w:ascii="Times New Roman" w:eastAsia="Times New Roman" w:hAnsi="Times New Roman" w:cs="Times New Roman"/>
                <w:sz w:val="24"/>
                <w:szCs w:val="24"/>
              </w:rPr>
              <w:t>question’s</w:t>
            </w:r>
            <w:r>
              <w:rPr>
                <w:rFonts w:ascii="Times New Roman" w:eastAsia="Times New Roman" w:hAnsi="Times New Roman" w:cs="Times New Roman"/>
                <w:color w:val="000000"/>
                <w:sz w:val="24"/>
                <w:szCs w:val="24"/>
              </w:rPr>
              <w:t xml:space="preserve"> info”.</w:t>
            </w:r>
          </w:p>
          <w:p w14:paraId="13C5DA9D" w14:textId="77777777" w:rsidR="000A1593" w:rsidRDefault="000A1593" w:rsidP="000A1593">
            <w:pPr>
              <w:numPr>
                <w:ilvl w:val="0"/>
                <w:numId w:val="5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ystem will redirect User to the view </w:t>
            </w:r>
            <w:r>
              <w:rPr>
                <w:rFonts w:ascii="Times New Roman" w:eastAsia="Times New Roman" w:hAnsi="Times New Roman" w:cs="Times New Roman"/>
                <w:sz w:val="24"/>
                <w:szCs w:val="24"/>
              </w:rPr>
              <w:t>question’s</w:t>
            </w:r>
            <w:r>
              <w:rPr>
                <w:rFonts w:ascii="Times New Roman" w:eastAsia="Times New Roman" w:hAnsi="Times New Roman" w:cs="Times New Roman"/>
                <w:color w:val="000000"/>
                <w:sz w:val="24"/>
                <w:szCs w:val="24"/>
              </w:rPr>
              <w:t xml:space="preserve"> info page.</w:t>
            </w:r>
          </w:p>
        </w:tc>
      </w:tr>
      <w:tr w:rsidR="000A1593" w14:paraId="501D26C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8EB682"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EFC4CDB"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4CED086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9667DFD"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3BFBFB86" w14:textId="77777777" w:rsidR="000A1593" w:rsidRDefault="000A1593"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046D5E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67AD75"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70764621"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A1593" w14:paraId="70C1229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BCAD5F"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540142"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A1593" w14:paraId="242F5E8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598826"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C8ECC0" w14:textId="77777777" w:rsidR="000A1593" w:rsidRDefault="000A1593" w:rsidP="00795D0C">
            <w:pPr>
              <w:rPr>
                <w:rFonts w:ascii="Times New Roman" w:eastAsia="Times New Roman" w:hAnsi="Times New Roman" w:cs="Times New Roman"/>
                <w:sz w:val="24"/>
                <w:szCs w:val="24"/>
              </w:rPr>
            </w:pPr>
          </w:p>
        </w:tc>
      </w:tr>
      <w:tr w:rsidR="000A1593" w14:paraId="1CBD357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499C7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05132B"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5879F0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B8A55E"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3ACD526"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22247146" w14:textId="58C06ECF" w:rsidR="000A1593" w:rsidRDefault="000A1593" w:rsidP="00C02EFE"/>
    <w:p w14:paraId="53A0618C" w14:textId="77777777" w:rsidR="001F3F96" w:rsidRDefault="001F3F96" w:rsidP="001F3F96">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4 Search mentor</w:t>
      </w:r>
    </w:p>
    <w:tbl>
      <w:tblPr>
        <w:tblW w:w="9016" w:type="dxa"/>
        <w:tblLayout w:type="fixed"/>
        <w:tblLook w:val="0400" w:firstRow="0" w:lastRow="0" w:firstColumn="0" w:lastColumn="0" w:noHBand="0" w:noVBand="1"/>
      </w:tblPr>
      <w:tblGrid>
        <w:gridCol w:w="2254"/>
        <w:gridCol w:w="2254"/>
        <w:gridCol w:w="2057"/>
        <w:gridCol w:w="2451"/>
      </w:tblGrid>
      <w:tr w:rsidR="001F3F96" w14:paraId="3BCFF07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ACB2481"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E44513C"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5</w:t>
            </w:r>
          </w:p>
        </w:tc>
        <w:tc>
          <w:tcPr>
            <w:tcW w:w="2057" w:type="dxa"/>
            <w:tcBorders>
              <w:top w:val="single" w:sz="4" w:space="0" w:color="000000"/>
              <w:left w:val="single" w:sz="4" w:space="0" w:color="000000"/>
              <w:bottom w:val="single" w:sz="4" w:space="0" w:color="000000"/>
              <w:right w:val="single" w:sz="4" w:space="0" w:color="000000"/>
            </w:tcBorders>
            <w:vAlign w:val="center"/>
          </w:tcPr>
          <w:p w14:paraId="4DED6BF9"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8540EFE"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earch mentor</w:t>
            </w:r>
          </w:p>
        </w:tc>
      </w:tr>
      <w:tr w:rsidR="001F3F96" w14:paraId="523D9C4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48653D"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7B60997E"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43ED69CA"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6003D55"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1F3F96" w14:paraId="1B6FF39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0A124B0"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109460F"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BD18A49"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0B2EE61"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1A3D6AA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0E1383B"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370EBE"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earch mentor on the system</w:t>
            </w:r>
          </w:p>
        </w:tc>
      </w:tr>
      <w:tr w:rsidR="001F3F96" w14:paraId="6C9B74C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31B4DA"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AF3F8C5"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41CBB96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DC06FB"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E049B6E" w14:textId="77777777" w:rsidR="001F3F96" w:rsidRDefault="001F3F96"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5134A08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949ABB"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300CA81" w14:textId="77777777" w:rsidR="001F3F96" w:rsidRDefault="001F3F96" w:rsidP="001F3F96">
            <w:pPr>
              <w:numPr>
                <w:ilvl w:val="0"/>
                <w:numId w:val="5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Go to List Mentor Screen.</w:t>
            </w:r>
          </w:p>
          <w:p w14:paraId="10659726" w14:textId="77777777" w:rsidR="001F3F96" w:rsidRDefault="001F3F96" w:rsidP="001F3F96">
            <w:pPr>
              <w:numPr>
                <w:ilvl w:val="0"/>
                <w:numId w:val="5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put text in search area </w:t>
            </w:r>
          </w:p>
          <w:p w14:paraId="24644FF1" w14:textId="77777777" w:rsidR="001F3F96" w:rsidRDefault="001F3F96" w:rsidP="001F3F96">
            <w:pPr>
              <w:numPr>
                <w:ilvl w:val="0"/>
                <w:numId w:val="5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lick “Xác nhận” button</w:t>
            </w:r>
          </w:p>
          <w:p w14:paraId="375BA0CD" w14:textId="77777777" w:rsidR="001F3F96" w:rsidRDefault="001F3F96" w:rsidP="001F3F96">
            <w:pPr>
              <w:numPr>
                <w:ilvl w:val="0"/>
                <w:numId w:val="54"/>
              </w:numPr>
              <w:rPr>
                <w:rFonts w:ascii="Times New Roman" w:eastAsia="Times New Roman" w:hAnsi="Times New Roman" w:cs="Times New Roman"/>
                <w:sz w:val="24"/>
                <w:szCs w:val="24"/>
              </w:rPr>
            </w:pPr>
            <w:r>
              <w:rPr>
                <w:rFonts w:ascii="Times New Roman" w:eastAsia="Times New Roman" w:hAnsi="Times New Roman" w:cs="Times New Roman"/>
                <w:sz w:val="24"/>
                <w:szCs w:val="24"/>
              </w:rPr>
              <w:t>After each character typing, the system displays all mentors that have a username or full name including the text search</w:t>
            </w:r>
          </w:p>
        </w:tc>
      </w:tr>
      <w:tr w:rsidR="001F3F96" w14:paraId="41CCF71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003762"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259959A"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0AF5D8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30AF8F"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9CBEF3F"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5FA605BF" w14:textId="77777777" w:rsidR="001F3F96" w:rsidRDefault="001F3F96" w:rsidP="001F3F96">
            <w:pPr>
              <w:numPr>
                <w:ilvl w:val="0"/>
                <w:numId w:val="5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Not input text</w:t>
            </w:r>
          </w:p>
          <w:p w14:paraId="7F37639F" w14:textId="77777777" w:rsidR="001F3F96" w:rsidRDefault="001F3F96" w:rsidP="001F3F96">
            <w:pPr>
              <w:numPr>
                <w:ilvl w:val="0"/>
                <w:numId w:val="53"/>
              </w:numPr>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1F3F96" w14:paraId="44D8DA0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8EDF6D"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81E1357"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1F3F96" w14:paraId="6E896A0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E312E30"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FC5B3A4"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1F3F96" w14:paraId="0F946D6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B47085"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D4D7529" w14:textId="77777777" w:rsidR="001F3F96" w:rsidRDefault="001F3F96" w:rsidP="00795D0C">
            <w:pPr>
              <w:rPr>
                <w:rFonts w:ascii="Times New Roman" w:eastAsia="Times New Roman" w:hAnsi="Times New Roman" w:cs="Times New Roman"/>
                <w:sz w:val="24"/>
                <w:szCs w:val="24"/>
              </w:rPr>
            </w:pPr>
          </w:p>
        </w:tc>
      </w:tr>
      <w:tr w:rsidR="001F3F96" w14:paraId="17C9D89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C34E0A7"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39B4C46"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3AEC5BC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871DC7"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B8E3DFA"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967F149" w14:textId="036D9029" w:rsidR="001F3F96" w:rsidRDefault="001F3F96" w:rsidP="00C02EFE"/>
    <w:p w14:paraId="430E8287" w14:textId="77777777" w:rsidR="00A76B3C" w:rsidRDefault="00A76B3C" w:rsidP="00A76B3C">
      <w:pPr>
        <w:pStyle w:val="u4"/>
        <w:rPr>
          <w:rFonts w:ascii="Times New Roman" w:eastAsia="Times New Roman" w:hAnsi="Times New Roman" w:cs="Times New Roman"/>
          <w:sz w:val="24"/>
          <w:szCs w:val="24"/>
        </w:rPr>
      </w:pPr>
      <w:r>
        <w:rPr>
          <w:rFonts w:ascii="Times New Roman" w:eastAsia="Times New Roman" w:hAnsi="Times New Roman" w:cs="Times New Roman"/>
        </w:rPr>
        <w:t>2.2.3. Staff</w:t>
      </w:r>
    </w:p>
    <w:p w14:paraId="1EB241D9" w14:textId="77777777" w:rsidR="00A76B3C" w:rsidRDefault="00A76B3C" w:rsidP="00A76B3C">
      <w:pPr>
        <w:rPr>
          <w:rFonts w:ascii="Times New Roman" w:eastAsia="Times New Roman" w:hAnsi="Times New Roman" w:cs="Times New Roman"/>
          <w:sz w:val="24"/>
          <w:szCs w:val="24"/>
        </w:rPr>
      </w:pPr>
      <w:r>
        <w:rPr>
          <w:rFonts w:ascii="Times New Roman" w:eastAsia="Times New Roman" w:hAnsi="Times New Roman" w:cs="Times New Roman"/>
          <w:sz w:val="24"/>
          <w:szCs w:val="24"/>
        </w:rPr>
        <w:t>2.2.3.1 View point</w:t>
      </w:r>
    </w:p>
    <w:tbl>
      <w:tblPr>
        <w:tblW w:w="8365" w:type="dxa"/>
        <w:tblLayout w:type="fixed"/>
        <w:tblLook w:val="0400" w:firstRow="0" w:lastRow="0" w:firstColumn="0" w:lastColumn="0" w:noHBand="0" w:noVBand="1"/>
      </w:tblPr>
      <w:tblGrid>
        <w:gridCol w:w="2254"/>
        <w:gridCol w:w="2254"/>
        <w:gridCol w:w="2057"/>
        <w:gridCol w:w="1800"/>
      </w:tblGrid>
      <w:tr w:rsidR="00A76B3C" w14:paraId="04777A8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94DC47"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4D35D58"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6</w:t>
            </w:r>
          </w:p>
        </w:tc>
        <w:tc>
          <w:tcPr>
            <w:tcW w:w="2057" w:type="dxa"/>
            <w:tcBorders>
              <w:top w:val="single" w:sz="4" w:space="0" w:color="000000"/>
              <w:left w:val="single" w:sz="4" w:space="0" w:color="000000"/>
              <w:bottom w:val="single" w:sz="4" w:space="0" w:color="000000"/>
              <w:right w:val="single" w:sz="4" w:space="0" w:color="000000"/>
            </w:tcBorders>
            <w:vAlign w:val="center"/>
          </w:tcPr>
          <w:p w14:paraId="1BB0D2BC"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1800" w:type="dxa"/>
            <w:tcBorders>
              <w:top w:val="single" w:sz="4" w:space="0" w:color="000000"/>
              <w:left w:val="single" w:sz="4" w:space="0" w:color="000000"/>
              <w:bottom w:val="single" w:sz="4" w:space="0" w:color="000000"/>
              <w:right w:val="single" w:sz="4" w:space="0" w:color="000000"/>
            </w:tcBorders>
            <w:vAlign w:val="center"/>
          </w:tcPr>
          <w:p w14:paraId="69914100" w14:textId="77777777" w:rsidR="00A76B3C" w:rsidRDefault="00A76B3C"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w:t>
            </w:r>
          </w:p>
        </w:tc>
      </w:tr>
      <w:tr w:rsidR="00A76B3C" w14:paraId="507C973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6A3C170"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340DB54"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6A2ADFE2"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1800" w:type="dxa"/>
            <w:tcBorders>
              <w:top w:val="single" w:sz="4" w:space="0" w:color="000000"/>
              <w:left w:val="single" w:sz="4" w:space="0" w:color="000000"/>
              <w:bottom w:val="single" w:sz="4" w:space="0" w:color="000000"/>
              <w:right w:val="single" w:sz="4" w:space="0" w:color="000000"/>
            </w:tcBorders>
            <w:vAlign w:val="center"/>
          </w:tcPr>
          <w:p w14:paraId="09DBCE0E"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76B3C" w14:paraId="41AEBD7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6C33383"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199C0A73"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124999C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1800" w:type="dxa"/>
            <w:tcBorders>
              <w:top w:val="single" w:sz="4" w:space="0" w:color="000000"/>
              <w:left w:val="single" w:sz="4" w:space="0" w:color="000000"/>
              <w:bottom w:val="single" w:sz="4" w:space="0" w:color="000000"/>
              <w:right w:val="single" w:sz="4" w:space="0" w:color="000000"/>
            </w:tcBorders>
            <w:vAlign w:val="center"/>
          </w:tcPr>
          <w:p w14:paraId="2C9DED8B"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76B3C" w14:paraId="4ADAF58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7A690F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C14F3D4"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View all </w:t>
            </w:r>
            <w:r>
              <w:rPr>
                <w:rFonts w:ascii="Times New Roman" w:eastAsia="Times New Roman" w:hAnsi="Times New Roman" w:cs="Times New Roman"/>
                <w:sz w:val="24"/>
                <w:szCs w:val="24"/>
              </w:rPr>
              <w:t>point</w:t>
            </w:r>
            <w:r>
              <w:rPr>
                <w:rFonts w:ascii="Times New Roman" w:eastAsia="Times New Roman" w:hAnsi="Times New Roman" w:cs="Times New Roman"/>
                <w:color w:val="000000"/>
                <w:sz w:val="24"/>
                <w:szCs w:val="24"/>
              </w:rPr>
              <w:t xml:space="preserve"> exchange transactions in system</w:t>
            </w:r>
          </w:p>
        </w:tc>
      </w:tr>
      <w:tr w:rsidR="00A76B3C" w14:paraId="38D54B4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D099933"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44727FA"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atf has logged into Staff Website</w:t>
            </w:r>
          </w:p>
        </w:tc>
      </w:tr>
      <w:tr w:rsidR="00A76B3C" w14:paraId="40AD4AE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9B4E79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C263432" w14:textId="77777777" w:rsidR="00A76B3C" w:rsidRDefault="00A76B3C"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76B3C" w14:paraId="46F9405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31FCA4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5A0B6E8" w14:textId="77777777" w:rsidR="00A76B3C" w:rsidRDefault="00A76B3C" w:rsidP="00A76B3C">
            <w:pPr>
              <w:numPr>
                <w:ilvl w:val="0"/>
                <w:numId w:val="5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w:t>
            </w:r>
            <w:r>
              <w:rPr>
                <w:rFonts w:ascii="Times New Roman" w:eastAsia="Times New Roman" w:hAnsi="Times New Roman" w:cs="Times New Roman"/>
                <w:sz w:val="24"/>
                <w:szCs w:val="24"/>
              </w:rPr>
              <w:t>Homepage</w:t>
            </w:r>
          </w:p>
          <w:p w14:paraId="019587F9" w14:textId="77777777" w:rsidR="00A76B3C" w:rsidRDefault="00A76B3C" w:rsidP="00A76B3C">
            <w:pPr>
              <w:numPr>
                <w:ilvl w:val="0"/>
                <w:numId w:val="5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w:t>
            </w:r>
            <w:r>
              <w:rPr>
                <w:rFonts w:ascii="Times New Roman" w:eastAsia="Times New Roman" w:hAnsi="Times New Roman" w:cs="Times New Roman"/>
                <w:sz w:val="24"/>
                <w:szCs w:val="24"/>
              </w:rPr>
              <w:t>Quản lý giao dịch</w:t>
            </w:r>
            <w:r>
              <w:rPr>
                <w:rFonts w:ascii="Times New Roman" w:eastAsia="Times New Roman" w:hAnsi="Times New Roman" w:cs="Times New Roman"/>
                <w:color w:val="000000"/>
                <w:sz w:val="24"/>
                <w:szCs w:val="24"/>
              </w:rPr>
              <w:t>” in sidebar</w:t>
            </w:r>
          </w:p>
          <w:p w14:paraId="608E1CF1" w14:textId="77777777" w:rsidR="00A76B3C" w:rsidRDefault="00A76B3C" w:rsidP="00A76B3C">
            <w:pPr>
              <w:numPr>
                <w:ilvl w:val="0"/>
                <w:numId w:val="5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ystem displays all the information of existing </w:t>
            </w:r>
            <w:r>
              <w:rPr>
                <w:rFonts w:ascii="Times New Roman" w:eastAsia="Times New Roman" w:hAnsi="Times New Roman" w:cs="Times New Roman"/>
                <w:sz w:val="24"/>
                <w:szCs w:val="24"/>
              </w:rPr>
              <w:t xml:space="preserve">point </w:t>
            </w:r>
            <w:r>
              <w:rPr>
                <w:rFonts w:ascii="Times New Roman" w:eastAsia="Times New Roman" w:hAnsi="Times New Roman" w:cs="Times New Roman"/>
                <w:color w:val="000000"/>
                <w:sz w:val="24"/>
                <w:szCs w:val="24"/>
              </w:rPr>
              <w:t>exchange</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transactions in system</w:t>
            </w:r>
          </w:p>
        </w:tc>
      </w:tr>
      <w:tr w:rsidR="00A76B3C" w14:paraId="44981AC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3251E8B"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2211A067"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19434418" w14:textId="77777777" w:rsidR="00A76B3C" w:rsidRDefault="00A76B3C" w:rsidP="00795D0C">
            <w:pPr>
              <w:rPr>
                <w:rFonts w:ascii="Times New Roman" w:eastAsia="Times New Roman" w:hAnsi="Times New Roman" w:cs="Times New Roman"/>
                <w:sz w:val="24"/>
                <w:szCs w:val="24"/>
              </w:rPr>
            </w:pPr>
          </w:p>
        </w:tc>
      </w:tr>
      <w:tr w:rsidR="00A76B3C" w14:paraId="48CB3D9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48C1EE"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ce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4447550"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01558490" w14:textId="77777777" w:rsidR="00A76B3C" w:rsidRDefault="00A76B3C" w:rsidP="00A76B3C">
            <w:pPr>
              <w:numPr>
                <w:ilvl w:val="0"/>
                <w:numId w:val="5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A76B3C" w14:paraId="193887A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80682F4"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6CDA9950"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76B3C" w14:paraId="5E8B24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B7DED1"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0EBBBAA"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76B3C" w14:paraId="49683DD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F1EE05"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E45089D" w14:textId="77777777" w:rsidR="00A76B3C" w:rsidRDefault="00A76B3C" w:rsidP="00795D0C">
            <w:pPr>
              <w:rPr>
                <w:rFonts w:ascii="Times New Roman" w:eastAsia="Times New Roman" w:hAnsi="Times New Roman" w:cs="Times New Roman"/>
                <w:sz w:val="24"/>
                <w:szCs w:val="24"/>
              </w:rPr>
            </w:pPr>
          </w:p>
        </w:tc>
      </w:tr>
      <w:tr w:rsidR="00A76B3C" w14:paraId="69F39A2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19FE0F"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633456D2"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76B3C" w14:paraId="41ADCF6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6E4255"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DF38122"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D4033C3" w14:textId="1F3F897F" w:rsidR="00A76B3C" w:rsidRDefault="00A76B3C" w:rsidP="00C02EFE"/>
    <w:p w14:paraId="561E1A0E" w14:textId="77777777" w:rsidR="00D0234A" w:rsidRDefault="00D0234A" w:rsidP="00D0234A">
      <w:pPr>
        <w:rPr>
          <w:rFonts w:ascii="Times New Roman" w:eastAsia="Times New Roman" w:hAnsi="Times New Roman" w:cs="Times New Roman"/>
          <w:sz w:val="24"/>
          <w:szCs w:val="24"/>
        </w:rPr>
      </w:pPr>
      <w:r>
        <w:rPr>
          <w:rFonts w:ascii="Times New Roman" w:eastAsia="Times New Roman" w:hAnsi="Times New Roman" w:cs="Times New Roman"/>
          <w:sz w:val="24"/>
          <w:szCs w:val="24"/>
        </w:rPr>
        <w:t>2.2.3.2 Create point</w:t>
      </w:r>
    </w:p>
    <w:tbl>
      <w:tblPr>
        <w:tblW w:w="8365" w:type="dxa"/>
        <w:tblLayout w:type="fixed"/>
        <w:tblLook w:val="0400" w:firstRow="0" w:lastRow="0" w:firstColumn="0" w:lastColumn="0" w:noHBand="0" w:noVBand="1"/>
      </w:tblPr>
      <w:tblGrid>
        <w:gridCol w:w="2254"/>
        <w:gridCol w:w="2254"/>
        <w:gridCol w:w="2057"/>
        <w:gridCol w:w="1800"/>
      </w:tblGrid>
      <w:tr w:rsidR="00D0234A" w14:paraId="4CA00C2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BDA793B"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769A6B8"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7</w:t>
            </w:r>
          </w:p>
        </w:tc>
        <w:tc>
          <w:tcPr>
            <w:tcW w:w="2057" w:type="dxa"/>
            <w:tcBorders>
              <w:top w:val="single" w:sz="4" w:space="0" w:color="000000"/>
              <w:left w:val="single" w:sz="4" w:space="0" w:color="000000"/>
              <w:bottom w:val="single" w:sz="4" w:space="0" w:color="000000"/>
              <w:right w:val="single" w:sz="4" w:space="0" w:color="000000"/>
            </w:tcBorders>
            <w:vAlign w:val="center"/>
          </w:tcPr>
          <w:p w14:paraId="5B2DDC53"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1800" w:type="dxa"/>
            <w:tcBorders>
              <w:top w:val="single" w:sz="4" w:space="0" w:color="000000"/>
              <w:left w:val="single" w:sz="4" w:space="0" w:color="000000"/>
              <w:bottom w:val="single" w:sz="4" w:space="0" w:color="000000"/>
              <w:right w:val="single" w:sz="4" w:space="0" w:color="000000"/>
            </w:tcBorders>
            <w:vAlign w:val="center"/>
          </w:tcPr>
          <w:p w14:paraId="096A432F" w14:textId="77777777" w:rsidR="00D0234A" w:rsidRDefault="00D0234A"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Create Point</w:t>
            </w:r>
          </w:p>
        </w:tc>
      </w:tr>
      <w:tr w:rsidR="00D0234A" w14:paraId="764AC93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004410"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2C3FDD40"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917A603"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1800" w:type="dxa"/>
            <w:tcBorders>
              <w:top w:val="single" w:sz="4" w:space="0" w:color="000000"/>
              <w:left w:val="single" w:sz="4" w:space="0" w:color="000000"/>
              <w:bottom w:val="single" w:sz="4" w:space="0" w:color="000000"/>
              <w:right w:val="single" w:sz="4" w:space="0" w:color="000000"/>
            </w:tcBorders>
            <w:vAlign w:val="center"/>
          </w:tcPr>
          <w:p w14:paraId="0B4878B1"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0234A" w14:paraId="316682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16DFB6"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E910596"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5C90155F"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1800" w:type="dxa"/>
            <w:tcBorders>
              <w:top w:val="single" w:sz="4" w:space="0" w:color="000000"/>
              <w:left w:val="single" w:sz="4" w:space="0" w:color="000000"/>
              <w:bottom w:val="single" w:sz="4" w:space="0" w:color="000000"/>
              <w:right w:val="single" w:sz="4" w:space="0" w:color="000000"/>
            </w:tcBorders>
            <w:vAlign w:val="center"/>
          </w:tcPr>
          <w:p w14:paraId="1E90BB19"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0234A" w14:paraId="21E945A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B8A312"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A54CA7E"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reate a money in transaction for user</w:t>
            </w:r>
          </w:p>
        </w:tc>
      </w:tr>
      <w:tr w:rsidR="00D0234A" w14:paraId="32BA2DD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D20DCBA"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0C077A1"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has logged into Staff Website</w:t>
            </w:r>
          </w:p>
        </w:tc>
      </w:tr>
      <w:tr w:rsidR="00D0234A" w14:paraId="67E691F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B7D361F"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D9212C2" w14:textId="77777777" w:rsidR="00D0234A" w:rsidRDefault="00D0234A"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point in transaction will be saved into the database and the current point of the user will be increased by the input amount to buy points.</w:t>
            </w:r>
          </w:p>
        </w:tc>
      </w:tr>
      <w:tr w:rsidR="00D0234A" w14:paraId="7E745F2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7A8361"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E0EE120" w14:textId="77777777" w:rsidR="00D0234A" w:rsidRDefault="00D0234A" w:rsidP="00D0234A">
            <w:pPr>
              <w:numPr>
                <w:ilvl w:val="0"/>
                <w:numId w:val="5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w:t>
            </w:r>
            <w:r>
              <w:rPr>
                <w:rFonts w:ascii="Times New Roman" w:eastAsia="Times New Roman" w:hAnsi="Times New Roman" w:cs="Times New Roman"/>
                <w:sz w:val="24"/>
                <w:szCs w:val="24"/>
              </w:rPr>
              <w:t>Homep</w:t>
            </w:r>
            <w:r>
              <w:rPr>
                <w:rFonts w:ascii="Times New Roman" w:eastAsia="Times New Roman" w:hAnsi="Times New Roman" w:cs="Times New Roman"/>
                <w:color w:val="000000"/>
                <w:sz w:val="24"/>
                <w:szCs w:val="24"/>
              </w:rPr>
              <w:t>age</w:t>
            </w:r>
          </w:p>
          <w:p w14:paraId="7BDF6E00" w14:textId="77777777" w:rsidR="00D0234A" w:rsidRDefault="00D0234A" w:rsidP="00D0234A">
            <w:pPr>
              <w:numPr>
                <w:ilvl w:val="0"/>
                <w:numId w:val="5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w:t>
            </w:r>
            <w:r>
              <w:rPr>
                <w:rFonts w:ascii="Times New Roman" w:eastAsia="Times New Roman" w:hAnsi="Times New Roman" w:cs="Times New Roman"/>
                <w:sz w:val="24"/>
                <w:szCs w:val="24"/>
              </w:rPr>
              <w:t>Nạp Point</w:t>
            </w:r>
            <w:r>
              <w:rPr>
                <w:rFonts w:ascii="Times New Roman" w:eastAsia="Times New Roman" w:hAnsi="Times New Roman" w:cs="Times New Roman"/>
                <w:color w:val="000000"/>
                <w:sz w:val="24"/>
                <w:szCs w:val="24"/>
              </w:rPr>
              <w:t>” in menu</w:t>
            </w:r>
          </w:p>
          <w:p w14:paraId="458BECFC" w14:textId="77777777" w:rsidR="00D0234A" w:rsidRDefault="00D0234A" w:rsidP="00D0234A">
            <w:pPr>
              <w:numPr>
                <w:ilvl w:val="0"/>
                <w:numId w:val="5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put username, </w:t>
            </w:r>
            <w:r>
              <w:rPr>
                <w:rFonts w:ascii="Times New Roman" w:eastAsia="Times New Roman" w:hAnsi="Times New Roman" w:cs="Times New Roman"/>
                <w:sz w:val="24"/>
                <w:szCs w:val="24"/>
              </w:rPr>
              <w:t>point</w:t>
            </w:r>
            <w:r>
              <w:rPr>
                <w:rFonts w:ascii="Times New Roman" w:eastAsia="Times New Roman" w:hAnsi="Times New Roman" w:cs="Times New Roman"/>
                <w:color w:val="000000"/>
                <w:sz w:val="24"/>
                <w:szCs w:val="24"/>
              </w:rPr>
              <w:t>, method</w:t>
            </w:r>
          </w:p>
          <w:p w14:paraId="240F6A79" w14:textId="77777777" w:rsidR="00D0234A" w:rsidRDefault="00D0234A" w:rsidP="00D0234A">
            <w:pPr>
              <w:numPr>
                <w:ilvl w:val="0"/>
                <w:numId w:val="5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Nạ</w:t>
            </w:r>
            <w:r>
              <w:rPr>
                <w:rFonts w:ascii="Times New Roman" w:eastAsia="Times New Roman" w:hAnsi="Times New Roman" w:cs="Times New Roman"/>
                <w:sz w:val="24"/>
                <w:szCs w:val="24"/>
              </w:rPr>
              <w:t>p Point</w:t>
            </w:r>
            <w:r>
              <w:rPr>
                <w:rFonts w:ascii="Times New Roman" w:eastAsia="Times New Roman" w:hAnsi="Times New Roman" w:cs="Times New Roman"/>
                <w:color w:val="000000"/>
                <w:sz w:val="24"/>
                <w:szCs w:val="24"/>
              </w:rPr>
              <w:t>” button</w:t>
            </w:r>
          </w:p>
        </w:tc>
      </w:tr>
      <w:tr w:rsidR="00D0234A" w14:paraId="52DA6A3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7321AD"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8DFC0D7"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4AF5CD86" w14:textId="77777777" w:rsidR="00D0234A" w:rsidRDefault="00D0234A" w:rsidP="00795D0C">
            <w:pPr>
              <w:rPr>
                <w:rFonts w:ascii="Times New Roman" w:eastAsia="Times New Roman" w:hAnsi="Times New Roman" w:cs="Times New Roman"/>
                <w:sz w:val="24"/>
                <w:szCs w:val="24"/>
              </w:rPr>
            </w:pPr>
          </w:p>
        </w:tc>
      </w:tr>
      <w:tr w:rsidR="00D0234A" w14:paraId="3E079E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029A656"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8DEE95C"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1AAB7080" w14:textId="77777777" w:rsidR="00D0234A" w:rsidRDefault="00D0234A" w:rsidP="00D0234A">
            <w:pPr>
              <w:numPr>
                <w:ilvl w:val="0"/>
                <w:numId w:val="5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D0234A" w14:paraId="2981078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5ADFC4"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A4739CB"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0234A" w14:paraId="35AB839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60B67CA"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E9999BC"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0234A" w14:paraId="69F93B9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E4C800"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usiness Rule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6D950AF" w14:textId="77777777" w:rsidR="00D0234A" w:rsidRDefault="00D0234A" w:rsidP="00795D0C">
            <w:pPr>
              <w:rPr>
                <w:rFonts w:ascii="Times New Roman" w:eastAsia="Times New Roman" w:hAnsi="Times New Roman" w:cs="Times New Roman"/>
                <w:sz w:val="24"/>
                <w:szCs w:val="24"/>
              </w:rPr>
            </w:pPr>
          </w:p>
        </w:tc>
      </w:tr>
      <w:tr w:rsidR="00D0234A" w14:paraId="5D5CEE2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970E169"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1A8437CA"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0234A" w14:paraId="1B2E0F7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299A6C"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41600EB"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ser has transferred money through a bank account or e-wallet.</w:t>
            </w:r>
          </w:p>
        </w:tc>
      </w:tr>
    </w:tbl>
    <w:p w14:paraId="638A925E" w14:textId="583D6C37" w:rsidR="00D0234A" w:rsidRDefault="00D0234A" w:rsidP="00C02EFE"/>
    <w:p w14:paraId="4B96AA09" w14:textId="77777777" w:rsidR="009E39F6" w:rsidRDefault="009E39F6" w:rsidP="009E39F6">
      <w:pPr>
        <w:rPr>
          <w:rFonts w:ascii="Times New Roman" w:eastAsia="Times New Roman" w:hAnsi="Times New Roman" w:cs="Times New Roman"/>
          <w:sz w:val="24"/>
          <w:szCs w:val="24"/>
        </w:rPr>
      </w:pPr>
      <w:r>
        <w:rPr>
          <w:rFonts w:ascii="Times New Roman" w:eastAsia="Times New Roman" w:hAnsi="Times New Roman" w:cs="Times New Roman"/>
          <w:sz w:val="24"/>
          <w:szCs w:val="24"/>
        </w:rPr>
        <w:t>2.2.3.5. Update point transaction</w:t>
      </w:r>
    </w:p>
    <w:tbl>
      <w:tblPr>
        <w:tblW w:w="8365" w:type="dxa"/>
        <w:tblLayout w:type="fixed"/>
        <w:tblLook w:val="0400" w:firstRow="0" w:lastRow="0" w:firstColumn="0" w:lastColumn="0" w:noHBand="0" w:noVBand="1"/>
      </w:tblPr>
      <w:tblGrid>
        <w:gridCol w:w="2254"/>
        <w:gridCol w:w="2254"/>
        <w:gridCol w:w="2057"/>
        <w:gridCol w:w="1800"/>
      </w:tblGrid>
      <w:tr w:rsidR="009E39F6" w14:paraId="0364100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05E7D8"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39C3BBB"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8</w:t>
            </w:r>
          </w:p>
        </w:tc>
        <w:tc>
          <w:tcPr>
            <w:tcW w:w="2057" w:type="dxa"/>
            <w:tcBorders>
              <w:top w:val="single" w:sz="4" w:space="0" w:color="000000"/>
              <w:left w:val="single" w:sz="4" w:space="0" w:color="000000"/>
              <w:bottom w:val="single" w:sz="4" w:space="0" w:color="000000"/>
              <w:right w:val="single" w:sz="4" w:space="0" w:color="000000"/>
            </w:tcBorders>
            <w:vAlign w:val="center"/>
          </w:tcPr>
          <w:p w14:paraId="4BAC7549"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1800" w:type="dxa"/>
            <w:tcBorders>
              <w:top w:val="single" w:sz="4" w:space="0" w:color="000000"/>
              <w:left w:val="single" w:sz="4" w:space="0" w:color="000000"/>
              <w:bottom w:val="single" w:sz="4" w:space="0" w:color="000000"/>
              <w:right w:val="single" w:sz="4" w:space="0" w:color="000000"/>
            </w:tcBorders>
            <w:vAlign w:val="center"/>
          </w:tcPr>
          <w:p w14:paraId="321C5134" w14:textId="77777777" w:rsidR="009E39F6" w:rsidRDefault="009E39F6"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Update Point Transaction</w:t>
            </w:r>
          </w:p>
        </w:tc>
      </w:tr>
      <w:tr w:rsidR="009E39F6" w14:paraId="04EFB04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0C6E795"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9AF0436"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A417797"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1800" w:type="dxa"/>
            <w:tcBorders>
              <w:top w:val="single" w:sz="4" w:space="0" w:color="000000"/>
              <w:left w:val="single" w:sz="4" w:space="0" w:color="000000"/>
              <w:bottom w:val="single" w:sz="4" w:space="0" w:color="000000"/>
              <w:right w:val="single" w:sz="4" w:space="0" w:color="000000"/>
            </w:tcBorders>
            <w:vAlign w:val="center"/>
          </w:tcPr>
          <w:p w14:paraId="2C95ABE1"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9E39F6" w14:paraId="5A347C4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A4A6FF4"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14B5CD84"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1D9A0DC2"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1800" w:type="dxa"/>
            <w:tcBorders>
              <w:top w:val="single" w:sz="4" w:space="0" w:color="000000"/>
              <w:left w:val="single" w:sz="4" w:space="0" w:color="000000"/>
              <w:bottom w:val="single" w:sz="4" w:space="0" w:color="000000"/>
              <w:right w:val="single" w:sz="4" w:space="0" w:color="000000"/>
            </w:tcBorders>
            <w:vAlign w:val="center"/>
          </w:tcPr>
          <w:p w14:paraId="3A0E85EC"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9E39F6" w14:paraId="7C2C5D3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A90D649"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1179793A"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transferred manually the point request to the mentor and updated the status of the transaction on the system.</w:t>
            </w:r>
          </w:p>
        </w:tc>
      </w:tr>
      <w:tr w:rsidR="009E39F6" w14:paraId="232060F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D00FB32"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9B17C84" w14:textId="77777777" w:rsidR="009E39F6" w:rsidRDefault="009E39F6" w:rsidP="009E39F6">
            <w:pPr>
              <w:numPr>
                <w:ilvl w:val="0"/>
                <w:numId w:val="5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Staff </w:t>
            </w:r>
            <w:r>
              <w:rPr>
                <w:rFonts w:ascii="Times New Roman" w:eastAsia="Times New Roman" w:hAnsi="Times New Roman" w:cs="Times New Roman"/>
                <w:color w:val="000000"/>
                <w:sz w:val="24"/>
                <w:szCs w:val="24"/>
              </w:rPr>
              <w:t xml:space="preserve">has logged into </w:t>
            </w:r>
            <w:r>
              <w:rPr>
                <w:rFonts w:ascii="Times New Roman" w:eastAsia="Times New Roman" w:hAnsi="Times New Roman" w:cs="Times New Roman"/>
                <w:sz w:val="24"/>
                <w:szCs w:val="24"/>
              </w:rPr>
              <w:t xml:space="preserve">Staff </w:t>
            </w:r>
            <w:r>
              <w:rPr>
                <w:rFonts w:ascii="Times New Roman" w:eastAsia="Times New Roman" w:hAnsi="Times New Roman" w:cs="Times New Roman"/>
                <w:color w:val="000000"/>
                <w:sz w:val="24"/>
                <w:szCs w:val="24"/>
              </w:rPr>
              <w:t>Website</w:t>
            </w:r>
          </w:p>
          <w:p w14:paraId="69029523" w14:textId="77777777" w:rsidR="009E39F6" w:rsidRDefault="009E39F6" w:rsidP="009E39F6">
            <w:pPr>
              <w:numPr>
                <w:ilvl w:val="0"/>
                <w:numId w:val="5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mentor has created a withdrawal request</w:t>
            </w:r>
          </w:p>
        </w:tc>
      </w:tr>
      <w:tr w:rsidR="009E39F6" w14:paraId="119C160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34CA3C"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03F25DC" w14:textId="77777777" w:rsidR="009E39F6" w:rsidRDefault="009E39F6"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point-out transaction will be updated to success and saved into the database.</w:t>
            </w:r>
          </w:p>
        </w:tc>
      </w:tr>
      <w:tr w:rsidR="009E39F6" w14:paraId="31253E0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05F1B9"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B170C9E"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w:t>
            </w:r>
            <w:r>
              <w:rPr>
                <w:rFonts w:ascii="Times New Roman" w:eastAsia="Times New Roman" w:hAnsi="Times New Roman" w:cs="Times New Roman"/>
                <w:sz w:val="24"/>
                <w:szCs w:val="24"/>
              </w:rPr>
              <w:t>Homep</w:t>
            </w:r>
            <w:r>
              <w:rPr>
                <w:rFonts w:ascii="Times New Roman" w:eastAsia="Times New Roman" w:hAnsi="Times New Roman" w:cs="Times New Roman"/>
                <w:color w:val="000000"/>
                <w:sz w:val="24"/>
                <w:szCs w:val="24"/>
              </w:rPr>
              <w:t>age.</w:t>
            </w:r>
          </w:p>
          <w:p w14:paraId="3E4C0794"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Quản lý giao dịch” in </w:t>
            </w:r>
            <w:r>
              <w:rPr>
                <w:rFonts w:ascii="Times New Roman" w:eastAsia="Times New Roman" w:hAnsi="Times New Roman" w:cs="Times New Roman"/>
                <w:sz w:val="24"/>
                <w:szCs w:val="24"/>
              </w:rPr>
              <w:t>sidebar</w:t>
            </w:r>
          </w:p>
          <w:p w14:paraId="05CB8E1D"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Rút tiền” tab.</w:t>
            </w:r>
          </w:p>
          <w:p w14:paraId="6D179DBD"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Xác nhận” button in 1 record</w:t>
            </w:r>
          </w:p>
          <w:p w14:paraId="3E0B4622"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onvert points to money.</w:t>
            </w:r>
          </w:p>
          <w:p w14:paraId="518E6489"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 popup to confirm</w:t>
            </w:r>
          </w:p>
          <w:p w14:paraId="5EB3C1F8" w14:textId="77777777" w:rsidR="009E39F6" w:rsidRDefault="009E39F6" w:rsidP="009E39F6">
            <w:pPr>
              <w:numPr>
                <w:ilvl w:val="0"/>
                <w:numId w:val="6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Xác nhận” button</w:t>
            </w:r>
          </w:p>
        </w:tc>
      </w:tr>
      <w:tr w:rsidR="009E39F6" w14:paraId="390DA5D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CC89050"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555591B"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26482705" w14:textId="77777777" w:rsidR="009E39F6" w:rsidRDefault="009E39F6" w:rsidP="00795D0C">
            <w:pPr>
              <w:rPr>
                <w:rFonts w:ascii="Times New Roman" w:eastAsia="Times New Roman" w:hAnsi="Times New Roman" w:cs="Times New Roman"/>
                <w:sz w:val="24"/>
                <w:szCs w:val="24"/>
              </w:rPr>
            </w:pPr>
          </w:p>
        </w:tc>
      </w:tr>
      <w:tr w:rsidR="009E39F6" w14:paraId="4377AF3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BA0C7DB"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21FFBB8"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60088F8B" w14:textId="77777777" w:rsidR="009E39F6" w:rsidRDefault="009E39F6" w:rsidP="009E39F6">
            <w:pPr>
              <w:numPr>
                <w:ilvl w:val="0"/>
                <w:numId w:val="5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9E39F6" w14:paraId="019687C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188F9FD"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EEB3D2B"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9E39F6" w14:paraId="414491B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E4432D"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DF1D350"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9E39F6" w14:paraId="17C13BB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E97266B"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7A9CA44" w14:textId="77777777" w:rsidR="009E39F6" w:rsidRDefault="009E39F6" w:rsidP="00795D0C">
            <w:pPr>
              <w:rPr>
                <w:rFonts w:ascii="Times New Roman" w:eastAsia="Times New Roman" w:hAnsi="Times New Roman" w:cs="Times New Roman"/>
                <w:sz w:val="24"/>
                <w:szCs w:val="24"/>
              </w:rPr>
            </w:pPr>
          </w:p>
        </w:tc>
      </w:tr>
      <w:tr w:rsidR="009E39F6" w14:paraId="7DF5AE2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1BB67C"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Other Informa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2134B44D"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9E39F6" w14:paraId="58917D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283476"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2718895"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476D6A5F" w14:textId="37F67D1C" w:rsidR="009E39F6" w:rsidRDefault="009E39F6" w:rsidP="00C02EFE"/>
    <w:p w14:paraId="23372407" w14:textId="77777777" w:rsidR="00A56DD9" w:rsidRDefault="00A56DD9" w:rsidP="00A56DD9">
      <w:pPr>
        <w:rPr>
          <w:rFonts w:ascii="Times New Roman" w:eastAsia="Times New Roman" w:hAnsi="Times New Roman" w:cs="Times New Roman"/>
          <w:sz w:val="24"/>
          <w:szCs w:val="24"/>
        </w:rPr>
      </w:pPr>
      <w:r>
        <w:rPr>
          <w:rFonts w:ascii="Times New Roman" w:eastAsia="Times New Roman" w:hAnsi="Times New Roman" w:cs="Times New Roman"/>
          <w:sz w:val="24"/>
          <w:szCs w:val="24"/>
        </w:rPr>
        <w:t>2.2.5. Request to Admin</w:t>
      </w:r>
    </w:p>
    <w:tbl>
      <w:tblPr>
        <w:tblW w:w="9016" w:type="dxa"/>
        <w:tblLayout w:type="fixed"/>
        <w:tblLook w:val="0400" w:firstRow="0" w:lastRow="0" w:firstColumn="0" w:lastColumn="0" w:noHBand="0" w:noVBand="1"/>
      </w:tblPr>
      <w:tblGrid>
        <w:gridCol w:w="2254"/>
        <w:gridCol w:w="2254"/>
        <w:gridCol w:w="2057"/>
        <w:gridCol w:w="2451"/>
      </w:tblGrid>
      <w:tr w:rsidR="00A56DD9" w14:paraId="72A2416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6DD8D1"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32238D36"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9</w:t>
            </w:r>
          </w:p>
        </w:tc>
        <w:tc>
          <w:tcPr>
            <w:tcW w:w="2057" w:type="dxa"/>
            <w:tcBorders>
              <w:top w:val="single" w:sz="4" w:space="0" w:color="000000"/>
              <w:left w:val="single" w:sz="4" w:space="0" w:color="000000"/>
              <w:bottom w:val="single" w:sz="4" w:space="0" w:color="000000"/>
              <w:right w:val="single" w:sz="4" w:space="0" w:color="000000"/>
            </w:tcBorders>
            <w:vAlign w:val="center"/>
          </w:tcPr>
          <w:p w14:paraId="18ED2ECE"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E2954AC"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Request to Admin</w:t>
            </w:r>
          </w:p>
        </w:tc>
      </w:tr>
      <w:tr w:rsidR="00A56DD9" w14:paraId="152491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B3A3A5"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6799D6C4"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13D117A4"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7849A69"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56DD9" w14:paraId="4A73ABD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6FFEF05"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13816132"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657A6E7D"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24ED9B83"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56DD9" w14:paraId="7FA04D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94E466"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50AEFDA"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send some request to Admin</w:t>
            </w:r>
          </w:p>
        </w:tc>
      </w:tr>
      <w:tr w:rsidR="00A56DD9" w14:paraId="53328B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B795F4"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5008316" w14:textId="77777777" w:rsidR="00A56DD9" w:rsidRDefault="00A56DD9" w:rsidP="00A56DD9">
            <w:pPr>
              <w:numPr>
                <w:ilvl w:val="0"/>
                <w:numId w:val="61"/>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has logged into the Staff Website.</w:t>
            </w:r>
          </w:p>
          <w:p w14:paraId="2FB1CDD7" w14:textId="77777777" w:rsidR="00A56DD9" w:rsidRDefault="00A56DD9" w:rsidP="00A56DD9">
            <w:pPr>
              <w:numPr>
                <w:ilvl w:val="0"/>
                <w:numId w:val="61"/>
              </w:numPr>
              <w:rPr>
                <w:rFonts w:ascii="Times New Roman" w:eastAsia="Times New Roman" w:hAnsi="Times New Roman" w:cs="Times New Roman"/>
                <w:sz w:val="24"/>
                <w:szCs w:val="24"/>
              </w:rPr>
            </w:pPr>
            <w:r>
              <w:rPr>
                <w:rFonts w:ascii="Times New Roman" w:eastAsia="Times New Roman" w:hAnsi="Times New Roman" w:cs="Times New Roman"/>
                <w:sz w:val="24"/>
                <w:szCs w:val="24"/>
              </w:rPr>
              <w:t>Having at least one request wants to send to Admin.</w:t>
            </w:r>
          </w:p>
        </w:tc>
      </w:tr>
      <w:tr w:rsidR="00A56DD9" w14:paraId="77C0C4C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2BB608"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F34593" w14:textId="77777777" w:rsidR="00A56DD9" w:rsidRDefault="00A56DD9"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56DD9" w14:paraId="12C06D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94934B2"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87771FF"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295D1B9B"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s the “Request to Admin” button.</w:t>
            </w:r>
          </w:p>
          <w:p w14:paraId="73F8C639"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input form to request a mentor.</w:t>
            </w:r>
          </w:p>
          <w:p w14:paraId="29D96C66"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staff click “Gửi” button.</w:t>
            </w:r>
          </w:p>
          <w:p w14:paraId="152049EB" w14:textId="77777777" w:rsidR="00A56DD9" w:rsidRDefault="00A56DD9" w:rsidP="00A56DD9">
            <w:pPr>
              <w:numPr>
                <w:ilvl w:val="0"/>
                <w:numId w:val="62"/>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send success message.</w:t>
            </w:r>
          </w:p>
        </w:tc>
      </w:tr>
      <w:tr w:rsidR="00A56DD9" w14:paraId="770626D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254E49"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39454C"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6D245B55"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he “Request to Admin” button.</w:t>
            </w:r>
          </w:p>
          <w:p w14:paraId="26D0CD35"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form to request a mentor.</w:t>
            </w:r>
          </w:p>
          <w:p w14:paraId="335D3183"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staff click “Huỷ” button.</w:t>
            </w:r>
          </w:p>
          <w:p w14:paraId="19413E77" w14:textId="77777777" w:rsidR="00A56DD9" w:rsidRDefault="00A56DD9" w:rsidP="00A56DD9">
            <w:pPr>
              <w:numPr>
                <w:ilvl w:val="0"/>
                <w:numId w:val="63"/>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cancel send success message.</w:t>
            </w:r>
          </w:p>
        </w:tc>
      </w:tr>
      <w:tr w:rsidR="00A56DD9" w14:paraId="0570663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20C9DC8"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90DEAC7"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25F4CE6E" w14:textId="77777777" w:rsidR="00A56DD9" w:rsidRDefault="00A56DD9" w:rsidP="00A56DD9">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Not input text</w:t>
            </w:r>
          </w:p>
          <w:p w14:paraId="3BA0086F" w14:textId="77777777" w:rsidR="00A56DD9" w:rsidRDefault="00A56DD9" w:rsidP="00A56DD9">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A56DD9" w14:paraId="1F4A75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0D0D70"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3C95EE6"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A56DD9" w14:paraId="0231348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99B1F4"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4C965C"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A56DD9" w14:paraId="20F4D5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4B897C7"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8A36F62" w14:textId="77777777" w:rsidR="00A56DD9" w:rsidRDefault="00A56DD9" w:rsidP="00795D0C">
            <w:pPr>
              <w:rPr>
                <w:rFonts w:ascii="Times New Roman" w:eastAsia="Times New Roman" w:hAnsi="Times New Roman" w:cs="Times New Roman"/>
                <w:sz w:val="24"/>
                <w:szCs w:val="24"/>
              </w:rPr>
            </w:pPr>
          </w:p>
        </w:tc>
      </w:tr>
      <w:tr w:rsidR="00A56DD9" w14:paraId="7DCDCDE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9D1986"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4E91B6D"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56DD9" w14:paraId="5725702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B603429"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4BDF9D0"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62A637B" w14:textId="34660570" w:rsidR="00A56DD9" w:rsidRDefault="00A56DD9" w:rsidP="00C02EFE"/>
    <w:p w14:paraId="0BF27143" w14:textId="77777777" w:rsidR="00E84741" w:rsidRDefault="00E84741" w:rsidP="00E84741">
      <w:pPr>
        <w:rPr>
          <w:rFonts w:ascii="Times New Roman" w:eastAsia="Times New Roman" w:hAnsi="Times New Roman" w:cs="Times New Roman"/>
          <w:sz w:val="24"/>
          <w:szCs w:val="24"/>
        </w:rPr>
      </w:pPr>
      <w:r>
        <w:rPr>
          <w:rFonts w:ascii="Times New Roman" w:eastAsia="Times New Roman" w:hAnsi="Times New Roman" w:cs="Times New Roman"/>
          <w:sz w:val="24"/>
          <w:szCs w:val="24"/>
        </w:rPr>
        <w:t>2.2.6. Confirm Register Mentor</w:t>
      </w:r>
    </w:p>
    <w:tbl>
      <w:tblPr>
        <w:tblW w:w="9016" w:type="dxa"/>
        <w:tblLayout w:type="fixed"/>
        <w:tblLook w:val="0400" w:firstRow="0" w:lastRow="0" w:firstColumn="0" w:lastColumn="0" w:noHBand="0" w:noVBand="1"/>
      </w:tblPr>
      <w:tblGrid>
        <w:gridCol w:w="2254"/>
        <w:gridCol w:w="2254"/>
        <w:gridCol w:w="2057"/>
        <w:gridCol w:w="2451"/>
      </w:tblGrid>
      <w:tr w:rsidR="00E84741" w14:paraId="42A58D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EFC8CA"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FF6E916"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0</w:t>
            </w:r>
          </w:p>
        </w:tc>
        <w:tc>
          <w:tcPr>
            <w:tcW w:w="2057" w:type="dxa"/>
            <w:tcBorders>
              <w:top w:val="single" w:sz="4" w:space="0" w:color="000000"/>
              <w:left w:val="single" w:sz="4" w:space="0" w:color="000000"/>
              <w:bottom w:val="single" w:sz="4" w:space="0" w:color="000000"/>
              <w:right w:val="single" w:sz="4" w:space="0" w:color="000000"/>
            </w:tcBorders>
            <w:vAlign w:val="center"/>
          </w:tcPr>
          <w:p w14:paraId="3E58ED00"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7488E426"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Confirm Register Mentor</w:t>
            </w:r>
          </w:p>
        </w:tc>
      </w:tr>
      <w:tr w:rsidR="00E84741" w14:paraId="2192FFB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23E04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F5F49CC"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159F00B0"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FEA10CB"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E84741" w14:paraId="23B0C84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F6892EE"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9D97594"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76805C52"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3562A06A"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84741" w14:paraId="0A3E1B0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FFFB6AA"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00F690F"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confirm the user wants to become a mentor in the system</w:t>
            </w:r>
          </w:p>
        </w:tc>
      </w:tr>
      <w:tr w:rsidR="00E84741" w14:paraId="3488B0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B9E8B78"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594479" w14:textId="77777777" w:rsidR="00E84741" w:rsidRDefault="00E84741" w:rsidP="00E84741">
            <w:pPr>
              <w:numPr>
                <w:ilvl w:val="0"/>
                <w:numId w:val="6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has logged into the Staff Website.</w:t>
            </w:r>
          </w:p>
          <w:p w14:paraId="67A4B38A" w14:textId="77777777" w:rsidR="00E84741" w:rsidRDefault="00E84741" w:rsidP="00E84741">
            <w:pPr>
              <w:numPr>
                <w:ilvl w:val="0"/>
                <w:numId w:val="64"/>
              </w:numPr>
              <w:rPr>
                <w:rFonts w:ascii="Times New Roman" w:eastAsia="Times New Roman" w:hAnsi="Times New Roman" w:cs="Times New Roman"/>
                <w:sz w:val="24"/>
                <w:szCs w:val="24"/>
              </w:rPr>
            </w:pPr>
            <w:r>
              <w:rPr>
                <w:rFonts w:ascii="Times New Roman" w:eastAsia="Times New Roman" w:hAnsi="Times New Roman" w:cs="Times New Roman"/>
                <w:sz w:val="24"/>
                <w:szCs w:val="24"/>
              </w:rPr>
              <w:t>Having at least 1 request of user wants register mentor on the system</w:t>
            </w:r>
          </w:p>
        </w:tc>
      </w:tr>
      <w:tr w:rsidR="00E84741" w14:paraId="4B6CF8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AE0DE9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C7B4BA" w14:textId="77777777" w:rsidR="00E84741" w:rsidRDefault="00E84741"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84741" w14:paraId="0561CC0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9355EE"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5544EAB" w14:textId="77777777" w:rsidR="00E84741" w:rsidRDefault="00E84741" w:rsidP="00E84741">
            <w:pPr>
              <w:numPr>
                <w:ilvl w:val="0"/>
                <w:numId w:val="6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6E5AF3B3" w14:textId="77777777" w:rsidR="00E84741" w:rsidRDefault="00E84741" w:rsidP="00E84741">
            <w:pPr>
              <w:numPr>
                <w:ilvl w:val="0"/>
                <w:numId w:val="6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Register Mentor”.</w:t>
            </w:r>
          </w:p>
          <w:p w14:paraId="3244045A" w14:textId="77777777" w:rsidR="00E84741" w:rsidRDefault="00E84741" w:rsidP="00E84741">
            <w:pPr>
              <w:numPr>
                <w:ilvl w:val="0"/>
                <w:numId w:val="6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Xác nhận” button.</w:t>
            </w:r>
          </w:p>
          <w:p w14:paraId="7667C0F1" w14:textId="77777777" w:rsidR="00E84741" w:rsidRDefault="00E84741" w:rsidP="00E84741">
            <w:pPr>
              <w:numPr>
                <w:ilvl w:val="0"/>
                <w:numId w:val="66"/>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success message.</w:t>
            </w:r>
          </w:p>
        </w:tc>
      </w:tr>
      <w:tr w:rsidR="00E84741" w14:paraId="44B08B3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DBC597"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37DE0F" w14:textId="77777777" w:rsidR="00E84741" w:rsidRDefault="00E84741" w:rsidP="00E84741">
            <w:pPr>
              <w:numPr>
                <w:ilvl w:val="0"/>
                <w:numId w:val="6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074EEC19" w14:textId="77777777" w:rsidR="00E84741" w:rsidRDefault="00E84741" w:rsidP="00E84741">
            <w:pPr>
              <w:numPr>
                <w:ilvl w:val="0"/>
                <w:numId w:val="6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Register Mentor”.</w:t>
            </w:r>
          </w:p>
          <w:p w14:paraId="79C43E4A" w14:textId="77777777" w:rsidR="00E84741" w:rsidRDefault="00E84741" w:rsidP="00E84741">
            <w:pPr>
              <w:numPr>
                <w:ilvl w:val="0"/>
                <w:numId w:val="6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Huỷ” button.</w:t>
            </w:r>
          </w:p>
          <w:p w14:paraId="78969A76" w14:textId="77777777" w:rsidR="00E84741" w:rsidRDefault="00E84741" w:rsidP="00E84741">
            <w:pPr>
              <w:numPr>
                <w:ilvl w:val="0"/>
                <w:numId w:val="67"/>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cancel message.</w:t>
            </w:r>
          </w:p>
        </w:tc>
      </w:tr>
      <w:tr w:rsidR="00E84741" w14:paraId="146CB4D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D8A70D"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98D65CD"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70875FA2" w14:textId="77777777" w:rsidR="00E84741" w:rsidRDefault="00E84741" w:rsidP="00E84741">
            <w:pPr>
              <w:numPr>
                <w:ilvl w:val="0"/>
                <w:numId w:val="6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E84741" w14:paraId="4655747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62D15C"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F0678CF"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84741" w14:paraId="1FF3B7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762D0B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4ED5572"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84741" w14:paraId="725442F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3E2E950"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31D9E72" w14:textId="77777777" w:rsidR="00E84741" w:rsidRDefault="00E84741" w:rsidP="00795D0C">
            <w:pPr>
              <w:rPr>
                <w:rFonts w:ascii="Times New Roman" w:eastAsia="Times New Roman" w:hAnsi="Times New Roman" w:cs="Times New Roman"/>
                <w:sz w:val="24"/>
                <w:szCs w:val="24"/>
              </w:rPr>
            </w:pPr>
          </w:p>
        </w:tc>
      </w:tr>
      <w:tr w:rsidR="00E84741" w14:paraId="2049FC2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9A0FD8"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25E8CBD"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84741" w14:paraId="2F93B4A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5A9D8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C59796B"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48EB74F3" w14:textId="7219FE50" w:rsidR="00E84741" w:rsidRDefault="00E84741" w:rsidP="00C02EFE"/>
    <w:p w14:paraId="71459DD8" w14:textId="77777777" w:rsidR="00F9167B" w:rsidRPr="00F9167B" w:rsidRDefault="00F9167B" w:rsidP="00F9167B">
      <w:pPr>
        <w:pStyle w:val="u4"/>
        <w:rPr>
          <w:rFonts w:ascii="Times New Roman" w:eastAsia="Times New Roman" w:hAnsi="Times New Roman" w:cs="Times New Roman"/>
          <w:b/>
          <w:bCs/>
          <w:color w:val="000000" w:themeColor="text1"/>
        </w:rPr>
      </w:pPr>
      <w:r w:rsidRPr="00F9167B">
        <w:rPr>
          <w:rFonts w:ascii="Times New Roman" w:eastAsia="Times New Roman" w:hAnsi="Times New Roman" w:cs="Times New Roman"/>
          <w:b/>
          <w:bCs/>
          <w:color w:val="000000" w:themeColor="text1"/>
        </w:rPr>
        <w:t>2.2.4. Mentor</w:t>
      </w:r>
    </w:p>
    <w:p w14:paraId="16C560DB" w14:textId="77777777" w:rsidR="00F9167B" w:rsidRDefault="00F9167B" w:rsidP="00F9167B">
      <w:pPr>
        <w:rPr>
          <w:rFonts w:ascii="Times New Roman" w:eastAsia="Times New Roman" w:hAnsi="Times New Roman" w:cs="Times New Roman"/>
          <w:sz w:val="24"/>
          <w:szCs w:val="24"/>
        </w:rPr>
      </w:pPr>
      <w:r>
        <w:rPr>
          <w:rFonts w:ascii="Times New Roman" w:eastAsia="Times New Roman" w:hAnsi="Times New Roman" w:cs="Times New Roman"/>
          <w:sz w:val="24"/>
          <w:szCs w:val="24"/>
        </w:rPr>
        <w:t>2.2.4.1. Register as mentor</w:t>
      </w:r>
    </w:p>
    <w:tbl>
      <w:tblPr>
        <w:tblW w:w="9016" w:type="dxa"/>
        <w:tblLayout w:type="fixed"/>
        <w:tblLook w:val="0400" w:firstRow="0" w:lastRow="0" w:firstColumn="0" w:lastColumn="0" w:noHBand="0" w:noVBand="1"/>
      </w:tblPr>
      <w:tblGrid>
        <w:gridCol w:w="2254"/>
        <w:gridCol w:w="2254"/>
        <w:gridCol w:w="2057"/>
        <w:gridCol w:w="2451"/>
      </w:tblGrid>
      <w:tr w:rsidR="00F9167B" w14:paraId="50D0569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D216EED"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6A94ADE"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1</w:t>
            </w:r>
          </w:p>
        </w:tc>
        <w:tc>
          <w:tcPr>
            <w:tcW w:w="2057" w:type="dxa"/>
            <w:tcBorders>
              <w:top w:val="single" w:sz="4" w:space="0" w:color="000000"/>
              <w:left w:val="single" w:sz="4" w:space="0" w:color="000000"/>
              <w:bottom w:val="single" w:sz="4" w:space="0" w:color="000000"/>
              <w:right w:val="single" w:sz="4" w:space="0" w:color="000000"/>
            </w:tcBorders>
            <w:vAlign w:val="center"/>
          </w:tcPr>
          <w:p w14:paraId="57AA1F82"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3487979E"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Register as mentor</w:t>
            </w:r>
          </w:p>
        </w:tc>
      </w:tr>
      <w:tr w:rsidR="00F9167B" w14:paraId="22F730F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39803E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9D99AB7"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0C113F5E"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CB8A74F"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F9167B" w14:paraId="04A480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01ED844"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A5B5C54"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5DF1E22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237CC529"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14556F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D22C0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AEEC055"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ign up to become a mentor</w:t>
            </w:r>
          </w:p>
        </w:tc>
      </w:tr>
      <w:tr w:rsidR="00F9167B" w14:paraId="5568F15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B2771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58E769B"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3772341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FECEE6"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B542DEA" w14:textId="77777777" w:rsidR="00F9167B" w:rsidRDefault="00F9167B"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a new account will be created with the role of mentor and saved into database.</w:t>
            </w:r>
          </w:p>
        </w:tc>
      </w:tr>
      <w:tr w:rsidR="00F9167B" w14:paraId="43E3DB6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4608AA"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0C72A37"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Home Page </w:t>
            </w:r>
          </w:p>
          <w:p w14:paraId="13AB4C43"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Become a mentor”.      </w:t>
            </w:r>
          </w:p>
          <w:p w14:paraId="2D99565F"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Create an account to continue to Codementor” form.</w:t>
            </w:r>
          </w:p>
          <w:p w14:paraId="6E933E8B"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put username, full name, email, password, phone number, date of birth, gender, CV.</w:t>
            </w:r>
          </w:p>
          <w:p w14:paraId="21D35801" w14:textId="77777777" w:rsidR="00F9167B" w:rsidRDefault="00F9167B" w:rsidP="00F9167B">
            <w:pPr>
              <w:numPr>
                <w:ilvl w:val="0"/>
                <w:numId w:val="6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Create account” button.</w:t>
            </w:r>
          </w:p>
        </w:tc>
      </w:tr>
      <w:tr w:rsidR="00F9167B" w14:paraId="53ED66C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765E63A"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3DFBB0"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399D196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8BCF75"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FA29112"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4AA44A03" w14:textId="77777777" w:rsidR="00F9167B" w:rsidRDefault="00F9167B" w:rsidP="00F9167B">
            <w:pPr>
              <w:numPr>
                <w:ilvl w:val="0"/>
                <w:numId w:val="6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t input all field in “Create an account to continue to Codementor”</w:t>
            </w:r>
          </w:p>
          <w:p w14:paraId="1BB83347" w14:textId="77777777" w:rsidR="00F9167B" w:rsidRDefault="00F9167B" w:rsidP="00F9167B">
            <w:pPr>
              <w:numPr>
                <w:ilvl w:val="0"/>
                <w:numId w:val="6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name or Email existed.</w:t>
            </w:r>
          </w:p>
          <w:p w14:paraId="0493EAA3" w14:textId="77777777" w:rsidR="00F9167B" w:rsidRDefault="00F9167B" w:rsidP="00F9167B">
            <w:pPr>
              <w:numPr>
                <w:ilvl w:val="0"/>
                <w:numId w:val="6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F9167B" w14:paraId="044557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AE44202"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1C52C69"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F9167B" w14:paraId="6FB544B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4A8672"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D14BD77"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F9167B" w14:paraId="4D732FA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81ADD94"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9B34537" w14:textId="77777777" w:rsidR="00F9167B" w:rsidRDefault="00F9167B" w:rsidP="00795D0C">
            <w:pPr>
              <w:rPr>
                <w:rFonts w:ascii="Times New Roman" w:eastAsia="Times New Roman" w:hAnsi="Times New Roman" w:cs="Times New Roman"/>
                <w:sz w:val="24"/>
                <w:szCs w:val="24"/>
              </w:rPr>
            </w:pPr>
          </w:p>
        </w:tc>
      </w:tr>
      <w:tr w:rsidR="00F9167B" w14:paraId="7A879A2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6F76631"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C1847CE"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09003C9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31AECC"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00B9FD9"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A3E40B7" w14:textId="77777777" w:rsidR="00F9167B" w:rsidRDefault="00F9167B" w:rsidP="00C02EFE"/>
    <w:p w14:paraId="76467D68" w14:textId="77777777" w:rsidR="00BD5866" w:rsidRDefault="00BD5866" w:rsidP="00BD5866">
      <w:pPr>
        <w:rPr>
          <w:rFonts w:ascii="Times New Roman" w:eastAsia="Times New Roman" w:hAnsi="Times New Roman" w:cs="Times New Roman"/>
          <w:sz w:val="24"/>
          <w:szCs w:val="24"/>
        </w:rPr>
      </w:pPr>
      <w:r>
        <w:rPr>
          <w:rFonts w:ascii="Times New Roman" w:eastAsia="Times New Roman" w:hAnsi="Times New Roman" w:cs="Times New Roman"/>
          <w:sz w:val="24"/>
          <w:szCs w:val="24"/>
        </w:rPr>
        <w:t>2.2.4.2. Login</w:t>
      </w:r>
    </w:p>
    <w:tbl>
      <w:tblPr>
        <w:tblW w:w="9016" w:type="dxa"/>
        <w:tblLayout w:type="fixed"/>
        <w:tblLook w:val="0400" w:firstRow="0" w:lastRow="0" w:firstColumn="0" w:lastColumn="0" w:noHBand="0" w:noVBand="1"/>
      </w:tblPr>
      <w:tblGrid>
        <w:gridCol w:w="2254"/>
        <w:gridCol w:w="2254"/>
        <w:gridCol w:w="2057"/>
        <w:gridCol w:w="2451"/>
      </w:tblGrid>
      <w:tr w:rsidR="00BD5866" w14:paraId="7B96AA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946080E"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5EAFAB92"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2</w:t>
            </w:r>
          </w:p>
        </w:tc>
        <w:tc>
          <w:tcPr>
            <w:tcW w:w="2057" w:type="dxa"/>
            <w:tcBorders>
              <w:top w:val="single" w:sz="4" w:space="0" w:color="000000"/>
              <w:left w:val="single" w:sz="4" w:space="0" w:color="000000"/>
              <w:bottom w:val="single" w:sz="4" w:space="0" w:color="000000"/>
              <w:right w:val="single" w:sz="4" w:space="0" w:color="000000"/>
            </w:tcBorders>
            <w:vAlign w:val="center"/>
          </w:tcPr>
          <w:p w14:paraId="1455D982"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3C85FF0F"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in</w:t>
            </w:r>
          </w:p>
        </w:tc>
      </w:tr>
      <w:tr w:rsidR="00BD5866" w14:paraId="08B56B7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07B3FB"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6890819E"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0AC977A6"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DFFC856"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BD5866" w14:paraId="36C02C7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2E7FD4F"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8ED9412"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1D563E3F"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09ECA36"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D5866" w14:paraId="3B8E5B7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577C46E"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EB75D97"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in an account using email and password.</w:t>
            </w:r>
          </w:p>
        </w:tc>
      </w:tr>
      <w:tr w:rsidR="00BD5866" w14:paraId="3120E0F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570C57"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9813CF9" w14:textId="77777777" w:rsidR="00BD5866" w:rsidRDefault="00BD5866" w:rsidP="00BD5866">
            <w:pPr>
              <w:numPr>
                <w:ilvl w:val="0"/>
                <w:numId w:val="7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 access the system.</w:t>
            </w:r>
          </w:p>
          <w:p w14:paraId="5E0CEE5A" w14:textId="77777777" w:rsidR="00BD5866" w:rsidRDefault="00BD5866" w:rsidP="00BD5866">
            <w:pPr>
              <w:numPr>
                <w:ilvl w:val="0"/>
                <w:numId w:val="7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Mentor has already registered an account.</w:t>
            </w:r>
          </w:p>
        </w:tc>
      </w:tr>
      <w:tr w:rsidR="00BD5866" w14:paraId="2D8C155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643222"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FE43596" w14:textId="77777777" w:rsidR="00BD5866" w:rsidRDefault="00BD5866"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entor is Logged into the system.</w:t>
            </w:r>
          </w:p>
          <w:p w14:paraId="70E8C9A1" w14:textId="77777777" w:rsidR="00BD5866" w:rsidRDefault="00BD5866" w:rsidP="00795D0C">
            <w:pPr>
              <w:spacing w:line="238" w:lineRule="auto"/>
              <w:rPr>
                <w:rFonts w:ascii="Times New Roman" w:eastAsia="Times New Roman" w:hAnsi="Times New Roman" w:cs="Times New Roman"/>
                <w:sz w:val="24"/>
                <w:szCs w:val="24"/>
              </w:rPr>
            </w:pPr>
          </w:p>
        </w:tc>
      </w:tr>
      <w:tr w:rsidR="00BD5866" w14:paraId="7D799A4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1C253D"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CCD858E"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Home Page </w:t>
            </w:r>
          </w:p>
          <w:p w14:paraId="33895DBF"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Login”.      </w:t>
            </w:r>
          </w:p>
          <w:p w14:paraId="37DE34F7"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loads the Login page.</w:t>
            </w:r>
          </w:p>
          <w:p w14:paraId="62A2B3A2"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enters “Email” and “password”.</w:t>
            </w:r>
          </w:p>
          <w:p w14:paraId="16D227C5"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s "Login" button.</w:t>
            </w:r>
          </w:p>
          <w:p w14:paraId="174C62D9"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checks your input data. If Mentor entered true, Mentor will be Login successful.</w:t>
            </w:r>
          </w:p>
          <w:p w14:paraId="6878CDBC" w14:textId="77777777" w:rsidR="00BD5866" w:rsidRDefault="00BD5866" w:rsidP="00BD5866">
            <w:pPr>
              <w:numPr>
                <w:ilvl w:val="0"/>
                <w:numId w:val="7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redirects Mentor to the Home page.</w:t>
            </w:r>
          </w:p>
        </w:tc>
      </w:tr>
      <w:tr w:rsidR="00BD5866" w14:paraId="4CA278A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1FC492"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6C4F2C7"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D5866" w14:paraId="361909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FCBADA"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D98F889"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4 of normal flow, Mentor leaves “Email” blank, then proceeds to step 5.</w:t>
            </w:r>
          </w:p>
          <w:p w14:paraId="20839A94" w14:textId="77777777" w:rsidR="00BD5866" w:rsidRDefault="00BD5866" w:rsidP="00BD5866">
            <w:pPr>
              <w:numPr>
                <w:ilvl w:val="0"/>
                <w:numId w:val="7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You have to enter email.".</w:t>
            </w:r>
          </w:p>
          <w:p w14:paraId="73CDEE83" w14:textId="77777777" w:rsidR="00BD5866" w:rsidRDefault="00BD5866" w:rsidP="00BD5866">
            <w:pPr>
              <w:numPr>
                <w:ilvl w:val="0"/>
                <w:numId w:val="7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Loged in.</w:t>
            </w:r>
          </w:p>
          <w:p w14:paraId="3E44141F"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4 of normal flow, Mentor leaves “password” blank, then proceeds to step 5.</w:t>
            </w:r>
          </w:p>
          <w:p w14:paraId="54C4BEE7" w14:textId="77777777" w:rsidR="00BD5866" w:rsidRDefault="00BD5866" w:rsidP="00BD5866">
            <w:pPr>
              <w:numPr>
                <w:ilvl w:val="0"/>
                <w:numId w:val="73"/>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You have to enter password".</w:t>
            </w:r>
          </w:p>
          <w:p w14:paraId="1ADC955D" w14:textId="77777777" w:rsidR="00BD5866" w:rsidRDefault="00BD5866" w:rsidP="00BD5866">
            <w:pPr>
              <w:numPr>
                <w:ilvl w:val="0"/>
                <w:numId w:val="73"/>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Logged in.</w:t>
            </w:r>
          </w:p>
          <w:p w14:paraId="1B5AC46A"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XC3: At step 4 of normal flow, Mentor enters invalid Login credentials, then proceeds to step 5.</w:t>
            </w:r>
          </w:p>
          <w:p w14:paraId="042DCFC2" w14:textId="77777777" w:rsidR="00BD5866" w:rsidRDefault="00BD5866" w:rsidP="00BD5866">
            <w:pPr>
              <w:numPr>
                <w:ilvl w:val="0"/>
                <w:numId w:val="7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Wrong username or password, please enter again”</w:t>
            </w:r>
          </w:p>
          <w:p w14:paraId="6C87F042" w14:textId="77777777" w:rsidR="00BD5866" w:rsidRDefault="00BD5866" w:rsidP="00BD5866">
            <w:pPr>
              <w:numPr>
                <w:ilvl w:val="0"/>
                <w:numId w:val="7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Logged in.</w:t>
            </w:r>
          </w:p>
        </w:tc>
      </w:tr>
      <w:tr w:rsidR="00BD5866" w14:paraId="44ABF70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9872D48"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1E12096"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BD5866" w14:paraId="5935B08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30ADE6"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A8C08AD"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BD5866" w14:paraId="1236FA4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C3445F"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D22FC55" w14:textId="77777777" w:rsidR="00BD5866" w:rsidRDefault="00BD5866" w:rsidP="00795D0C">
            <w:pPr>
              <w:rPr>
                <w:rFonts w:ascii="Times New Roman" w:eastAsia="Times New Roman" w:hAnsi="Times New Roman" w:cs="Times New Roman"/>
                <w:sz w:val="24"/>
                <w:szCs w:val="24"/>
              </w:rPr>
            </w:pPr>
          </w:p>
        </w:tc>
      </w:tr>
      <w:tr w:rsidR="00BD5866" w14:paraId="0D0F7BB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22B845A"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A814A63"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D5866" w14:paraId="493D98C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0963A9"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4117DF"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F6ADFD6" w14:textId="53DA9663" w:rsidR="00F9167B" w:rsidRDefault="00F9167B" w:rsidP="00C02EFE"/>
    <w:p w14:paraId="342A0BA2" w14:textId="77777777" w:rsidR="001339CA" w:rsidRDefault="001339CA" w:rsidP="001339CA">
      <w:pPr>
        <w:rPr>
          <w:rFonts w:ascii="Times New Roman" w:eastAsia="Times New Roman" w:hAnsi="Times New Roman" w:cs="Times New Roman"/>
          <w:sz w:val="24"/>
          <w:szCs w:val="24"/>
        </w:rPr>
      </w:pPr>
      <w:r>
        <w:rPr>
          <w:rFonts w:ascii="Times New Roman" w:eastAsia="Times New Roman" w:hAnsi="Times New Roman" w:cs="Times New Roman"/>
          <w:sz w:val="24"/>
          <w:szCs w:val="24"/>
        </w:rPr>
        <w:t>2.2.4.3. Logout</w:t>
      </w:r>
    </w:p>
    <w:tbl>
      <w:tblPr>
        <w:tblW w:w="9016" w:type="dxa"/>
        <w:tblLayout w:type="fixed"/>
        <w:tblLook w:val="0400" w:firstRow="0" w:lastRow="0" w:firstColumn="0" w:lastColumn="0" w:noHBand="0" w:noVBand="1"/>
      </w:tblPr>
      <w:tblGrid>
        <w:gridCol w:w="2254"/>
        <w:gridCol w:w="2254"/>
        <w:gridCol w:w="2057"/>
        <w:gridCol w:w="2451"/>
      </w:tblGrid>
      <w:tr w:rsidR="001339CA" w14:paraId="3356450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C0D265C"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F856F77"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3</w:t>
            </w:r>
          </w:p>
        </w:tc>
        <w:tc>
          <w:tcPr>
            <w:tcW w:w="2057" w:type="dxa"/>
            <w:tcBorders>
              <w:top w:val="single" w:sz="4" w:space="0" w:color="000000"/>
              <w:left w:val="single" w:sz="4" w:space="0" w:color="000000"/>
              <w:bottom w:val="single" w:sz="4" w:space="0" w:color="000000"/>
              <w:right w:val="single" w:sz="4" w:space="0" w:color="000000"/>
            </w:tcBorders>
            <w:vAlign w:val="center"/>
          </w:tcPr>
          <w:p w14:paraId="2D11EC1E"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39C041B"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out</w:t>
            </w:r>
          </w:p>
        </w:tc>
      </w:tr>
      <w:tr w:rsidR="001339CA" w14:paraId="1D1CFC6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A38A8B"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006BE48"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6DBE8414"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0DDEEBF"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1339CA" w14:paraId="18D74EF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C0C3EFA"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CD9002B"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2BE85B7F"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C0AE3F1"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67253E9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6FE5A31"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6D6BD34"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out the system.</w:t>
            </w:r>
          </w:p>
        </w:tc>
      </w:tr>
      <w:tr w:rsidR="001339CA" w14:paraId="3A0510F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DF2ABB"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E7715C8" w14:textId="77777777" w:rsidR="001339CA" w:rsidRDefault="001339CA" w:rsidP="001339CA">
            <w:pPr>
              <w:numPr>
                <w:ilvl w:val="0"/>
                <w:numId w:val="7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accesses to the system.</w:t>
            </w:r>
          </w:p>
          <w:p w14:paraId="398B8F4B" w14:textId="77777777" w:rsidR="001339CA" w:rsidRDefault="001339CA" w:rsidP="001339CA">
            <w:pPr>
              <w:numPr>
                <w:ilvl w:val="0"/>
                <w:numId w:val="7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currently Logged in.</w:t>
            </w:r>
          </w:p>
        </w:tc>
      </w:tr>
      <w:tr w:rsidR="001339CA" w14:paraId="6FB670C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6933C3"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1F3C417" w14:textId="77777777" w:rsidR="001339CA" w:rsidRDefault="001339CA"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is Logged out of the system.</w:t>
            </w:r>
          </w:p>
        </w:tc>
      </w:tr>
      <w:tr w:rsidR="001339CA" w14:paraId="612784A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10AA7A"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B68E8A8" w14:textId="77777777" w:rsidR="001339CA" w:rsidRDefault="001339CA" w:rsidP="001339CA">
            <w:pPr>
              <w:numPr>
                <w:ilvl w:val="0"/>
                <w:numId w:val="7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72B242CE" w14:textId="77777777" w:rsidR="001339CA" w:rsidRDefault="001339CA" w:rsidP="001339CA">
            <w:pPr>
              <w:numPr>
                <w:ilvl w:val="0"/>
                <w:numId w:val="7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s “Logout”.</w:t>
            </w:r>
          </w:p>
          <w:p w14:paraId="3BB9C781" w14:textId="77777777" w:rsidR="001339CA" w:rsidRDefault="001339CA" w:rsidP="001339CA">
            <w:pPr>
              <w:numPr>
                <w:ilvl w:val="0"/>
                <w:numId w:val="7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Home page.</w:t>
            </w:r>
          </w:p>
        </w:tc>
      </w:tr>
      <w:tr w:rsidR="001339CA" w14:paraId="33E8F9B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186D2E"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821633C"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7476952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BC0EAAD"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2F7B8BB" w14:textId="77777777" w:rsidR="001339CA" w:rsidRDefault="001339CA"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2C001CF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444F45B"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45F02ED"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339CA" w14:paraId="1CAA30E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B63BB32"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113EFC"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339CA" w14:paraId="7166A90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21C75C"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2E9E0EC" w14:textId="77777777" w:rsidR="001339CA" w:rsidRDefault="001339CA" w:rsidP="00795D0C">
            <w:pPr>
              <w:rPr>
                <w:rFonts w:ascii="Times New Roman" w:eastAsia="Times New Roman" w:hAnsi="Times New Roman" w:cs="Times New Roman"/>
                <w:sz w:val="24"/>
                <w:szCs w:val="24"/>
              </w:rPr>
            </w:pPr>
          </w:p>
        </w:tc>
      </w:tr>
      <w:tr w:rsidR="001339CA" w14:paraId="0639E89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A6F75F2"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0C76E3"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666ED4E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69CA1B9"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F5313D"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3C83F1E" w14:textId="2F05DFDE" w:rsidR="001339CA" w:rsidRDefault="001339CA" w:rsidP="00C02EFE"/>
    <w:p w14:paraId="73D31E41" w14:textId="77777777" w:rsidR="00D542F6" w:rsidRDefault="00D542F6" w:rsidP="00D542F6">
      <w:pPr>
        <w:rPr>
          <w:rFonts w:ascii="Times New Roman" w:eastAsia="Times New Roman" w:hAnsi="Times New Roman" w:cs="Times New Roman"/>
          <w:sz w:val="24"/>
          <w:szCs w:val="24"/>
        </w:rPr>
      </w:pPr>
      <w:r>
        <w:rPr>
          <w:rFonts w:ascii="Times New Roman" w:eastAsia="Times New Roman" w:hAnsi="Times New Roman" w:cs="Times New Roman"/>
          <w:sz w:val="24"/>
          <w:szCs w:val="24"/>
        </w:rPr>
        <w:t>2.2.4.4. Edit profile</w:t>
      </w:r>
    </w:p>
    <w:tbl>
      <w:tblPr>
        <w:tblW w:w="9016" w:type="dxa"/>
        <w:tblLayout w:type="fixed"/>
        <w:tblLook w:val="0400" w:firstRow="0" w:lastRow="0" w:firstColumn="0" w:lastColumn="0" w:noHBand="0" w:noVBand="1"/>
      </w:tblPr>
      <w:tblGrid>
        <w:gridCol w:w="2254"/>
        <w:gridCol w:w="2254"/>
        <w:gridCol w:w="2057"/>
        <w:gridCol w:w="2451"/>
      </w:tblGrid>
      <w:tr w:rsidR="00D542F6" w14:paraId="6CFE210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53C9A14"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00EFAB7D"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4</w:t>
            </w:r>
          </w:p>
        </w:tc>
        <w:tc>
          <w:tcPr>
            <w:tcW w:w="2057" w:type="dxa"/>
            <w:tcBorders>
              <w:top w:val="single" w:sz="4" w:space="0" w:color="000000"/>
              <w:left w:val="single" w:sz="4" w:space="0" w:color="000000"/>
              <w:bottom w:val="single" w:sz="4" w:space="0" w:color="000000"/>
              <w:right w:val="single" w:sz="4" w:space="0" w:color="000000"/>
            </w:tcBorders>
            <w:vAlign w:val="center"/>
          </w:tcPr>
          <w:p w14:paraId="0592930F"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63206636"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dit profile</w:t>
            </w:r>
          </w:p>
        </w:tc>
      </w:tr>
      <w:tr w:rsidR="00D542F6" w14:paraId="08EB10F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C470534"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7B9F841D"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19C3FDA"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24A56A6"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542F6" w14:paraId="577D5D4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F5EA4F"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12A9CBC"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1ACBAF71"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3163F0C"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542F6" w14:paraId="0B2A2AD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70C6FB"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8E88FD"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 edit profile.</w:t>
            </w:r>
          </w:p>
        </w:tc>
      </w:tr>
      <w:tr w:rsidR="00D542F6" w14:paraId="3DD50DF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BAB7F9"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530AFEF" w14:textId="77777777" w:rsidR="00D542F6" w:rsidRDefault="00D542F6" w:rsidP="00D542F6">
            <w:pPr>
              <w:numPr>
                <w:ilvl w:val="0"/>
                <w:numId w:val="7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accesses to the system.</w:t>
            </w:r>
          </w:p>
          <w:p w14:paraId="67DA53FD" w14:textId="77777777" w:rsidR="00D542F6" w:rsidRDefault="00D542F6" w:rsidP="00D542F6">
            <w:pPr>
              <w:numPr>
                <w:ilvl w:val="0"/>
                <w:numId w:val="7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currently Logged in.</w:t>
            </w:r>
          </w:p>
        </w:tc>
      </w:tr>
      <w:tr w:rsidR="00D542F6" w14:paraId="6D1710A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859CA4"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DD7063C" w14:textId="77777777" w:rsidR="00D542F6" w:rsidRDefault="00D542F6"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is Logged out of the system.</w:t>
            </w:r>
          </w:p>
        </w:tc>
      </w:tr>
      <w:tr w:rsidR="00D542F6" w14:paraId="7A96970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E69D07"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222DE99"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7EC2713D"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s “My profile”.</w:t>
            </w:r>
          </w:p>
          <w:p w14:paraId="047F3351"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profile page.</w:t>
            </w:r>
          </w:p>
          <w:p w14:paraId="1EE04B2C"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ntor </w:t>
            </w:r>
            <w:proofErr w:type="gramStart"/>
            <w:r>
              <w:rPr>
                <w:rFonts w:ascii="Times New Roman" w:eastAsia="Times New Roman" w:hAnsi="Times New Roman" w:cs="Times New Roman"/>
                <w:color w:val="000000"/>
                <w:sz w:val="24"/>
                <w:szCs w:val="24"/>
              </w:rPr>
              <w:t>click”Edit</w:t>
            </w:r>
            <w:proofErr w:type="gramEnd"/>
            <w:r>
              <w:rPr>
                <w:rFonts w:ascii="Times New Roman" w:eastAsia="Times New Roman" w:hAnsi="Times New Roman" w:cs="Times New Roman"/>
                <w:color w:val="000000"/>
                <w:sz w:val="24"/>
                <w:szCs w:val="24"/>
              </w:rPr>
              <w:t xml:space="preserve"> profile”.</w:t>
            </w:r>
          </w:p>
          <w:p w14:paraId="1DB098EC"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edit profile page.</w:t>
            </w:r>
          </w:p>
          <w:p w14:paraId="1AE76995"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edit their profile.</w:t>
            </w:r>
          </w:p>
          <w:p w14:paraId="3ACA366C" w14:textId="77777777" w:rsidR="00D542F6" w:rsidRDefault="00D542F6" w:rsidP="00D542F6">
            <w:pPr>
              <w:numPr>
                <w:ilvl w:val="0"/>
                <w:numId w:val="8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he system will redirect Mentor to the profile page.</w:t>
            </w:r>
          </w:p>
        </w:tc>
      </w:tr>
      <w:tr w:rsidR="00D542F6" w14:paraId="44834BA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E2D313F"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6C73D31"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542F6" w14:paraId="77F7E0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FA311D"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83B1182" w14:textId="77777777" w:rsidR="00D542F6" w:rsidRDefault="00D542F6"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5 of normal flow, Mentor leaves full name blank, then proceeds to step 6.</w:t>
            </w:r>
          </w:p>
          <w:p w14:paraId="1D1B7854" w14:textId="77777777" w:rsidR="00D542F6" w:rsidRDefault="00D542F6" w:rsidP="00D542F6">
            <w:pPr>
              <w:numPr>
                <w:ilvl w:val="0"/>
                <w:numId w:val="78"/>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name cannot be blank".</w:t>
            </w:r>
          </w:p>
          <w:p w14:paraId="41E3E8A9" w14:textId="77777777" w:rsidR="00D542F6" w:rsidRDefault="00D542F6" w:rsidP="00D542F6">
            <w:pPr>
              <w:numPr>
                <w:ilvl w:val="0"/>
                <w:numId w:val="78"/>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changed profile.</w:t>
            </w:r>
          </w:p>
          <w:p w14:paraId="5F61736F" w14:textId="77777777" w:rsidR="00D542F6" w:rsidRDefault="00D542F6"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5 of normal flow, Mentor leaves email, then proceeds to step 6.</w:t>
            </w:r>
          </w:p>
          <w:p w14:paraId="38965393" w14:textId="77777777" w:rsidR="00D542F6" w:rsidRDefault="00D542F6" w:rsidP="00D542F6">
            <w:pPr>
              <w:numPr>
                <w:ilvl w:val="0"/>
                <w:numId w:val="79"/>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email cannot be blank".</w:t>
            </w:r>
          </w:p>
          <w:p w14:paraId="7A10F79B" w14:textId="77777777" w:rsidR="00D542F6" w:rsidRDefault="00D542F6" w:rsidP="00D542F6">
            <w:pPr>
              <w:numPr>
                <w:ilvl w:val="0"/>
                <w:numId w:val="79"/>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changed profile.</w:t>
            </w:r>
          </w:p>
        </w:tc>
      </w:tr>
      <w:tr w:rsidR="00D542F6" w14:paraId="59D5175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7BF7D3"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DDF47DF"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D542F6" w14:paraId="1E362F2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ED62EF"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3F94E1A"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542F6" w14:paraId="16DFC3F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FBB1694"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75DDC78" w14:textId="77777777" w:rsidR="00D542F6" w:rsidRDefault="00D542F6" w:rsidP="00795D0C">
            <w:pPr>
              <w:rPr>
                <w:rFonts w:ascii="Times New Roman" w:eastAsia="Times New Roman" w:hAnsi="Times New Roman" w:cs="Times New Roman"/>
                <w:sz w:val="24"/>
                <w:szCs w:val="24"/>
              </w:rPr>
            </w:pPr>
          </w:p>
        </w:tc>
      </w:tr>
      <w:tr w:rsidR="00D542F6" w14:paraId="2A4A61A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6E4C9A"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7D7050"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542F6" w14:paraId="0043A15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2917DDE"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2966F96"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F6A15CD" w14:textId="2F132681" w:rsidR="00D542F6" w:rsidRDefault="00D542F6" w:rsidP="00C02EFE"/>
    <w:p w14:paraId="625DEC94" w14:textId="77777777" w:rsidR="00173867" w:rsidRDefault="00173867" w:rsidP="00173867">
      <w:pPr>
        <w:rPr>
          <w:rFonts w:ascii="Times New Roman" w:eastAsia="Times New Roman" w:hAnsi="Times New Roman" w:cs="Times New Roman"/>
          <w:sz w:val="24"/>
          <w:szCs w:val="24"/>
        </w:rPr>
      </w:pPr>
      <w:r>
        <w:rPr>
          <w:rFonts w:ascii="Times New Roman" w:eastAsia="Times New Roman" w:hAnsi="Times New Roman" w:cs="Times New Roman"/>
          <w:sz w:val="24"/>
          <w:szCs w:val="24"/>
        </w:rPr>
        <w:t>2.2.4.5 Call Audio/Video</w:t>
      </w:r>
    </w:p>
    <w:tbl>
      <w:tblPr>
        <w:tblW w:w="9016" w:type="dxa"/>
        <w:tblLayout w:type="fixed"/>
        <w:tblLook w:val="0400" w:firstRow="0" w:lastRow="0" w:firstColumn="0" w:lastColumn="0" w:noHBand="0" w:noVBand="1"/>
      </w:tblPr>
      <w:tblGrid>
        <w:gridCol w:w="2254"/>
        <w:gridCol w:w="2254"/>
        <w:gridCol w:w="2057"/>
        <w:gridCol w:w="2451"/>
      </w:tblGrid>
      <w:tr w:rsidR="00173867" w14:paraId="1E35ED0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49E206"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5570EE79"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5</w:t>
            </w:r>
          </w:p>
        </w:tc>
        <w:tc>
          <w:tcPr>
            <w:tcW w:w="2057" w:type="dxa"/>
            <w:tcBorders>
              <w:top w:val="single" w:sz="4" w:space="0" w:color="000000"/>
              <w:left w:val="single" w:sz="4" w:space="0" w:color="000000"/>
              <w:bottom w:val="single" w:sz="4" w:space="0" w:color="000000"/>
              <w:right w:val="single" w:sz="4" w:space="0" w:color="000000"/>
            </w:tcBorders>
            <w:vAlign w:val="center"/>
          </w:tcPr>
          <w:p w14:paraId="6879802E"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83757F4"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Call Audio/Video</w:t>
            </w:r>
          </w:p>
        </w:tc>
      </w:tr>
      <w:tr w:rsidR="00173867" w14:paraId="43C636C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D3FB85"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064D119"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6B64CE7"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AB102D4"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173867" w14:paraId="1756215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2FB613"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F68CB93"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4256839E"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C042D9A"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73867" w14:paraId="04C8002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491F5A"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644B45C"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 call Audio/Video with mentee.</w:t>
            </w:r>
          </w:p>
        </w:tc>
      </w:tr>
      <w:tr w:rsidR="00173867" w14:paraId="5EBE455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7BA534D"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21A6BDF" w14:textId="77777777" w:rsidR="00173867" w:rsidRDefault="00173867" w:rsidP="00173867">
            <w:pPr>
              <w:numPr>
                <w:ilvl w:val="0"/>
                <w:numId w:val="8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ntor must </w:t>
            </w:r>
            <w:proofErr w:type="gramStart"/>
            <w:r>
              <w:rPr>
                <w:rFonts w:ascii="Times New Roman" w:eastAsia="Times New Roman" w:hAnsi="Times New Roman" w:cs="Times New Roman"/>
                <w:color w:val="000000"/>
                <w:sz w:val="24"/>
                <w:szCs w:val="24"/>
              </w:rPr>
              <w:t>logged</w:t>
            </w:r>
            <w:proofErr w:type="gramEnd"/>
            <w:r>
              <w:rPr>
                <w:rFonts w:ascii="Times New Roman" w:eastAsia="Times New Roman" w:hAnsi="Times New Roman" w:cs="Times New Roman"/>
                <w:color w:val="000000"/>
                <w:sz w:val="24"/>
                <w:szCs w:val="24"/>
              </w:rPr>
              <w:t xml:space="preserve"> in.</w:t>
            </w:r>
          </w:p>
          <w:p w14:paraId="1AA8F4A6" w14:textId="77777777" w:rsidR="00173867" w:rsidRDefault="00173867" w:rsidP="00173867">
            <w:pPr>
              <w:numPr>
                <w:ilvl w:val="0"/>
                <w:numId w:val="8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must enable camera and microphone.</w:t>
            </w:r>
          </w:p>
        </w:tc>
      </w:tr>
      <w:tr w:rsidR="00173867" w14:paraId="7A45473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770DEC"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65DDF1E" w14:textId="77777777" w:rsidR="00173867" w:rsidRDefault="00173867"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call Audio/Video with mentee.</w:t>
            </w:r>
          </w:p>
        </w:tc>
      </w:tr>
      <w:tr w:rsidR="00173867" w14:paraId="0D57F9B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EC996C4"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6A9C73B"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5A4CD6BB"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w:t>
            </w:r>
            <w:proofErr w:type="gramStart"/>
            <w:r>
              <w:rPr>
                <w:rFonts w:ascii="Times New Roman" w:eastAsia="Times New Roman" w:hAnsi="Times New Roman" w:cs="Times New Roman"/>
                <w:color w:val="000000"/>
                <w:sz w:val="24"/>
                <w:szCs w:val="24"/>
              </w:rPr>
              <w:t>:”Test</w:t>
            </w:r>
            <w:proofErr w:type="gramEnd"/>
            <w:r>
              <w:rPr>
                <w:rFonts w:ascii="Times New Roman" w:eastAsia="Times New Roman" w:hAnsi="Times New Roman" w:cs="Times New Roman"/>
                <w:color w:val="000000"/>
                <w:sz w:val="24"/>
                <w:szCs w:val="24"/>
              </w:rPr>
              <w:t xml:space="preserve"> session”.</w:t>
            </w:r>
          </w:p>
          <w:p w14:paraId="50D6BBE5"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Test session page.</w:t>
            </w:r>
          </w:p>
          <w:p w14:paraId="58F3129D"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Audio/Video” button.</w:t>
            </w:r>
          </w:p>
          <w:p w14:paraId="001DE363"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enable camera and microphone.</w:t>
            </w:r>
          </w:p>
          <w:p w14:paraId="15A8F1FB" w14:textId="77777777" w:rsidR="00173867" w:rsidRDefault="00173867" w:rsidP="00173867">
            <w:pPr>
              <w:numPr>
                <w:ilvl w:val="0"/>
                <w:numId w:val="8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ystem displays the call screen.</w:t>
            </w:r>
          </w:p>
        </w:tc>
      </w:tr>
      <w:tr w:rsidR="00173867" w14:paraId="4716944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3128C12"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9943DDF"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73867" w14:paraId="4B128EB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431294"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02C86BD" w14:textId="77777777" w:rsidR="00173867" w:rsidRDefault="00173867"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6 of normal flow, if Mentor doesn’t enable camera, then proceeds to step 7.</w:t>
            </w:r>
          </w:p>
          <w:p w14:paraId="5739EBBB" w14:textId="77777777" w:rsidR="00173867" w:rsidRDefault="00173867" w:rsidP="00173867">
            <w:pPr>
              <w:numPr>
                <w:ilvl w:val="0"/>
                <w:numId w:val="83"/>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not call video with the mentee.</w:t>
            </w:r>
          </w:p>
          <w:p w14:paraId="6415546D" w14:textId="77777777" w:rsidR="00173867" w:rsidRDefault="00173867"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6 of normal flow, if Mentor doesn’t enable microphone, then proceeds to step 7.</w:t>
            </w:r>
          </w:p>
          <w:p w14:paraId="2154BE3B" w14:textId="77777777" w:rsidR="00173867" w:rsidRDefault="00173867" w:rsidP="00173867">
            <w:pPr>
              <w:numPr>
                <w:ilvl w:val="0"/>
                <w:numId w:val="84"/>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not call audio with the mentee.</w:t>
            </w:r>
          </w:p>
        </w:tc>
      </w:tr>
      <w:tr w:rsidR="00173867" w14:paraId="4B26024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FAB012"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294159FD"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73867" w14:paraId="1A13BA8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C31F639"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3BFA46C"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73867" w14:paraId="161644A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1E760C1"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7776D3" w14:textId="77777777" w:rsidR="00173867" w:rsidRDefault="00173867" w:rsidP="0019333A">
            <w:pPr>
              <w:rPr>
                <w:rFonts w:ascii="Times New Roman" w:eastAsia="Times New Roman" w:hAnsi="Times New Roman" w:cs="Times New Roman"/>
                <w:sz w:val="24"/>
                <w:szCs w:val="24"/>
              </w:rPr>
            </w:pPr>
          </w:p>
        </w:tc>
      </w:tr>
      <w:tr w:rsidR="00173867" w14:paraId="1787C86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54E73A"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7378220"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73867" w14:paraId="3DAE127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F1F51BC"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F8F75FB"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CB8F19E" w14:textId="77777777" w:rsidR="00173867" w:rsidRPr="00C02EFE" w:rsidRDefault="00173867" w:rsidP="00C02EFE">
      <w:bookmarkStart w:id="25" w:name="_GoBack"/>
      <w:bookmarkEnd w:id="25"/>
    </w:p>
    <w:p w14:paraId="3547F901" w14:textId="77777777" w:rsidR="002F40C6" w:rsidRPr="0099684E" w:rsidRDefault="002F40C6" w:rsidP="002F40C6">
      <w:pPr>
        <w:pStyle w:val="u2"/>
        <w:rPr>
          <w:rFonts w:cs="Times New Roman"/>
        </w:rPr>
      </w:pPr>
      <w:r w:rsidRPr="0099684E">
        <w:rPr>
          <w:rFonts w:cs="Times New Roman"/>
        </w:rPr>
        <w:t>3. Functional Requirements</w:t>
      </w:r>
      <w:bookmarkEnd w:id="24"/>
    </w:p>
    <w:p w14:paraId="25285F2D" w14:textId="77777777" w:rsidR="002F40C6" w:rsidRPr="0099684E" w:rsidRDefault="002F40C6" w:rsidP="002F40C6">
      <w:pPr>
        <w:pStyle w:val="u3"/>
        <w:rPr>
          <w:rFonts w:cs="Times New Roman"/>
        </w:rPr>
      </w:pPr>
      <w:bookmarkStart w:id="26" w:name="_Toc65846181"/>
      <w:r w:rsidRPr="0099684E">
        <w:rPr>
          <w:rFonts w:cs="Times New Roman"/>
        </w:rPr>
        <w:t>3.1 System Functional Overview</w:t>
      </w:r>
      <w:bookmarkEnd w:id="26"/>
    </w:p>
    <w:p w14:paraId="18D80396" w14:textId="77777777" w:rsidR="002F40C6" w:rsidRPr="0099684E" w:rsidRDefault="002F40C6" w:rsidP="002F40C6">
      <w:pPr>
        <w:pStyle w:val="u4"/>
        <w:rPr>
          <w:rFonts w:ascii="Times New Roman" w:hAnsi="Times New Roman" w:cs="Times New Roman"/>
        </w:rPr>
      </w:pPr>
      <w:r w:rsidRPr="0099684E">
        <w:rPr>
          <w:rFonts w:ascii="Times New Roman" w:hAnsi="Times New Roman" w:cs="Times New Roman"/>
        </w:rPr>
        <w:t>a. Screen Flow</w:t>
      </w:r>
    </w:p>
    <w:p w14:paraId="320E5AD9" w14:textId="77777777" w:rsidR="002F40C6" w:rsidRPr="0099684E" w:rsidRDefault="002F40C6" w:rsidP="002F40C6">
      <w:pPr>
        <w:jc w:val="both"/>
        <w:rPr>
          <w:rFonts w:ascii="Times New Roman" w:hAnsi="Times New Roman" w:cs="Times New Roman"/>
          <w:i/>
          <w:color w:val="0000FF"/>
        </w:rPr>
      </w:pPr>
      <w:r w:rsidRPr="0099684E">
        <w:rPr>
          <w:rFonts w:ascii="Times New Roman" w:hAnsi="Times New Roman" w:cs="Times New Roman"/>
          <w:i/>
          <w:color w:val="0000FF"/>
        </w:rPr>
        <w:t>[This part show the system screens and the relationship among screens. You can draw the Screens Flow for the system in the form of diagram as below]</w:t>
      </w:r>
    </w:p>
    <w:p w14:paraId="6BC00A00" w14:textId="77777777" w:rsidR="002F40C6" w:rsidRDefault="002F40C6" w:rsidP="002F40C6">
      <w:pPr>
        <w:rPr>
          <w:rFonts w:ascii="Times New Roman" w:hAnsi="Times New Roman" w:cs="Times New Roman"/>
        </w:rPr>
      </w:pPr>
    </w:p>
    <w:p w14:paraId="414C93AB" w14:textId="45BB0142" w:rsidR="002F40C6" w:rsidRPr="0099684E" w:rsidRDefault="00B56AD0" w:rsidP="002F40C6">
      <w:pPr>
        <w:rPr>
          <w:rFonts w:ascii="Times New Roman" w:hAnsi="Times New Roman" w:cs="Times New Roman"/>
        </w:rPr>
      </w:pPr>
      <w:r>
        <w:rPr>
          <w:rFonts w:ascii="Times New Roman" w:eastAsia="Times New Roman" w:hAnsi="Times New Roman" w:cs="Times New Roman"/>
          <w:noProof/>
        </w:rPr>
        <w:lastRenderedPageBreak/>
        <w:drawing>
          <wp:inline distT="114300" distB="114300" distL="114300" distR="114300" wp14:anchorId="322C1C64" wp14:editId="6149F2E1">
            <wp:extent cx="5746440" cy="4165600"/>
            <wp:effectExtent l="0" t="0" r="0" b="0"/>
            <wp:docPr id="81"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0"/>
                    <a:srcRect/>
                    <a:stretch>
                      <a:fillRect/>
                    </a:stretch>
                  </pic:blipFill>
                  <pic:spPr>
                    <a:xfrm>
                      <a:off x="0" y="0"/>
                      <a:ext cx="5746440" cy="4165600"/>
                    </a:xfrm>
                    <a:prstGeom prst="rect">
                      <a:avLst/>
                    </a:prstGeom>
                    <a:ln/>
                  </pic:spPr>
                </pic:pic>
              </a:graphicData>
            </a:graphic>
          </wp:inline>
        </w:drawing>
      </w:r>
    </w:p>
    <w:p w14:paraId="31C9CFBA" w14:textId="77777777" w:rsidR="002F40C6" w:rsidRPr="0099684E" w:rsidRDefault="002F40C6" w:rsidP="002F40C6">
      <w:pPr>
        <w:rPr>
          <w:rFonts w:ascii="Times New Roman" w:hAnsi="Times New Roman" w:cs="Times New Roman"/>
        </w:rPr>
      </w:pPr>
    </w:p>
    <w:p w14:paraId="23A347F4" w14:textId="77777777" w:rsidR="00867535" w:rsidRDefault="00867535"/>
    <w:sectPr w:rsidR="008675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3"/>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A3"/>
    <w:family w:val="modern"/>
    <w:pitch w:val="fixed"/>
    <w:sig w:usb0="E0002EFF" w:usb1="C0007843" w:usb2="00000009" w:usb3="00000000" w:csb0="000001FF" w:csb1="00000000"/>
  </w:font>
  <w:font w:name="Calibri">
    <w:panose1 w:val="020F0502020204030204"/>
    <w:charset w:val="A3"/>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A3"/>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A288E"/>
    <w:multiLevelType w:val="multilevel"/>
    <w:tmpl w:val="1EAC35C0"/>
    <w:lvl w:ilvl="0">
      <w:start w:val="1"/>
      <w:numFmt w:val="decimal"/>
      <w:lvlText w:val="%1."/>
      <w:lvlJc w:val="left"/>
      <w:pPr>
        <w:ind w:left="1860" w:hanging="360"/>
      </w:pPr>
    </w:lvl>
    <w:lvl w:ilvl="1">
      <w:start w:val="1"/>
      <w:numFmt w:val="lowerLetter"/>
      <w:lvlText w:val="%2."/>
      <w:lvlJc w:val="left"/>
      <w:pPr>
        <w:ind w:left="2580" w:hanging="360"/>
      </w:pPr>
    </w:lvl>
    <w:lvl w:ilvl="2">
      <w:start w:val="1"/>
      <w:numFmt w:val="lowerRoman"/>
      <w:lvlText w:val="%3."/>
      <w:lvlJc w:val="right"/>
      <w:pPr>
        <w:ind w:left="3300" w:hanging="180"/>
      </w:pPr>
    </w:lvl>
    <w:lvl w:ilvl="3">
      <w:start w:val="1"/>
      <w:numFmt w:val="decimal"/>
      <w:lvlText w:val="%4."/>
      <w:lvlJc w:val="left"/>
      <w:pPr>
        <w:ind w:left="4020" w:hanging="360"/>
      </w:pPr>
    </w:lvl>
    <w:lvl w:ilvl="4">
      <w:start w:val="1"/>
      <w:numFmt w:val="lowerLetter"/>
      <w:lvlText w:val="%5."/>
      <w:lvlJc w:val="left"/>
      <w:pPr>
        <w:ind w:left="4740" w:hanging="360"/>
      </w:pPr>
    </w:lvl>
    <w:lvl w:ilvl="5">
      <w:start w:val="1"/>
      <w:numFmt w:val="lowerRoman"/>
      <w:lvlText w:val="%6."/>
      <w:lvlJc w:val="right"/>
      <w:pPr>
        <w:ind w:left="5460" w:hanging="180"/>
      </w:pPr>
    </w:lvl>
    <w:lvl w:ilvl="6">
      <w:start w:val="1"/>
      <w:numFmt w:val="decimal"/>
      <w:lvlText w:val="%7."/>
      <w:lvlJc w:val="left"/>
      <w:pPr>
        <w:ind w:left="6180" w:hanging="360"/>
      </w:pPr>
    </w:lvl>
    <w:lvl w:ilvl="7">
      <w:start w:val="1"/>
      <w:numFmt w:val="lowerLetter"/>
      <w:lvlText w:val="%8."/>
      <w:lvlJc w:val="left"/>
      <w:pPr>
        <w:ind w:left="6900" w:hanging="360"/>
      </w:pPr>
    </w:lvl>
    <w:lvl w:ilvl="8">
      <w:start w:val="1"/>
      <w:numFmt w:val="lowerRoman"/>
      <w:lvlText w:val="%9."/>
      <w:lvlJc w:val="right"/>
      <w:pPr>
        <w:ind w:left="7620" w:hanging="180"/>
      </w:pPr>
    </w:lvl>
  </w:abstractNum>
  <w:abstractNum w:abstractNumId="1" w15:restartNumberingAfterBreak="0">
    <w:nsid w:val="027B4D71"/>
    <w:multiLevelType w:val="multilevel"/>
    <w:tmpl w:val="4D16D4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3B554B8"/>
    <w:multiLevelType w:val="multilevel"/>
    <w:tmpl w:val="DA0EE98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03E76304"/>
    <w:multiLevelType w:val="multilevel"/>
    <w:tmpl w:val="B0E61B4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043E5C3A"/>
    <w:multiLevelType w:val="multilevel"/>
    <w:tmpl w:val="B566B1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6C72975"/>
    <w:multiLevelType w:val="multilevel"/>
    <w:tmpl w:val="5AAA96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76F6EA9"/>
    <w:multiLevelType w:val="multilevel"/>
    <w:tmpl w:val="45228C8C"/>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7" w15:restartNumberingAfterBreak="0">
    <w:nsid w:val="084F7B71"/>
    <w:multiLevelType w:val="multilevel"/>
    <w:tmpl w:val="D2081C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088040EE"/>
    <w:multiLevelType w:val="multilevel"/>
    <w:tmpl w:val="66F065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8C17333"/>
    <w:multiLevelType w:val="multilevel"/>
    <w:tmpl w:val="68448D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093906F7"/>
    <w:multiLevelType w:val="multilevel"/>
    <w:tmpl w:val="AEBE43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B904307"/>
    <w:multiLevelType w:val="multilevel"/>
    <w:tmpl w:val="335E03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C5E19E2"/>
    <w:multiLevelType w:val="multilevel"/>
    <w:tmpl w:val="5EEAA1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DDA23EA"/>
    <w:multiLevelType w:val="multilevel"/>
    <w:tmpl w:val="F30CB7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0FC663C5"/>
    <w:multiLevelType w:val="multilevel"/>
    <w:tmpl w:val="833E5CA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5" w15:restartNumberingAfterBreak="0">
    <w:nsid w:val="14AD6CCE"/>
    <w:multiLevelType w:val="multilevel"/>
    <w:tmpl w:val="F27875B2"/>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7B36B57"/>
    <w:multiLevelType w:val="multilevel"/>
    <w:tmpl w:val="8A1E21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81A5F6C"/>
    <w:multiLevelType w:val="multilevel"/>
    <w:tmpl w:val="17628E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936516A"/>
    <w:multiLevelType w:val="multilevel"/>
    <w:tmpl w:val="4CD4AF0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9" w15:restartNumberingAfterBreak="0">
    <w:nsid w:val="1B6E0F2E"/>
    <w:multiLevelType w:val="multilevel"/>
    <w:tmpl w:val="33D62232"/>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20" w15:restartNumberingAfterBreak="0">
    <w:nsid w:val="1C3C6671"/>
    <w:multiLevelType w:val="multilevel"/>
    <w:tmpl w:val="B2EEF9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1CB46350"/>
    <w:multiLevelType w:val="multilevel"/>
    <w:tmpl w:val="96A4A0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1CD419DE"/>
    <w:multiLevelType w:val="multilevel"/>
    <w:tmpl w:val="11DA48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230E159E"/>
    <w:multiLevelType w:val="multilevel"/>
    <w:tmpl w:val="0F7A42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24243302"/>
    <w:multiLevelType w:val="multilevel"/>
    <w:tmpl w:val="0CD235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247968DB"/>
    <w:multiLevelType w:val="multilevel"/>
    <w:tmpl w:val="B07AD2CA"/>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26" w15:restartNumberingAfterBreak="0">
    <w:nsid w:val="24FD337C"/>
    <w:multiLevelType w:val="multilevel"/>
    <w:tmpl w:val="99E095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25253C50"/>
    <w:multiLevelType w:val="multilevel"/>
    <w:tmpl w:val="28B6577E"/>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28" w15:restartNumberingAfterBreak="0">
    <w:nsid w:val="255A2812"/>
    <w:multiLevelType w:val="multilevel"/>
    <w:tmpl w:val="066E00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25FF55BE"/>
    <w:multiLevelType w:val="multilevel"/>
    <w:tmpl w:val="33943B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26C05F71"/>
    <w:multiLevelType w:val="multilevel"/>
    <w:tmpl w:val="6AC0DA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27360BC2"/>
    <w:multiLevelType w:val="multilevel"/>
    <w:tmpl w:val="74846C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275A6BD6"/>
    <w:multiLevelType w:val="multilevel"/>
    <w:tmpl w:val="86EA24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2B981658"/>
    <w:multiLevelType w:val="multilevel"/>
    <w:tmpl w:val="D72654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2BAF0693"/>
    <w:multiLevelType w:val="multilevel"/>
    <w:tmpl w:val="EE109D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2C654D50"/>
    <w:multiLevelType w:val="multilevel"/>
    <w:tmpl w:val="80A6E34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6" w15:restartNumberingAfterBreak="0">
    <w:nsid w:val="301C5661"/>
    <w:multiLevelType w:val="multilevel"/>
    <w:tmpl w:val="15BE80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326E6E1A"/>
    <w:multiLevelType w:val="multilevel"/>
    <w:tmpl w:val="386ABD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355C59E1"/>
    <w:multiLevelType w:val="multilevel"/>
    <w:tmpl w:val="AE8CD2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359B46C9"/>
    <w:multiLevelType w:val="multilevel"/>
    <w:tmpl w:val="90E2939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0" w15:restartNumberingAfterBreak="0">
    <w:nsid w:val="3679115C"/>
    <w:multiLevelType w:val="multilevel"/>
    <w:tmpl w:val="5D003D16"/>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41" w15:restartNumberingAfterBreak="0">
    <w:nsid w:val="377C57AB"/>
    <w:multiLevelType w:val="multilevel"/>
    <w:tmpl w:val="193A26E4"/>
    <w:lvl w:ilvl="0">
      <w:start w:val="1"/>
      <w:numFmt w:val="decimal"/>
      <w:lvlText w:val="%1."/>
      <w:lvlJc w:val="center"/>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42" w15:restartNumberingAfterBreak="0">
    <w:nsid w:val="378074A6"/>
    <w:multiLevelType w:val="multilevel"/>
    <w:tmpl w:val="CE08C2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3E3D62C7"/>
    <w:multiLevelType w:val="multilevel"/>
    <w:tmpl w:val="66A2F0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3EF90855"/>
    <w:multiLevelType w:val="multilevel"/>
    <w:tmpl w:val="CB088C3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5" w15:restartNumberingAfterBreak="0">
    <w:nsid w:val="402D3E7D"/>
    <w:multiLevelType w:val="multilevel"/>
    <w:tmpl w:val="17A6A3C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6" w15:restartNumberingAfterBreak="0">
    <w:nsid w:val="40E543D2"/>
    <w:multiLevelType w:val="multilevel"/>
    <w:tmpl w:val="054C7718"/>
    <w:lvl w:ilvl="0">
      <w:start w:val="1"/>
      <w:numFmt w:val="decimal"/>
      <w:lvlText w:val="%1."/>
      <w:lvlJc w:val="center"/>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47" w15:restartNumberingAfterBreak="0">
    <w:nsid w:val="40E54942"/>
    <w:multiLevelType w:val="multilevel"/>
    <w:tmpl w:val="43965A7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40F706D5"/>
    <w:multiLevelType w:val="multilevel"/>
    <w:tmpl w:val="803057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411E5211"/>
    <w:multiLevelType w:val="multilevel"/>
    <w:tmpl w:val="1DB64B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45687845"/>
    <w:multiLevelType w:val="multilevel"/>
    <w:tmpl w:val="5FC2F7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1" w15:restartNumberingAfterBreak="0">
    <w:nsid w:val="475F38C5"/>
    <w:multiLevelType w:val="multilevel"/>
    <w:tmpl w:val="2AC2B3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48DA0D64"/>
    <w:multiLevelType w:val="multilevel"/>
    <w:tmpl w:val="E59AEA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3" w15:restartNumberingAfterBreak="0">
    <w:nsid w:val="48E658D6"/>
    <w:multiLevelType w:val="multilevel"/>
    <w:tmpl w:val="934C387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4" w15:restartNumberingAfterBreak="0">
    <w:nsid w:val="4B997418"/>
    <w:multiLevelType w:val="multilevel"/>
    <w:tmpl w:val="2D98A2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4DDB20F9"/>
    <w:multiLevelType w:val="multilevel"/>
    <w:tmpl w:val="722464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4F897D40"/>
    <w:multiLevelType w:val="multilevel"/>
    <w:tmpl w:val="85F451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7" w15:restartNumberingAfterBreak="0">
    <w:nsid w:val="4FE4280F"/>
    <w:multiLevelType w:val="multilevel"/>
    <w:tmpl w:val="27D20E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54405848"/>
    <w:multiLevelType w:val="multilevel"/>
    <w:tmpl w:val="1AEAD6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9" w15:restartNumberingAfterBreak="0">
    <w:nsid w:val="55625C94"/>
    <w:multiLevelType w:val="multilevel"/>
    <w:tmpl w:val="E73C67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88D6ED0"/>
    <w:multiLevelType w:val="multilevel"/>
    <w:tmpl w:val="C1E2A16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1" w15:restartNumberingAfterBreak="0">
    <w:nsid w:val="5D670F28"/>
    <w:multiLevelType w:val="multilevel"/>
    <w:tmpl w:val="48EE5B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2" w15:restartNumberingAfterBreak="0">
    <w:nsid w:val="5ECE4FEB"/>
    <w:multiLevelType w:val="multilevel"/>
    <w:tmpl w:val="6840F8F0"/>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63" w15:restartNumberingAfterBreak="0">
    <w:nsid w:val="62B62281"/>
    <w:multiLevelType w:val="multilevel"/>
    <w:tmpl w:val="BEDA33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4" w15:restartNumberingAfterBreak="0">
    <w:nsid w:val="62B90C15"/>
    <w:multiLevelType w:val="multilevel"/>
    <w:tmpl w:val="63D8B6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5" w15:restartNumberingAfterBreak="0">
    <w:nsid w:val="62C4442D"/>
    <w:multiLevelType w:val="multilevel"/>
    <w:tmpl w:val="55D8B0F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6" w15:restartNumberingAfterBreak="0">
    <w:nsid w:val="6347715D"/>
    <w:multiLevelType w:val="multilevel"/>
    <w:tmpl w:val="787457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636C6635"/>
    <w:multiLevelType w:val="multilevel"/>
    <w:tmpl w:val="B1C2E7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8" w15:restartNumberingAfterBreak="0">
    <w:nsid w:val="6B0441A1"/>
    <w:multiLevelType w:val="multilevel"/>
    <w:tmpl w:val="E3F8608A"/>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69" w15:restartNumberingAfterBreak="0">
    <w:nsid w:val="6B376E81"/>
    <w:multiLevelType w:val="multilevel"/>
    <w:tmpl w:val="389ACB2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0" w15:restartNumberingAfterBreak="0">
    <w:nsid w:val="6BD638A0"/>
    <w:multiLevelType w:val="multilevel"/>
    <w:tmpl w:val="2CBA5F4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1" w15:restartNumberingAfterBreak="0">
    <w:nsid w:val="6D1F7B2C"/>
    <w:multiLevelType w:val="multilevel"/>
    <w:tmpl w:val="30082F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6D2F6A05"/>
    <w:multiLevelType w:val="multilevel"/>
    <w:tmpl w:val="170C6F6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3" w15:restartNumberingAfterBreak="0">
    <w:nsid w:val="6DE249EB"/>
    <w:multiLevelType w:val="multilevel"/>
    <w:tmpl w:val="F3C2E6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6EDB18E9"/>
    <w:multiLevelType w:val="multilevel"/>
    <w:tmpl w:val="B11020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5" w15:restartNumberingAfterBreak="0">
    <w:nsid w:val="736D666E"/>
    <w:multiLevelType w:val="multilevel"/>
    <w:tmpl w:val="D020ED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742F096E"/>
    <w:multiLevelType w:val="multilevel"/>
    <w:tmpl w:val="E7F2D2B0"/>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7" w15:restartNumberingAfterBreak="0">
    <w:nsid w:val="76393702"/>
    <w:multiLevelType w:val="multilevel"/>
    <w:tmpl w:val="128A73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8" w15:restartNumberingAfterBreak="0">
    <w:nsid w:val="768F2C3F"/>
    <w:multiLevelType w:val="multilevel"/>
    <w:tmpl w:val="2B6E96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9" w15:restartNumberingAfterBreak="0">
    <w:nsid w:val="776E7685"/>
    <w:multiLevelType w:val="multilevel"/>
    <w:tmpl w:val="1BFAB3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0" w15:restartNumberingAfterBreak="0">
    <w:nsid w:val="7D0739B7"/>
    <w:multiLevelType w:val="multilevel"/>
    <w:tmpl w:val="E3F24016"/>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81" w15:restartNumberingAfterBreak="0">
    <w:nsid w:val="7D190205"/>
    <w:multiLevelType w:val="multilevel"/>
    <w:tmpl w:val="4DCA9B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2" w15:restartNumberingAfterBreak="0">
    <w:nsid w:val="7D24287A"/>
    <w:multiLevelType w:val="multilevel"/>
    <w:tmpl w:val="28C46E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3" w15:restartNumberingAfterBreak="0">
    <w:nsid w:val="7FD55964"/>
    <w:multiLevelType w:val="multilevel"/>
    <w:tmpl w:val="1ED05C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2"/>
  </w:num>
  <w:num w:numId="2">
    <w:abstractNumId w:val="3"/>
  </w:num>
  <w:num w:numId="3">
    <w:abstractNumId w:val="70"/>
  </w:num>
  <w:num w:numId="4">
    <w:abstractNumId w:val="64"/>
  </w:num>
  <w:num w:numId="5">
    <w:abstractNumId w:val="14"/>
  </w:num>
  <w:num w:numId="6">
    <w:abstractNumId w:val="69"/>
  </w:num>
  <w:num w:numId="7">
    <w:abstractNumId w:val="18"/>
  </w:num>
  <w:num w:numId="8">
    <w:abstractNumId w:val="60"/>
  </w:num>
  <w:num w:numId="9">
    <w:abstractNumId w:val="35"/>
  </w:num>
  <w:num w:numId="10">
    <w:abstractNumId w:val="2"/>
  </w:num>
  <w:num w:numId="11">
    <w:abstractNumId w:val="52"/>
  </w:num>
  <w:num w:numId="12">
    <w:abstractNumId w:val="45"/>
  </w:num>
  <w:num w:numId="13">
    <w:abstractNumId w:val="65"/>
  </w:num>
  <w:num w:numId="14">
    <w:abstractNumId w:val="53"/>
  </w:num>
  <w:num w:numId="15">
    <w:abstractNumId w:val="82"/>
  </w:num>
  <w:num w:numId="16">
    <w:abstractNumId w:val="39"/>
  </w:num>
  <w:num w:numId="17">
    <w:abstractNumId w:val="7"/>
  </w:num>
  <w:num w:numId="18">
    <w:abstractNumId w:val="43"/>
  </w:num>
  <w:num w:numId="19">
    <w:abstractNumId w:val="51"/>
  </w:num>
  <w:num w:numId="20">
    <w:abstractNumId w:val="73"/>
  </w:num>
  <w:num w:numId="21">
    <w:abstractNumId w:val="49"/>
  </w:num>
  <w:num w:numId="22">
    <w:abstractNumId w:val="54"/>
  </w:num>
  <w:num w:numId="23">
    <w:abstractNumId w:val="78"/>
  </w:num>
  <w:num w:numId="24">
    <w:abstractNumId w:val="26"/>
  </w:num>
  <w:num w:numId="25">
    <w:abstractNumId w:val="29"/>
  </w:num>
  <w:num w:numId="26">
    <w:abstractNumId w:val="83"/>
  </w:num>
  <w:num w:numId="27">
    <w:abstractNumId w:val="57"/>
  </w:num>
  <w:num w:numId="28">
    <w:abstractNumId w:val="74"/>
  </w:num>
  <w:num w:numId="29">
    <w:abstractNumId w:val="38"/>
  </w:num>
  <w:num w:numId="30">
    <w:abstractNumId w:val="71"/>
  </w:num>
  <w:num w:numId="31">
    <w:abstractNumId w:val="37"/>
  </w:num>
  <w:num w:numId="32">
    <w:abstractNumId w:val="5"/>
  </w:num>
  <w:num w:numId="33">
    <w:abstractNumId w:val="11"/>
  </w:num>
  <w:num w:numId="34">
    <w:abstractNumId w:val="22"/>
  </w:num>
  <w:num w:numId="35">
    <w:abstractNumId w:val="48"/>
  </w:num>
  <w:num w:numId="36">
    <w:abstractNumId w:val="10"/>
  </w:num>
  <w:num w:numId="37">
    <w:abstractNumId w:val="16"/>
  </w:num>
  <w:num w:numId="38">
    <w:abstractNumId w:val="59"/>
  </w:num>
  <w:num w:numId="39">
    <w:abstractNumId w:val="36"/>
  </w:num>
  <w:num w:numId="40">
    <w:abstractNumId w:val="0"/>
  </w:num>
  <w:num w:numId="41">
    <w:abstractNumId w:val="31"/>
  </w:num>
  <w:num w:numId="42">
    <w:abstractNumId w:val="79"/>
  </w:num>
  <w:num w:numId="43">
    <w:abstractNumId w:val="13"/>
  </w:num>
  <w:num w:numId="44">
    <w:abstractNumId w:val="81"/>
  </w:num>
  <w:num w:numId="45">
    <w:abstractNumId w:val="44"/>
  </w:num>
  <w:num w:numId="46">
    <w:abstractNumId w:val="63"/>
  </w:num>
  <w:num w:numId="47">
    <w:abstractNumId w:val="20"/>
  </w:num>
  <w:num w:numId="48">
    <w:abstractNumId w:val="30"/>
  </w:num>
  <w:num w:numId="49">
    <w:abstractNumId w:val="61"/>
  </w:num>
  <w:num w:numId="50">
    <w:abstractNumId w:val="56"/>
  </w:num>
  <w:num w:numId="51">
    <w:abstractNumId w:val="50"/>
  </w:num>
  <w:num w:numId="52">
    <w:abstractNumId w:val="19"/>
  </w:num>
  <w:num w:numId="53">
    <w:abstractNumId w:val="6"/>
  </w:num>
  <w:num w:numId="54">
    <w:abstractNumId w:val="68"/>
  </w:num>
  <w:num w:numId="55">
    <w:abstractNumId w:val="8"/>
  </w:num>
  <w:num w:numId="56">
    <w:abstractNumId w:val="33"/>
  </w:num>
  <w:num w:numId="57">
    <w:abstractNumId w:val="55"/>
  </w:num>
  <w:num w:numId="58">
    <w:abstractNumId w:val="75"/>
  </w:num>
  <w:num w:numId="59">
    <w:abstractNumId w:val="77"/>
  </w:num>
  <w:num w:numId="60">
    <w:abstractNumId w:val="47"/>
  </w:num>
  <w:num w:numId="61">
    <w:abstractNumId w:val="9"/>
  </w:num>
  <w:num w:numId="62">
    <w:abstractNumId w:val="34"/>
  </w:num>
  <w:num w:numId="63">
    <w:abstractNumId w:val="24"/>
  </w:num>
  <w:num w:numId="64">
    <w:abstractNumId w:val="1"/>
  </w:num>
  <w:num w:numId="65">
    <w:abstractNumId w:val="67"/>
  </w:num>
  <w:num w:numId="66">
    <w:abstractNumId w:val="21"/>
  </w:num>
  <w:num w:numId="67">
    <w:abstractNumId w:val="58"/>
  </w:num>
  <w:num w:numId="68">
    <w:abstractNumId w:val="41"/>
  </w:num>
  <w:num w:numId="69">
    <w:abstractNumId w:val="40"/>
  </w:num>
  <w:num w:numId="70">
    <w:abstractNumId w:val="42"/>
  </w:num>
  <w:num w:numId="71">
    <w:abstractNumId w:val="46"/>
  </w:num>
  <w:num w:numId="72">
    <w:abstractNumId w:val="27"/>
  </w:num>
  <w:num w:numId="73">
    <w:abstractNumId w:val="76"/>
  </w:num>
  <w:num w:numId="74">
    <w:abstractNumId w:val="28"/>
  </w:num>
  <w:num w:numId="75">
    <w:abstractNumId w:val="66"/>
  </w:num>
  <w:num w:numId="76">
    <w:abstractNumId w:val="25"/>
  </w:num>
  <w:num w:numId="77">
    <w:abstractNumId w:val="23"/>
  </w:num>
  <w:num w:numId="78">
    <w:abstractNumId w:val="17"/>
  </w:num>
  <w:num w:numId="79">
    <w:abstractNumId w:val="32"/>
  </w:num>
  <w:num w:numId="80">
    <w:abstractNumId w:val="62"/>
  </w:num>
  <w:num w:numId="81">
    <w:abstractNumId w:val="80"/>
  </w:num>
  <w:num w:numId="82">
    <w:abstractNumId w:val="4"/>
  </w:num>
  <w:num w:numId="83">
    <w:abstractNumId w:val="12"/>
  </w:num>
  <w:num w:numId="84">
    <w:abstractNumId w:val="15"/>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zNzC0MDYwNjQ0NzZQ0lEKTi0uzszPAykwrAUA+3HP8CwAAAA="/>
  </w:docVars>
  <w:rsids>
    <w:rsidRoot w:val="00A33FC5"/>
    <w:rsid w:val="000477E4"/>
    <w:rsid w:val="000A1593"/>
    <w:rsid w:val="000A4BFC"/>
    <w:rsid w:val="000F328E"/>
    <w:rsid w:val="001339CA"/>
    <w:rsid w:val="00173867"/>
    <w:rsid w:val="001F3F96"/>
    <w:rsid w:val="00242689"/>
    <w:rsid w:val="00262889"/>
    <w:rsid w:val="002F40C6"/>
    <w:rsid w:val="003406F4"/>
    <w:rsid w:val="003C1E52"/>
    <w:rsid w:val="003D5A82"/>
    <w:rsid w:val="004108FE"/>
    <w:rsid w:val="0046686F"/>
    <w:rsid w:val="00595DCE"/>
    <w:rsid w:val="00631F8C"/>
    <w:rsid w:val="00676ADB"/>
    <w:rsid w:val="008063D4"/>
    <w:rsid w:val="008210EA"/>
    <w:rsid w:val="00867535"/>
    <w:rsid w:val="00931451"/>
    <w:rsid w:val="00934BD3"/>
    <w:rsid w:val="009E39F6"/>
    <w:rsid w:val="00A025BD"/>
    <w:rsid w:val="00A04676"/>
    <w:rsid w:val="00A33FC5"/>
    <w:rsid w:val="00A43B06"/>
    <w:rsid w:val="00A56DD9"/>
    <w:rsid w:val="00A76B3C"/>
    <w:rsid w:val="00A77E63"/>
    <w:rsid w:val="00B56AD0"/>
    <w:rsid w:val="00BA6311"/>
    <w:rsid w:val="00BC4AAB"/>
    <w:rsid w:val="00BD5866"/>
    <w:rsid w:val="00C02EFE"/>
    <w:rsid w:val="00D0234A"/>
    <w:rsid w:val="00D17923"/>
    <w:rsid w:val="00D35F64"/>
    <w:rsid w:val="00D542F6"/>
    <w:rsid w:val="00DB6835"/>
    <w:rsid w:val="00DC2C5E"/>
    <w:rsid w:val="00E56699"/>
    <w:rsid w:val="00E627BD"/>
    <w:rsid w:val="00E84741"/>
    <w:rsid w:val="00F2533F"/>
    <w:rsid w:val="00F9167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0464B"/>
  <w15:chartTrackingRefBased/>
  <w15:docId w15:val="{9D5C4B1F-DD3F-4D5C-BD60-A9786C98A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Binhthng">
    <w:name w:val="Normal"/>
    <w:qFormat/>
    <w:rsid w:val="00A43B06"/>
    <w:rPr>
      <w:rFonts w:ascii="Calibri" w:eastAsia="Calibri" w:hAnsi="Calibri" w:cs="Calibri"/>
    </w:rPr>
  </w:style>
  <w:style w:type="paragraph" w:styleId="u1">
    <w:name w:val="heading 1"/>
    <w:basedOn w:val="Binhthng"/>
    <w:next w:val="Binhthng"/>
    <w:link w:val="u1Char"/>
    <w:uiPriority w:val="9"/>
    <w:qFormat/>
    <w:rsid w:val="00A43B06"/>
    <w:pPr>
      <w:keepNext/>
      <w:keepLines/>
      <w:spacing w:before="320" w:after="80" w:line="240" w:lineRule="auto"/>
      <w:outlineLvl w:val="0"/>
    </w:pPr>
    <w:rPr>
      <w:rFonts w:ascii="Times New Roman" w:eastAsiaTheme="majorEastAsia" w:hAnsi="Times New Roman" w:cstheme="majorBidi"/>
      <w:b/>
      <w:color w:val="000000" w:themeColor="text1"/>
      <w:sz w:val="40"/>
      <w:szCs w:val="40"/>
      <w:lang w:val="vi-VN" w:eastAsia="en-US"/>
    </w:rPr>
  </w:style>
  <w:style w:type="paragraph" w:styleId="u2">
    <w:name w:val="heading 2"/>
    <w:basedOn w:val="Binhthng"/>
    <w:next w:val="Binhthng"/>
    <w:link w:val="u2Char"/>
    <w:uiPriority w:val="9"/>
    <w:unhideWhenUsed/>
    <w:qFormat/>
    <w:rsid w:val="00A43B06"/>
    <w:pPr>
      <w:keepNext/>
      <w:keepLines/>
      <w:spacing w:before="160" w:after="40" w:line="240" w:lineRule="auto"/>
      <w:outlineLvl w:val="1"/>
    </w:pPr>
    <w:rPr>
      <w:rFonts w:ascii="Times New Roman" w:eastAsiaTheme="majorEastAsia" w:hAnsi="Times New Roman" w:cstheme="majorBidi"/>
      <w:b/>
      <w:color w:val="000000" w:themeColor="text1"/>
      <w:sz w:val="32"/>
      <w:szCs w:val="32"/>
      <w:lang w:val="vi-VN" w:eastAsia="en-US"/>
    </w:rPr>
  </w:style>
  <w:style w:type="paragraph" w:styleId="u3">
    <w:name w:val="heading 3"/>
    <w:basedOn w:val="Binhthng"/>
    <w:next w:val="Binhthng"/>
    <w:link w:val="u3Char"/>
    <w:uiPriority w:val="9"/>
    <w:unhideWhenUsed/>
    <w:qFormat/>
    <w:rsid w:val="00A43B06"/>
    <w:pPr>
      <w:keepNext/>
      <w:keepLines/>
      <w:spacing w:before="160" w:after="0" w:line="240" w:lineRule="auto"/>
      <w:outlineLvl w:val="2"/>
    </w:pPr>
    <w:rPr>
      <w:rFonts w:ascii="Times New Roman" w:eastAsiaTheme="majorEastAsia" w:hAnsi="Times New Roman" w:cstheme="majorBidi"/>
      <w:b/>
      <w:color w:val="000000" w:themeColor="text1"/>
      <w:sz w:val="28"/>
      <w:szCs w:val="32"/>
      <w:lang w:val="vi-VN" w:eastAsia="en-US"/>
    </w:rPr>
  </w:style>
  <w:style w:type="paragraph" w:styleId="u4">
    <w:name w:val="heading 4"/>
    <w:basedOn w:val="Binhthng"/>
    <w:next w:val="Binhthng"/>
    <w:link w:val="u4Char"/>
    <w:uiPriority w:val="9"/>
    <w:semiHidden/>
    <w:unhideWhenUsed/>
    <w:qFormat/>
    <w:rsid w:val="0086753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character" w:customStyle="1" w:styleId="u1Char">
    <w:name w:val="Đầu đề 1 Char"/>
    <w:basedOn w:val="Phngmcinhcuaoanvn"/>
    <w:link w:val="u1"/>
    <w:uiPriority w:val="9"/>
    <w:rsid w:val="00A43B06"/>
    <w:rPr>
      <w:rFonts w:ascii="Times New Roman" w:eastAsiaTheme="majorEastAsia" w:hAnsi="Times New Roman" w:cstheme="majorBidi"/>
      <w:b/>
      <w:color w:val="000000" w:themeColor="text1"/>
      <w:sz w:val="40"/>
      <w:szCs w:val="40"/>
      <w:lang w:val="vi-VN" w:eastAsia="en-US"/>
    </w:rPr>
  </w:style>
  <w:style w:type="character" w:customStyle="1" w:styleId="u2Char">
    <w:name w:val="Đầu đề 2 Char"/>
    <w:basedOn w:val="Phngmcinhcuaoanvn"/>
    <w:link w:val="u2"/>
    <w:uiPriority w:val="9"/>
    <w:rsid w:val="00A43B06"/>
    <w:rPr>
      <w:rFonts w:ascii="Times New Roman" w:eastAsiaTheme="majorEastAsia" w:hAnsi="Times New Roman" w:cstheme="majorBidi"/>
      <w:b/>
      <w:color w:val="000000" w:themeColor="text1"/>
      <w:sz w:val="32"/>
      <w:szCs w:val="32"/>
      <w:lang w:val="vi-VN" w:eastAsia="en-US"/>
    </w:rPr>
  </w:style>
  <w:style w:type="character" w:customStyle="1" w:styleId="u3Char">
    <w:name w:val="Đầu đề 3 Char"/>
    <w:basedOn w:val="Phngmcinhcuaoanvn"/>
    <w:link w:val="u3"/>
    <w:uiPriority w:val="9"/>
    <w:rsid w:val="00A43B06"/>
    <w:rPr>
      <w:rFonts w:ascii="Times New Roman" w:eastAsiaTheme="majorEastAsia" w:hAnsi="Times New Roman" w:cstheme="majorBidi"/>
      <w:b/>
      <w:color w:val="000000" w:themeColor="text1"/>
      <w:sz w:val="28"/>
      <w:szCs w:val="32"/>
      <w:lang w:val="vi-VN" w:eastAsia="en-US"/>
    </w:rPr>
  </w:style>
  <w:style w:type="character" w:customStyle="1" w:styleId="u4Char">
    <w:name w:val="Đầu đề 4 Char"/>
    <w:basedOn w:val="Phngmcinhcuaoanvn"/>
    <w:link w:val="u4"/>
    <w:uiPriority w:val="9"/>
    <w:semiHidden/>
    <w:rsid w:val="00867535"/>
    <w:rPr>
      <w:rFonts w:asciiTheme="majorHAnsi" w:eastAsiaTheme="majorEastAsia" w:hAnsiTheme="majorHAnsi" w:cstheme="majorBidi"/>
      <w:i/>
      <w:iCs/>
      <w:color w:val="2F5496" w:themeColor="accent1" w:themeShade="BF"/>
    </w:rPr>
  </w:style>
  <w:style w:type="paragraph" w:styleId="oancuaDanhsach">
    <w:name w:val="List Paragraph"/>
    <w:aliases w:val="lp1,List Paragraph1,List Paragraph11,Steps,Bullet 1,bullet"/>
    <w:basedOn w:val="Binhthng"/>
    <w:link w:val="oancuaDanhsachChar"/>
    <w:uiPriority w:val="34"/>
    <w:qFormat/>
    <w:rsid w:val="00631F8C"/>
    <w:pPr>
      <w:ind w:left="720"/>
      <w:contextualSpacing/>
    </w:pPr>
    <w:rPr>
      <w:rFonts w:asciiTheme="minorHAnsi" w:eastAsiaTheme="minorHAnsi" w:hAnsiTheme="minorHAnsi" w:cstheme="minorBidi"/>
      <w:lang w:val="en-GB" w:eastAsia="en-US"/>
    </w:rPr>
  </w:style>
  <w:style w:type="character" w:customStyle="1" w:styleId="oancuaDanhsachChar">
    <w:name w:val="Đoạn của Danh sách Char"/>
    <w:aliases w:val="lp1 Char,List Paragraph1 Char,List Paragraph11 Char,Steps Char,Bullet 1 Char,bullet Char"/>
    <w:basedOn w:val="Phngmcinhcuaoanvn"/>
    <w:link w:val="oancuaDanhsach"/>
    <w:uiPriority w:val="34"/>
    <w:rsid w:val="00631F8C"/>
    <w:rPr>
      <w:rFonts w:eastAsiaTheme="minorHAnsi"/>
      <w:lang w:val="en-GB" w:eastAsia="en-US"/>
    </w:rPr>
  </w:style>
  <w:style w:type="character" w:styleId="ThamchiuChuthich">
    <w:name w:val="annotation reference"/>
    <w:basedOn w:val="Phngmcinhcuaoanvn"/>
    <w:uiPriority w:val="99"/>
    <w:semiHidden/>
    <w:unhideWhenUsed/>
    <w:rsid w:val="00631F8C"/>
    <w:rPr>
      <w:sz w:val="16"/>
      <w:szCs w:val="16"/>
    </w:rPr>
  </w:style>
  <w:style w:type="paragraph" w:styleId="VnbanChuthich">
    <w:name w:val="annotation text"/>
    <w:basedOn w:val="Binhthng"/>
    <w:link w:val="VnbanChuthichChar"/>
    <w:uiPriority w:val="99"/>
    <w:semiHidden/>
    <w:unhideWhenUsed/>
    <w:rsid w:val="00631F8C"/>
    <w:pPr>
      <w:spacing w:line="240" w:lineRule="auto"/>
    </w:pPr>
    <w:rPr>
      <w:rFonts w:asciiTheme="minorHAnsi" w:eastAsiaTheme="minorEastAsia" w:hAnsiTheme="minorHAnsi" w:cstheme="minorBidi"/>
      <w:sz w:val="20"/>
      <w:szCs w:val="20"/>
    </w:rPr>
  </w:style>
  <w:style w:type="character" w:customStyle="1" w:styleId="VnbanChuthichChar">
    <w:name w:val="Văn bản Chú thích Char"/>
    <w:basedOn w:val="Phngmcinhcuaoanvn"/>
    <w:link w:val="VnbanChuthich"/>
    <w:uiPriority w:val="99"/>
    <w:semiHidden/>
    <w:rsid w:val="00631F8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hyperlink" Target="https://www.codementor.io/" TargetMode="External"/><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0.png"/><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45</Pages>
  <Words>6214</Words>
  <Characters>35426</Characters>
  <Application>Microsoft Office Word</Application>
  <DocSecurity>0</DocSecurity>
  <Lines>295</Lines>
  <Paragraphs>83</Paragraphs>
  <ScaleCrop>false</ScaleCrop>
  <Company/>
  <LinksUpToDate>false</LinksUpToDate>
  <CharactersWithSpaces>41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ang Nghia</dc:creator>
  <cp:keywords/>
  <dc:description/>
  <cp:lastModifiedBy>Bui Ánh</cp:lastModifiedBy>
  <cp:revision>42</cp:revision>
  <dcterms:created xsi:type="dcterms:W3CDTF">2021-03-22T01:10:00Z</dcterms:created>
  <dcterms:modified xsi:type="dcterms:W3CDTF">2021-04-12T03:04:00Z</dcterms:modified>
</cp:coreProperties>
</file>